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3BCB67" w14:textId="77777777" w:rsidR="00103F05" w:rsidRDefault="00CD5CFB" w:rsidP="00C400FC">
      <w:pPr>
        <w:pStyle w:val="Normal1"/>
        <w:ind w:left="1" w:hanging="3"/>
        <w:jc w:val="center"/>
        <w:rPr>
          <w:b/>
          <w:sz w:val="28"/>
          <w:szCs w:val="28"/>
        </w:rPr>
      </w:pPr>
      <w:r w:rsidRPr="00CD5CFB">
        <w:rPr>
          <w:b/>
          <w:sz w:val="28"/>
          <w:szCs w:val="28"/>
        </w:rPr>
        <w:t xml:space="preserve">Formulario para la evaluación de procedimientos </w:t>
      </w:r>
    </w:p>
    <w:p w14:paraId="5FF6E364" w14:textId="77777777" w:rsidR="008B565A" w:rsidRDefault="00CD5CFB" w:rsidP="00C400FC">
      <w:pPr>
        <w:pStyle w:val="Normal1"/>
        <w:ind w:left="1" w:hanging="3"/>
        <w:jc w:val="center"/>
        <w:rPr>
          <w:b/>
          <w:sz w:val="28"/>
          <w:szCs w:val="28"/>
        </w:rPr>
      </w:pPr>
      <w:r w:rsidRPr="00CD5CFB">
        <w:rPr>
          <w:b/>
          <w:sz w:val="28"/>
          <w:szCs w:val="28"/>
        </w:rPr>
        <w:t xml:space="preserve">que involucran el cuidado y uso de animales de laboratorio </w:t>
      </w:r>
    </w:p>
    <w:p w14:paraId="1D7E5D47" w14:textId="77777777" w:rsidR="00AA7535" w:rsidRDefault="008B565A" w:rsidP="00C400FC">
      <w:pPr>
        <w:pStyle w:val="Normal1"/>
        <w:ind w:left="1" w:hanging="3"/>
        <w:jc w:val="center"/>
        <w:rPr>
          <w:b/>
          <w:bCs/>
          <w:sz w:val="28"/>
          <w:szCs w:val="28"/>
        </w:rPr>
      </w:pPr>
      <w:r>
        <w:rPr>
          <w:b/>
          <w:sz w:val="28"/>
          <w:szCs w:val="28"/>
        </w:rPr>
        <w:t>e</w:t>
      </w:r>
      <w:r w:rsidR="00CD5CFB" w:rsidRPr="00CD5CFB">
        <w:rPr>
          <w:b/>
          <w:sz w:val="28"/>
          <w:szCs w:val="28"/>
        </w:rPr>
        <w:t xml:space="preserve">n el marco de proyectos de investigación </w:t>
      </w:r>
    </w:p>
    <w:p w14:paraId="13CD407E" w14:textId="77777777" w:rsidR="00CD5CFB" w:rsidRPr="00CD5CFB" w:rsidRDefault="00CD5CFB" w:rsidP="00C400FC">
      <w:pPr>
        <w:pStyle w:val="Normal1"/>
        <w:ind w:left="1" w:hanging="3"/>
        <w:jc w:val="center"/>
        <w:rPr>
          <w:b/>
          <w:bCs/>
          <w:sz w:val="28"/>
          <w:szCs w:val="28"/>
        </w:rPr>
      </w:pPr>
    </w:p>
    <w:p w14:paraId="442FD121" w14:textId="767667A9" w:rsidR="00C400FC" w:rsidRPr="00AA7535" w:rsidRDefault="00C400FC" w:rsidP="00C400FC">
      <w:pPr>
        <w:pStyle w:val="Normal1"/>
        <w:ind w:left="1" w:hanging="3"/>
        <w:jc w:val="center"/>
        <w:rPr>
          <w:b/>
          <w:bCs/>
          <w:sz w:val="28"/>
          <w:szCs w:val="28"/>
        </w:rPr>
      </w:pPr>
      <w:r w:rsidRPr="00AA7535">
        <w:rPr>
          <w:b/>
          <w:bCs/>
          <w:sz w:val="28"/>
          <w:szCs w:val="28"/>
        </w:rPr>
        <w:t>Versión 202</w:t>
      </w:r>
      <w:r w:rsidR="00905D4A">
        <w:rPr>
          <w:b/>
          <w:bCs/>
          <w:sz w:val="28"/>
          <w:szCs w:val="28"/>
        </w:rPr>
        <w:t>6</w:t>
      </w:r>
    </w:p>
    <w:p w14:paraId="7976B108" w14:textId="77777777" w:rsidR="00C400FC" w:rsidRDefault="00C400FC" w:rsidP="00C400FC">
      <w:pPr>
        <w:pStyle w:val="Normal1"/>
        <w:ind w:hanging="2"/>
      </w:pPr>
    </w:p>
    <w:p w14:paraId="59727C23" w14:textId="04FAABBA" w:rsidR="00C400FC" w:rsidRDefault="00C400FC" w:rsidP="00A409F2">
      <w:pPr>
        <w:pStyle w:val="Normal1"/>
        <w:ind w:hanging="2"/>
        <w:jc w:val="center"/>
      </w:pPr>
      <w:r>
        <w:t xml:space="preserve">Para consultas con el llenado de este formulario dirigirse a </w:t>
      </w:r>
      <w:hyperlink r:id="rId8" w:history="1">
        <w:r w:rsidR="00905D4A" w:rsidRPr="002E55BD">
          <w:rPr>
            <w:rStyle w:val="Hipervnculo"/>
          </w:rPr>
          <w:t xml:space="preserve">cicual@ibyme.org.ar </w:t>
        </w:r>
      </w:hyperlink>
    </w:p>
    <w:p w14:paraId="18112ADA" w14:textId="28CF2D3A" w:rsidR="00C400FC" w:rsidRPr="00230417" w:rsidRDefault="00230417" w:rsidP="00230417">
      <w:pPr>
        <w:pStyle w:val="Normal1"/>
        <w:ind w:hanging="2"/>
        <w:jc w:val="center"/>
        <w:rPr>
          <w:u w:val="single"/>
        </w:rPr>
      </w:pPr>
      <w:r w:rsidRPr="00230417">
        <w:rPr>
          <w:u w:val="single"/>
        </w:rPr>
        <w:t>Enviar el formulario en formato PDF</w:t>
      </w:r>
    </w:p>
    <w:p w14:paraId="36343563" w14:textId="77777777" w:rsidR="00230417" w:rsidRDefault="00230417" w:rsidP="00230417">
      <w:pPr>
        <w:pStyle w:val="Normal1"/>
        <w:ind w:hanging="2"/>
        <w:jc w:val="center"/>
      </w:pPr>
    </w:p>
    <w:p w14:paraId="65A5A264" w14:textId="77777777" w:rsidR="00C400FC" w:rsidRDefault="00C400FC" w:rsidP="001F0AA8">
      <w:pPr>
        <w:pStyle w:val="Normal1"/>
        <w:pBdr>
          <w:top w:val="single" w:sz="4" w:space="1" w:color="000000"/>
          <w:left w:val="single" w:sz="4" w:space="3" w:color="000000"/>
          <w:bottom w:val="single" w:sz="4" w:space="1" w:color="000000"/>
          <w:right w:val="single" w:sz="4" w:space="31" w:color="000000"/>
        </w:pBdr>
        <w:ind w:firstLine="0"/>
        <w:jc w:val="both"/>
      </w:pPr>
      <w:r>
        <w:rPr>
          <w:b/>
        </w:rPr>
        <w:t>En la elaboración del siguiente formulario se tuvieron en cuenta las recomendaciones de la Directiva 2010/63/UE (</w:t>
      </w:r>
      <w:hyperlink r:id="rId9" w:history="1">
        <w:r w:rsidRPr="003D7B69">
          <w:rPr>
            <w:rStyle w:val="Hipervnculo"/>
            <w:b/>
          </w:rPr>
          <w:t>A</w:t>
        </w:r>
        <w:r w:rsidR="00DF32A8">
          <w:rPr>
            <w:rStyle w:val="Hipervnculo"/>
            <w:b/>
          </w:rPr>
          <w:t>nexo</w:t>
        </w:r>
        <w:r w:rsidRPr="003D7B69">
          <w:rPr>
            <w:rStyle w:val="Hipervnculo"/>
            <w:b/>
          </w:rPr>
          <w:t xml:space="preserve"> I</w:t>
        </w:r>
      </w:hyperlink>
      <w:r>
        <w:rPr>
          <w:b/>
        </w:rPr>
        <w:t xml:space="preserve">) y “Guide </w:t>
      </w:r>
      <w:proofErr w:type="spellStart"/>
      <w:r>
        <w:rPr>
          <w:b/>
        </w:rPr>
        <w:t>for</w:t>
      </w:r>
      <w:proofErr w:type="spellEnd"/>
      <w:r w:rsidR="008035A0">
        <w:rPr>
          <w:b/>
        </w:rPr>
        <w:t xml:space="preserve"> </w:t>
      </w:r>
      <w:proofErr w:type="spellStart"/>
      <w:r>
        <w:rPr>
          <w:b/>
        </w:rPr>
        <w:t>the</w:t>
      </w:r>
      <w:proofErr w:type="spellEnd"/>
      <w:r>
        <w:rPr>
          <w:b/>
        </w:rPr>
        <w:t xml:space="preserve"> Care and Use </w:t>
      </w:r>
      <w:proofErr w:type="spellStart"/>
      <w:r>
        <w:rPr>
          <w:b/>
        </w:rPr>
        <w:t>of</w:t>
      </w:r>
      <w:proofErr w:type="spellEnd"/>
      <w:r w:rsidR="008035A0">
        <w:rPr>
          <w:b/>
        </w:rPr>
        <w:t xml:space="preserve"> </w:t>
      </w:r>
      <w:proofErr w:type="spellStart"/>
      <w:r>
        <w:rPr>
          <w:b/>
        </w:rPr>
        <w:t>Laboratory</w:t>
      </w:r>
      <w:proofErr w:type="spellEnd"/>
      <w:r w:rsidR="008035A0">
        <w:rPr>
          <w:b/>
        </w:rPr>
        <w:t xml:space="preserve"> </w:t>
      </w:r>
      <w:proofErr w:type="spellStart"/>
      <w:r>
        <w:rPr>
          <w:b/>
        </w:rPr>
        <w:t>Animals</w:t>
      </w:r>
      <w:proofErr w:type="spellEnd"/>
      <w:r>
        <w:rPr>
          <w:b/>
        </w:rPr>
        <w:t xml:space="preserve">”, 8th Ed., 2010, NRC, </w:t>
      </w:r>
      <w:r w:rsidR="00A409F2">
        <w:rPr>
          <w:b/>
        </w:rPr>
        <w:t>EEUU</w:t>
      </w:r>
      <w:r>
        <w:rPr>
          <w:b/>
        </w:rPr>
        <w:t xml:space="preserve"> (</w:t>
      </w:r>
      <w:hyperlink r:id="rId10" w:history="1">
        <w:r w:rsidRPr="003D7B69">
          <w:rPr>
            <w:rStyle w:val="Hipervnculo"/>
            <w:b/>
          </w:rPr>
          <w:t>A</w:t>
        </w:r>
        <w:r w:rsidR="00DF32A8">
          <w:rPr>
            <w:rStyle w:val="Hipervnculo"/>
            <w:b/>
          </w:rPr>
          <w:t>nexo</w:t>
        </w:r>
        <w:r w:rsidRPr="003D7B69">
          <w:rPr>
            <w:rStyle w:val="Hipervnculo"/>
            <w:b/>
          </w:rPr>
          <w:t xml:space="preserve"> II</w:t>
        </w:r>
      </w:hyperlink>
      <w:r>
        <w:rPr>
          <w:b/>
        </w:rPr>
        <w:t>).</w:t>
      </w:r>
    </w:p>
    <w:p w14:paraId="1E53D52F" w14:textId="77777777" w:rsidR="00C400FC" w:rsidRDefault="00C400FC" w:rsidP="001F0AA8">
      <w:pPr>
        <w:pStyle w:val="Normal1"/>
        <w:pBdr>
          <w:top w:val="single" w:sz="4" w:space="1" w:color="000000"/>
          <w:left w:val="single" w:sz="4" w:space="3" w:color="000000"/>
          <w:bottom w:val="single" w:sz="4" w:space="1" w:color="000000"/>
          <w:right w:val="single" w:sz="4" w:space="31" w:color="000000"/>
        </w:pBdr>
        <w:ind w:firstLine="0"/>
        <w:jc w:val="both"/>
      </w:pPr>
      <w:r>
        <w:rPr>
          <w:b/>
        </w:rPr>
        <w:t>El presente formulario reviste carácter de declaración jurada del investigador responsable. Por su parte, los miembros del CICUAL acuerdan mantener la información bajo confidencialidad.</w:t>
      </w:r>
    </w:p>
    <w:p w14:paraId="11263369" w14:textId="77777777" w:rsidR="00C400FC" w:rsidRDefault="00C400FC" w:rsidP="00C400FC">
      <w:pPr>
        <w:pStyle w:val="Normal1"/>
        <w:ind w:left="1" w:hanging="3"/>
        <w:jc w:val="center"/>
        <w:rPr>
          <w:sz w:val="28"/>
          <w:szCs w:val="28"/>
        </w:rPr>
      </w:pPr>
    </w:p>
    <w:p w14:paraId="018EF3A1" w14:textId="77777777" w:rsidR="00C400FC" w:rsidRDefault="00C400FC" w:rsidP="00C400FC">
      <w:pPr>
        <w:pStyle w:val="Normal1"/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CICUAL Nº_ _ _ /202</w:t>
      </w:r>
      <w:r w:rsidR="00C212F5">
        <w:rPr>
          <w:b/>
          <w:sz w:val="28"/>
          <w:szCs w:val="28"/>
        </w:rPr>
        <w:t>_</w:t>
      </w:r>
    </w:p>
    <w:p w14:paraId="6425089B" w14:textId="77777777" w:rsidR="00C400FC" w:rsidRDefault="00C400FC" w:rsidP="00C400FC">
      <w:pPr>
        <w:pStyle w:val="Normal1"/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Modificación: ___________</w:t>
      </w:r>
    </w:p>
    <w:p w14:paraId="7BC80716" w14:textId="77777777" w:rsidR="00C400FC" w:rsidRPr="00A409F2" w:rsidRDefault="00A409F2" w:rsidP="00A409F2">
      <w:pPr>
        <w:pStyle w:val="Normal1"/>
        <w:ind w:left="1" w:hanging="3"/>
        <w:jc w:val="center"/>
        <w:rPr>
          <w:i/>
          <w:iCs/>
          <w:sz w:val="22"/>
          <w:szCs w:val="22"/>
        </w:rPr>
      </w:pPr>
      <w:r w:rsidRPr="00A409F2">
        <w:rPr>
          <w:i/>
          <w:iCs/>
          <w:sz w:val="22"/>
          <w:szCs w:val="22"/>
        </w:rPr>
        <w:t>(A completar por el CICUAL)</w:t>
      </w:r>
    </w:p>
    <w:p w14:paraId="43C4C80F" w14:textId="77777777" w:rsidR="00A409F2" w:rsidRDefault="00A409F2" w:rsidP="00C400FC">
      <w:pPr>
        <w:pStyle w:val="Normal1"/>
        <w:ind w:left="1" w:hanging="3"/>
        <w:rPr>
          <w:sz w:val="28"/>
          <w:szCs w:val="28"/>
        </w:rPr>
      </w:pPr>
    </w:p>
    <w:tbl>
      <w:tblPr>
        <w:tblW w:w="9527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527"/>
      </w:tblGrid>
      <w:tr w:rsidR="00C400FC" w14:paraId="6302BF16" w14:textId="77777777" w:rsidTr="00A409F2">
        <w:trPr>
          <w:cantSplit/>
          <w:trHeight w:val="454"/>
          <w:tblHeader/>
        </w:trPr>
        <w:tc>
          <w:tcPr>
            <w:tcW w:w="9527" w:type="dxa"/>
            <w:tcBorders>
              <w:left w:val="single" w:sz="4" w:space="0" w:color="auto"/>
            </w:tcBorders>
            <w:shd w:val="clear" w:color="auto" w:fill="D9D9D9"/>
          </w:tcPr>
          <w:p w14:paraId="6F3BC508" w14:textId="77777777" w:rsidR="00C400FC" w:rsidRDefault="00C400FC" w:rsidP="00C400FC">
            <w:pPr>
              <w:pStyle w:val="Normal1"/>
              <w:numPr>
                <w:ilvl w:val="0"/>
                <w:numId w:val="9"/>
              </w:numPr>
              <w:ind w:left="0" w:hanging="2"/>
              <w:rPr>
                <w:b/>
              </w:rPr>
            </w:pPr>
            <w:r>
              <w:rPr>
                <w:b/>
                <w:u w:val="single"/>
              </w:rPr>
              <w:t xml:space="preserve">Nombre del Laboratorio: </w:t>
            </w:r>
          </w:p>
        </w:tc>
      </w:tr>
      <w:tr w:rsidR="00C400FC" w14:paraId="07EB0F94" w14:textId="77777777" w:rsidTr="00A409F2">
        <w:trPr>
          <w:cantSplit/>
          <w:trHeight w:val="529"/>
          <w:tblHeader/>
        </w:trPr>
        <w:tc>
          <w:tcPr>
            <w:tcW w:w="9527" w:type="dxa"/>
            <w:tcBorders>
              <w:left w:val="single" w:sz="4" w:space="0" w:color="auto"/>
            </w:tcBorders>
            <w:vAlign w:val="center"/>
          </w:tcPr>
          <w:p w14:paraId="7B69A081" w14:textId="77777777" w:rsidR="000C0E69" w:rsidRDefault="000C0E69" w:rsidP="005914B2">
            <w:pPr>
              <w:pStyle w:val="Normal1"/>
              <w:ind w:hanging="2"/>
              <w:rPr>
                <w:rStyle w:val="Estilo1"/>
              </w:rPr>
            </w:pPr>
          </w:p>
          <w:sdt>
            <w:sdtPr>
              <w:rPr>
                <w:rStyle w:val="Estilo1"/>
              </w:rPr>
              <w:alias w:val="Nombre del laboratorio"/>
              <w:tag w:val="Nombre del laboratorio"/>
              <w:id w:val="1669363211"/>
              <w:placeholder>
                <w:docPart w:val="9C5348357CB54A6C9EF59A09F0EBDB1E"/>
              </w:placeholder>
              <w:showingPlcHdr/>
              <w:dropDownList>
                <w:listItem w:displayText="Elija un elemento" w:value=""/>
                <w:listItem w:displayText="Arquitectura Nuclear - Piwien-Pilipuk" w:value="Arquitectura Nuclear - Piwien-Pilipuk"/>
                <w:listItem w:displayText="Biología Celular y Molecular de la Reproducción - Buffone" w:value="Biología Celular y Molecular de la Reproducción - Buffone"/>
                <w:listItem w:displayText="Biología de las Gametas (GametoLab) - Cohen" w:value="Biología de las Gametas (GametoLab) - Cohen"/>
                <w:listItem w:displayText="Biología del Comportamiento - Muzio" w:value="Biología del Comportamiento - Muzio"/>
                <w:listItem w:displayText="Bioquímica Neuroendócrina  - De Nicola" w:value="Bioquímica Neuroendócrina  - De Nicola"/>
                <w:listItem w:displayText="Biotecnología Farmacéutica - Helguera" w:value="Biotecnología Farmacéutica - Helguera"/>
                <w:listItem w:displayText="Carcinogénesis Hormonal - Lanari" w:value="Carcinogénesis Hormonal - Lanari"/>
                <w:listItem w:displayText="Células Madre Tumorales y Reprogramación Metabólica - Vellón, Luciano" w:value="Células Madre Tumorales y Reprogramación Metabólica - Vellón, Luciano"/>
                <w:listItem w:displayText="Desarrollo del Sistema Nervioso - Gelman" w:value="Desarrollo del Sistema Nervioso - Gelman"/>
                <w:listItem w:displayText="Estudios de la Fisiopatología del Ovario - Parborell" w:value="Estudios de la Fisiopatología del Ovario - Parborell"/>
                <w:listItem w:displayText="Estudios de la Interacción Celular en Reproducción y Cáncer - Vazquez-Levin" w:value="Estudios de la Interacción Celular en Reproducción y Cáncer - Vazquez-Levin"/>
                <w:listItem w:displayText="Fisiología Testicular - Matzkin, María Eugenia" w:value="Fisiología Testicular - Matzkin, María Eugenia"/>
                <w:listItem w:displayText="Fisiología y Biología Tumoral del Ovario - Tesone, Marta" w:value="Fisiología y Biología Tumoral del Ovario - Tesone, Marta"/>
                <w:listItem w:displayText="Fisiopatología de la Inmunidad Innata - Zwirner" w:value="Fisiopatología de la Inmunidad Innata - Zwirner"/>
                <w:listItem w:displayText="Fisiopatología endometrial - Meresman" w:value="Fisiopatología endometrial - Meresman"/>
                <w:listItem w:displayText="Fisiopatología Hormonal - Díaz-Torga" w:value="Fisiopatología Hormonal - Díaz-Torga"/>
                <w:listItem w:displayText="Glicomedicina - Rabinovich" w:value="Glicomedicina - Rabinovich"/>
                <w:listItem w:displayText="Glicómica Funcional y Molecular - Mariño" w:value="Glicómica Funcional y Molecular - Mariño"/>
                <w:listItem w:displayText="Hormonas y Cáncer - Lüthy" w:value="Hormonas y Cáncer - Lüthy"/>
                <w:listItem w:displayText="Inmunología Tumoral - Schillaci" w:value="Inmunología Tumoral - Schillaci"/>
                <w:listItem w:displayText="Mecanismos Moleculares de la Fertilización - Cuasnicu" w:value="Mecanismos Moleculares de la Fertilización - Cuasnicu"/>
                <w:listItem w:displayText="Neuro-Inmuno-Endocrinología Testicular - Frungieri" w:value="Neuro-Inmuno-Endocrinología Testicular - Frungieri"/>
                <w:listItem w:displayText="Neurobiología del Envejecimiento - Saravia" w:value="Neurobiología del Envejecimiento - Saravia"/>
                <w:listItem w:displayText="Neurobiología - Coirini" w:value="Neurobiología - Coirini"/>
                <w:listItem w:displayText="Neuroendocrinología - Bianchi, María Silvia &amp; Fernández, Marina" w:value="Neuroendocrinología - Bianchi, María Silvia &amp; Fernández, Marina"/>
                <w:listItem w:displayText="Nocicepción y Dolor Neuropático - Gónzalez" w:value="Nocicepción y Dolor Neuropático - Gónzalez"/>
                <w:listItem w:displayText="Patología y Farmacología Molecular - Shayo" w:value="Patología y Farmacología Molecular - Shayo"/>
                <w:listItem w:displayText="Proteínas Quinasas y Oncología Molecular - Novaro,Virginia &amp; De Siervi, Adriana" w:value="Proteínas Quinasas y Oncología Molecular - Novaro,Virginia &amp; De Siervi, Adriana"/>
                <w:listItem w:displayText="Química de Proteoglicanos y Matriz Extracelular - Calvo" w:value="Química de Proteoglicanos y Matriz Extracelular - Calvo"/>
                <w:listItem w:displayText="Receptores Nucleares - Galigniana" w:value="Receptores Nucleares - Galigniana"/>
                <w:listItem w:displayText="Regulación Hipofisaria - Becu" w:value="Regulación Hipofisaria - Becu"/>
                <w:listItem w:displayText="Regulación Hormonal del Tracto Reproductivo Femenino - Saragüeta" w:value="Regulación Hormonal del Tracto Reproductivo Femenino - Saragüeta"/>
                <w:listItem w:displayText="INGEBI - Terapéutica Experimental de los Procesos Neurodegenerativos - Avale, María Elena" w:value="INGEBI - Terapéutica Experimental de los Procesos Neurodegenerativos - Avale, María Elena"/>
                <w:listItem w:displayText="INGEBI - Fisiología y Genética de Audición - Elgoyhen, Ana Belén" w:value="INGEBI - Fisiología y Genética de Audición - Elgoyhen, Ana Belén"/>
                <w:listItem w:displayText="INGEBI - Transmisión Sináptica del Sistema Auditivo - Goutman, Juan" w:value="INGEBI - Transmisión Sináptica del Sistema Auditivo - Goutman, Juan"/>
                <w:listItem w:displayText="INGEBI - Genética y Evolución Molecular - Franchini, Lucía" w:value="INGEBI - Genética y Evolución Molecular - Franchini, Lucía"/>
                <w:listItem w:displayText="INGEBI - Genes, Cerebro y Conducta - Rubinstein, Marcelo" w:value="INGEBI - Genes, Cerebro y Conducta - Rubinstein, Marcelo"/>
                <w:listItem w:displayText="Otro (indicar)" w:value="Otro (indicar)"/>
              </w:dropDownList>
            </w:sdtPr>
            <w:sdtEndPr>
              <w:rPr>
                <w:rStyle w:val="Fuentedeprrafopredeter"/>
                <w:u w:val="single"/>
              </w:rPr>
            </w:sdtEndPr>
            <w:sdtContent>
              <w:p w14:paraId="1E3F7C30" w14:textId="77777777" w:rsidR="00C400FC" w:rsidRDefault="005914B2" w:rsidP="005914B2">
                <w:pPr>
                  <w:pStyle w:val="Normal1"/>
                  <w:ind w:hanging="2"/>
                  <w:rPr>
                    <w:rStyle w:val="Estilo1"/>
                  </w:rPr>
                </w:pPr>
                <w:r w:rsidRPr="0043635A">
                  <w:rPr>
                    <w:rStyle w:val="Textodelmarcadordeposicin"/>
                  </w:rPr>
                  <w:t>Elija un elemento.</w:t>
                </w:r>
              </w:p>
            </w:sdtContent>
          </w:sdt>
          <w:p w14:paraId="048BF2B7" w14:textId="77777777" w:rsidR="000C0E69" w:rsidRDefault="000C0E69" w:rsidP="000C0E69">
            <w:pPr>
              <w:pStyle w:val="Normal1"/>
              <w:ind w:firstLine="0"/>
              <w:rPr>
                <w:u w:val="single"/>
              </w:rPr>
            </w:pPr>
          </w:p>
        </w:tc>
      </w:tr>
    </w:tbl>
    <w:p w14:paraId="5FC163FA" w14:textId="77777777" w:rsidR="00C400FC" w:rsidRDefault="00C400FC" w:rsidP="00C400FC">
      <w:pPr>
        <w:pStyle w:val="Normal1"/>
        <w:ind w:hanging="2"/>
        <w:rPr>
          <w:u w:val="single"/>
        </w:rPr>
      </w:pPr>
    </w:p>
    <w:tbl>
      <w:tblPr>
        <w:tblW w:w="9527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527"/>
      </w:tblGrid>
      <w:tr w:rsidR="00C400FC" w14:paraId="45D65498" w14:textId="77777777" w:rsidTr="00A409F2">
        <w:trPr>
          <w:cantSplit/>
          <w:trHeight w:val="435"/>
          <w:tblHeader/>
        </w:trPr>
        <w:tc>
          <w:tcPr>
            <w:tcW w:w="9527" w:type="dxa"/>
            <w:shd w:val="clear" w:color="auto" w:fill="D9D9D9"/>
          </w:tcPr>
          <w:p w14:paraId="1925450A" w14:textId="77777777" w:rsidR="00C400FC" w:rsidRDefault="00C400FC" w:rsidP="00C400FC">
            <w:pPr>
              <w:pStyle w:val="Normal1"/>
              <w:numPr>
                <w:ilvl w:val="0"/>
                <w:numId w:val="9"/>
              </w:numPr>
              <w:ind w:left="0" w:hanging="2"/>
              <w:rPr>
                <w:b/>
              </w:rPr>
            </w:pPr>
            <w:r>
              <w:rPr>
                <w:b/>
                <w:u w:val="single"/>
              </w:rPr>
              <w:t>Área de trabajo (Marque con una X):</w:t>
            </w:r>
          </w:p>
        </w:tc>
      </w:tr>
      <w:tr w:rsidR="00C400FC" w14:paraId="408BB143" w14:textId="77777777" w:rsidTr="00A409F2">
        <w:trPr>
          <w:cantSplit/>
          <w:tblHeader/>
        </w:trPr>
        <w:tc>
          <w:tcPr>
            <w:tcW w:w="9527" w:type="dxa"/>
          </w:tcPr>
          <w:p w14:paraId="4A781B64" w14:textId="77777777" w:rsidR="00C400FC" w:rsidRDefault="00C400FC" w:rsidP="00B76F9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hanging="2"/>
              <w:rPr>
                <w:u w:val="single"/>
              </w:rPr>
            </w:pPr>
          </w:p>
          <w:tbl>
            <w:tblPr>
              <w:tblW w:w="3921" w:type="dxa"/>
              <w:jc w:val="center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376"/>
              <w:gridCol w:w="1545"/>
            </w:tblGrid>
            <w:tr w:rsidR="00C400FC" w14:paraId="3D6242BD" w14:textId="77777777" w:rsidTr="00B76F9E">
              <w:trPr>
                <w:cantSplit/>
                <w:trHeight w:val="362"/>
                <w:tblHeader/>
                <w:jc w:val="center"/>
              </w:trPr>
              <w:tc>
                <w:tcPr>
                  <w:tcW w:w="2376" w:type="dxa"/>
                </w:tcPr>
                <w:p w14:paraId="7CBFB2CD" w14:textId="77777777" w:rsidR="00C400FC" w:rsidRDefault="00C400FC" w:rsidP="00B76F9E">
                  <w:pPr>
                    <w:pStyle w:val="Normal1"/>
                    <w:ind w:hanging="2"/>
                  </w:pPr>
                  <w:r>
                    <w:t>CÁNCER</w:t>
                  </w:r>
                </w:p>
              </w:tc>
              <w:tc>
                <w:tcPr>
                  <w:tcW w:w="1545" w:type="dxa"/>
                </w:tcPr>
                <w:p w14:paraId="613B5CC1" w14:textId="676926F6" w:rsidR="00C400FC" w:rsidRPr="00260B52" w:rsidRDefault="00000000" w:rsidP="00EE5E1A">
                  <w:pPr>
                    <w:pStyle w:val="Normal1"/>
                    <w:ind w:hanging="2"/>
                    <w:jc w:val="center"/>
                  </w:pPr>
                  <w:sdt>
                    <w:sdtPr>
                      <w:id w:val="157900248"/>
                    </w:sdtPr>
                    <w:sdtContent>
                      <w:sdt>
                        <w:sdtPr>
                          <w:id w:val="52876520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4847CF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</w:sdtContent>
                  </w:sdt>
                </w:p>
              </w:tc>
            </w:tr>
            <w:tr w:rsidR="00C400FC" w14:paraId="3F0102DC" w14:textId="77777777" w:rsidTr="00B76F9E">
              <w:trPr>
                <w:cantSplit/>
                <w:trHeight w:val="362"/>
                <w:tblHeader/>
                <w:jc w:val="center"/>
              </w:trPr>
              <w:tc>
                <w:tcPr>
                  <w:tcW w:w="2376" w:type="dxa"/>
                </w:tcPr>
                <w:p w14:paraId="7DA71257" w14:textId="77777777" w:rsidR="00C400FC" w:rsidRDefault="00C400FC" w:rsidP="00B76F9E">
                  <w:pPr>
                    <w:pStyle w:val="Normal1"/>
                    <w:ind w:hanging="2"/>
                    <w:rPr>
                      <w:highlight w:val="yellow"/>
                    </w:rPr>
                  </w:pPr>
                  <w:r>
                    <w:t>INMUNOLOGÍA</w:t>
                  </w:r>
                </w:p>
              </w:tc>
              <w:sdt>
                <w:sdtPr>
                  <w:id w:val="-2046666185"/>
                  <w:lock w:val="sdtLocked"/>
                </w:sdtPr>
                <w:sdtContent>
                  <w:sdt>
                    <w:sdtPr>
                      <w:id w:val="162713141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1545" w:type="dxa"/>
                        </w:tcPr>
                        <w:p w14:paraId="0D7790F7" w14:textId="35DBBE79" w:rsidR="00C400FC" w:rsidRPr="00260B52" w:rsidRDefault="004847CF" w:rsidP="00EE5E1A">
                          <w:pPr>
                            <w:pStyle w:val="Normal1"/>
                            <w:ind w:hanging="2"/>
                            <w:jc w:val="center"/>
                          </w:pPr>
                          <w:r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</w:tr>
            <w:tr w:rsidR="00C400FC" w14:paraId="0C389BE1" w14:textId="77777777" w:rsidTr="00B76F9E">
              <w:trPr>
                <w:cantSplit/>
                <w:trHeight w:val="362"/>
                <w:tblHeader/>
                <w:jc w:val="center"/>
              </w:trPr>
              <w:tc>
                <w:tcPr>
                  <w:tcW w:w="2376" w:type="dxa"/>
                </w:tcPr>
                <w:p w14:paraId="24D7956E" w14:textId="77777777" w:rsidR="00C400FC" w:rsidRDefault="00C400FC" w:rsidP="00B76F9E">
                  <w:pPr>
                    <w:pStyle w:val="Normal1"/>
                    <w:ind w:hanging="2"/>
                    <w:rPr>
                      <w:highlight w:val="yellow"/>
                    </w:rPr>
                  </w:pPr>
                  <w:r>
                    <w:t>REPRODUCCIÓN</w:t>
                  </w:r>
                </w:p>
              </w:tc>
              <w:sdt>
                <w:sdtPr>
                  <w:id w:val="376891535"/>
                </w:sdtPr>
                <w:sdtContent>
                  <w:sdt>
                    <w:sdtPr>
                      <w:id w:val="17454512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1545" w:type="dxa"/>
                        </w:tcPr>
                        <w:p w14:paraId="7D8C58D3" w14:textId="775DD79E" w:rsidR="00C400FC" w:rsidRPr="00260B52" w:rsidRDefault="004847CF" w:rsidP="00EE5E1A">
                          <w:pPr>
                            <w:pStyle w:val="Normal1"/>
                            <w:ind w:hanging="2"/>
                            <w:jc w:val="center"/>
                          </w:pPr>
                          <w:r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</w:tr>
            <w:tr w:rsidR="00C400FC" w14:paraId="1D2A1765" w14:textId="77777777" w:rsidTr="00B76F9E">
              <w:trPr>
                <w:cantSplit/>
                <w:trHeight w:val="362"/>
                <w:tblHeader/>
                <w:jc w:val="center"/>
              </w:trPr>
              <w:tc>
                <w:tcPr>
                  <w:tcW w:w="2376" w:type="dxa"/>
                </w:tcPr>
                <w:p w14:paraId="72C0B8B6" w14:textId="77777777" w:rsidR="00C400FC" w:rsidRDefault="00C400FC" w:rsidP="00B76F9E">
                  <w:pPr>
                    <w:pStyle w:val="Normal1"/>
                    <w:ind w:hanging="2"/>
                    <w:rPr>
                      <w:highlight w:val="yellow"/>
                    </w:rPr>
                  </w:pPr>
                  <w:r>
                    <w:t>NEUROCIENCIAS</w:t>
                  </w:r>
                </w:p>
              </w:tc>
              <w:sdt>
                <w:sdtPr>
                  <w:id w:val="1464923254"/>
                </w:sdtPr>
                <w:sdtContent>
                  <w:sdt>
                    <w:sdtPr>
                      <w:id w:val="14522890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1545" w:type="dxa"/>
                        </w:tcPr>
                        <w:p w14:paraId="667B243D" w14:textId="77777777" w:rsidR="00C400FC" w:rsidRPr="00260B52" w:rsidRDefault="00EE5E1A" w:rsidP="00EE5E1A">
                          <w:pPr>
                            <w:pStyle w:val="Normal1"/>
                            <w:ind w:hanging="2"/>
                            <w:jc w:val="center"/>
                          </w:pPr>
                          <w:r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</w:tr>
            <w:tr w:rsidR="00C400FC" w14:paraId="09862447" w14:textId="77777777" w:rsidTr="00B76F9E">
              <w:trPr>
                <w:cantSplit/>
                <w:trHeight w:val="362"/>
                <w:tblHeader/>
                <w:jc w:val="center"/>
              </w:trPr>
              <w:tc>
                <w:tcPr>
                  <w:tcW w:w="2376" w:type="dxa"/>
                </w:tcPr>
                <w:p w14:paraId="72D0525C" w14:textId="77777777" w:rsidR="00C400FC" w:rsidRDefault="00C400FC" w:rsidP="00B76F9E">
                  <w:pPr>
                    <w:pStyle w:val="Normal1"/>
                    <w:ind w:hanging="2"/>
                  </w:pPr>
                  <w:r>
                    <w:t>ENDOCRINOLOGÍA</w:t>
                  </w:r>
                </w:p>
              </w:tc>
              <w:sdt>
                <w:sdtPr>
                  <w:id w:val="-1329677160"/>
                </w:sdtPr>
                <w:sdtContent>
                  <w:sdt>
                    <w:sdtPr>
                      <w:id w:val="-11704724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1545" w:type="dxa"/>
                        </w:tcPr>
                        <w:p w14:paraId="3CF47701" w14:textId="77777777" w:rsidR="00C400FC" w:rsidRPr="00260B52" w:rsidRDefault="00EE5E1A" w:rsidP="00EE5E1A">
                          <w:pPr>
                            <w:pStyle w:val="Normal1"/>
                            <w:ind w:hanging="2"/>
                            <w:jc w:val="center"/>
                          </w:pPr>
                          <w:r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</w:tr>
            <w:tr w:rsidR="00C400FC" w14:paraId="2EB125A5" w14:textId="77777777" w:rsidTr="00B76F9E">
              <w:trPr>
                <w:cantSplit/>
                <w:trHeight w:val="362"/>
                <w:tblHeader/>
                <w:jc w:val="center"/>
              </w:trPr>
              <w:tc>
                <w:tcPr>
                  <w:tcW w:w="2376" w:type="dxa"/>
                </w:tcPr>
                <w:p w14:paraId="7A2A7322" w14:textId="77777777" w:rsidR="00C400FC" w:rsidRDefault="00C400FC" w:rsidP="00B76F9E">
                  <w:pPr>
                    <w:pStyle w:val="Normal1"/>
                    <w:ind w:hanging="2"/>
                  </w:pPr>
                  <w:r>
                    <w:t>OTRA (especifique)</w:t>
                  </w:r>
                </w:p>
              </w:tc>
              <w:tc>
                <w:tcPr>
                  <w:tcW w:w="1545" w:type="dxa"/>
                </w:tcPr>
                <w:p w14:paraId="498FDA29" w14:textId="77777777" w:rsidR="00C400FC" w:rsidRDefault="00C400FC" w:rsidP="00B76F9E">
                  <w:pPr>
                    <w:pStyle w:val="Normal1"/>
                    <w:ind w:hanging="2"/>
                  </w:pPr>
                </w:p>
              </w:tc>
            </w:tr>
          </w:tbl>
          <w:p w14:paraId="5CFE011C" w14:textId="77777777" w:rsidR="007E1A54" w:rsidRDefault="007E1A54" w:rsidP="001F0AA8">
            <w:pPr>
              <w:pStyle w:val="Normal1"/>
              <w:ind w:firstLine="0"/>
            </w:pPr>
          </w:p>
          <w:p w14:paraId="177D64AB" w14:textId="77777777" w:rsidR="001F0AA8" w:rsidRDefault="001F0AA8" w:rsidP="001F0AA8">
            <w:pPr>
              <w:pStyle w:val="Normal1"/>
              <w:ind w:firstLine="0"/>
            </w:pPr>
          </w:p>
        </w:tc>
      </w:tr>
    </w:tbl>
    <w:p w14:paraId="4A1C3992" w14:textId="77777777" w:rsidR="00C400FC" w:rsidRDefault="00C400FC" w:rsidP="00C400FC">
      <w:pPr>
        <w:pStyle w:val="Normal1"/>
        <w:ind w:hanging="2"/>
        <w:rPr>
          <w:u w:val="single"/>
        </w:rPr>
      </w:pPr>
    </w:p>
    <w:tbl>
      <w:tblPr>
        <w:tblW w:w="9527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527"/>
      </w:tblGrid>
      <w:tr w:rsidR="00C400FC" w14:paraId="71733835" w14:textId="77777777" w:rsidTr="00A409F2">
        <w:trPr>
          <w:cantSplit/>
          <w:tblHeader/>
        </w:trPr>
        <w:tc>
          <w:tcPr>
            <w:tcW w:w="9527" w:type="dxa"/>
            <w:shd w:val="clear" w:color="auto" w:fill="D9D9D9"/>
          </w:tcPr>
          <w:p w14:paraId="37D974E6" w14:textId="77777777" w:rsidR="00C400FC" w:rsidRDefault="00C400FC" w:rsidP="00C400FC">
            <w:pPr>
              <w:pStyle w:val="Normal1"/>
              <w:numPr>
                <w:ilvl w:val="0"/>
                <w:numId w:val="9"/>
              </w:numPr>
              <w:ind w:left="0" w:hanging="2"/>
            </w:pPr>
            <w:r>
              <w:rPr>
                <w:b/>
                <w:u w:val="single"/>
              </w:rPr>
              <w:lastRenderedPageBreak/>
              <w:t xml:space="preserve">Título del proyecto: </w:t>
            </w:r>
          </w:p>
          <w:p w14:paraId="2C6673BF" w14:textId="77777777" w:rsidR="00C400FC" w:rsidRDefault="00C400FC" w:rsidP="00B76F9E">
            <w:pPr>
              <w:pStyle w:val="Normal1"/>
              <w:ind w:left="-250" w:firstLine="248"/>
            </w:pPr>
          </w:p>
        </w:tc>
      </w:tr>
      <w:tr w:rsidR="00C400FC" w14:paraId="5B925967" w14:textId="77777777" w:rsidTr="00A409F2">
        <w:trPr>
          <w:cantSplit/>
          <w:tblHeader/>
        </w:trPr>
        <w:tc>
          <w:tcPr>
            <w:tcW w:w="9527" w:type="dxa"/>
          </w:tcPr>
          <w:p w14:paraId="6C403094" w14:textId="77777777" w:rsidR="00C400FC" w:rsidRDefault="00C400FC" w:rsidP="00B76F9E">
            <w:pPr>
              <w:pStyle w:val="Normal1"/>
              <w:ind w:hanging="2"/>
            </w:pPr>
          </w:p>
          <w:p w14:paraId="75948A2F" w14:textId="77777777" w:rsidR="00A409F2" w:rsidRDefault="00A409F2" w:rsidP="00B76F9E">
            <w:pPr>
              <w:pStyle w:val="Normal1"/>
              <w:ind w:hanging="2"/>
              <w:rPr>
                <w:u w:val="single"/>
              </w:rPr>
            </w:pPr>
          </w:p>
          <w:p w14:paraId="273DFAC1" w14:textId="77777777" w:rsidR="00A409F2" w:rsidRDefault="00A409F2" w:rsidP="00B76F9E">
            <w:pPr>
              <w:pStyle w:val="Normal1"/>
              <w:ind w:hanging="2"/>
              <w:rPr>
                <w:u w:val="single"/>
              </w:rPr>
            </w:pPr>
          </w:p>
          <w:p w14:paraId="3F3F9235" w14:textId="77777777" w:rsidR="00170933" w:rsidRPr="00170933" w:rsidRDefault="00170933" w:rsidP="00170933"/>
          <w:p w14:paraId="0D03B070" w14:textId="77777777" w:rsidR="00170933" w:rsidRPr="00170933" w:rsidRDefault="00170933" w:rsidP="00170933"/>
          <w:p w14:paraId="5E8626FB" w14:textId="77777777" w:rsidR="00170933" w:rsidRPr="00170933" w:rsidRDefault="00170933" w:rsidP="00170933"/>
        </w:tc>
      </w:tr>
    </w:tbl>
    <w:p w14:paraId="187CA5AD" w14:textId="77777777" w:rsidR="00C400FC" w:rsidRDefault="00C400FC" w:rsidP="00C400FC">
      <w:pPr>
        <w:pStyle w:val="Normal1"/>
        <w:ind w:hanging="2"/>
        <w:rPr>
          <w:u w:val="single"/>
        </w:rPr>
      </w:pPr>
    </w:p>
    <w:tbl>
      <w:tblPr>
        <w:tblW w:w="9527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527"/>
      </w:tblGrid>
      <w:tr w:rsidR="00C400FC" w14:paraId="7B28E6F6" w14:textId="77777777" w:rsidTr="00A409F2">
        <w:trPr>
          <w:cantSplit/>
          <w:trHeight w:val="454"/>
          <w:tblHeader/>
        </w:trPr>
        <w:tc>
          <w:tcPr>
            <w:tcW w:w="9527" w:type="dxa"/>
            <w:shd w:val="clear" w:color="auto" w:fill="D9D9D9"/>
          </w:tcPr>
          <w:p w14:paraId="00ECAED9" w14:textId="77777777" w:rsidR="00C400FC" w:rsidRDefault="00C400FC" w:rsidP="00C400FC">
            <w:pPr>
              <w:pStyle w:val="Normal1"/>
              <w:numPr>
                <w:ilvl w:val="0"/>
                <w:numId w:val="9"/>
              </w:numPr>
              <w:ind w:left="0" w:hanging="2"/>
              <w:rPr>
                <w:u w:val="single"/>
              </w:rPr>
            </w:pPr>
            <w:r>
              <w:rPr>
                <w:b/>
                <w:u w:val="single"/>
              </w:rPr>
              <w:t>Datos del investigador responsable</w:t>
            </w:r>
            <w:r w:rsidR="000B3B9F">
              <w:rPr>
                <w:b/>
                <w:u w:val="single"/>
              </w:rPr>
              <w:t xml:space="preserve"> del proyecto</w:t>
            </w:r>
            <w:r>
              <w:rPr>
                <w:b/>
                <w:u w:val="single"/>
              </w:rPr>
              <w:t>:</w:t>
            </w:r>
          </w:p>
          <w:p w14:paraId="12FC7BDF" w14:textId="77777777" w:rsidR="00C400FC" w:rsidRPr="00C400FC" w:rsidRDefault="00C400FC" w:rsidP="00A409F2">
            <w:pPr>
              <w:pStyle w:val="Normal1"/>
              <w:ind w:hanging="2"/>
            </w:pPr>
          </w:p>
        </w:tc>
      </w:tr>
      <w:tr w:rsidR="00C400FC" w14:paraId="7C779225" w14:textId="77777777" w:rsidTr="00A409F2">
        <w:trPr>
          <w:cantSplit/>
          <w:trHeight w:val="1040"/>
          <w:tblHeader/>
        </w:trPr>
        <w:tc>
          <w:tcPr>
            <w:tcW w:w="9527" w:type="dxa"/>
          </w:tcPr>
          <w:p w14:paraId="6B31659C" w14:textId="77777777" w:rsidR="00C400FC" w:rsidRDefault="00C400FC" w:rsidP="00C400FC">
            <w:pPr>
              <w:pStyle w:val="Normal1"/>
              <w:numPr>
                <w:ilvl w:val="0"/>
                <w:numId w:val="15"/>
              </w:numPr>
            </w:pPr>
            <w:r>
              <w:t>Nombre y Apellido:</w:t>
            </w:r>
            <w:r>
              <w:tab/>
            </w:r>
            <w:r>
              <w:tab/>
            </w:r>
            <w:r>
              <w:tab/>
            </w:r>
            <w:r>
              <w:tab/>
            </w:r>
          </w:p>
          <w:p w14:paraId="61140C07" w14:textId="77777777" w:rsidR="00C400FC" w:rsidRDefault="00C400FC" w:rsidP="00C400FC">
            <w:pPr>
              <w:pStyle w:val="Normal1"/>
              <w:numPr>
                <w:ilvl w:val="0"/>
                <w:numId w:val="15"/>
              </w:numPr>
            </w:pPr>
            <w:r>
              <w:t xml:space="preserve">Título: </w:t>
            </w:r>
          </w:p>
          <w:p w14:paraId="591E5A35" w14:textId="77777777" w:rsidR="00C400FC" w:rsidRDefault="00C400FC" w:rsidP="00C400FC">
            <w:pPr>
              <w:pStyle w:val="Normal1"/>
              <w:numPr>
                <w:ilvl w:val="0"/>
                <w:numId w:val="15"/>
              </w:numPr>
            </w:pPr>
            <w:r>
              <w:t xml:space="preserve">Teléfono celular: </w:t>
            </w:r>
          </w:p>
        </w:tc>
      </w:tr>
    </w:tbl>
    <w:p w14:paraId="122E8F0E" w14:textId="77777777" w:rsidR="00C400FC" w:rsidRDefault="00C400FC" w:rsidP="00C400FC">
      <w:pPr>
        <w:pStyle w:val="Normal1"/>
        <w:ind w:hanging="2"/>
      </w:pPr>
    </w:p>
    <w:tbl>
      <w:tblPr>
        <w:tblW w:w="9498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C400FC" w14:paraId="71B42535" w14:textId="77777777" w:rsidTr="00C400FC">
        <w:trPr>
          <w:cantSplit/>
          <w:trHeight w:val="1126"/>
          <w:tblHeader/>
        </w:trPr>
        <w:tc>
          <w:tcPr>
            <w:tcW w:w="9498" w:type="dxa"/>
            <w:shd w:val="clear" w:color="auto" w:fill="D9D9D9"/>
          </w:tcPr>
          <w:p w14:paraId="1F32B812" w14:textId="77777777" w:rsidR="00C400FC" w:rsidRDefault="00C400FC" w:rsidP="00C400FC">
            <w:pPr>
              <w:pStyle w:val="Normal1"/>
              <w:numPr>
                <w:ilvl w:val="0"/>
                <w:numId w:val="9"/>
              </w:numPr>
              <w:ind w:left="0" w:hanging="2"/>
              <w:rPr>
                <w:u w:val="single"/>
              </w:rPr>
            </w:pPr>
            <w:r>
              <w:rPr>
                <w:b/>
                <w:u w:val="single"/>
              </w:rPr>
              <w:t>Integrantes:</w:t>
            </w:r>
          </w:p>
          <w:p w14:paraId="77CC55EA" w14:textId="77777777" w:rsidR="00C400FC" w:rsidRPr="00574AF3" w:rsidRDefault="00C400FC" w:rsidP="003E36D4">
            <w:pPr>
              <w:pStyle w:val="Normal1"/>
              <w:tabs>
                <w:tab w:val="left" w:pos="-720"/>
              </w:tabs>
              <w:ind w:left="630" w:hanging="2"/>
              <w:jc w:val="both"/>
              <w:rPr>
                <w:i/>
              </w:rPr>
            </w:pPr>
            <w:r w:rsidRPr="00574AF3">
              <w:rPr>
                <w:i/>
              </w:rPr>
              <w:t xml:space="preserve">Personas implicadas en los procedimientos descriptos en este protocolo. Incluir al investigador responsable. </w:t>
            </w:r>
            <w:r w:rsidR="00A409F2">
              <w:rPr>
                <w:i/>
              </w:rPr>
              <w:t>Inserta</w:t>
            </w:r>
            <w:r w:rsidRPr="00574AF3">
              <w:rPr>
                <w:i/>
              </w:rPr>
              <w:t xml:space="preserve">r tantas líneas como sean necesarias. </w:t>
            </w:r>
          </w:p>
          <w:p w14:paraId="7508E7DE" w14:textId="77777777" w:rsidR="00C400FC" w:rsidRPr="00262F8B" w:rsidRDefault="00C400FC" w:rsidP="00B76F9E">
            <w:pPr>
              <w:pStyle w:val="Normal1"/>
              <w:tabs>
                <w:tab w:val="left" w:pos="-720"/>
              </w:tabs>
              <w:ind w:hanging="2"/>
              <w:jc w:val="both"/>
              <w:rPr>
                <w:i/>
                <w:color w:val="525252"/>
              </w:rPr>
            </w:pPr>
          </w:p>
        </w:tc>
      </w:tr>
      <w:tr w:rsidR="00C400FC" w14:paraId="7D355C68" w14:textId="77777777" w:rsidTr="00A409F2">
        <w:trPr>
          <w:cantSplit/>
          <w:trHeight w:val="3885"/>
          <w:tblHeader/>
        </w:trPr>
        <w:tc>
          <w:tcPr>
            <w:tcW w:w="9498" w:type="dxa"/>
            <w:tcBorders>
              <w:bottom w:val="single" w:sz="4" w:space="0" w:color="auto"/>
            </w:tcBorders>
          </w:tcPr>
          <w:p w14:paraId="2704624F" w14:textId="77777777" w:rsidR="00C400FC" w:rsidRDefault="00C400FC" w:rsidP="00B76F9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hanging="2"/>
              <w:rPr>
                <w:u w:val="single"/>
              </w:rPr>
            </w:pPr>
          </w:p>
          <w:tbl>
            <w:tblPr>
              <w:tblW w:w="922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400"/>
              <w:gridCol w:w="1806"/>
              <w:gridCol w:w="1321"/>
              <w:gridCol w:w="1673"/>
              <w:gridCol w:w="1233"/>
              <w:gridCol w:w="1787"/>
            </w:tblGrid>
            <w:tr w:rsidR="00C400FC" w14:paraId="4423C250" w14:textId="77777777" w:rsidTr="00C400FC">
              <w:trPr>
                <w:cantSplit/>
                <w:tblHeader/>
              </w:trPr>
              <w:tc>
                <w:tcPr>
                  <w:tcW w:w="1400" w:type="dxa"/>
                  <w:shd w:val="clear" w:color="auto" w:fill="D9D9D9"/>
                  <w:vAlign w:val="center"/>
                </w:tcPr>
                <w:p w14:paraId="6E3C3482" w14:textId="77777777" w:rsidR="00C400FC" w:rsidRDefault="00C400FC" w:rsidP="00B76F9E">
                  <w:pPr>
                    <w:pStyle w:val="Normal1"/>
                    <w:ind w:hanging="2"/>
                    <w:jc w:val="center"/>
                  </w:pPr>
                  <w:r>
                    <w:rPr>
                      <w:b/>
                    </w:rPr>
                    <w:t>Nombre y Apellido</w:t>
                  </w:r>
                </w:p>
              </w:tc>
              <w:tc>
                <w:tcPr>
                  <w:tcW w:w="1806" w:type="dxa"/>
                  <w:shd w:val="clear" w:color="auto" w:fill="D9D9D9"/>
                  <w:vAlign w:val="center"/>
                </w:tcPr>
                <w:p w14:paraId="16B747D4" w14:textId="77777777" w:rsidR="00C400FC" w:rsidRDefault="00C400FC" w:rsidP="00B76F9E">
                  <w:pPr>
                    <w:pStyle w:val="Normal1"/>
                    <w:ind w:hanging="2"/>
                    <w:jc w:val="center"/>
                  </w:pPr>
                  <w:r>
                    <w:rPr>
                      <w:b/>
                    </w:rPr>
                    <w:t xml:space="preserve">Cargo </w:t>
                  </w:r>
                </w:p>
              </w:tc>
              <w:tc>
                <w:tcPr>
                  <w:tcW w:w="1321" w:type="dxa"/>
                  <w:shd w:val="clear" w:color="auto" w:fill="D9D9D9"/>
                  <w:vAlign w:val="center"/>
                </w:tcPr>
                <w:p w14:paraId="104B5960" w14:textId="77777777" w:rsidR="00C400FC" w:rsidRDefault="00C400FC" w:rsidP="00B76F9E">
                  <w:pPr>
                    <w:pStyle w:val="Normal1"/>
                    <w:ind w:hanging="2"/>
                    <w:jc w:val="center"/>
                  </w:pPr>
                  <w:r>
                    <w:rPr>
                      <w:b/>
                    </w:rPr>
                    <w:t>Categoría</w:t>
                  </w:r>
                  <w:r>
                    <w:rPr>
                      <w:b/>
                      <w:vertAlign w:val="superscript"/>
                    </w:rPr>
                    <w:t>1</w:t>
                  </w:r>
                </w:p>
              </w:tc>
              <w:tc>
                <w:tcPr>
                  <w:tcW w:w="1673" w:type="dxa"/>
                  <w:shd w:val="clear" w:color="auto" w:fill="D9D9D9"/>
                  <w:vAlign w:val="center"/>
                </w:tcPr>
                <w:p w14:paraId="35B064AF" w14:textId="77777777" w:rsidR="00C400FC" w:rsidRDefault="00C400FC" w:rsidP="00B76F9E">
                  <w:pPr>
                    <w:pStyle w:val="Normal1"/>
                    <w:ind w:hanging="2"/>
                    <w:jc w:val="center"/>
                  </w:pPr>
                  <w:r>
                    <w:rPr>
                      <w:b/>
                    </w:rPr>
                    <w:t>Capacitación IBYME</w:t>
                  </w:r>
                  <w:r>
                    <w:rPr>
                      <w:b/>
                      <w:vertAlign w:val="superscript"/>
                    </w:rPr>
                    <w:t>2</w:t>
                  </w:r>
                </w:p>
              </w:tc>
              <w:tc>
                <w:tcPr>
                  <w:tcW w:w="1233" w:type="dxa"/>
                  <w:shd w:val="clear" w:color="auto" w:fill="D9D9D9"/>
                  <w:vAlign w:val="center"/>
                </w:tcPr>
                <w:p w14:paraId="4B1358E0" w14:textId="77777777" w:rsidR="00C400FC" w:rsidRDefault="00C400FC" w:rsidP="00B76F9E">
                  <w:pPr>
                    <w:pStyle w:val="Normal1"/>
                    <w:ind w:hanging="2"/>
                    <w:jc w:val="center"/>
                  </w:pPr>
                  <w:r>
                    <w:rPr>
                      <w:b/>
                    </w:rPr>
                    <w:t>Interno</w:t>
                  </w:r>
                </w:p>
              </w:tc>
              <w:tc>
                <w:tcPr>
                  <w:tcW w:w="1787" w:type="dxa"/>
                  <w:shd w:val="clear" w:color="auto" w:fill="D9D9D9"/>
                  <w:vAlign w:val="center"/>
                </w:tcPr>
                <w:p w14:paraId="40457845" w14:textId="77777777" w:rsidR="00C400FC" w:rsidRDefault="00C400FC" w:rsidP="00B76F9E">
                  <w:pPr>
                    <w:pStyle w:val="Normal1"/>
                    <w:ind w:hanging="2"/>
                    <w:jc w:val="center"/>
                  </w:pPr>
                  <w:r>
                    <w:rPr>
                      <w:b/>
                    </w:rPr>
                    <w:t>Correo electrónico</w:t>
                  </w:r>
                </w:p>
              </w:tc>
            </w:tr>
            <w:tr w:rsidR="00C400FC" w14:paraId="38C23918" w14:textId="77777777" w:rsidTr="00B76F9E">
              <w:trPr>
                <w:cantSplit/>
                <w:trHeight w:val="398"/>
                <w:tblHeader/>
              </w:trPr>
              <w:tc>
                <w:tcPr>
                  <w:tcW w:w="1400" w:type="dxa"/>
                </w:tcPr>
                <w:p w14:paraId="2AE24956" w14:textId="77777777" w:rsidR="00C400FC" w:rsidRDefault="00C400FC" w:rsidP="00B76F9E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806" w:type="dxa"/>
                </w:tcPr>
                <w:sdt>
                  <w:sdtPr>
                    <w:alias w:val="Cargo / Función"/>
                    <w:tag w:val="Cargo / Función"/>
                    <w:id w:val="-923417143"/>
                    <w:placeholder>
                      <w:docPart w:val="DefaultPlaceholder_-1854013438"/>
                    </w:placeholder>
                    <w:showingPlcHdr/>
                    <w:dropDownList>
                      <w:listItem w:displayText="Investigador/a superior" w:value="Investigador/a superior"/>
                      <w:listItem w:displayText="Investigador/a principal" w:value="Investigador/a principal"/>
                      <w:listItem w:displayText="Investigador/a independiente" w:value="Investigador/a independiente"/>
                      <w:listItem w:displayText="Investigador/a adjunto" w:value="Investigador/a adjunto"/>
                      <w:listItem w:displayText="Investigador/a asistente" w:value="Investigador/a asistente"/>
                      <w:listItem w:displayText="Becario/a doctoral" w:value="Becario/a doctoral"/>
                      <w:listItem w:displayText="Becario/a postdoctoral" w:value="Becario/a postdoctoral"/>
                      <w:listItem w:displayText="Veterinario/a" w:value="Veterinario/a"/>
                      <w:listItem w:displayText="Téc. Bioterio" w:value="Téc. Bioterio"/>
                      <w:listItem w:displayText="Técnico/a (otro)" w:value="Técnico/a (otro)"/>
                      <w:listItem w:displayText="Estudiante" w:value="Estudiante"/>
                      <w:listItem w:displayText="Otro/a (indicar)" w:value="Otro/a (indicar)"/>
                    </w:dropDownList>
                  </w:sdtPr>
                  <w:sdtContent>
                    <w:p w14:paraId="46242CA7" w14:textId="77777777" w:rsidR="00C400FC" w:rsidRPr="00F32C9D" w:rsidRDefault="00A409F2" w:rsidP="00A409F2">
                      <w:pPr>
                        <w:pStyle w:val="Normal1"/>
                        <w:ind w:hanging="2"/>
                        <w:jc w:val="center"/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sdtContent>
                </w:sdt>
              </w:tc>
              <w:tc>
                <w:tcPr>
                  <w:tcW w:w="1321" w:type="dxa"/>
                </w:tcPr>
                <w:sdt>
                  <w:sdtPr>
                    <w:alias w:val="Categoría"/>
                    <w:tag w:val="Categoría"/>
                    <w:id w:val="-2103628179"/>
                    <w:placeholder>
                      <w:docPart w:val="DefaultPlaceholder_-1854013438"/>
                    </w:placeholder>
                    <w:showingPlcHdr/>
                    <w:dropDownList>
                      <w:listItem w:value="Elija un elemento.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</w:dropDownList>
                  </w:sdtPr>
                  <w:sdtContent>
                    <w:p w14:paraId="74D1D649" w14:textId="77777777" w:rsidR="00C400FC" w:rsidRPr="00F32C9D" w:rsidRDefault="004673C0" w:rsidP="00A409F2">
                      <w:pPr>
                        <w:pStyle w:val="Normal1"/>
                        <w:ind w:hanging="2"/>
                        <w:jc w:val="center"/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sdtContent>
                </w:sdt>
              </w:tc>
              <w:sdt>
                <w:sdtPr>
                  <w:alias w:val="Capacitación IBYME"/>
                  <w:tag w:val="Capacitación IBYME"/>
                  <w:id w:val="184793767"/>
                  <w:placeholder>
                    <w:docPart w:val="DefaultPlaceholder_-1854013438"/>
                  </w:placeholder>
                  <w:showingPlcHdr/>
                  <w:dropDownList>
                    <w:listItem w:displayText="Sí" w:value="Sí"/>
                    <w:listItem w:displayText="No" w:value="No"/>
                  </w:dropDownList>
                </w:sdtPr>
                <w:sdtContent>
                  <w:tc>
                    <w:tcPr>
                      <w:tcW w:w="1673" w:type="dxa"/>
                    </w:tcPr>
                    <w:p w14:paraId="3116A3A2" w14:textId="77777777" w:rsidR="00C400FC" w:rsidRPr="00F32C9D" w:rsidRDefault="004673C0" w:rsidP="00B76F9E">
                      <w:pPr>
                        <w:pStyle w:val="Normal1"/>
                        <w:ind w:hanging="2"/>
                        <w:jc w:val="center"/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  <w:tc>
                <w:tcPr>
                  <w:tcW w:w="1233" w:type="dxa"/>
                </w:tcPr>
                <w:p w14:paraId="4C905418" w14:textId="77777777" w:rsidR="00C400FC" w:rsidRDefault="00C400FC" w:rsidP="00B76F9E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787" w:type="dxa"/>
                </w:tcPr>
                <w:p w14:paraId="57F6F92E" w14:textId="77777777" w:rsidR="00C400FC" w:rsidRDefault="00C400FC" w:rsidP="00B76F9E">
                  <w:pPr>
                    <w:pStyle w:val="Normal1"/>
                    <w:ind w:hanging="2"/>
                    <w:jc w:val="center"/>
                  </w:pPr>
                </w:p>
              </w:tc>
            </w:tr>
            <w:tr w:rsidR="00230417" w14:paraId="7DCEE747" w14:textId="77777777" w:rsidTr="00B76F9E">
              <w:trPr>
                <w:cantSplit/>
                <w:trHeight w:val="398"/>
                <w:tblHeader/>
              </w:trPr>
              <w:tc>
                <w:tcPr>
                  <w:tcW w:w="1400" w:type="dxa"/>
                </w:tcPr>
                <w:p w14:paraId="0E153054" w14:textId="77777777" w:rsidR="00230417" w:rsidRDefault="00230417" w:rsidP="00230417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806" w:type="dxa"/>
                </w:tcPr>
                <w:sdt>
                  <w:sdtPr>
                    <w:alias w:val="Cargo / Función"/>
                    <w:tag w:val="Cargo / Función"/>
                    <w:id w:val="168141897"/>
                    <w:placeholder>
                      <w:docPart w:val="BA6CE83BEF9147D297877373425F2D11"/>
                    </w:placeholder>
                    <w:showingPlcHdr/>
                    <w:dropDownList>
                      <w:listItem w:displayText="Investigador/a superior" w:value="Investigador/a superior"/>
                      <w:listItem w:displayText="Investigador/a principal" w:value="Investigador/a principal"/>
                      <w:listItem w:displayText="Investigador/a independiente" w:value="Investigador/a independiente"/>
                      <w:listItem w:displayText="Investigador/a adjunto" w:value="Investigador/a adjunto"/>
                      <w:listItem w:displayText="Investigador/a asistente" w:value="Investigador/a asistente"/>
                      <w:listItem w:displayText="Becario/a doctoral" w:value="Becario/a doctoral"/>
                      <w:listItem w:displayText="Becario/a postdoctoral" w:value="Becario/a postdoctoral"/>
                      <w:listItem w:displayText="Veterinario/a" w:value="Veterinario/a"/>
                      <w:listItem w:displayText="Téc. Bioterio" w:value="Téc. Bioterio"/>
                      <w:listItem w:displayText="Técnico/a (otro)" w:value="Técnico/a (otro)"/>
                      <w:listItem w:displayText="Estudiante" w:value="Estudiante"/>
                      <w:listItem w:displayText="Otro/a (indicar)" w:value="Otro/a (indicar)"/>
                    </w:dropDownList>
                  </w:sdtPr>
                  <w:sdtContent>
                    <w:p w14:paraId="5DEBBB7D" w14:textId="3218F8BB" w:rsidR="00230417" w:rsidRPr="00F32C9D" w:rsidRDefault="00230417" w:rsidP="00230417">
                      <w:pPr>
                        <w:pStyle w:val="Normal1"/>
                        <w:ind w:hanging="2"/>
                        <w:jc w:val="center"/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sdtContent>
                </w:sdt>
              </w:tc>
              <w:tc>
                <w:tcPr>
                  <w:tcW w:w="1321" w:type="dxa"/>
                </w:tcPr>
                <w:sdt>
                  <w:sdtPr>
                    <w:alias w:val="Categoría"/>
                    <w:tag w:val="Categoría"/>
                    <w:id w:val="-418262357"/>
                    <w:placeholder>
                      <w:docPart w:val="50EF9C95269A4E5787668D1F45D7636C"/>
                    </w:placeholder>
                    <w:showingPlcHdr/>
                    <w:dropDownList>
                      <w:listItem w:value="Elija un elemento.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</w:dropDownList>
                  </w:sdtPr>
                  <w:sdtContent>
                    <w:p w14:paraId="3784945C" w14:textId="3A196B62" w:rsidR="00230417" w:rsidRPr="00F32C9D" w:rsidRDefault="00230417" w:rsidP="00230417">
                      <w:pPr>
                        <w:pStyle w:val="Normal1"/>
                        <w:ind w:hanging="2"/>
                        <w:jc w:val="center"/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sdtContent>
                </w:sdt>
              </w:tc>
              <w:sdt>
                <w:sdtPr>
                  <w:alias w:val="Capacitación IBYME"/>
                  <w:tag w:val="Capacitación IBYME"/>
                  <w:id w:val="1614483164"/>
                  <w:placeholder>
                    <w:docPart w:val="8A206AEF5C8F43EABF5167B67F0A88D4"/>
                  </w:placeholder>
                  <w:showingPlcHdr/>
                  <w:dropDownList>
                    <w:listItem w:displayText="Sí" w:value="Sí"/>
                    <w:listItem w:displayText="No" w:value="No"/>
                  </w:dropDownList>
                </w:sdtPr>
                <w:sdtContent>
                  <w:tc>
                    <w:tcPr>
                      <w:tcW w:w="1673" w:type="dxa"/>
                    </w:tcPr>
                    <w:p w14:paraId="743C611D" w14:textId="0B19A170" w:rsidR="00230417" w:rsidRPr="00F32C9D" w:rsidRDefault="00230417" w:rsidP="00230417">
                      <w:pPr>
                        <w:pStyle w:val="Normal1"/>
                        <w:ind w:hanging="2"/>
                        <w:jc w:val="center"/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  <w:tc>
                <w:tcPr>
                  <w:tcW w:w="1233" w:type="dxa"/>
                </w:tcPr>
                <w:p w14:paraId="4B66919E" w14:textId="77777777" w:rsidR="00230417" w:rsidRDefault="00230417" w:rsidP="00230417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787" w:type="dxa"/>
                </w:tcPr>
                <w:p w14:paraId="38ED2C72" w14:textId="77777777" w:rsidR="00230417" w:rsidRDefault="00230417" w:rsidP="00230417">
                  <w:pPr>
                    <w:pStyle w:val="Normal1"/>
                    <w:ind w:hanging="2"/>
                    <w:jc w:val="center"/>
                  </w:pPr>
                </w:p>
              </w:tc>
            </w:tr>
            <w:tr w:rsidR="00230417" w14:paraId="5F5D8E55" w14:textId="77777777" w:rsidTr="00B76F9E">
              <w:trPr>
                <w:cantSplit/>
                <w:trHeight w:val="398"/>
                <w:tblHeader/>
              </w:trPr>
              <w:tc>
                <w:tcPr>
                  <w:tcW w:w="1400" w:type="dxa"/>
                </w:tcPr>
                <w:p w14:paraId="32AE91CD" w14:textId="77777777" w:rsidR="00230417" w:rsidRDefault="00230417" w:rsidP="00230417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806" w:type="dxa"/>
                </w:tcPr>
                <w:sdt>
                  <w:sdtPr>
                    <w:alias w:val="Cargo / Función"/>
                    <w:tag w:val="Cargo / Función"/>
                    <w:id w:val="963934536"/>
                    <w:placeholder>
                      <w:docPart w:val="EA2DE3AB99544A1D8227FBE89A7D4FF2"/>
                    </w:placeholder>
                    <w:showingPlcHdr/>
                    <w:dropDownList>
                      <w:listItem w:displayText="Investigador/a superior" w:value="Investigador/a superior"/>
                      <w:listItem w:displayText="Investigador/a principal" w:value="Investigador/a principal"/>
                      <w:listItem w:displayText="Investigador/a independiente" w:value="Investigador/a independiente"/>
                      <w:listItem w:displayText="Investigador/a adjunto" w:value="Investigador/a adjunto"/>
                      <w:listItem w:displayText="Investigador/a asistente" w:value="Investigador/a asistente"/>
                      <w:listItem w:displayText="Becario/a doctoral" w:value="Becario/a doctoral"/>
                      <w:listItem w:displayText="Becario/a postdoctoral" w:value="Becario/a postdoctoral"/>
                      <w:listItem w:displayText="Veterinario/a" w:value="Veterinario/a"/>
                      <w:listItem w:displayText="Téc. Bioterio" w:value="Téc. Bioterio"/>
                      <w:listItem w:displayText="Técnico/a (otro)" w:value="Técnico/a (otro)"/>
                      <w:listItem w:displayText="Estudiante" w:value="Estudiante"/>
                      <w:listItem w:displayText="Otro/a (indicar)" w:value="Otro/a (indicar)"/>
                    </w:dropDownList>
                  </w:sdtPr>
                  <w:sdtContent>
                    <w:p w14:paraId="6E1C333F" w14:textId="6CAF67B3" w:rsidR="00230417" w:rsidRDefault="00230417" w:rsidP="00230417">
                      <w:pPr>
                        <w:pStyle w:val="Normal1"/>
                        <w:ind w:hanging="2"/>
                        <w:jc w:val="center"/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sdtContent>
                </w:sdt>
              </w:tc>
              <w:tc>
                <w:tcPr>
                  <w:tcW w:w="1321" w:type="dxa"/>
                </w:tcPr>
                <w:sdt>
                  <w:sdtPr>
                    <w:alias w:val="Categoría"/>
                    <w:tag w:val="Categoría"/>
                    <w:id w:val="706523895"/>
                    <w:placeholder>
                      <w:docPart w:val="B08F837ED093482FB16881A6EF28D4BB"/>
                    </w:placeholder>
                    <w:showingPlcHdr/>
                    <w:dropDownList>
                      <w:listItem w:value="Elija un elemento.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</w:dropDownList>
                  </w:sdtPr>
                  <w:sdtContent>
                    <w:p w14:paraId="4AE6E68E" w14:textId="2BA7A9B3" w:rsidR="00230417" w:rsidRDefault="00230417" w:rsidP="00230417">
                      <w:pPr>
                        <w:pStyle w:val="Normal1"/>
                        <w:ind w:hanging="2"/>
                        <w:jc w:val="center"/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sdtContent>
                </w:sdt>
              </w:tc>
              <w:sdt>
                <w:sdtPr>
                  <w:alias w:val="Capacitación IBYME"/>
                  <w:tag w:val="Capacitación IBYME"/>
                  <w:id w:val="568698025"/>
                  <w:placeholder>
                    <w:docPart w:val="C2E1E7F449094A539087EC9E7AA9BDF3"/>
                  </w:placeholder>
                  <w:showingPlcHdr/>
                  <w:dropDownList>
                    <w:listItem w:displayText="Sí" w:value="Sí"/>
                    <w:listItem w:displayText="No" w:value="No"/>
                  </w:dropDownList>
                </w:sdtPr>
                <w:sdtContent>
                  <w:tc>
                    <w:tcPr>
                      <w:tcW w:w="1673" w:type="dxa"/>
                    </w:tcPr>
                    <w:p w14:paraId="1727BA5E" w14:textId="6ED489A8" w:rsidR="00230417" w:rsidRDefault="00230417" w:rsidP="00230417">
                      <w:pPr>
                        <w:pStyle w:val="Normal1"/>
                        <w:ind w:hanging="2"/>
                        <w:jc w:val="center"/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  <w:tc>
                <w:tcPr>
                  <w:tcW w:w="1233" w:type="dxa"/>
                </w:tcPr>
                <w:p w14:paraId="6A256763" w14:textId="77777777" w:rsidR="00230417" w:rsidRDefault="00230417" w:rsidP="00230417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787" w:type="dxa"/>
                </w:tcPr>
                <w:p w14:paraId="37FC267E" w14:textId="77777777" w:rsidR="00230417" w:rsidRDefault="00230417" w:rsidP="00230417">
                  <w:pPr>
                    <w:pStyle w:val="Normal1"/>
                    <w:ind w:hanging="2"/>
                    <w:jc w:val="center"/>
                  </w:pPr>
                </w:p>
              </w:tc>
            </w:tr>
            <w:tr w:rsidR="00230417" w14:paraId="4E29FEB8" w14:textId="77777777" w:rsidTr="00B76F9E">
              <w:trPr>
                <w:cantSplit/>
                <w:trHeight w:val="398"/>
                <w:tblHeader/>
              </w:trPr>
              <w:tc>
                <w:tcPr>
                  <w:tcW w:w="1400" w:type="dxa"/>
                </w:tcPr>
                <w:p w14:paraId="058B9525" w14:textId="77777777" w:rsidR="00230417" w:rsidRDefault="00230417" w:rsidP="00230417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806" w:type="dxa"/>
                </w:tcPr>
                <w:sdt>
                  <w:sdtPr>
                    <w:alias w:val="Cargo / Función"/>
                    <w:tag w:val="Cargo / Función"/>
                    <w:id w:val="-114377201"/>
                    <w:placeholder>
                      <w:docPart w:val="02D00F99E47C46B385A7DFB7314E7F35"/>
                    </w:placeholder>
                    <w:showingPlcHdr/>
                    <w:dropDownList>
                      <w:listItem w:displayText="Investigador/a superior" w:value="Investigador/a superior"/>
                      <w:listItem w:displayText="Investigador/a principal" w:value="Investigador/a principal"/>
                      <w:listItem w:displayText="Investigador/a independiente" w:value="Investigador/a independiente"/>
                      <w:listItem w:displayText="Investigador/a adjunto" w:value="Investigador/a adjunto"/>
                      <w:listItem w:displayText="Investigador/a asistente" w:value="Investigador/a asistente"/>
                      <w:listItem w:displayText="Becario/a doctoral" w:value="Becario/a doctoral"/>
                      <w:listItem w:displayText="Becario/a postdoctoral" w:value="Becario/a postdoctoral"/>
                      <w:listItem w:displayText="Veterinario/a" w:value="Veterinario/a"/>
                      <w:listItem w:displayText="Téc. Bioterio" w:value="Téc. Bioterio"/>
                      <w:listItem w:displayText="Técnico/a (otro)" w:value="Técnico/a (otro)"/>
                      <w:listItem w:displayText="Estudiante" w:value="Estudiante"/>
                      <w:listItem w:displayText="Otro/a (indicar)" w:value="Otro/a (indicar)"/>
                    </w:dropDownList>
                  </w:sdtPr>
                  <w:sdtContent>
                    <w:p w14:paraId="56E553C7" w14:textId="444AAE35" w:rsidR="00230417" w:rsidRPr="00F32C9D" w:rsidRDefault="00230417" w:rsidP="00230417">
                      <w:pPr>
                        <w:pStyle w:val="Normal1"/>
                        <w:ind w:hanging="2"/>
                        <w:jc w:val="center"/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sdtContent>
                </w:sdt>
              </w:tc>
              <w:tc>
                <w:tcPr>
                  <w:tcW w:w="1321" w:type="dxa"/>
                </w:tcPr>
                <w:sdt>
                  <w:sdtPr>
                    <w:alias w:val="Categoría"/>
                    <w:tag w:val="Categoría"/>
                    <w:id w:val="-1256585750"/>
                    <w:placeholder>
                      <w:docPart w:val="EADB2621DF4640A998937A6A9B77B692"/>
                    </w:placeholder>
                    <w:showingPlcHdr/>
                    <w:dropDownList>
                      <w:listItem w:value="Elija un elemento.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</w:dropDownList>
                  </w:sdtPr>
                  <w:sdtContent>
                    <w:p w14:paraId="36CBE0FF" w14:textId="4DBB44B0" w:rsidR="00230417" w:rsidRPr="00F32C9D" w:rsidRDefault="00230417" w:rsidP="00230417">
                      <w:pPr>
                        <w:pStyle w:val="Normal1"/>
                        <w:ind w:hanging="2"/>
                        <w:jc w:val="center"/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sdtContent>
                </w:sdt>
              </w:tc>
              <w:sdt>
                <w:sdtPr>
                  <w:alias w:val="Capacitación IBYME"/>
                  <w:tag w:val="Capacitación IBYME"/>
                  <w:id w:val="903642195"/>
                  <w:placeholder>
                    <w:docPart w:val="7A5C12A3F57E451A8C0094936BB79131"/>
                  </w:placeholder>
                  <w:showingPlcHdr/>
                  <w:dropDownList>
                    <w:listItem w:displayText="Sí" w:value="Sí"/>
                    <w:listItem w:displayText="No" w:value="No"/>
                  </w:dropDownList>
                </w:sdtPr>
                <w:sdtContent>
                  <w:tc>
                    <w:tcPr>
                      <w:tcW w:w="1673" w:type="dxa"/>
                    </w:tcPr>
                    <w:p w14:paraId="46835919" w14:textId="773CA0D5" w:rsidR="00230417" w:rsidRPr="00F32C9D" w:rsidRDefault="00230417" w:rsidP="00230417">
                      <w:pPr>
                        <w:pStyle w:val="Normal1"/>
                        <w:ind w:hanging="2"/>
                        <w:jc w:val="center"/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  <w:tc>
                <w:tcPr>
                  <w:tcW w:w="1233" w:type="dxa"/>
                </w:tcPr>
                <w:p w14:paraId="37FDF258" w14:textId="77777777" w:rsidR="00230417" w:rsidRDefault="00230417" w:rsidP="00230417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787" w:type="dxa"/>
                </w:tcPr>
                <w:p w14:paraId="2446E0C7" w14:textId="77777777" w:rsidR="00230417" w:rsidRDefault="00230417" w:rsidP="00230417">
                  <w:pPr>
                    <w:pStyle w:val="Normal1"/>
                    <w:ind w:hanging="2"/>
                    <w:jc w:val="center"/>
                  </w:pPr>
                </w:p>
              </w:tc>
            </w:tr>
            <w:tr w:rsidR="00230417" w14:paraId="46568800" w14:textId="77777777" w:rsidTr="00B76F9E">
              <w:trPr>
                <w:cantSplit/>
                <w:trHeight w:val="398"/>
                <w:tblHeader/>
              </w:trPr>
              <w:tc>
                <w:tcPr>
                  <w:tcW w:w="1400" w:type="dxa"/>
                </w:tcPr>
                <w:p w14:paraId="3C1DBD2C" w14:textId="77777777" w:rsidR="00230417" w:rsidRDefault="00230417" w:rsidP="00230417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806" w:type="dxa"/>
                </w:tcPr>
                <w:sdt>
                  <w:sdtPr>
                    <w:alias w:val="Cargo / Función"/>
                    <w:tag w:val="Cargo / Función"/>
                    <w:id w:val="-1030572929"/>
                    <w:placeholder>
                      <w:docPart w:val="0B2718E1E7CA45499A82F6E2D9AA037A"/>
                    </w:placeholder>
                    <w:showingPlcHdr/>
                    <w:dropDownList>
                      <w:listItem w:displayText="Investigador/a superior" w:value="Investigador/a superior"/>
                      <w:listItem w:displayText="Investigador/a principal" w:value="Investigador/a principal"/>
                      <w:listItem w:displayText="Investigador/a independiente" w:value="Investigador/a independiente"/>
                      <w:listItem w:displayText="Investigador/a adjunto" w:value="Investigador/a adjunto"/>
                      <w:listItem w:displayText="Investigador/a asistente" w:value="Investigador/a asistente"/>
                      <w:listItem w:displayText="Becario/a doctoral" w:value="Becario/a doctoral"/>
                      <w:listItem w:displayText="Becario/a postdoctoral" w:value="Becario/a postdoctoral"/>
                      <w:listItem w:displayText="Veterinario/a" w:value="Veterinario/a"/>
                      <w:listItem w:displayText="Téc. Bioterio" w:value="Téc. Bioterio"/>
                      <w:listItem w:displayText="Técnico/a (otro)" w:value="Técnico/a (otro)"/>
                      <w:listItem w:displayText="Estudiante" w:value="Estudiante"/>
                      <w:listItem w:displayText="Otro/a (indicar)" w:value="Otro/a (indicar)"/>
                    </w:dropDownList>
                  </w:sdtPr>
                  <w:sdtContent>
                    <w:p w14:paraId="5BEF2324" w14:textId="4CF0AF91" w:rsidR="00230417" w:rsidRPr="00F32C9D" w:rsidRDefault="00230417" w:rsidP="00230417">
                      <w:pPr>
                        <w:pStyle w:val="Normal1"/>
                        <w:ind w:hanging="2"/>
                        <w:jc w:val="center"/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sdtContent>
                </w:sdt>
              </w:tc>
              <w:tc>
                <w:tcPr>
                  <w:tcW w:w="1321" w:type="dxa"/>
                </w:tcPr>
                <w:sdt>
                  <w:sdtPr>
                    <w:alias w:val="Categoría"/>
                    <w:tag w:val="Categoría"/>
                    <w:id w:val="-626391441"/>
                    <w:placeholder>
                      <w:docPart w:val="60FCB2C27FEB4E84B13F4872BC60EB26"/>
                    </w:placeholder>
                    <w:showingPlcHdr/>
                    <w:dropDownList>
                      <w:listItem w:value="Elija un elemento.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</w:dropDownList>
                  </w:sdtPr>
                  <w:sdtContent>
                    <w:p w14:paraId="0023F3F9" w14:textId="2C86FE9F" w:rsidR="00230417" w:rsidRPr="00F32C9D" w:rsidRDefault="00230417" w:rsidP="00230417">
                      <w:pPr>
                        <w:pStyle w:val="Normal1"/>
                        <w:ind w:hanging="2"/>
                        <w:jc w:val="center"/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sdtContent>
                </w:sdt>
              </w:tc>
              <w:sdt>
                <w:sdtPr>
                  <w:alias w:val="Capacitación IBYME"/>
                  <w:tag w:val="Capacitación IBYME"/>
                  <w:id w:val="157969132"/>
                  <w:placeholder>
                    <w:docPart w:val="82DB954C1E0D48E4816FABD9E47D4A49"/>
                  </w:placeholder>
                  <w:showingPlcHdr/>
                  <w:dropDownList>
                    <w:listItem w:displayText="Sí" w:value="Sí"/>
                    <w:listItem w:displayText="No" w:value="No"/>
                  </w:dropDownList>
                </w:sdtPr>
                <w:sdtContent>
                  <w:tc>
                    <w:tcPr>
                      <w:tcW w:w="1673" w:type="dxa"/>
                    </w:tcPr>
                    <w:p w14:paraId="7E534D67" w14:textId="0B9A8B57" w:rsidR="00230417" w:rsidRPr="00F32C9D" w:rsidRDefault="00230417" w:rsidP="00230417">
                      <w:pPr>
                        <w:pStyle w:val="Normal1"/>
                        <w:ind w:hanging="2"/>
                        <w:jc w:val="center"/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  <w:tc>
                <w:tcPr>
                  <w:tcW w:w="1233" w:type="dxa"/>
                </w:tcPr>
                <w:p w14:paraId="5CCD603A" w14:textId="77777777" w:rsidR="00230417" w:rsidRDefault="00230417" w:rsidP="00230417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787" w:type="dxa"/>
                </w:tcPr>
                <w:p w14:paraId="4DF18A61" w14:textId="77777777" w:rsidR="00230417" w:rsidRDefault="00230417" w:rsidP="00230417">
                  <w:pPr>
                    <w:pStyle w:val="Normal1"/>
                    <w:ind w:hanging="2"/>
                    <w:jc w:val="center"/>
                  </w:pPr>
                </w:p>
              </w:tc>
            </w:tr>
            <w:tr w:rsidR="00230417" w14:paraId="6662D4D4" w14:textId="77777777" w:rsidTr="00B76F9E">
              <w:trPr>
                <w:cantSplit/>
                <w:trHeight w:val="398"/>
                <w:tblHeader/>
              </w:trPr>
              <w:tc>
                <w:tcPr>
                  <w:tcW w:w="1400" w:type="dxa"/>
                </w:tcPr>
                <w:p w14:paraId="00AC3CE6" w14:textId="77777777" w:rsidR="00230417" w:rsidRDefault="00230417" w:rsidP="00230417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806" w:type="dxa"/>
                </w:tcPr>
                <w:sdt>
                  <w:sdtPr>
                    <w:alias w:val="Cargo / Función"/>
                    <w:tag w:val="Cargo / Función"/>
                    <w:id w:val="1657108385"/>
                    <w:placeholder>
                      <w:docPart w:val="C858E554C7CC4D62AC7BB808D9AC7FB5"/>
                    </w:placeholder>
                    <w:showingPlcHdr/>
                    <w:dropDownList>
                      <w:listItem w:displayText="Investigador/a superior" w:value="Investigador/a superior"/>
                      <w:listItem w:displayText="Investigador/a principal" w:value="Investigador/a principal"/>
                      <w:listItem w:displayText="Investigador/a independiente" w:value="Investigador/a independiente"/>
                      <w:listItem w:displayText="Investigador/a adjunto" w:value="Investigador/a adjunto"/>
                      <w:listItem w:displayText="Investigador/a asistente" w:value="Investigador/a asistente"/>
                      <w:listItem w:displayText="Becario/a doctoral" w:value="Becario/a doctoral"/>
                      <w:listItem w:displayText="Becario/a postdoctoral" w:value="Becario/a postdoctoral"/>
                      <w:listItem w:displayText="Veterinario/a" w:value="Veterinario/a"/>
                      <w:listItem w:displayText="Téc. Bioterio" w:value="Téc. Bioterio"/>
                      <w:listItem w:displayText="Técnico/a (otro)" w:value="Técnico/a (otro)"/>
                      <w:listItem w:displayText="Estudiante" w:value="Estudiante"/>
                      <w:listItem w:displayText="Otro/a (indicar)" w:value="Otro/a (indicar)"/>
                    </w:dropDownList>
                  </w:sdtPr>
                  <w:sdtContent>
                    <w:p w14:paraId="6AA8EF4F" w14:textId="0BD8285E" w:rsidR="00230417" w:rsidRDefault="00230417" w:rsidP="00230417">
                      <w:pPr>
                        <w:pStyle w:val="Normal1"/>
                        <w:ind w:hanging="2"/>
                        <w:jc w:val="center"/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sdtContent>
                </w:sdt>
              </w:tc>
              <w:tc>
                <w:tcPr>
                  <w:tcW w:w="1321" w:type="dxa"/>
                </w:tcPr>
                <w:sdt>
                  <w:sdtPr>
                    <w:alias w:val="Categoría"/>
                    <w:tag w:val="Categoría"/>
                    <w:id w:val="-1274859851"/>
                    <w:placeholder>
                      <w:docPart w:val="9FD5558B9A4249AD96D6EE07FF888A89"/>
                    </w:placeholder>
                    <w:showingPlcHdr/>
                    <w:dropDownList>
                      <w:listItem w:value="Elija un elemento.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</w:dropDownList>
                  </w:sdtPr>
                  <w:sdtContent>
                    <w:p w14:paraId="6DF1ACE6" w14:textId="2F434935" w:rsidR="00230417" w:rsidRDefault="00230417" w:rsidP="00230417">
                      <w:pPr>
                        <w:pStyle w:val="Normal1"/>
                        <w:ind w:hanging="2"/>
                        <w:jc w:val="center"/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sdtContent>
                </w:sdt>
              </w:tc>
              <w:sdt>
                <w:sdtPr>
                  <w:alias w:val="Capacitación IBYME"/>
                  <w:tag w:val="Capacitación IBYME"/>
                  <w:id w:val="518822297"/>
                  <w:placeholder>
                    <w:docPart w:val="612C0843A22046D487703EBF30FEB87E"/>
                  </w:placeholder>
                  <w:showingPlcHdr/>
                  <w:dropDownList>
                    <w:listItem w:displayText="Sí" w:value="Sí"/>
                    <w:listItem w:displayText="No" w:value="No"/>
                  </w:dropDownList>
                </w:sdtPr>
                <w:sdtContent>
                  <w:tc>
                    <w:tcPr>
                      <w:tcW w:w="1673" w:type="dxa"/>
                    </w:tcPr>
                    <w:p w14:paraId="6B82DAE1" w14:textId="1DAA5AD8" w:rsidR="00230417" w:rsidRDefault="00230417" w:rsidP="00230417">
                      <w:pPr>
                        <w:pStyle w:val="Normal1"/>
                        <w:ind w:hanging="2"/>
                        <w:jc w:val="center"/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  <w:tc>
                <w:tcPr>
                  <w:tcW w:w="1233" w:type="dxa"/>
                </w:tcPr>
                <w:p w14:paraId="1613D62A" w14:textId="77777777" w:rsidR="00230417" w:rsidRDefault="00230417" w:rsidP="00230417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787" w:type="dxa"/>
                </w:tcPr>
                <w:p w14:paraId="120BB671" w14:textId="77777777" w:rsidR="00230417" w:rsidRDefault="00230417" w:rsidP="00230417">
                  <w:pPr>
                    <w:pStyle w:val="Normal1"/>
                    <w:ind w:hanging="2"/>
                    <w:jc w:val="center"/>
                  </w:pPr>
                </w:p>
              </w:tc>
            </w:tr>
            <w:tr w:rsidR="00230417" w14:paraId="6E1B635E" w14:textId="77777777" w:rsidTr="00B76F9E">
              <w:trPr>
                <w:cantSplit/>
                <w:trHeight w:val="398"/>
                <w:tblHeader/>
              </w:trPr>
              <w:tc>
                <w:tcPr>
                  <w:tcW w:w="1400" w:type="dxa"/>
                </w:tcPr>
                <w:p w14:paraId="788BC9AA" w14:textId="77777777" w:rsidR="00230417" w:rsidRDefault="00230417" w:rsidP="00230417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806" w:type="dxa"/>
                </w:tcPr>
                <w:sdt>
                  <w:sdtPr>
                    <w:alias w:val="Cargo / Función"/>
                    <w:tag w:val="Cargo / Función"/>
                    <w:id w:val="2054114746"/>
                    <w:placeholder>
                      <w:docPart w:val="1C2BD5E02BD04E43815A5BBC23C21F61"/>
                    </w:placeholder>
                    <w:showingPlcHdr/>
                    <w:dropDownList>
                      <w:listItem w:displayText="Investigador/a superior" w:value="Investigador/a superior"/>
                      <w:listItem w:displayText="Investigador/a principal" w:value="Investigador/a principal"/>
                      <w:listItem w:displayText="Investigador/a independiente" w:value="Investigador/a independiente"/>
                      <w:listItem w:displayText="Investigador/a adjunto" w:value="Investigador/a adjunto"/>
                      <w:listItem w:displayText="Investigador/a asistente" w:value="Investigador/a asistente"/>
                      <w:listItem w:displayText="Becario/a doctoral" w:value="Becario/a doctoral"/>
                      <w:listItem w:displayText="Becario/a postdoctoral" w:value="Becario/a postdoctoral"/>
                      <w:listItem w:displayText="Veterinario/a" w:value="Veterinario/a"/>
                      <w:listItem w:displayText="Téc. Bioterio" w:value="Téc. Bioterio"/>
                      <w:listItem w:displayText="Técnico/a (otro)" w:value="Técnico/a (otro)"/>
                      <w:listItem w:displayText="Estudiante" w:value="Estudiante"/>
                      <w:listItem w:displayText="Otro/a (indicar)" w:value="Otro/a (indicar)"/>
                    </w:dropDownList>
                  </w:sdtPr>
                  <w:sdtContent>
                    <w:p w14:paraId="25C47A3E" w14:textId="7906EC77" w:rsidR="00230417" w:rsidRPr="00F32C9D" w:rsidRDefault="00230417" w:rsidP="00230417">
                      <w:pPr>
                        <w:pStyle w:val="Normal1"/>
                        <w:ind w:hanging="2"/>
                        <w:jc w:val="center"/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sdtContent>
                </w:sdt>
              </w:tc>
              <w:tc>
                <w:tcPr>
                  <w:tcW w:w="1321" w:type="dxa"/>
                </w:tcPr>
                <w:sdt>
                  <w:sdtPr>
                    <w:alias w:val="Categoría"/>
                    <w:tag w:val="Categoría"/>
                    <w:id w:val="971790973"/>
                    <w:placeholder>
                      <w:docPart w:val="6D1733E048EE4329B0605E40249891BC"/>
                    </w:placeholder>
                    <w:showingPlcHdr/>
                    <w:dropDownList>
                      <w:listItem w:value="Elija un elemento.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</w:dropDownList>
                  </w:sdtPr>
                  <w:sdtContent>
                    <w:p w14:paraId="7D925D2F" w14:textId="4C004681" w:rsidR="00230417" w:rsidRPr="00F32C9D" w:rsidRDefault="00230417" w:rsidP="00230417">
                      <w:pPr>
                        <w:pStyle w:val="Normal1"/>
                        <w:ind w:hanging="2"/>
                        <w:jc w:val="center"/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sdtContent>
                </w:sdt>
              </w:tc>
              <w:sdt>
                <w:sdtPr>
                  <w:alias w:val="Capacitación IBYME"/>
                  <w:tag w:val="Capacitación IBYME"/>
                  <w:id w:val="-1254812486"/>
                  <w:placeholder>
                    <w:docPart w:val="F259F5D79DD84438963462928B120DD8"/>
                  </w:placeholder>
                  <w:showingPlcHdr/>
                  <w:dropDownList>
                    <w:listItem w:displayText="Sí" w:value="Sí"/>
                    <w:listItem w:displayText="No" w:value="No"/>
                  </w:dropDownList>
                </w:sdtPr>
                <w:sdtContent>
                  <w:tc>
                    <w:tcPr>
                      <w:tcW w:w="1673" w:type="dxa"/>
                    </w:tcPr>
                    <w:p w14:paraId="730DCAE8" w14:textId="1C347C53" w:rsidR="00230417" w:rsidRPr="00F32C9D" w:rsidRDefault="00230417" w:rsidP="00230417">
                      <w:pPr>
                        <w:pStyle w:val="Normal1"/>
                        <w:ind w:hanging="2"/>
                        <w:jc w:val="center"/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  <w:tc>
                <w:tcPr>
                  <w:tcW w:w="1233" w:type="dxa"/>
                </w:tcPr>
                <w:p w14:paraId="732E29C7" w14:textId="77777777" w:rsidR="00230417" w:rsidRDefault="00230417" w:rsidP="00230417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787" w:type="dxa"/>
                </w:tcPr>
                <w:p w14:paraId="4D05AF1A" w14:textId="77777777" w:rsidR="00230417" w:rsidRDefault="00230417" w:rsidP="00230417">
                  <w:pPr>
                    <w:pStyle w:val="Normal1"/>
                    <w:ind w:hanging="2"/>
                    <w:jc w:val="center"/>
                  </w:pPr>
                </w:p>
              </w:tc>
            </w:tr>
          </w:tbl>
          <w:p w14:paraId="2BBFEEB5" w14:textId="77777777" w:rsidR="00C400FC" w:rsidRDefault="00C400FC" w:rsidP="00B76F9E">
            <w:pPr>
              <w:pStyle w:val="Normal1"/>
              <w:ind w:hanging="2"/>
            </w:pPr>
          </w:p>
        </w:tc>
      </w:tr>
      <w:tr w:rsidR="00C400FC" w14:paraId="0C2A7F5C" w14:textId="77777777" w:rsidTr="00B76F9E">
        <w:trPr>
          <w:cantSplit/>
          <w:trHeight w:val="234"/>
          <w:tblHeader/>
        </w:trPr>
        <w:tc>
          <w:tcPr>
            <w:tcW w:w="9498" w:type="dxa"/>
            <w:tcBorders>
              <w:top w:val="single" w:sz="4" w:space="0" w:color="auto"/>
            </w:tcBorders>
          </w:tcPr>
          <w:p w14:paraId="03270D01" w14:textId="77777777" w:rsidR="00C400FC" w:rsidRDefault="00C400FC" w:rsidP="00B76F9E">
            <w:pPr>
              <w:pStyle w:val="Normal1"/>
              <w:ind w:hanging="2"/>
              <w:rPr>
                <w:u w:val="single"/>
              </w:rPr>
            </w:pPr>
            <w:r>
              <w:t>1: Indique la categoría según reglamento CICUAL (</w:t>
            </w:r>
            <w:hyperlink r:id="rId11" w:history="1">
              <w:r w:rsidRPr="003E36D4">
                <w:rPr>
                  <w:rStyle w:val="Hipervnculo"/>
                  <w:b/>
                </w:rPr>
                <w:t>A</w:t>
              </w:r>
              <w:r w:rsidR="00DF32A8" w:rsidRPr="003E36D4">
                <w:rPr>
                  <w:rStyle w:val="Hipervnculo"/>
                  <w:b/>
                </w:rPr>
                <w:t>nexo</w:t>
              </w:r>
              <w:r w:rsidRPr="003E36D4">
                <w:rPr>
                  <w:rStyle w:val="Hipervnculo"/>
                  <w:b/>
                </w:rPr>
                <w:t xml:space="preserve"> III</w:t>
              </w:r>
            </w:hyperlink>
            <w:r>
              <w:t>).</w:t>
            </w:r>
          </w:p>
        </w:tc>
      </w:tr>
      <w:tr w:rsidR="00C400FC" w14:paraId="13901E1B" w14:textId="77777777" w:rsidTr="00B76F9E">
        <w:trPr>
          <w:cantSplit/>
          <w:tblHeader/>
        </w:trPr>
        <w:tc>
          <w:tcPr>
            <w:tcW w:w="9498" w:type="dxa"/>
          </w:tcPr>
          <w:p w14:paraId="5564B567" w14:textId="77777777" w:rsidR="00C400FC" w:rsidRDefault="00C400FC" w:rsidP="00B76F9E">
            <w:pPr>
              <w:pStyle w:val="Normal1"/>
              <w:ind w:hanging="2"/>
            </w:pPr>
            <w:r>
              <w:t>2: Indique si realizó la capacitación del Bioterio / CICUAL del IBYME.</w:t>
            </w:r>
          </w:p>
        </w:tc>
      </w:tr>
    </w:tbl>
    <w:p w14:paraId="1ADFB95E" w14:textId="77777777" w:rsidR="00C400FC" w:rsidRDefault="00C400FC" w:rsidP="00C400FC">
      <w:pPr>
        <w:pStyle w:val="Normal1"/>
        <w:ind w:hanging="2"/>
        <w:rPr>
          <w:highlight w:val="yellow"/>
        </w:rPr>
      </w:pPr>
    </w:p>
    <w:tbl>
      <w:tblPr>
        <w:tblStyle w:val="Tablaconcuadrcula"/>
        <w:tblW w:w="8818" w:type="dxa"/>
        <w:tblInd w:w="675" w:type="dxa"/>
        <w:tblLook w:val="04A0" w:firstRow="1" w:lastRow="0" w:firstColumn="1" w:lastColumn="0" w:noHBand="0" w:noVBand="1"/>
      </w:tblPr>
      <w:tblGrid>
        <w:gridCol w:w="8818"/>
      </w:tblGrid>
      <w:tr w:rsidR="00C400FC" w:rsidRPr="00574AF3" w14:paraId="737270CD" w14:textId="77777777" w:rsidTr="00A409F2">
        <w:trPr>
          <w:trHeight w:val="495"/>
          <w:hidden/>
        </w:trPr>
        <w:tc>
          <w:tcPr>
            <w:tcW w:w="8818" w:type="dxa"/>
            <w:tcBorders>
              <w:bottom w:val="single" w:sz="4" w:space="0" w:color="auto"/>
            </w:tcBorders>
            <w:shd w:val="clear" w:color="auto" w:fill="D9D9D9"/>
          </w:tcPr>
          <w:p w14:paraId="13D71089" w14:textId="77777777" w:rsidR="00C400FC" w:rsidRPr="008B75AA" w:rsidRDefault="00C400FC" w:rsidP="00C400FC">
            <w:pPr>
              <w:pStyle w:val="Prrafodelista"/>
              <w:numPr>
                <w:ilvl w:val="0"/>
                <w:numId w:val="21"/>
              </w:numPr>
              <w:contextualSpacing w:val="0"/>
              <w:rPr>
                <w:b/>
                <w:vanish/>
                <w:highlight w:val="yellow"/>
              </w:rPr>
            </w:pPr>
          </w:p>
          <w:p w14:paraId="3CA212E3" w14:textId="77777777" w:rsidR="00C400FC" w:rsidRPr="008B75AA" w:rsidRDefault="00C400FC" w:rsidP="00C400FC">
            <w:pPr>
              <w:pStyle w:val="Prrafodelista"/>
              <w:numPr>
                <w:ilvl w:val="0"/>
                <w:numId w:val="21"/>
              </w:numPr>
              <w:contextualSpacing w:val="0"/>
              <w:rPr>
                <w:b/>
                <w:vanish/>
                <w:highlight w:val="yellow"/>
              </w:rPr>
            </w:pPr>
          </w:p>
          <w:p w14:paraId="30BB745E" w14:textId="77777777" w:rsidR="00C400FC" w:rsidRPr="008B75AA" w:rsidRDefault="00C400FC" w:rsidP="00C400FC">
            <w:pPr>
              <w:pStyle w:val="Prrafodelista"/>
              <w:numPr>
                <w:ilvl w:val="0"/>
                <w:numId w:val="21"/>
              </w:numPr>
              <w:contextualSpacing w:val="0"/>
              <w:rPr>
                <w:b/>
                <w:vanish/>
                <w:highlight w:val="yellow"/>
              </w:rPr>
            </w:pPr>
          </w:p>
          <w:p w14:paraId="226C1530" w14:textId="77777777" w:rsidR="00C400FC" w:rsidRPr="008B75AA" w:rsidRDefault="00C400FC" w:rsidP="00C400FC">
            <w:pPr>
              <w:pStyle w:val="Prrafodelista"/>
              <w:numPr>
                <w:ilvl w:val="0"/>
                <w:numId w:val="21"/>
              </w:numPr>
              <w:contextualSpacing w:val="0"/>
              <w:rPr>
                <w:b/>
                <w:vanish/>
                <w:highlight w:val="yellow"/>
              </w:rPr>
            </w:pPr>
          </w:p>
          <w:p w14:paraId="2775A084" w14:textId="77777777" w:rsidR="00C400FC" w:rsidRPr="008B75AA" w:rsidRDefault="00C400FC" w:rsidP="00C400FC">
            <w:pPr>
              <w:pStyle w:val="Prrafodelista"/>
              <w:numPr>
                <w:ilvl w:val="0"/>
                <w:numId w:val="21"/>
              </w:numPr>
              <w:contextualSpacing w:val="0"/>
              <w:rPr>
                <w:b/>
                <w:vanish/>
                <w:highlight w:val="yellow"/>
              </w:rPr>
            </w:pPr>
          </w:p>
          <w:p w14:paraId="669BA5C4" w14:textId="77777777" w:rsidR="0007430F" w:rsidRDefault="00A409F2" w:rsidP="0007430F">
            <w:pPr>
              <w:pStyle w:val="Normal1"/>
              <w:numPr>
                <w:ilvl w:val="1"/>
                <w:numId w:val="21"/>
              </w:numPr>
              <w:rPr>
                <w:b/>
                <w:u w:val="single"/>
              </w:rPr>
            </w:pPr>
            <w:r w:rsidRPr="008B75AA">
              <w:rPr>
                <w:b/>
                <w:u w:val="single"/>
              </w:rPr>
              <w:t>Persona</w:t>
            </w:r>
            <w:r>
              <w:rPr>
                <w:b/>
                <w:u w:val="single"/>
              </w:rPr>
              <w:t>(s)</w:t>
            </w:r>
            <w:r w:rsidRPr="008B75AA">
              <w:rPr>
                <w:b/>
                <w:u w:val="single"/>
              </w:rPr>
              <w:t xml:space="preserve"> para contactar</w:t>
            </w:r>
            <w:r w:rsidR="00C400FC" w:rsidRPr="008B75AA">
              <w:rPr>
                <w:b/>
                <w:u w:val="single"/>
              </w:rPr>
              <w:t xml:space="preserve"> en caso de emergencia fuera de</w:t>
            </w:r>
            <w:r w:rsidR="000B3B9F">
              <w:rPr>
                <w:b/>
                <w:u w:val="single"/>
              </w:rPr>
              <w:t>l</w:t>
            </w:r>
            <w:r w:rsidR="00C400FC" w:rsidRPr="008B75AA">
              <w:rPr>
                <w:b/>
                <w:u w:val="single"/>
              </w:rPr>
              <w:t xml:space="preserve"> horario</w:t>
            </w:r>
            <w:r w:rsidR="000B3B9F">
              <w:rPr>
                <w:b/>
                <w:u w:val="single"/>
              </w:rPr>
              <w:t xml:space="preserve"> laboral</w:t>
            </w:r>
            <w:r w:rsidR="00816F20">
              <w:rPr>
                <w:b/>
                <w:u w:val="single"/>
              </w:rPr>
              <w:t>:</w:t>
            </w:r>
          </w:p>
          <w:p w14:paraId="7C334AC8" w14:textId="77777777" w:rsidR="00C400FC" w:rsidRPr="0007430F" w:rsidRDefault="0007430F" w:rsidP="0007430F">
            <w:pPr>
              <w:pStyle w:val="Normal1"/>
              <w:ind w:left="792" w:firstLine="0"/>
              <w:rPr>
                <w:b/>
                <w:u w:val="single"/>
              </w:rPr>
            </w:pPr>
            <w:r w:rsidRPr="0007430F">
              <w:rPr>
                <w:i/>
              </w:rPr>
              <w:t xml:space="preserve">Agregue un número telefónico de contacto. </w:t>
            </w:r>
          </w:p>
          <w:p w14:paraId="56C8E127" w14:textId="77777777" w:rsidR="0007430F" w:rsidRPr="0007430F" w:rsidRDefault="0007430F" w:rsidP="0007430F">
            <w:pPr>
              <w:pStyle w:val="Normal1"/>
              <w:ind w:firstLine="0"/>
              <w:rPr>
                <w:i/>
              </w:rPr>
            </w:pPr>
          </w:p>
        </w:tc>
      </w:tr>
      <w:tr w:rsidR="00C400FC" w:rsidRPr="00574AF3" w14:paraId="63F63B3F" w14:textId="77777777" w:rsidTr="00A409F2">
        <w:trPr>
          <w:trHeight w:val="330"/>
        </w:trPr>
        <w:tc>
          <w:tcPr>
            <w:tcW w:w="8818" w:type="dxa"/>
            <w:tcBorders>
              <w:top w:val="single" w:sz="4" w:space="0" w:color="auto"/>
            </w:tcBorders>
          </w:tcPr>
          <w:p w14:paraId="085E6E4C" w14:textId="77777777" w:rsidR="00C400FC" w:rsidRDefault="00C400FC" w:rsidP="00B76F9E">
            <w:pPr>
              <w:rPr>
                <w:b/>
                <w:highlight w:val="yellow"/>
              </w:rPr>
            </w:pPr>
          </w:p>
          <w:p w14:paraId="16D83EE0" w14:textId="77777777" w:rsidR="00C400FC" w:rsidRDefault="00C400FC" w:rsidP="00B76F9E">
            <w:pPr>
              <w:rPr>
                <w:b/>
                <w:highlight w:val="yellow"/>
              </w:rPr>
            </w:pPr>
          </w:p>
          <w:p w14:paraId="3157F6B9" w14:textId="77777777" w:rsidR="00F651FA" w:rsidRDefault="00F651FA" w:rsidP="00B76F9E">
            <w:pPr>
              <w:rPr>
                <w:b/>
                <w:highlight w:val="yellow"/>
              </w:rPr>
            </w:pPr>
          </w:p>
          <w:p w14:paraId="29BA1CF9" w14:textId="77777777" w:rsidR="00F651FA" w:rsidRPr="00A11332" w:rsidRDefault="00F651FA" w:rsidP="00B76F9E">
            <w:pPr>
              <w:rPr>
                <w:b/>
                <w:vanish/>
                <w:highlight w:val="yellow"/>
              </w:rPr>
            </w:pPr>
          </w:p>
        </w:tc>
      </w:tr>
    </w:tbl>
    <w:p w14:paraId="784BC1F7" w14:textId="77777777" w:rsidR="00C400FC" w:rsidRDefault="00C400FC" w:rsidP="00C400FC">
      <w:pPr>
        <w:pStyle w:val="Normal1"/>
        <w:ind w:hanging="2"/>
      </w:pPr>
    </w:p>
    <w:tbl>
      <w:tblPr>
        <w:tblW w:w="9498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C400FC" w14:paraId="7DCF2657" w14:textId="77777777" w:rsidTr="00C400FC">
        <w:trPr>
          <w:cantSplit/>
          <w:trHeight w:val="375"/>
          <w:tblHeader/>
        </w:trPr>
        <w:tc>
          <w:tcPr>
            <w:tcW w:w="9498" w:type="dxa"/>
            <w:shd w:val="clear" w:color="auto" w:fill="D9D9D9"/>
          </w:tcPr>
          <w:p w14:paraId="298124AC" w14:textId="77777777" w:rsidR="0007430F" w:rsidRDefault="00C400FC" w:rsidP="0007430F">
            <w:pPr>
              <w:pStyle w:val="Normal1"/>
              <w:numPr>
                <w:ilvl w:val="0"/>
                <w:numId w:val="9"/>
              </w:numPr>
              <w:ind w:left="0" w:hanging="2"/>
              <w:rPr>
                <w:u w:val="single"/>
              </w:rPr>
            </w:pPr>
            <w:r>
              <w:rPr>
                <w:b/>
                <w:u w:val="single"/>
              </w:rPr>
              <w:t>Objetivo/s específico/s de los experimentos que incluyen el trabajo con animales:</w:t>
            </w:r>
          </w:p>
          <w:p w14:paraId="5A68B406" w14:textId="77777777" w:rsidR="00C400FC" w:rsidRPr="0007430F" w:rsidRDefault="00C400FC" w:rsidP="0007430F">
            <w:pPr>
              <w:pStyle w:val="Normal1"/>
              <w:ind w:left="708" w:firstLine="0"/>
              <w:rPr>
                <w:u w:val="single"/>
              </w:rPr>
            </w:pPr>
            <w:r w:rsidRPr="0007430F">
              <w:rPr>
                <w:i/>
              </w:rPr>
              <w:t>Emplear un lenguaje simple y accesible evitando siglas o terminología técnica.</w:t>
            </w:r>
          </w:p>
        </w:tc>
      </w:tr>
      <w:tr w:rsidR="00C400FC" w14:paraId="32556030" w14:textId="77777777" w:rsidTr="00B76F9E">
        <w:trPr>
          <w:cantSplit/>
          <w:trHeight w:val="735"/>
          <w:tblHeader/>
        </w:trPr>
        <w:tc>
          <w:tcPr>
            <w:tcW w:w="9498" w:type="dxa"/>
          </w:tcPr>
          <w:p w14:paraId="0EFEC17C" w14:textId="77777777" w:rsidR="00C400FC" w:rsidRDefault="00C400FC" w:rsidP="00B76F9E">
            <w:pPr>
              <w:pStyle w:val="Normal1"/>
              <w:ind w:hanging="2"/>
              <w:rPr>
                <w:u w:val="single"/>
              </w:rPr>
            </w:pPr>
          </w:p>
          <w:p w14:paraId="5E51587C" w14:textId="77777777" w:rsidR="00C400FC" w:rsidRDefault="00C400FC" w:rsidP="00825692">
            <w:pPr>
              <w:pStyle w:val="Normal1"/>
              <w:shd w:val="clear" w:color="auto" w:fill="FFFFFF" w:themeFill="background1"/>
              <w:ind w:hanging="2"/>
              <w:rPr>
                <w:u w:val="single"/>
              </w:rPr>
            </w:pPr>
          </w:p>
          <w:p w14:paraId="71BC6DDA" w14:textId="77777777" w:rsidR="001F0AA8" w:rsidRDefault="001F0AA8" w:rsidP="00B76F9E">
            <w:pPr>
              <w:pStyle w:val="Normal1"/>
              <w:ind w:hanging="2"/>
              <w:rPr>
                <w:u w:val="single"/>
              </w:rPr>
            </w:pPr>
          </w:p>
          <w:p w14:paraId="64CF381C" w14:textId="77777777" w:rsidR="001F0AA8" w:rsidRDefault="001F0AA8" w:rsidP="00B76F9E">
            <w:pPr>
              <w:pStyle w:val="Normal1"/>
              <w:ind w:hanging="2"/>
              <w:rPr>
                <w:u w:val="single"/>
              </w:rPr>
            </w:pPr>
          </w:p>
          <w:p w14:paraId="7CA86402" w14:textId="77777777" w:rsidR="001F0AA8" w:rsidRDefault="001F0AA8" w:rsidP="00B76F9E">
            <w:pPr>
              <w:pStyle w:val="Normal1"/>
              <w:ind w:hanging="2"/>
              <w:rPr>
                <w:u w:val="single"/>
              </w:rPr>
            </w:pPr>
          </w:p>
          <w:p w14:paraId="631198C3" w14:textId="77777777" w:rsidR="001F0AA8" w:rsidRDefault="001F0AA8" w:rsidP="00B76F9E">
            <w:pPr>
              <w:pStyle w:val="Normal1"/>
              <w:ind w:hanging="2"/>
              <w:rPr>
                <w:u w:val="single"/>
              </w:rPr>
            </w:pPr>
          </w:p>
          <w:p w14:paraId="351E4A61" w14:textId="77777777" w:rsidR="001F0AA8" w:rsidRDefault="001F0AA8" w:rsidP="00B76F9E">
            <w:pPr>
              <w:pStyle w:val="Normal1"/>
              <w:ind w:hanging="2"/>
              <w:rPr>
                <w:u w:val="single"/>
              </w:rPr>
            </w:pPr>
          </w:p>
          <w:p w14:paraId="66184766" w14:textId="77777777" w:rsidR="001F0AA8" w:rsidRDefault="001F0AA8" w:rsidP="00B76F9E">
            <w:pPr>
              <w:pStyle w:val="Normal1"/>
              <w:ind w:hanging="2"/>
              <w:rPr>
                <w:u w:val="single"/>
              </w:rPr>
            </w:pPr>
          </w:p>
          <w:p w14:paraId="4C77FDEE" w14:textId="77777777" w:rsidR="00D4496C" w:rsidRDefault="00D4496C" w:rsidP="00B76F9E">
            <w:pPr>
              <w:pStyle w:val="Normal1"/>
              <w:ind w:hanging="2"/>
              <w:rPr>
                <w:u w:val="single"/>
              </w:rPr>
            </w:pPr>
          </w:p>
        </w:tc>
      </w:tr>
    </w:tbl>
    <w:p w14:paraId="1057EB48" w14:textId="77777777" w:rsidR="00C400FC" w:rsidRDefault="00C400FC" w:rsidP="00C400FC">
      <w:pPr>
        <w:pStyle w:val="Normal1"/>
        <w:ind w:hanging="2"/>
        <w:rPr>
          <w:u w:val="single"/>
        </w:rPr>
      </w:pPr>
    </w:p>
    <w:tbl>
      <w:tblPr>
        <w:tblStyle w:val="Tablaconcuadrcula"/>
        <w:tblW w:w="9498" w:type="dxa"/>
        <w:tblInd w:w="-5" w:type="dxa"/>
        <w:tblLook w:val="04A0" w:firstRow="1" w:lastRow="0" w:firstColumn="1" w:lastColumn="0" w:noHBand="0" w:noVBand="1"/>
      </w:tblPr>
      <w:tblGrid>
        <w:gridCol w:w="585"/>
        <w:gridCol w:w="8913"/>
      </w:tblGrid>
      <w:tr w:rsidR="00C400FC" w:rsidRPr="00F70C9C" w14:paraId="17394BFD" w14:textId="77777777" w:rsidTr="00956792">
        <w:trPr>
          <w:trHeight w:val="682"/>
        </w:trPr>
        <w:tc>
          <w:tcPr>
            <w:tcW w:w="9498" w:type="dxa"/>
            <w:gridSpan w:val="2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17E9D478" w14:textId="77777777" w:rsidR="00956792" w:rsidRPr="00F70C9C" w:rsidRDefault="00956792" w:rsidP="003E36D4">
            <w:pPr>
              <w:pStyle w:val="Normal1"/>
              <w:numPr>
                <w:ilvl w:val="0"/>
                <w:numId w:val="9"/>
              </w:numPr>
              <w:ind w:left="601" w:hanging="601"/>
              <w:jc w:val="both"/>
            </w:pPr>
            <w:r w:rsidRPr="000B3B9F">
              <w:rPr>
                <w:b/>
                <w:u w:val="single"/>
              </w:rPr>
              <w:t>Justifique por qué el uso de animales es indispensable para alcanzar los objetivos del proyecto.</w:t>
            </w:r>
            <w:r w:rsidR="00A26292">
              <w:rPr>
                <w:b/>
                <w:u w:val="single"/>
              </w:rPr>
              <w:t xml:space="preserve"> </w:t>
            </w:r>
            <w:r w:rsidRPr="00F70C9C">
              <w:rPr>
                <w:i/>
              </w:rPr>
              <w:t>Marque todo lo que corresponda</w:t>
            </w:r>
            <w:r>
              <w:rPr>
                <w:i/>
              </w:rPr>
              <w:t>.</w:t>
            </w:r>
          </w:p>
          <w:p w14:paraId="0088B2A0" w14:textId="77777777" w:rsidR="00C400FC" w:rsidRPr="00F70C9C" w:rsidRDefault="00C400FC" w:rsidP="00956792">
            <w:pPr>
              <w:pStyle w:val="Normal1"/>
              <w:ind w:left="-1276" w:firstLine="0"/>
            </w:pPr>
          </w:p>
        </w:tc>
      </w:tr>
      <w:tr w:rsidR="005344E6" w:rsidRPr="00F70C9C" w14:paraId="02CAC6B4" w14:textId="77777777" w:rsidTr="001F0AA8">
        <w:trPr>
          <w:trHeight w:val="694"/>
        </w:trPr>
        <w:tc>
          <w:tcPr>
            <w:tcW w:w="5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24F4AB" w14:textId="77777777" w:rsidR="005344E6" w:rsidRPr="00F70C9C" w:rsidRDefault="005344E6" w:rsidP="001F0AA8">
            <w:pPr>
              <w:pStyle w:val="Normal1"/>
              <w:ind w:firstLine="0"/>
              <w:jc w:val="center"/>
            </w:pPr>
          </w:p>
          <w:sdt>
            <w:sdtPr>
              <w:id w:val="-1881162211"/>
            </w:sdtPr>
            <w:sdtContent>
              <w:sdt>
                <w:sdtPr>
                  <w:id w:val="19682969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p w14:paraId="00CAF53E" w14:textId="2CFED6FC" w:rsidR="005344E6" w:rsidRDefault="008560EB" w:rsidP="001F0AA8">
                    <w:pPr>
                      <w:pStyle w:val="Normal1"/>
                      <w:ind w:firstLine="0"/>
                      <w:jc w:val="center"/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sdtContent>
              </w:sdt>
            </w:sdtContent>
          </w:sdt>
          <w:p w14:paraId="052EEE55" w14:textId="77777777" w:rsidR="005344E6" w:rsidRPr="00F70C9C" w:rsidRDefault="005344E6" w:rsidP="001F0AA8">
            <w:pPr>
              <w:pStyle w:val="Normal1"/>
              <w:ind w:firstLine="0"/>
              <w:jc w:val="center"/>
            </w:pPr>
          </w:p>
        </w:tc>
        <w:tc>
          <w:tcPr>
            <w:tcW w:w="89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79E172" w14:textId="77777777" w:rsidR="005344E6" w:rsidRPr="00F70C9C" w:rsidRDefault="001F0AA8" w:rsidP="007D7042">
            <w:pPr>
              <w:pStyle w:val="Normal1"/>
              <w:ind w:firstLine="0"/>
              <w:jc w:val="both"/>
            </w:pPr>
            <w:r w:rsidRPr="001F0AA8">
              <w:t>La complejidad de los procesos que se estudian no se puede replicar, duplicar ni modelar empleando métodos alternativos (tejidos o células provenientes de pacientes</w:t>
            </w:r>
            <w:r w:rsidR="00F5569A">
              <w:t xml:space="preserve"> o</w:t>
            </w:r>
            <w:r w:rsidRPr="001F0AA8">
              <w:t xml:space="preserve"> voluntarios </w:t>
            </w:r>
            <w:r w:rsidR="00F5569A">
              <w:t xml:space="preserve">sanos, </w:t>
            </w:r>
            <w:r w:rsidRPr="001F0AA8">
              <w:t>modelos matemáticos e informáticos o líneas celulares establecidas) ni aplicando reemplazo relativo (empleando especies animales como insectos, nematod</w:t>
            </w:r>
            <w:r w:rsidR="007D7042">
              <w:t>o</w:t>
            </w:r>
            <w:r w:rsidRPr="001F0AA8">
              <w:t>s u otros invertebrados que, según la evidencia actual, no son capaces de experimentar dolor ni sufrimiento)</w:t>
            </w:r>
            <w:r w:rsidR="005344E6" w:rsidRPr="00F70C9C">
              <w:t>.</w:t>
            </w:r>
          </w:p>
        </w:tc>
      </w:tr>
      <w:tr w:rsidR="005344E6" w:rsidRPr="00F70C9C" w14:paraId="2C2DEA5D" w14:textId="77777777" w:rsidTr="001F0AA8">
        <w:trPr>
          <w:trHeight w:val="564"/>
        </w:trPr>
        <w:tc>
          <w:tcPr>
            <w:tcW w:w="5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sdt>
            <w:sdtPr>
              <w:id w:val="-613132379"/>
            </w:sdtPr>
            <w:sdtContent>
              <w:sdt>
                <w:sdtPr>
                  <w:id w:val="-79035106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p w14:paraId="38358FC7" w14:textId="79EEAB21" w:rsidR="005344E6" w:rsidRPr="00F70C9C" w:rsidRDefault="00B678A0" w:rsidP="00EE5E1A">
                    <w:pPr>
                      <w:pStyle w:val="Normal1"/>
                      <w:ind w:firstLine="0"/>
                      <w:jc w:val="center"/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sdtContent>
              </w:sdt>
            </w:sdtContent>
          </w:sdt>
        </w:tc>
        <w:tc>
          <w:tcPr>
            <w:tcW w:w="89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D99B76" w14:textId="77777777" w:rsidR="005344E6" w:rsidRPr="00F70C9C" w:rsidRDefault="001F0AA8" w:rsidP="003E36D4">
            <w:pPr>
              <w:pStyle w:val="Normal1"/>
              <w:ind w:firstLine="0"/>
              <w:jc w:val="both"/>
            </w:pPr>
            <w:r>
              <w:t>Por el momento n</w:t>
            </w:r>
            <w:r w:rsidR="005344E6" w:rsidRPr="00F70C9C">
              <w:t xml:space="preserve">o </w:t>
            </w:r>
            <w:r>
              <w:t>existe</w:t>
            </w:r>
            <w:r w:rsidR="005344E6" w:rsidRPr="00F70C9C">
              <w:t xml:space="preserve"> suficiente información sobre el proceso en estudio para diseñar modelos </w:t>
            </w:r>
            <w:r w:rsidR="005344E6" w:rsidRPr="00F70C9C">
              <w:rPr>
                <w:i/>
              </w:rPr>
              <w:t>in vitro</w:t>
            </w:r>
            <w:r w:rsidR="005344E6" w:rsidRPr="00F70C9C">
              <w:t xml:space="preserve"> o </w:t>
            </w:r>
            <w:r w:rsidR="005344E6">
              <w:t>inanimados.</w:t>
            </w:r>
          </w:p>
        </w:tc>
      </w:tr>
      <w:tr w:rsidR="005344E6" w:rsidRPr="00F70C9C" w14:paraId="7F00DCC5" w14:textId="77777777" w:rsidTr="001F0AA8">
        <w:trPr>
          <w:trHeight w:val="840"/>
        </w:trPr>
        <w:tc>
          <w:tcPr>
            <w:tcW w:w="5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sdt>
            <w:sdtPr>
              <w:id w:val="-497040154"/>
            </w:sdtPr>
            <w:sdtContent>
              <w:sdt>
                <w:sdtPr>
                  <w:id w:val="37205424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p w14:paraId="7884CC38" w14:textId="77777777" w:rsidR="005344E6" w:rsidRDefault="00EE5E1A" w:rsidP="001F0AA8">
                    <w:pPr>
                      <w:pStyle w:val="Normal1"/>
                      <w:jc w:val="center"/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sdtContent>
              </w:sdt>
            </w:sdtContent>
          </w:sdt>
        </w:tc>
        <w:tc>
          <w:tcPr>
            <w:tcW w:w="89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9B89C4" w14:textId="77777777" w:rsidR="005344E6" w:rsidRPr="00F70C9C" w:rsidRDefault="005344E6" w:rsidP="003E36D4">
            <w:pPr>
              <w:pStyle w:val="Normal1"/>
              <w:ind w:firstLine="0"/>
              <w:jc w:val="both"/>
            </w:pPr>
            <w:r>
              <w:t xml:space="preserve">Los procesos </w:t>
            </w:r>
            <w:r w:rsidRPr="00F70C9C">
              <w:rPr>
                <w:i/>
              </w:rPr>
              <w:t>in vitro</w:t>
            </w:r>
            <w:r>
              <w:t xml:space="preserve"> o inanimados existentes no pueden producir los resultados requeridos (por ejemplo, cultivo celular para la producción de anticuerpos monoclonales, modelado informático de la síntesis de proteínas, etc.).</w:t>
            </w:r>
          </w:p>
        </w:tc>
      </w:tr>
      <w:tr w:rsidR="005344E6" w:rsidRPr="00F70C9C" w14:paraId="46666F87" w14:textId="77777777" w:rsidTr="001F0AA8">
        <w:trPr>
          <w:trHeight w:val="540"/>
        </w:trPr>
        <w:sdt>
          <w:sdtPr>
            <w:id w:val="-858277875"/>
          </w:sdtPr>
          <w:sdtContent>
            <w:sdt>
              <w:sdtPr>
                <w:id w:val="997928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tc>
                  <w:tcPr>
                    <w:tcW w:w="585" w:type="dxa"/>
                    <w:tcBorders>
                      <w:top w:val="single" w:sz="4" w:space="0" w:color="auto"/>
                      <w:bottom w:val="single" w:sz="4" w:space="0" w:color="auto"/>
                    </w:tcBorders>
                    <w:vAlign w:val="center"/>
                  </w:tcPr>
                  <w:p w14:paraId="5F227716" w14:textId="77777777" w:rsidR="005344E6" w:rsidRDefault="00EE5E1A" w:rsidP="00EE5E1A">
                    <w:pPr>
                      <w:pStyle w:val="Normal1"/>
                      <w:jc w:val="center"/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</w:sdtContent>
        </w:sdt>
        <w:tc>
          <w:tcPr>
            <w:tcW w:w="89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3F7B35" w14:textId="77777777" w:rsidR="005344E6" w:rsidRDefault="005344E6" w:rsidP="003E36D4">
            <w:pPr>
              <w:pStyle w:val="Normal1"/>
              <w:jc w:val="both"/>
            </w:pPr>
            <w:r>
              <w:t xml:space="preserve">Se necesitan estudios </w:t>
            </w:r>
            <w:r w:rsidR="000B3B9F">
              <w:t>pre-clínicos</w:t>
            </w:r>
            <w:r>
              <w:t xml:space="preserve"> en animales vertebrados vivos antes de las pruebas en humanos</w:t>
            </w:r>
            <w:r w:rsidR="00DF6909">
              <w:t>.</w:t>
            </w:r>
          </w:p>
        </w:tc>
      </w:tr>
      <w:tr w:rsidR="005344E6" w:rsidRPr="00F70C9C" w14:paraId="3650317B" w14:textId="77777777" w:rsidTr="001F0AA8">
        <w:trPr>
          <w:trHeight w:val="510"/>
        </w:trPr>
        <w:sdt>
          <w:sdtPr>
            <w:id w:val="-570123243"/>
          </w:sdtPr>
          <w:sdtContent>
            <w:sdt>
              <w:sdtPr>
                <w:id w:val="-941229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tc>
                  <w:tcPr>
                    <w:tcW w:w="585" w:type="dxa"/>
                    <w:tcBorders>
                      <w:top w:val="single" w:sz="4" w:space="0" w:color="auto"/>
                      <w:bottom w:val="single" w:sz="4" w:space="0" w:color="auto"/>
                    </w:tcBorders>
                    <w:vAlign w:val="center"/>
                  </w:tcPr>
                  <w:p w14:paraId="62D16EA0" w14:textId="77777777" w:rsidR="005344E6" w:rsidRDefault="00EE5E1A" w:rsidP="00EE5E1A">
                    <w:pPr>
                      <w:pStyle w:val="Normal1"/>
                      <w:jc w:val="center"/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</w:sdtContent>
        </w:sdt>
        <w:tc>
          <w:tcPr>
            <w:tcW w:w="89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8DCF23" w14:textId="77777777" w:rsidR="005344E6" w:rsidRDefault="005344E6" w:rsidP="003E36D4">
            <w:pPr>
              <w:pStyle w:val="Normal1"/>
              <w:jc w:val="both"/>
            </w:pPr>
            <w:r>
              <w:t xml:space="preserve">Este es un </w:t>
            </w:r>
            <w:r w:rsidR="001F0AA8">
              <w:t xml:space="preserve">protocolo </w:t>
            </w:r>
            <w:r>
              <w:t>de comportamiento, aprendizaje o desarrollo: se requiere de un sistema vivo completo.</w:t>
            </w:r>
          </w:p>
        </w:tc>
      </w:tr>
      <w:tr w:rsidR="005344E6" w:rsidRPr="00F70C9C" w14:paraId="13129ED0" w14:textId="77777777" w:rsidTr="001F0AA8">
        <w:trPr>
          <w:trHeight w:val="240"/>
        </w:trPr>
        <w:sdt>
          <w:sdtPr>
            <w:id w:val="-1426344361"/>
          </w:sdtPr>
          <w:sdtContent>
            <w:sdt>
              <w:sdtPr>
                <w:id w:val="-315500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tc>
                  <w:tcPr>
                    <w:tcW w:w="585" w:type="dxa"/>
                    <w:tcBorders>
                      <w:top w:val="single" w:sz="4" w:space="0" w:color="auto"/>
                      <w:bottom w:val="single" w:sz="4" w:space="0" w:color="auto"/>
                    </w:tcBorders>
                    <w:vAlign w:val="center"/>
                  </w:tcPr>
                  <w:p w14:paraId="3D870543" w14:textId="77777777" w:rsidR="005344E6" w:rsidRDefault="00EE5E1A" w:rsidP="001F0AA8">
                    <w:pPr>
                      <w:pStyle w:val="Normal1"/>
                      <w:jc w:val="center"/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</w:sdtContent>
        </w:sdt>
        <w:tc>
          <w:tcPr>
            <w:tcW w:w="89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E1C369" w14:textId="77777777" w:rsidR="005344E6" w:rsidRDefault="005344E6" w:rsidP="003E36D4">
            <w:pPr>
              <w:pStyle w:val="Normal1"/>
              <w:jc w:val="both"/>
            </w:pPr>
            <w:r>
              <w:t xml:space="preserve">Este </w:t>
            </w:r>
            <w:r w:rsidR="001F0AA8">
              <w:t xml:space="preserve">protocolo se enmarca en </w:t>
            </w:r>
            <w:r>
              <w:t>un estudio ecológico o de campo.</w:t>
            </w:r>
          </w:p>
        </w:tc>
      </w:tr>
      <w:tr w:rsidR="005344E6" w:rsidRPr="00F70C9C" w14:paraId="4F9E935C" w14:textId="77777777" w:rsidTr="001F0AA8">
        <w:trPr>
          <w:trHeight w:val="570"/>
        </w:trPr>
        <w:sdt>
          <w:sdtPr>
            <w:id w:val="-1763841351"/>
          </w:sdtPr>
          <w:sdtContent>
            <w:sdt>
              <w:sdtPr>
                <w:id w:val="21760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tc>
                  <w:tcPr>
                    <w:tcW w:w="585" w:type="dxa"/>
                    <w:tcBorders>
                      <w:top w:val="single" w:sz="4" w:space="0" w:color="auto"/>
                      <w:bottom w:val="single" w:sz="4" w:space="0" w:color="auto"/>
                    </w:tcBorders>
                    <w:vAlign w:val="center"/>
                  </w:tcPr>
                  <w:p w14:paraId="4C635B37" w14:textId="77777777" w:rsidR="005344E6" w:rsidRDefault="00EE5E1A" w:rsidP="00EE5E1A">
                    <w:pPr>
                      <w:pStyle w:val="Normal1"/>
                      <w:jc w:val="center"/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</w:sdtContent>
        </w:sdt>
        <w:tc>
          <w:tcPr>
            <w:tcW w:w="89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AF3C07" w14:textId="77777777" w:rsidR="005344E6" w:rsidRDefault="005344E6" w:rsidP="003E36D4">
            <w:pPr>
              <w:pStyle w:val="Normal1"/>
              <w:jc w:val="both"/>
            </w:pPr>
            <w:r>
              <w:t>Otro: por favor describa:</w:t>
            </w:r>
          </w:p>
        </w:tc>
      </w:tr>
    </w:tbl>
    <w:p w14:paraId="118820D1" w14:textId="77777777" w:rsidR="00C400FC" w:rsidRDefault="00C400FC" w:rsidP="00C400FC">
      <w:pPr>
        <w:pStyle w:val="Normal1"/>
        <w:ind w:hanging="2"/>
        <w:rPr>
          <w:u w:val="single"/>
        </w:rPr>
      </w:pPr>
    </w:p>
    <w:p w14:paraId="2E5FB716" w14:textId="77777777" w:rsidR="00C400FC" w:rsidRDefault="00C400FC" w:rsidP="00C400FC">
      <w:pPr>
        <w:pStyle w:val="Normal1"/>
        <w:ind w:hanging="2"/>
        <w:rPr>
          <w:u w:val="single"/>
        </w:rPr>
      </w:pPr>
    </w:p>
    <w:p w14:paraId="28FF9392" w14:textId="77777777" w:rsidR="001F0AA8" w:rsidRDefault="001F0AA8" w:rsidP="00C400FC">
      <w:pPr>
        <w:pStyle w:val="Normal1"/>
        <w:ind w:hanging="2"/>
        <w:rPr>
          <w:u w:val="single"/>
        </w:rPr>
      </w:pPr>
    </w:p>
    <w:p w14:paraId="6FCD13F0" w14:textId="77777777" w:rsidR="001F0AA8" w:rsidRDefault="001F0AA8" w:rsidP="00C400FC">
      <w:pPr>
        <w:pStyle w:val="Normal1"/>
        <w:ind w:hanging="2"/>
        <w:rPr>
          <w:u w:val="single"/>
        </w:rPr>
      </w:pPr>
    </w:p>
    <w:p w14:paraId="2982DE77" w14:textId="77777777" w:rsidR="001F0AA8" w:rsidRDefault="001F0AA8" w:rsidP="00C400FC">
      <w:pPr>
        <w:pStyle w:val="Normal1"/>
        <w:ind w:hanging="2"/>
        <w:rPr>
          <w:u w:val="single"/>
        </w:rPr>
      </w:pPr>
    </w:p>
    <w:p w14:paraId="1C9D53E0" w14:textId="77777777" w:rsidR="001F0AA8" w:rsidRDefault="001F0AA8" w:rsidP="00C400FC">
      <w:pPr>
        <w:pStyle w:val="Normal1"/>
        <w:ind w:hanging="2"/>
        <w:rPr>
          <w:u w:val="single"/>
        </w:rPr>
      </w:pPr>
    </w:p>
    <w:p w14:paraId="5AA76747" w14:textId="77777777" w:rsidR="001F0AA8" w:rsidRDefault="001F0AA8" w:rsidP="00C400FC">
      <w:pPr>
        <w:pStyle w:val="Normal1"/>
        <w:ind w:hanging="2"/>
        <w:rPr>
          <w:u w:val="single"/>
        </w:rPr>
      </w:pPr>
    </w:p>
    <w:p w14:paraId="633203C1" w14:textId="77777777" w:rsidR="001F0AA8" w:rsidRDefault="001F0AA8" w:rsidP="00C400FC">
      <w:pPr>
        <w:pStyle w:val="Normal1"/>
        <w:ind w:hanging="2"/>
        <w:rPr>
          <w:u w:val="single"/>
        </w:rPr>
      </w:pPr>
    </w:p>
    <w:p w14:paraId="10C6F1B6" w14:textId="77777777" w:rsidR="001F0AA8" w:rsidRDefault="001F0AA8" w:rsidP="00C400FC">
      <w:pPr>
        <w:pStyle w:val="Normal1"/>
        <w:ind w:hanging="2"/>
        <w:rPr>
          <w:u w:val="single"/>
        </w:rPr>
      </w:pPr>
    </w:p>
    <w:p w14:paraId="3B338A7D" w14:textId="77777777" w:rsidR="001F0AA8" w:rsidRDefault="001F0AA8" w:rsidP="00C400FC">
      <w:pPr>
        <w:pStyle w:val="Normal1"/>
        <w:ind w:hanging="2"/>
        <w:rPr>
          <w:u w:val="single"/>
        </w:rPr>
      </w:pPr>
    </w:p>
    <w:tbl>
      <w:tblPr>
        <w:tblW w:w="9467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67"/>
      </w:tblGrid>
      <w:tr w:rsidR="00C400FC" w14:paraId="7A1DE71C" w14:textId="77777777" w:rsidTr="0065372E">
        <w:trPr>
          <w:cantSplit/>
          <w:trHeight w:val="562"/>
          <w:tblHeader/>
        </w:trPr>
        <w:tc>
          <w:tcPr>
            <w:tcW w:w="9467" w:type="dxa"/>
            <w:shd w:val="clear" w:color="auto" w:fill="D9D9D9"/>
          </w:tcPr>
          <w:p w14:paraId="255CF489" w14:textId="77777777" w:rsidR="00C400FC" w:rsidRDefault="00C400FC" w:rsidP="00C400FC">
            <w:pPr>
              <w:pStyle w:val="Normal1"/>
              <w:numPr>
                <w:ilvl w:val="0"/>
                <w:numId w:val="9"/>
              </w:numPr>
              <w:ind w:left="0" w:hanging="2"/>
              <w:rPr>
                <w:u w:val="single"/>
              </w:rPr>
            </w:pPr>
            <w:r w:rsidRPr="00F70C9C">
              <w:rPr>
                <w:b/>
                <w:u w:val="single"/>
              </w:rPr>
              <w:t xml:space="preserve">Datos de los </w:t>
            </w:r>
            <w:r w:rsidR="000B3B9F" w:rsidRPr="00F70C9C">
              <w:rPr>
                <w:b/>
                <w:u w:val="single"/>
              </w:rPr>
              <w:t>animales</w:t>
            </w:r>
            <w:r w:rsidR="000B3B9F">
              <w:rPr>
                <w:b/>
                <w:u w:val="single"/>
              </w:rPr>
              <w:t>:</w:t>
            </w:r>
            <w:r w:rsidR="00D77BE5">
              <w:rPr>
                <w:b/>
                <w:u w:val="single"/>
              </w:rPr>
              <w:t xml:space="preserve"> </w:t>
            </w:r>
            <w:r w:rsidR="00DF6909">
              <w:t>A</w:t>
            </w:r>
            <w:r w:rsidR="000B3B9F" w:rsidRPr="00F70C9C">
              <w:rPr>
                <w:i/>
              </w:rPr>
              <w:t>gregar</w:t>
            </w:r>
            <w:r w:rsidRPr="00F70C9C">
              <w:rPr>
                <w:i/>
              </w:rPr>
              <w:t xml:space="preserve"> tantas líneas como sean necesarias.</w:t>
            </w:r>
          </w:p>
        </w:tc>
      </w:tr>
      <w:tr w:rsidR="00C400FC" w14:paraId="03FB1E63" w14:textId="77777777" w:rsidTr="0065372E">
        <w:trPr>
          <w:cantSplit/>
          <w:trHeight w:val="2428"/>
          <w:tblHeader/>
        </w:trPr>
        <w:tc>
          <w:tcPr>
            <w:tcW w:w="9467" w:type="dxa"/>
            <w:tcBorders>
              <w:bottom w:val="single" w:sz="4" w:space="0" w:color="auto"/>
            </w:tcBorders>
          </w:tcPr>
          <w:p w14:paraId="683817FA" w14:textId="77777777" w:rsidR="00C400FC" w:rsidRDefault="00C400FC" w:rsidP="00B76F9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hanging="2"/>
              <w:rPr>
                <w:u w:val="single"/>
              </w:rPr>
            </w:pPr>
          </w:p>
          <w:tbl>
            <w:tblPr>
              <w:tblW w:w="8983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127"/>
              <w:gridCol w:w="1559"/>
              <w:gridCol w:w="1984"/>
              <w:gridCol w:w="1701"/>
              <w:gridCol w:w="1612"/>
            </w:tblGrid>
            <w:tr w:rsidR="00C400FC" w14:paraId="10A1101F" w14:textId="77777777" w:rsidTr="00442391">
              <w:trPr>
                <w:cantSplit/>
                <w:tblHeader/>
              </w:trPr>
              <w:tc>
                <w:tcPr>
                  <w:tcW w:w="2127" w:type="dxa"/>
                  <w:vAlign w:val="center"/>
                </w:tcPr>
                <w:p w14:paraId="4AFCC6EF" w14:textId="77777777" w:rsidR="00442391" w:rsidRDefault="00C400FC" w:rsidP="00420A7B">
                  <w:pPr>
                    <w:pStyle w:val="Normal1"/>
                    <w:ind w:hanging="2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Especie</w:t>
                  </w:r>
                </w:p>
                <w:p w14:paraId="5E6894FD" w14:textId="77777777" w:rsidR="00C400FC" w:rsidRDefault="00C400FC" w:rsidP="00420A7B">
                  <w:pPr>
                    <w:pStyle w:val="Normal1"/>
                    <w:ind w:hanging="2"/>
                    <w:jc w:val="center"/>
                  </w:pPr>
                  <w:r>
                    <w:rPr>
                      <w:b/>
                    </w:rPr>
                    <w:t>/</w:t>
                  </w:r>
                  <w:r w:rsidR="00D77BE5">
                    <w:rPr>
                      <w:b/>
                    </w:rPr>
                    <w:t xml:space="preserve"> </w:t>
                  </w:r>
                  <w:r>
                    <w:rPr>
                      <w:b/>
                    </w:rPr>
                    <w:t>Cepa</w:t>
                  </w:r>
                  <w:r w:rsidR="007E1A54">
                    <w:rPr>
                      <w:b/>
                      <w:vertAlign w:val="superscript"/>
                    </w:rPr>
                    <w:t>8.</w:t>
                  </w:r>
                  <w:r>
                    <w:rPr>
                      <w:b/>
                      <w:vertAlign w:val="superscript"/>
                    </w:rPr>
                    <w:t>1</w:t>
                  </w:r>
                </w:p>
              </w:tc>
              <w:tc>
                <w:tcPr>
                  <w:tcW w:w="1559" w:type="dxa"/>
                  <w:vAlign w:val="center"/>
                </w:tcPr>
                <w:p w14:paraId="6D28A9C4" w14:textId="77777777" w:rsidR="00C400FC" w:rsidRDefault="00C400FC" w:rsidP="00420A7B">
                  <w:pPr>
                    <w:pStyle w:val="Normal1"/>
                    <w:ind w:hanging="2"/>
                    <w:jc w:val="center"/>
                  </w:pPr>
                  <w:r>
                    <w:rPr>
                      <w:b/>
                    </w:rPr>
                    <w:t>Bioterio de Origen</w:t>
                  </w:r>
                  <w:r w:rsidR="007E1A54">
                    <w:rPr>
                      <w:b/>
                      <w:vertAlign w:val="superscript"/>
                    </w:rPr>
                    <w:t>8.</w:t>
                  </w:r>
                  <w:r>
                    <w:rPr>
                      <w:b/>
                      <w:vertAlign w:val="superscript"/>
                    </w:rPr>
                    <w:t>2 (*)</w:t>
                  </w:r>
                </w:p>
              </w:tc>
              <w:tc>
                <w:tcPr>
                  <w:tcW w:w="1984" w:type="dxa"/>
                  <w:vAlign w:val="center"/>
                </w:tcPr>
                <w:p w14:paraId="4C05A7B5" w14:textId="77777777" w:rsidR="00420A7B" w:rsidRDefault="00C400FC" w:rsidP="00420A7B">
                  <w:pPr>
                    <w:pStyle w:val="Normal1"/>
                    <w:ind w:hanging="2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 xml:space="preserve">Cantidad </w:t>
                  </w:r>
                </w:p>
                <w:p w14:paraId="0FFFACFD" w14:textId="77777777" w:rsidR="00C400FC" w:rsidRDefault="00C400FC" w:rsidP="00420A7B">
                  <w:pPr>
                    <w:pStyle w:val="Normal1"/>
                    <w:ind w:hanging="2"/>
                    <w:jc w:val="center"/>
                  </w:pPr>
                  <w:r>
                    <w:rPr>
                      <w:b/>
                    </w:rPr>
                    <w:t>estimada</w:t>
                  </w:r>
                </w:p>
              </w:tc>
              <w:tc>
                <w:tcPr>
                  <w:tcW w:w="1701" w:type="dxa"/>
                  <w:vAlign w:val="center"/>
                </w:tcPr>
                <w:p w14:paraId="5E9C1E68" w14:textId="77777777" w:rsidR="00420A7B" w:rsidRDefault="00C400FC" w:rsidP="00420A7B">
                  <w:pPr>
                    <w:pStyle w:val="Normal1"/>
                    <w:ind w:hanging="2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 xml:space="preserve">Edad </w:t>
                  </w:r>
                </w:p>
                <w:p w14:paraId="264753F9" w14:textId="77777777" w:rsidR="00C400FC" w:rsidRDefault="00C400FC" w:rsidP="00420A7B">
                  <w:pPr>
                    <w:pStyle w:val="Normal1"/>
                    <w:ind w:hanging="2"/>
                    <w:jc w:val="center"/>
                  </w:pPr>
                  <w:r>
                    <w:rPr>
                      <w:b/>
                    </w:rPr>
                    <w:t>(rango)</w:t>
                  </w:r>
                </w:p>
              </w:tc>
              <w:tc>
                <w:tcPr>
                  <w:tcW w:w="1612" w:type="dxa"/>
                  <w:vAlign w:val="center"/>
                </w:tcPr>
                <w:p w14:paraId="196D4948" w14:textId="77777777" w:rsidR="00C400FC" w:rsidRDefault="00C400FC" w:rsidP="00420A7B">
                  <w:pPr>
                    <w:pStyle w:val="Normal1"/>
                    <w:ind w:hanging="2"/>
                    <w:jc w:val="center"/>
                  </w:pPr>
                  <w:r>
                    <w:rPr>
                      <w:b/>
                    </w:rPr>
                    <w:t>Sexo</w:t>
                  </w:r>
                </w:p>
              </w:tc>
            </w:tr>
            <w:tr w:rsidR="00C400FC" w14:paraId="1E710605" w14:textId="77777777" w:rsidTr="00442391">
              <w:trPr>
                <w:cantSplit/>
                <w:trHeight w:val="420"/>
                <w:tblHeader/>
              </w:trPr>
              <w:tc>
                <w:tcPr>
                  <w:tcW w:w="2127" w:type="dxa"/>
                  <w:vAlign w:val="center"/>
                </w:tcPr>
                <w:p w14:paraId="0DF43B40" w14:textId="77777777" w:rsidR="00C400FC" w:rsidRDefault="00C400FC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559" w:type="dxa"/>
                  <w:vAlign w:val="center"/>
                </w:tcPr>
                <w:p w14:paraId="6D91AC63" w14:textId="77777777" w:rsidR="00C400FC" w:rsidRDefault="00C400FC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984" w:type="dxa"/>
                  <w:vAlign w:val="center"/>
                </w:tcPr>
                <w:p w14:paraId="088F3D44" w14:textId="77777777" w:rsidR="00C400FC" w:rsidRDefault="00C400FC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701" w:type="dxa"/>
                  <w:vAlign w:val="center"/>
                </w:tcPr>
                <w:p w14:paraId="7A2E115F" w14:textId="77777777" w:rsidR="00C400FC" w:rsidRDefault="00C400FC" w:rsidP="00442391">
                  <w:pPr>
                    <w:pStyle w:val="Normal1"/>
                    <w:ind w:hanging="2"/>
                    <w:jc w:val="center"/>
                  </w:pPr>
                </w:p>
              </w:tc>
              <w:sdt>
                <w:sdtPr>
                  <w:alias w:val="Sexo"/>
                  <w:tag w:val="Sexo"/>
                  <w:id w:val="264353244"/>
                  <w:placeholder>
                    <w:docPart w:val="DefaultPlaceholder_1081868575"/>
                  </w:placeholder>
                  <w:showingPlcHdr/>
                  <w:comboBox>
                    <w:listItem w:value="Elija un elemento."/>
                    <w:listItem w:displayText="Macho" w:value="Macho"/>
                    <w:listItem w:displayText="Hembra" w:value="Hembra"/>
                    <w:listItem w:displayText="Ambos" w:value="Ambos"/>
                  </w:comboBox>
                </w:sdtPr>
                <w:sdtContent>
                  <w:tc>
                    <w:tcPr>
                      <w:tcW w:w="1612" w:type="dxa"/>
                      <w:vAlign w:val="center"/>
                    </w:tcPr>
                    <w:p w14:paraId="545D6824" w14:textId="77777777" w:rsidR="00C400FC" w:rsidRDefault="00EE5E1A" w:rsidP="00442391">
                      <w:pPr>
                        <w:pStyle w:val="Normal1"/>
                        <w:ind w:hanging="2"/>
                        <w:jc w:val="center"/>
                      </w:pPr>
                      <w:r w:rsidRPr="00A94738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</w:tr>
            <w:tr w:rsidR="00EE5E1A" w14:paraId="14E5F39F" w14:textId="77777777" w:rsidTr="00442391">
              <w:trPr>
                <w:cantSplit/>
                <w:trHeight w:val="420"/>
                <w:tblHeader/>
              </w:trPr>
              <w:tc>
                <w:tcPr>
                  <w:tcW w:w="2127" w:type="dxa"/>
                  <w:vAlign w:val="center"/>
                </w:tcPr>
                <w:p w14:paraId="7100B898" w14:textId="77777777" w:rsidR="00EE5E1A" w:rsidRDefault="00EE5E1A" w:rsidP="00EE5E1A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559" w:type="dxa"/>
                  <w:vAlign w:val="center"/>
                </w:tcPr>
                <w:p w14:paraId="43B683B3" w14:textId="77777777" w:rsidR="00EE5E1A" w:rsidRDefault="00EE5E1A" w:rsidP="00EE5E1A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984" w:type="dxa"/>
                  <w:vAlign w:val="center"/>
                </w:tcPr>
                <w:p w14:paraId="4BE733D5" w14:textId="77777777" w:rsidR="00EE5E1A" w:rsidRDefault="00EE5E1A" w:rsidP="00EE5E1A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701" w:type="dxa"/>
                  <w:vAlign w:val="center"/>
                </w:tcPr>
                <w:p w14:paraId="7FBC48FE" w14:textId="77777777" w:rsidR="00EE5E1A" w:rsidRDefault="00EE5E1A" w:rsidP="00EE5E1A">
                  <w:pPr>
                    <w:pStyle w:val="Normal1"/>
                    <w:ind w:hanging="2"/>
                    <w:jc w:val="center"/>
                  </w:pPr>
                </w:p>
              </w:tc>
              <w:sdt>
                <w:sdtPr>
                  <w:alias w:val="Sexo"/>
                  <w:tag w:val="Sexo"/>
                  <w:id w:val="-1230302707"/>
                  <w:placeholder>
                    <w:docPart w:val="66D503ED8C57449CA22A67E7F631A85C"/>
                  </w:placeholder>
                  <w:showingPlcHdr/>
                  <w:comboBox>
                    <w:listItem w:value="Elija un elemento."/>
                    <w:listItem w:displayText="Macho" w:value="Macho"/>
                    <w:listItem w:displayText="Hembra" w:value="Hembra"/>
                    <w:listItem w:displayText="Ambos" w:value="Ambos"/>
                  </w:comboBox>
                </w:sdtPr>
                <w:sdtContent>
                  <w:tc>
                    <w:tcPr>
                      <w:tcW w:w="1612" w:type="dxa"/>
                      <w:vAlign w:val="center"/>
                    </w:tcPr>
                    <w:p w14:paraId="75493793" w14:textId="77777777" w:rsidR="00EE5E1A" w:rsidRDefault="00EE5E1A" w:rsidP="00EE5E1A">
                      <w:pPr>
                        <w:pStyle w:val="Normal1"/>
                        <w:ind w:hanging="2"/>
                        <w:jc w:val="center"/>
                      </w:pPr>
                      <w:r w:rsidRPr="00A94738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</w:tr>
            <w:tr w:rsidR="00EE5E1A" w14:paraId="171E5D66" w14:textId="77777777" w:rsidTr="00442391">
              <w:trPr>
                <w:cantSplit/>
                <w:trHeight w:val="420"/>
                <w:tblHeader/>
              </w:trPr>
              <w:tc>
                <w:tcPr>
                  <w:tcW w:w="2127" w:type="dxa"/>
                  <w:vAlign w:val="center"/>
                </w:tcPr>
                <w:p w14:paraId="54BFDFEB" w14:textId="77777777" w:rsidR="00EE5E1A" w:rsidRDefault="00EE5E1A" w:rsidP="00EE5E1A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559" w:type="dxa"/>
                  <w:vAlign w:val="center"/>
                </w:tcPr>
                <w:p w14:paraId="5FFE2D4F" w14:textId="77777777" w:rsidR="00EE5E1A" w:rsidRDefault="00EE5E1A" w:rsidP="00EE5E1A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984" w:type="dxa"/>
                  <w:vAlign w:val="center"/>
                </w:tcPr>
                <w:p w14:paraId="351D21F7" w14:textId="77777777" w:rsidR="00EE5E1A" w:rsidRDefault="00EE5E1A" w:rsidP="00EE5E1A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701" w:type="dxa"/>
                  <w:vAlign w:val="center"/>
                </w:tcPr>
                <w:p w14:paraId="39ACDAA5" w14:textId="77777777" w:rsidR="00EE5E1A" w:rsidRDefault="00EE5E1A" w:rsidP="00EE5E1A">
                  <w:pPr>
                    <w:pStyle w:val="Normal1"/>
                    <w:ind w:hanging="2"/>
                    <w:jc w:val="center"/>
                  </w:pPr>
                </w:p>
              </w:tc>
              <w:sdt>
                <w:sdtPr>
                  <w:alias w:val="Sexo"/>
                  <w:tag w:val="Sexo"/>
                  <w:id w:val="-1996480246"/>
                  <w:placeholder>
                    <w:docPart w:val="CDC672EB0A4A46B48054811D80A55538"/>
                  </w:placeholder>
                  <w:showingPlcHdr/>
                  <w:comboBox>
                    <w:listItem w:value="Elija un elemento."/>
                    <w:listItem w:displayText="Macho" w:value="Macho"/>
                    <w:listItem w:displayText="Hembra" w:value="Hembra"/>
                    <w:listItem w:displayText="Ambos" w:value="Ambos"/>
                  </w:comboBox>
                </w:sdtPr>
                <w:sdtContent>
                  <w:tc>
                    <w:tcPr>
                      <w:tcW w:w="1612" w:type="dxa"/>
                      <w:vAlign w:val="center"/>
                    </w:tcPr>
                    <w:p w14:paraId="374CC495" w14:textId="77777777" w:rsidR="00EE5E1A" w:rsidRDefault="00EE5E1A" w:rsidP="00EE5E1A">
                      <w:pPr>
                        <w:pStyle w:val="Normal1"/>
                        <w:ind w:hanging="2"/>
                        <w:jc w:val="center"/>
                      </w:pPr>
                      <w:r w:rsidRPr="00A94738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</w:tr>
            <w:tr w:rsidR="00EE5E1A" w14:paraId="0DBB4C7B" w14:textId="77777777" w:rsidTr="00442391">
              <w:trPr>
                <w:cantSplit/>
                <w:trHeight w:val="420"/>
                <w:tblHeader/>
              </w:trPr>
              <w:tc>
                <w:tcPr>
                  <w:tcW w:w="2127" w:type="dxa"/>
                  <w:vAlign w:val="center"/>
                </w:tcPr>
                <w:p w14:paraId="02F1E0A9" w14:textId="77777777" w:rsidR="00EE5E1A" w:rsidRDefault="00EE5E1A" w:rsidP="00EE5E1A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559" w:type="dxa"/>
                  <w:vAlign w:val="center"/>
                </w:tcPr>
                <w:p w14:paraId="14445544" w14:textId="77777777" w:rsidR="00EE5E1A" w:rsidRDefault="00EE5E1A" w:rsidP="00EE5E1A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984" w:type="dxa"/>
                  <w:vAlign w:val="center"/>
                </w:tcPr>
                <w:p w14:paraId="1C87C914" w14:textId="77777777" w:rsidR="00EE5E1A" w:rsidRDefault="00EE5E1A" w:rsidP="00EE5E1A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701" w:type="dxa"/>
                  <w:vAlign w:val="center"/>
                </w:tcPr>
                <w:p w14:paraId="2039D7AA" w14:textId="77777777" w:rsidR="00EE5E1A" w:rsidRDefault="00EE5E1A" w:rsidP="00EE5E1A">
                  <w:pPr>
                    <w:pStyle w:val="Normal1"/>
                    <w:ind w:hanging="2"/>
                    <w:jc w:val="center"/>
                  </w:pPr>
                </w:p>
              </w:tc>
              <w:sdt>
                <w:sdtPr>
                  <w:alias w:val="Sexo"/>
                  <w:tag w:val="Sexo"/>
                  <w:id w:val="648403011"/>
                  <w:placeholder>
                    <w:docPart w:val="4F099152770547B48E9F64C73EB98ACF"/>
                  </w:placeholder>
                  <w:showingPlcHdr/>
                  <w:comboBox>
                    <w:listItem w:value="Elija un elemento."/>
                    <w:listItem w:displayText="Macho" w:value="Macho"/>
                    <w:listItem w:displayText="Hembra" w:value="Hembra"/>
                    <w:listItem w:displayText="Ambos" w:value="Ambos"/>
                  </w:comboBox>
                </w:sdtPr>
                <w:sdtContent>
                  <w:tc>
                    <w:tcPr>
                      <w:tcW w:w="1612" w:type="dxa"/>
                      <w:vAlign w:val="center"/>
                    </w:tcPr>
                    <w:p w14:paraId="66134E9A" w14:textId="77777777" w:rsidR="00EE5E1A" w:rsidRDefault="00EE5E1A" w:rsidP="00EE5E1A">
                      <w:pPr>
                        <w:pStyle w:val="Normal1"/>
                        <w:ind w:hanging="2"/>
                        <w:jc w:val="center"/>
                      </w:pPr>
                      <w:r w:rsidRPr="00A94738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</w:tr>
            <w:tr w:rsidR="00EE5E1A" w14:paraId="530408CA" w14:textId="77777777" w:rsidTr="00442391">
              <w:trPr>
                <w:cantSplit/>
                <w:trHeight w:val="420"/>
                <w:tblHeader/>
              </w:trPr>
              <w:tc>
                <w:tcPr>
                  <w:tcW w:w="2127" w:type="dxa"/>
                  <w:vAlign w:val="center"/>
                </w:tcPr>
                <w:p w14:paraId="6571B8B0" w14:textId="77777777" w:rsidR="00EE5E1A" w:rsidRDefault="00EE5E1A" w:rsidP="00EE5E1A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559" w:type="dxa"/>
                  <w:vAlign w:val="center"/>
                </w:tcPr>
                <w:p w14:paraId="56C72602" w14:textId="77777777" w:rsidR="00EE5E1A" w:rsidRDefault="00EE5E1A" w:rsidP="00EE5E1A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984" w:type="dxa"/>
                  <w:vAlign w:val="center"/>
                </w:tcPr>
                <w:p w14:paraId="3109EE0C" w14:textId="77777777" w:rsidR="00EE5E1A" w:rsidRDefault="00EE5E1A" w:rsidP="00EE5E1A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701" w:type="dxa"/>
                  <w:vAlign w:val="center"/>
                </w:tcPr>
                <w:p w14:paraId="64FE1B99" w14:textId="77777777" w:rsidR="00EE5E1A" w:rsidRDefault="00EE5E1A" w:rsidP="00EE5E1A">
                  <w:pPr>
                    <w:pStyle w:val="Normal1"/>
                    <w:ind w:hanging="2"/>
                    <w:jc w:val="center"/>
                  </w:pPr>
                </w:p>
              </w:tc>
              <w:sdt>
                <w:sdtPr>
                  <w:alias w:val="Sexo"/>
                  <w:tag w:val="Sexo"/>
                  <w:id w:val="1958596003"/>
                  <w:placeholder>
                    <w:docPart w:val="C6EB4466B4814DF197458E2F4155261A"/>
                  </w:placeholder>
                  <w:showingPlcHdr/>
                  <w:comboBox>
                    <w:listItem w:value="Elija un elemento."/>
                    <w:listItem w:displayText="Macho" w:value="Macho"/>
                    <w:listItem w:displayText="Hembra" w:value="Hembra"/>
                    <w:listItem w:displayText="Ambos" w:value="Ambos"/>
                  </w:comboBox>
                </w:sdtPr>
                <w:sdtContent>
                  <w:tc>
                    <w:tcPr>
                      <w:tcW w:w="1612" w:type="dxa"/>
                      <w:vAlign w:val="center"/>
                    </w:tcPr>
                    <w:p w14:paraId="0375A33D" w14:textId="77777777" w:rsidR="00EE5E1A" w:rsidRDefault="00EE5E1A" w:rsidP="00EE5E1A">
                      <w:pPr>
                        <w:pStyle w:val="Normal1"/>
                        <w:ind w:hanging="2"/>
                        <w:jc w:val="center"/>
                      </w:pPr>
                      <w:r w:rsidRPr="00A94738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</w:tr>
          </w:tbl>
          <w:p w14:paraId="5CD21EF9" w14:textId="77777777" w:rsidR="00BB2102" w:rsidRPr="002C7BFB" w:rsidRDefault="00EE5E1A" w:rsidP="00B76F9E">
            <w:pPr>
              <w:pStyle w:val="Normal1"/>
              <w:ind w:firstLine="0"/>
              <w:rPr>
                <w:i/>
              </w:rPr>
            </w:pPr>
            <w:r>
              <w:rPr>
                <w:i/>
              </w:rPr>
              <w:t xml:space="preserve"> </w:t>
            </w:r>
          </w:p>
        </w:tc>
      </w:tr>
      <w:tr w:rsidR="00C400FC" w14:paraId="716637FD" w14:textId="77777777" w:rsidTr="0065372E">
        <w:trPr>
          <w:cantSplit/>
          <w:trHeight w:val="586"/>
          <w:tblHeader/>
        </w:trPr>
        <w:tc>
          <w:tcPr>
            <w:tcW w:w="9467" w:type="dxa"/>
            <w:tcBorders>
              <w:top w:val="single" w:sz="4" w:space="0" w:color="auto"/>
            </w:tcBorders>
          </w:tcPr>
          <w:p w14:paraId="53C96CF8" w14:textId="77777777" w:rsidR="00C400FC" w:rsidRDefault="00C400FC" w:rsidP="00B76F9E">
            <w:pPr>
              <w:pStyle w:val="Normal1"/>
              <w:ind w:firstLine="0"/>
              <w:rPr>
                <w:u w:val="single"/>
              </w:rPr>
            </w:pPr>
            <w:r>
              <w:rPr>
                <w:i/>
              </w:rPr>
              <w:t>(*) Condicio</w:t>
            </w:r>
            <w:r w:rsidRPr="002C7BFB">
              <w:rPr>
                <w:i/>
              </w:rPr>
              <w:t>n</w:t>
            </w:r>
            <w:r>
              <w:rPr>
                <w:i/>
              </w:rPr>
              <w:t>es</w:t>
            </w:r>
            <w:r w:rsidRPr="002C7BFB">
              <w:rPr>
                <w:i/>
              </w:rPr>
              <w:t xml:space="preserve"> de ingreso de animales según especificaciones del reglamento interno del bioterio vigente.</w:t>
            </w:r>
          </w:p>
        </w:tc>
      </w:tr>
    </w:tbl>
    <w:p w14:paraId="797ED334" w14:textId="77777777" w:rsidR="00C400FC" w:rsidRDefault="00C400FC" w:rsidP="00C400FC">
      <w:pPr>
        <w:pStyle w:val="Normal1"/>
        <w:ind w:hanging="2"/>
        <w:jc w:val="both"/>
      </w:pPr>
    </w:p>
    <w:tbl>
      <w:tblPr>
        <w:tblW w:w="8755" w:type="dxa"/>
        <w:tblInd w:w="7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755"/>
      </w:tblGrid>
      <w:tr w:rsidR="00C400FC" w14:paraId="77515C93" w14:textId="77777777" w:rsidTr="00BB2102">
        <w:trPr>
          <w:cantSplit/>
          <w:trHeight w:val="615"/>
          <w:tblHeader/>
        </w:trPr>
        <w:tc>
          <w:tcPr>
            <w:tcW w:w="8755" w:type="dxa"/>
            <w:shd w:val="clear" w:color="auto" w:fill="D9D9D9"/>
          </w:tcPr>
          <w:p w14:paraId="11795A1E" w14:textId="77777777" w:rsidR="00C400FC" w:rsidRPr="003E36D4" w:rsidRDefault="00C400FC" w:rsidP="003E36D4">
            <w:pPr>
              <w:pStyle w:val="Normal1"/>
              <w:numPr>
                <w:ilvl w:val="1"/>
                <w:numId w:val="9"/>
              </w:numPr>
              <w:ind w:left="567" w:hanging="567"/>
              <w:jc w:val="both"/>
              <w:rPr>
                <w:b/>
                <w:u w:val="single"/>
              </w:rPr>
            </w:pPr>
            <w:r w:rsidRPr="003E36D4">
              <w:rPr>
                <w:b/>
                <w:u w:val="single"/>
              </w:rPr>
              <w:t>Si utiliza animales genéticamente modificados, indique si el fenotipo asociado incide en el bienestar animal.</w:t>
            </w:r>
          </w:p>
          <w:p w14:paraId="7782FDD9" w14:textId="77777777" w:rsidR="0065372E" w:rsidRPr="0065372E" w:rsidRDefault="0065372E" w:rsidP="0065372E">
            <w:pPr>
              <w:pStyle w:val="Normal1"/>
              <w:ind w:left="567" w:firstLine="0"/>
              <w:rPr>
                <w:b/>
              </w:rPr>
            </w:pPr>
          </w:p>
        </w:tc>
      </w:tr>
      <w:tr w:rsidR="00C400FC" w14:paraId="69E08330" w14:textId="77777777" w:rsidTr="00BB2102">
        <w:trPr>
          <w:cantSplit/>
          <w:trHeight w:val="495"/>
          <w:tblHeader/>
        </w:trPr>
        <w:tc>
          <w:tcPr>
            <w:tcW w:w="8755" w:type="dxa"/>
          </w:tcPr>
          <w:p w14:paraId="07595F3A" w14:textId="77777777" w:rsidR="00C400FC" w:rsidRDefault="00C400FC" w:rsidP="00B76F9E">
            <w:pPr>
              <w:pStyle w:val="Normal1"/>
              <w:ind w:hanging="2"/>
              <w:jc w:val="both"/>
            </w:pPr>
          </w:p>
          <w:p w14:paraId="0AA6F63C" w14:textId="77777777" w:rsidR="00C400FC" w:rsidRDefault="00C400FC" w:rsidP="00B76F9E">
            <w:pPr>
              <w:pStyle w:val="Normal1"/>
              <w:ind w:hanging="2"/>
              <w:jc w:val="both"/>
            </w:pPr>
          </w:p>
          <w:p w14:paraId="42411E2F" w14:textId="77777777" w:rsidR="007E1A54" w:rsidRDefault="007E1A54" w:rsidP="00B76F9E">
            <w:pPr>
              <w:pStyle w:val="Normal1"/>
              <w:ind w:hanging="2"/>
              <w:jc w:val="both"/>
            </w:pPr>
          </w:p>
          <w:p w14:paraId="572FC85D" w14:textId="77777777" w:rsidR="007E1A54" w:rsidRDefault="007E1A54" w:rsidP="00B76F9E">
            <w:pPr>
              <w:pStyle w:val="Normal1"/>
              <w:ind w:hanging="2"/>
              <w:jc w:val="both"/>
            </w:pPr>
          </w:p>
          <w:p w14:paraId="5F268913" w14:textId="77777777" w:rsidR="007E1A54" w:rsidRDefault="007E1A54" w:rsidP="00B76F9E">
            <w:pPr>
              <w:pStyle w:val="Normal1"/>
              <w:ind w:hanging="2"/>
              <w:jc w:val="both"/>
            </w:pPr>
          </w:p>
          <w:p w14:paraId="64659051" w14:textId="77777777" w:rsidR="007E1A54" w:rsidRDefault="007E1A54" w:rsidP="00B76F9E">
            <w:pPr>
              <w:pStyle w:val="Normal1"/>
              <w:ind w:hanging="2"/>
              <w:jc w:val="both"/>
            </w:pPr>
          </w:p>
          <w:p w14:paraId="275E5B47" w14:textId="77777777" w:rsidR="007E1A54" w:rsidRDefault="007E1A54" w:rsidP="00B76F9E">
            <w:pPr>
              <w:pStyle w:val="Normal1"/>
              <w:ind w:hanging="2"/>
              <w:jc w:val="both"/>
            </w:pPr>
          </w:p>
        </w:tc>
      </w:tr>
    </w:tbl>
    <w:p w14:paraId="6515C4D1" w14:textId="77777777" w:rsidR="00C400FC" w:rsidRDefault="00C400FC" w:rsidP="00C400FC">
      <w:pPr>
        <w:pStyle w:val="Normal1"/>
        <w:ind w:hanging="2"/>
        <w:jc w:val="both"/>
      </w:pPr>
    </w:p>
    <w:tbl>
      <w:tblPr>
        <w:tblW w:w="8755" w:type="dxa"/>
        <w:tblInd w:w="7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755"/>
      </w:tblGrid>
      <w:tr w:rsidR="007E1A54" w14:paraId="3B524C76" w14:textId="77777777" w:rsidTr="00BB2102">
        <w:trPr>
          <w:cantSplit/>
          <w:trHeight w:val="615"/>
          <w:tblHeader/>
        </w:trPr>
        <w:tc>
          <w:tcPr>
            <w:tcW w:w="8755" w:type="dxa"/>
            <w:shd w:val="clear" w:color="auto" w:fill="D9D9D9"/>
          </w:tcPr>
          <w:p w14:paraId="0F2C73D9" w14:textId="77777777" w:rsidR="007E1A54" w:rsidRPr="000B3B9F" w:rsidRDefault="007E1A54" w:rsidP="007E1A54">
            <w:pPr>
              <w:pStyle w:val="Normal1"/>
              <w:numPr>
                <w:ilvl w:val="1"/>
                <w:numId w:val="9"/>
              </w:numPr>
              <w:ind w:left="567" w:hanging="567"/>
              <w:jc w:val="both"/>
              <w:rPr>
                <w:b/>
                <w:u w:val="single"/>
              </w:rPr>
            </w:pPr>
            <w:r w:rsidRPr="000B3B9F">
              <w:rPr>
                <w:b/>
                <w:u w:val="single"/>
              </w:rPr>
              <w:t xml:space="preserve">En el caso de que el origen sea distinto al Bioterio IBYME, especifique el método de transporte, cuidados y duración estimada del viaje. </w:t>
            </w:r>
          </w:p>
          <w:p w14:paraId="37651137" w14:textId="77777777" w:rsidR="007E1A54" w:rsidRPr="0065372E" w:rsidRDefault="007E1A54" w:rsidP="00442391">
            <w:pPr>
              <w:pStyle w:val="Normal1"/>
              <w:ind w:left="567" w:firstLine="0"/>
              <w:rPr>
                <w:b/>
              </w:rPr>
            </w:pPr>
          </w:p>
        </w:tc>
      </w:tr>
      <w:tr w:rsidR="007E1A54" w14:paraId="36DECC06" w14:textId="77777777" w:rsidTr="00BB2102">
        <w:trPr>
          <w:cantSplit/>
          <w:trHeight w:val="495"/>
          <w:tblHeader/>
        </w:trPr>
        <w:tc>
          <w:tcPr>
            <w:tcW w:w="8755" w:type="dxa"/>
          </w:tcPr>
          <w:p w14:paraId="5F4C30C5" w14:textId="77777777" w:rsidR="007E1A54" w:rsidRDefault="007E1A54" w:rsidP="00442391">
            <w:pPr>
              <w:pStyle w:val="Normal1"/>
              <w:ind w:hanging="2"/>
              <w:jc w:val="both"/>
            </w:pPr>
          </w:p>
          <w:p w14:paraId="08F7D09C" w14:textId="77777777" w:rsidR="007E1A54" w:rsidRDefault="007E1A54" w:rsidP="00442391">
            <w:pPr>
              <w:pStyle w:val="Normal1"/>
              <w:ind w:hanging="2"/>
              <w:jc w:val="both"/>
            </w:pPr>
          </w:p>
          <w:p w14:paraId="260A9863" w14:textId="77777777" w:rsidR="007E1A54" w:rsidRDefault="007E1A54" w:rsidP="00442391">
            <w:pPr>
              <w:pStyle w:val="Normal1"/>
              <w:ind w:hanging="2"/>
              <w:jc w:val="both"/>
            </w:pPr>
          </w:p>
          <w:p w14:paraId="7F84CBC7" w14:textId="77777777" w:rsidR="007E1A54" w:rsidRDefault="007E1A54" w:rsidP="00442391">
            <w:pPr>
              <w:pStyle w:val="Normal1"/>
              <w:ind w:hanging="2"/>
              <w:jc w:val="both"/>
            </w:pPr>
          </w:p>
          <w:p w14:paraId="248A8BE1" w14:textId="77777777" w:rsidR="007E1A54" w:rsidRDefault="007E1A54" w:rsidP="00442391">
            <w:pPr>
              <w:pStyle w:val="Normal1"/>
              <w:ind w:hanging="2"/>
              <w:jc w:val="both"/>
            </w:pPr>
          </w:p>
          <w:p w14:paraId="7224F081" w14:textId="77777777" w:rsidR="007E1A54" w:rsidRDefault="007E1A54" w:rsidP="00442391">
            <w:pPr>
              <w:pStyle w:val="Normal1"/>
              <w:ind w:hanging="2"/>
              <w:jc w:val="both"/>
            </w:pPr>
          </w:p>
          <w:p w14:paraId="0E2B86CB" w14:textId="77777777" w:rsidR="007E1A54" w:rsidRDefault="007E1A54" w:rsidP="00442391">
            <w:pPr>
              <w:pStyle w:val="Normal1"/>
              <w:ind w:hanging="2"/>
              <w:jc w:val="both"/>
            </w:pPr>
          </w:p>
        </w:tc>
      </w:tr>
    </w:tbl>
    <w:p w14:paraId="1C45D773" w14:textId="77777777" w:rsidR="007E1A54" w:rsidRDefault="007E1A54" w:rsidP="00C400FC">
      <w:pPr>
        <w:pStyle w:val="Normal1"/>
        <w:ind w:hanging="2"/>
        <w:jc w:val="both"/>
      </w:pPr>
    </w:p>
    <w:p w14:paraId="3E672561" w14:textId="77777777" w:rsidR="001F0AA8" w:rsidRDefault="001F0AA8" w:rsidP="00C400FC">
      <w:pPr>
        <w:pStyle w:val="Normal1"/>
        <w:ind w:hanging="2"/>
        <w:jc w:val="both"/>
      </w:pPr>
    </w:p>
    <w:p w14:paraId="1611C279" w14:textId="77777777" w:rsidR="001F0AA8" w:rsidRDefault="001F0AA8" w:rsidP="00C400FC">
      <w:pPr>
        <w:pStyle w:val="Normal1"/>
        <w:ind w:hanging="2"/>
        <w:jc w:val="both"/>
      </w:pPr>
    </w:p>
    <w:p w14:paraId="425E5354" w14:textId="77777777" w:rsidR="001F0AA8" w:rsidRDefault="001F0AA8" w:rsidP="00C400FC">
      <w:pPr>
        <w:pStyle w:val="Normal1"/>
        <w:ind w:hanging="2"/>
        <w:jc w:val="both"/>
      </w:pPr>
    </w:p>
    <w:tbl>
      <w:tblPr>
        <w:tblW w:w="9185" w:type="dxa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185"/>
      </w:tblGrid>
      <w:tr w:rsidR="00C400FC" w14:paraId="004603FE" w14:textId="77777777" w:rsidTr="00BB2102">
        <w:trPr>
          <w:cantSplit/>
          <w:tblHeader/>
        </w:trPr>
        <w:tc>
          <w:tcPr>
            <w:tcW w:w="9185" w:type="dxa"/>
            <w:shd w:val="clear" w:color="auto" w:fill="D9D9D9"/>
          </w:tcPr>
          <w:p w14:paraId="23DF1297" w14:textId="77777777" w:rsidR="00C400FC" w:rsidRPr="002C7BFB" w:rsidRDefault="00C400FC" w:rsidP="00C400FC">
            <w:pPr>
              <w:pStyle w:val="Normal1"/>
              <w:numPr>
                <w:ilvl w:val="0"/>
                <w:numId w:val="9"/>
              </w:numPr>
              <w:ind w:left="0" w:hanging="2"/>
              <w:rPr>
                <w:u w:val="single"/>
              </w:rPr>
            </w:pPr>
            <w:r>
              <w:rPr>
                <w:b/>
                <w:u w:val="single"/>
              </w:rPr>
              <w:lastRenderedPageBreak/>
              <w:t>Alojamiento de los animales (marque con una X e indique):</w:t>
            </w:r>
          </w:p>
          <w:p w14:paraId="3FD8EE98" w14:textId="77777777" w:rsidR="00C400FC" w:rsidRDefault="00C400FC" w:rsidP="00B76F9E">
            <w:pPr>
              <w:pStyle w:val="Normal1"/>
              <w:ind w:firstLine="0"/>
              <w:rPr>
                <w:u w:val="single"/>
              </w:rPr>
            </w:pPr>
          </w:p>
        </w:tc>
      </w:tr>
      <w:tr w:rsidR="00C400FC" w14:paraId="0F0B0ECD" w14:textId="77777777" w:rsidTr="00BB2102">
        <w:trPr>
          <w:cantSplit/>
          <w:tblHeader/>
        </w:trPr>
        <w:tc>
          <w:tcPr>
            <w:tcW w:w="9185" w:type="dxa"/>
          </w:tcPr>
          <w:p w14:paraId="1913DD13" w14:textId="77777777" w:rsidR="00C400FC" w:rsidRDefault="00C400FC" w:rsidP="00B76F9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hanging="2"/>
              <w:rPr>
                <w:u w:val="single"/>
              </w:rPr>
            </w:pPr>
          </w:p>
          <w:tbl>
            <w:tblPr>
              <w:tblW w:w="6648" w:type="dxa"/>
              <w:jc w:val="center"/>
              <w:tblLayout w:type="fixed"/>
              <w:tblLook w:val="0000" w:firstRow="0" w:lastRow="0" w:firstColumn="0" w:lastColumn="0" w:noHBand="0" w:noVBand="0"/>
            </w:tblPr>
            <w:tblGrid>
              <w:gridCol w:w="2133"/>
              <w:gridCol w:w="567"/>
              <w:gridCol w:w="3948"/>
            </w:tblGrid>
            <w:tr w:rsidR="00C400FC" w14:paraId="7EB1EE99" w14:textId="77777777" w:rsidTr="00B76F9E">
              <w:trPr>
                <w:cantSplit/>
                <w:trHeight w:val="315"/>
                <w:tblHeader/>
                <w:jc w:val="center"/>
              </w:trPr>
              <w:tc>
                <w:tcPr>
                  <w:tcW w:w="6648" w:type="dxa"/>
                  <w:gridSpan w:val="3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</w:tcPr>
                <w:p w14:paraId="2A14E56A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  <w:r>
                    <w:rPr>
                      <w:b/>
                      <w:color w:val="000000"/>
                    </w:rPr>
                    <w:t>Alojamiento</w:t>
                  </w:r>
                </w:p>
              </w:tc>
            </w:tr>
            <w:tr w:rsidR="00C400FC" w14:paraId="503F4035" w14:textId="77777777" w:rsidTr="00B76F9E">
              <w:trPr>
                <w:cantSplit/>
                <w:trHeight w:val="402"/>
                <w:tblHeader/>
                <w:jc w:val="center"/>
              </w:trPr>
              <w:tc>
                <w:tcPr>
                  <w:tcW w:w="2133" w:type="dxa"/>
                  <w:tcBorders>
                    <w:top w:val="nil"/>
                    <w:left w:val="single" w:sz="8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B1B66DC" w14:textId="77777777" w:rsidR="00C400FC" w:rsidRDefault="00C400FC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Bioterio</w:t>
                  </w:r>
                </w:p>
              </w:tc>
              <w:sdt>
                <w:sdtPr>
                  <w:rPr>
                    <w:color w:val="000000"/>
                  </w:rPr>
                  <w:id w:val="-768161997"/>
                </w:sdtPr>
                <w:sdtContent>
                  <w:sdt>
                    <w:sdtPr>
                      <w:rPr>
                        <w:color w:val="000000"/>
                      </w:rPr>
                      <w:id w:val="12983317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4515" w:type="dxa"/>
                          <w:gridSpan w:val="2"/>
                          <w:tcBorders>
                            <w:top w:val="single" w:sz="8" w:space="0" w:color="000000"/>
                            <w:left w:val="nil"/>
                            <w:bottom w:val="single" w:sz="4" w:space="0" w:color="000000"/>
                            <w:right w:val="single" w:sz="8" w:space="0" w:color="000000"/>
                          </w:tcBorders>
                          <w:vAlign w:val="center"/>
                        </w:tcPr>
                        <w:p w14:paraId="3545C264" w14:textId="7198765C" w:rsidR="00C400FC" w:rsidRDefault="00092C3E" w:rsidP="00A35BD4">
                          <w:pPr>
                            <w:pStyle w:val="Normal1"/>
                            <w:ind w:hanging="2"/>
                            <w:jc w:val="center"/>
                            <w:rPr>
                              <w:color w:val="000000"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color w:val="000000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</w:tr>
            <w:tr w:rsidR="00C400FC" w14:paraId="36FDA940" w14:textId="77777777" w:rsidTr="00B76F9E">
              <w:trPr>
                <w:cantSplit/>
                <w:trHeight w:val="402"/>
                <w:tblHeader/>
                <w:jc w:val="center"/>
              </w:trPr>
              <w:tc>
                <w:tcPr>
                  <w:tcW w:w="2133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4" w:space="0" w:color="000000"/>
                  </w:tcBorders>
                  <w:vAlign w:val="center"/>
                </w:tcPr>
                <w:p w14:paraId="258F0ED7" w14:textId="77777777" w:rsidR="00C400FC" w:rsidRDefault="00C400FC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Vivario</w:t>
                  </w:r>
                </w:p>
              </w:tc>
              <w:sdt>
                <w:sdtPr>
                  <w:rPr>
                    <w:color w:val="000000"/>
                  </w:rPr>
                  <w:id w:val="1283845420"/>
                </w:sdtPr>
                <w:sdtContent>
                  <w:sdt>
                    <w:sdtPr>
                      <w:rPr>
                        <w:color w:val="000000"/>
                      </w:rPr>
                      <w:id w:val="13438105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4515" w:type="dxa"/>
                          <w:gridSpan w:val="2"/>
                          <w:tcBorders>
                            <w:top w:val="nil"/>
                            <w:left w:val="nil"/>
                            <w:bottom w:val="single" w:sz="8" w:space="0" w:color="000000"/>
                            <w:right w:val="single" w:sz="8" w:space="0" w:color="000000"/>
                          </w:tcBorders>
                          <w:vAlign w:val="center"/>
                        </w:tcPr>
                        <w:p w14:paraId="7C3922EC" w14:textId="77777777" w:rsidR="00C400FC" w:rsidRDefault="00A35BD4" w:rsidP="00A35BD4">
                          <w:pPr>
                            <w:pStyle w:val="Normal1"/>
                            <w:ind w:hanging="2"/>
                            <w:jc w:val="center"/>
                            <w:rPr>
                              <w:color w:val="000000"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color w:val="000000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</w:tr>
            <w:tr w:rsidR="00C400FC" w14:paraId="00A07585" w14:textId="77777777" w:rsidTr="00B76F9E">
              <w:trPr>
                <w:cantSplit/>
                <w:trHeight w:val="915"/>
                <w:tblHeader/>
                <w:jc w:val="center"/>
              </w:trPr>
              <w:tc>
                <w:tcPr>
                  <w:tcW w:w="2700" w:type="dxa"/>
                  <w:gridSpan w:val="2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</w:tcPr>
                <w:p w14:paraId="3C52DD48" w14:textId="77777777" w:rsidR="00C400FC" w:rsidRDefault="00C400FC" w:rsidP="00B76F9E">
                  <w:pPr>
                    <w:pStyle w:val="Normal1"/>
                    <w:ind w:hanging="2"/>
                    <w:jc w:val="center"/>
                  </w:pPr>
                  <w:r>
                    <w:rPr>
                      <w:b/>
                      <w:color w:val="000000"/>
                    </w:rPr>
                    <w:t>Tipo de Jaula</w:t>
                  </w:r>
                </w:p>
                <w:p w14:paraId="51FFF59C" w14:textId="77777777" w:rsidR="00C400FC" w:rsidRDefault="00C400FC" w:rsidP="006F6F9D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  <w:r w:rsidRPr="006F6F9D">
                    <w:t>(</w:t>
                  </w:r>
                  <w:hyperlink r:id="rId12" w:history="1">
                    <w:r w:rsidRPr="006F6F9D">
                      <w:rPr>
                        <w:rStyle w:val="Hipervnculo"/>
                      </w:rPr>
                      <w:t xml:space="preserve">Ver </w:t>
                    </w:r>
                    <w:r w:rsidRPr="003E36D4">
                      <w:rPr>
                        <w:rStyle w:val="Hipervnculo"/>
                        <w:b/>
                      </w:rPr>
                      <w:t xml:space="preserve">Anexo </w:t>
                    </w:r>
                    <w:r w:rsidR="006F6F9D" w:rsidRPr="003E36D4">
                      <w:rPr>
                        <w:rStyle w:val="Hipervnculo"/>
                        <w:b/>
                      </w:rPr>
                      <w:t>IV</w:t>
                    </w:r>
                  </w:hyperlink>
                  <w:r w:rsidRPr="006F6F9D">
                    <w:t>)</w:t>
                  </w:r>
                </w:p>
              </w:tc>
              <w:tc>
                <w:tcPr>
                  <w:tcW w:w="3948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vAlign w:val="center"/>
                </w:tcPr>
                <w:p w14:paraId="637E556F" w14:textId="77777777" w:rsidR="00C400FC" w:rsidRDefault="00C400FC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  <w:r>
                    <w:rPr>
                      <w:b/>
                      <w:color w:val="000000"/>
                    </w:rPr>
                    <w:t>Nro. máximo de animales por jaula</w:t>
                  </w:r>
                </w:p>
              </w:tc>
            </w:tr>
            <w:tr w:rsidR="00C400FC" w14:paraId="0C402352" w14:textId="77777777" w:rsidTr="00B76F9E">
              <w:trPr>
                <w:cantSplit/>
                <w:trHeight w:val="402"/>
                <w:tblHeader/>
                <w:jc w:val="center"/>
              </w:trPr>
              <w:tc>
                <w:tcPr>
                  <w:tcW w:w="6648" w:type="dxa"/>
                  <w:gridSpan w:val="3"/>
                  <w:tcBorders>
                    <w:top w:val="nil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  <w:vAlign w:val="center"/>
                </w:tcPr>
                <w:p w14:paraId="26C91BE7" w14:textId="77777777" w:rsidR="00C400FC" w:rsidRPr="00741578" w:rsidRDefault="00C400FC" w:rsidP="00B76F9E">
                  <w:pPr>
                    <w:pStyle w:val="Normal1"/>
                    <w:ind w:hanging="2"/>
                    <w:rPr>
                      <w:b/>
                      <w:color w:val="000000"/>
                    </w:rPr>
                  </w:pPr>
                  <w:r w:rsidRPr="00741578">
                    <w:rPr>
                      <w:b/>
                      <w:color w:val="000000"/>
                    </w:rPr>
                    <w:t>Ratón</w:t>
                  </w:r>
                </w:p>
              </w:tc>
            </w:tr>
            <w:tr w:rsidR="00C400FC" w14:paraId="619A4AB5" w14:textId="77777777" w:rsidTr="00E122D7">
              <w:trPr>
                <w:cantSplit/>
                <w:trHeight w:val="402"/>
                <w:tblHeader/>
                <w:jc w:val="center"/>
              </w:trPr>
              <w:tc>
                <w:tcPr>
                  <w:tcW w:w="2133" w:type="dxa"/>
                  <w:tcBorders>
                    <w:top w:val="nil"/>
                    <w:left w:val="single" w:sz="8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397BAD3" w14:textId="77777777" w:rsidR="00C400FC" w:rsidRDefault="00C400FC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Allentown ám</w:t>
                  </w:r>
                  <w:r>
                    <w:t>bar</w:t>
                  </w:r>
                </w:p>
              </w:tc>
              <w:sdt>
                <w:sdtPr>
                  <w:rPr>
                    <w:color w:val="000000"/>
                  </w:rPr>
                  <w:id w:val="-441995037"/>
                </w:sdtPr>
                <w:sdtContent>
                  <w:sdt>
                    <w:sdtPr>
                      <w:rPr>
                        <w:color w:val="000000"/>
                      </w:rPr>
                      <w:id w:val="6958971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567" w:type="dxa"/>
                          <w:tcBorders>
                            <w:top w:val="nil"/>
                            <w:left w:val="nil"/>
                            <w:bottom w:val="single" w:sz="4" w:space="0" w:color="000000"/>
                            <w:right w:val="single" w:sz="8" w:space="0" w:color="000000"/>
                          </w:tcBorders>
                          <w:vAlign w:val="center"/>
                        </w:tcPr>
                        <w:p w14:paraId="3EE6EB0F" w14:textId="77777777" w:rsidR="00C400FC" w:rsidRPr="00320E7B" w:rsidRDefault="00156A53" w:rsidP="00156A53">
                          <w:pPr>
                            <w:pStyle w:val="Normal1"/>
                            <w:ind w:hanging="2"/>
                            <w:jc w:val="center"/>
                            <w:rPr>
                              <w:color w:val="000000"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color w:val="000000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  <w:tc>
                <w:tcPr>
                  <w:tcW w:w="3948" w:type="dxa"/>
                  <w:tcBorders>
                    <w:top w:val="nil"/>
                    <w:left w:val="nil"/>
                    <w:bottom w:val="single" w:sz="4" w:space="0" w:color="000000"/>
                    <w:right w:val="single" w:sz="8" w:space="0" w:color="000000"/>
                  </w:tcBorders>
                  <w:vAlign w:val="center"/>
                </w:tcPr>
                <w:p w14:paraId="3BD47BB3" w14:textId="77777777" w:rsidR="00C400FC" w:rsidRDefault="00C400FC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</w:p>
              </w:tc>
            </w:tr>
            <w:tr w:rsidR="00C400FC" w14:paraId="372EF971" w14:textId="77777777" w:rsidTr="00E122D7">
              <w:trPr>
                <w:cantSplit/>
                <w:trHeight w:val="402"/>
                <w:tblHeader/>
                <w:jc w:val="center"/>
              </w:trPr>
              <w:tc>
                <w:tcPr>
                  <w:tcW w:w="2133" w:type="dxa"/>
                  <w:tcBorders>
                    <w:top w:val="nil"/>
                    <w:left w:val="single" w:sz="8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730E2EF" w14:textId="77777777" w:rsidR="00C400FC" w:rsidRDefault="00C400FC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Allentown XJ</w:t>
                  </w:r>
                </w:p>
              </w:tc>
              <w:sdt>
                <w:sdtPr>
                  <w:rPr>
                    <w:color w:val="000000"/>
                  </w:rPr>
                  <w:id w:val="-324748447"/>
                </w:sdtPr>
                <w:sdtContent>
                  <w:tc>
                    <w:tcPr>
                      <w:tcW w:w="567" w:type="dxa"/>
                      <w:tcBorders>
                        <w:top w:val="nil"/>
                        <w:left w:val="nil"/>
                        <w:bottom w:val="single" w:sz="4" w:space="0" w:color="000000"/>
                        <w:right w:val="single" w:sz="8" w:space="0" w:color="000000"/>
                      </w:tcBorders>
                      <w:vAlign w:val="center"/>
                    </w:tcPr>
                    <w:sdt>
                      <w:sdtPr>
                        <w:rPr>
                          <w:color w:val="000000"/>
                        </w:rPr>
                        <w:id w:val="1224326362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Fonts w:hint="eastAsia"/>
                        </w:rPr>
                      </w:sdtEndPr>
                      <w:sdtContent>
                        <w:p w14:paraId="297EDB38" w14:textId="77777777" w:rsidR="00C400FC" w:rsidRPr="00320E7B" w:rsidRDefault="00156A53" w:rsidP="00E122D7">
                          <w:pPr>
                            <w:pStyle w:val="Normal1"/>
                            <w:ind w:hanging="2"/>
                            <w:jc w:val="center"/>
                            <w:rPr>
                              <w:color w:val="000000"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color w:val="000000"/>
                            </w:rPr>
                            <w:t>☐</w:t>
                          </w:r>
                        </w:p>
                      </w:sdtContent>
                    </w:sdt>
                  </w:tc>
                </w:sdtContent>
              </w:sdt>
              <w:tc>
                <w:tcPr>
                  <w:tcW w:w="3948" w:type="dxa"/>
                  <w:tcBorders>
                    <w:top w:val="nil"/>
                    <w:left w:val="nil"/>
                    <w:bottom w:val="single" w:sz="4" w:space="0" w:color="000000"/>
                    <w:right w:val="single" w:sz="8" w:space="0" w:color="000000"/>
                  </w:tcBorders>
                  <w:vAlign w:val="center"/>
                </w:tcPr>
                <w:p w14:paraId="02ACB882" w14:textId="77777777" w:rsidR="00C400FC" w:rsidRDefault="00C400FC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</w:p>
              </w:tc>
            </w:tr>
            <w:tr w:rsidR="00C400FC" w14:paraId="532747C5" w14:textId="77777777" w:rsidTr="00E122D7">
              <w:trPr>
                <w:cantSplit/>
                <w:trHeight w:val="402"/>
                <w:tblHeader/>
                <w:jc w:val="center"/>
              </w:trPr>
              <w:tc>
                <w:tcPr>
                  <w:tcW w:w="2133" w:type="dxa"/>
                  <w:tcBorders>
                    <w:top w:val="nil"/>
                    <w:left w:val="single" w:sz="8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20242FF5" w14:textId="77777777" w:rsidR="00C400FC" w:rsidRDefault="00C400FC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  <w:proofErr w:type="spellStart"/>
                  <w:r>
                    <w:rPr>
                      <w:color w:val="000000"/>
                    </w:rPr>
                    <w:t>Tecniplast</w:t>
                  </w:r>
                  <w:proofErr w:type="spellEnd"/>
                  <w:r>
                    <w:rPr>
                      <w:color w:val="000000"/>
                    </w:rPr>
                    <w:t xml:space="preserve"> chica</w:t>
                  </w:r>
                </w:p>
              </w:tc>
              <w:sdt>
                <w:sdtPr>
                  <w:rPr>
                    <w:color w:val="000000"/>
                  </w:rPr>
                  <w:id w:val="732274200"/>
                </w:sdtPr>
                <w:sdtContent>
                  <w:tc>
                    <w:tcPr>
                      <w:tcW w:w="567" w:type="dxa"/>
                      <w:tcBorders>
                        <w:top w:val="nil"/>
                        <w:left w:val="nil"/>
                        <w:bottom w:val="single" w:sz="4" w:space="0" w:color="000000"/>
                        <w:right w:val="single" w:sz="8" w:space="0" w:color="000000"/>
                      </w:tcBorders>
                      <w:vAlign w:val="center"/>
                    </w:tcPr>
                    <w:sdt>
                      <w:sdtPr>
                        <w:rPr>
                          <w:color w:val="000000"/>
                        </w:rPr>
                        <w:id w:val="-1394740322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Fonts w:hint="eastAsia"/>
                        </w:rPr>
                      </w:sdtEndPr>
                      <w:sdtContent>
                        <w:p w14:paraId="2750948F" w14:textId="77777777" w:rsidR="00C400FC" w:rsidRPr="00320E7B" w:rsidRDefault="00156A53" w:rsidP="00E122D7">
                          <w:pPr>
                            <w:pStyle w:val="Normal1"/>
                            <w:ind w:hanging="2"/>
                            <w:jc w:val="center"/>
                            <w:rPr>
                              <w:color w:val="000000"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color w:val="000000"/>
                            </w:rPr>
                            <w:t>☐</w:t>
                          </w:r>
                        </w:p>
                      </w:sdtContent>
                    </w:sdt>
                  </w:tc>
                </w:sdtContent>
              </w:sdt>
              <w:tc>
                <w:tcPr>
                  <w:tcW w:w="3948" w:type="dxa"/>
                  <w:tcBorders>
                    <w:top w:val="nil"/>
                    <w:left w:val="nil"/>
                    <w:bottom w:val="single" w:sz="4" w:space="0" w:color="000000"/>
                    <w:right w:val="single" w:sz="8" w:space="0" w:color="000000"/>
                  </w:tcBorders>
                  <w:vAlign w:val="center"/>
                </w:tcPr>
                <w:p w14:paraId="59600186" w14:textId="77777777" w:rsidR="00C400FC" w:rsidRDefault="00C400FC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</w:p>
              </w:tc>
            </w:tr>
            <w:tr w:rsidR="00C400FC" w14:paraId="328168D5" w14:textId="77777777" w:rsidTr="00E122D7">
              <w:trPr>
                <w:cantSplit/>
                <w:trHeight w:val="402"/>
                <w:tblHeader/>
                <w:jc w:val="center"/>
              </w:trPr>
              <w:tc>
                <w:tcPr>
                  <w:tcW w:w="2133" w:type="dxa"/>
                  <w:tcBorders>
                    <w:top w:val="nil"/>
                    <w:left w:val="single" w:sz="8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24F94575" w14:textId="77777777" w:rsidR="00C400FC" w:rsidRDefault="00C400FC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  <w:proofErr w:type="spellStart"/>
                  <w:r>
                    <w:rPr>
                      <w:color w:val="000000"/>
                    </w:rPr>
                    <w:t>Tecniplast</w:t>
                  </w:r>
                  <w:proofErr w:type="spellEnd"/>
                  <w:r>
                    <w:rPr>
                      <w:color w:val="000000"/>
                    </w:rPr>
                    <w:t xml:space="preserve"> grande</w:t>
                  </w:r>
                </w:p>
              </w:tc>
              <w:sdt>
                <w:sdtPr>
                  <w:rPr>
                    <w:color w:val="000000"/>
                  </w:rPr>
                  <w:id w:val="766497813"/>
                </w:sdtPr>
                <w:sdtContent>
                  <w:sdt>
                    <w:sdtPr>
                      <w:rPr>
                        <w:color w:val="000000"/>
                      </w:rPr>
                      <w:id w:val="190094690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567" w:type="dxa"/>
                          <w:tcBorders>
                            <w:top w:val="nil"/>
                            <w:left w:val="nil"/>
                            <w:bottom w:val="single" w:sz="4" w:space="0" w:color="000000"/>
                            <w:right w:val="single" w:sz="8" w:space="0" w:color="000000"/>
                          </w:tcBorders>
                          <w:vAlign w:val="center"/>
                        </w:tcPr>
                        <w:p w14:paraId="09EA5AC5" w14:textId="77777777" w:rsidR="00C400FC" w:rsidRPr="00320E7B" w:rsidRDefault="00156A53" w:rsidP="00E122D7">
                          <w:pPr>
                            <w:pStyle w:val="Normal1"/>
                            <w:ind w:hanging="2"/>
                            <w:jc w:val="center"/>
                            <w:rPr>
                              <w:color w:val="000000"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color w:val="000000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  <w:tc>
                <w:tcPr>
                  <w:tcW w:w="3948" w:type="dxa"/>
                  <w:tcBorders>
                    <w:top w:val="nil"/>
                    <w:left w:val="nil"/>
                    <w:bottom w:val="single" w:sz="4" w:space="0" w:color="000000"/>
                    <w:right w:val="single" w:sz="8" w:space="0" w:color="000000"/>
                  </w:tcBorders>
                  <w:vAlign w:val="center"/>
                </w:tcPr>
                <w:p w14:paraId="7EA8F30E" w14:textId="77777777" w:rsidR="00C400FC" w:rsidRDefault="00C400FC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 </w:t>
                  </w:r>
                </w:p>
              </w:tc>
            </w:tr>
            <w:tr w:rsidR="00C400FC" w14:paraId="7EDDE960" w14:textId="77777777" w:rsidTr="00E122D7">
              <w:trPr>
                <w:cantSplit/>
                <w:trHeight w:val="402"/>
                <w:tblHeader/>
                <w:jc w:val="center"/>
              </w:trPr>
              <w:tc>
                <w:tcPr>
                  <w:tcW w:w="2133" w:type="dxa"/>
                  <w:tcBorders>
                    <w:top w:val="nil"/>
                    <w:left w:val="single" w:sz="8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299F79E3" w14:textId="77777777" w:rsidR="00C400FC" w:rsidRDefault="00C400FC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  <w:proofErr w:type="spellStart"/>
                  <w:r>
                    <w:rPr>
                      <w:color w:val="000000"/>
                    </w:rPr>
                    <w:t>Tecniplast</w:t>
                  </w:r>
                  <w:proofErr w:type="spellEnd"/>
                  <w:r w:rsidR="00D77BE5"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t>Emerald</w:t>
                  </w:r>
                </w:p>
              </w:tc>
              <w:sdt>
                <w:sdtPr>
                  <w:rPr>
                    <w:color w:val="000000"/>
                  </w:rPr>
                  <w:id w:val="-633950565"/>
                </w:sdtPr>
                <w:sdtContent>
                  <w:sdt>
                    <w:sdtPr>
                      <w:rPr>
                        <w:color w:val="000000"/>
                      </w:rPr>
                      <w:id w:val="-10681048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567" w:type="dxa"/>
                          <w:tcBorders>
                            <w:top w:val="nil"/>
                            <w:left w:val="nil"/>
                            <w:bottom w:val="single" w:sz="4" w:space="0" w:color="000000"/>
                            <w:right w:val="single" w:sz="8" w:space="0" w:color="000000"/>
                          </w:tcBorders>
                          <w:vAlign w:val="center"/>
                        </w:tcPr>
                        <w:p w14:paraId="6613D061" w14:textId="51B73FF3" w:rsidR="00C400FC" w:rsidRPr="00320E7B" w:rsidRDefault="009E60DF" w:rsidP="00E122D7">
                          <w:pPr>
                            <w:pStyle w:val="Normal1"/>
                            <w:ind w:hanging="2"/>
                            <w:jc w:val="center"/>
                            <w:rPr>
                              <w:color w:val="000000"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color w:val="000000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  <w:tc>
                <w:tcPr>
                  <w:tcW w:w="3948" w:type="dxa"/>
                  <w:tcBorders>
                    <w:top w:val="nil"/>
                    <w:left w:val="nil"/>
                    <w:bottom w:val="single" w:sz="4" w:space="0" w:color="000000"/>
                    <w:right w:val="single" w:sz="8" w:space="0" w:color="000000"/>
                  </w:tcBorders>
                  <w:vAlign w:val="center"/>
                </w:tcPr>
                <w:p w14:paraId="212E0E0E" w14:textId="77777777" w:rsidR="00C400FC" w:rsidRDefault="00C400FC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</w:p>
              </w:tc>
            </w:tr>
            <w:tr w:rsidR="007D6EF3" w14:paraId="4EE5092E" w14:textId="77777777" w:rsidTr="00E122D7">
              <w:trPr>
                <w:cantSplit/>
                <w:trHeight w:val="402"/>
                <w:tblHeader/>
                <w:jc w:val="center"/>
              </w:trPr>
              <w:tc>
                <w:tcPr>
                  <w:tcW w:w="2133" w:type="dxa"/>
                  <w:tcBorders>
                    <w:top w:val="nil"/>
                    <w:left w:val="single" w:sz="8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15E9B604" w14:textId="05C632F6" w:rsidR="007D6EF3" w:rsidRDefault="007D6EF3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 xml:space="preserve">Thoren </w:t>
                  </w:r>
                  <w:r w:rsidR="009E60DF">
                    <w:rPr>
                      <w:color w:val="000000"/>
                    </w:rPr>
                    <w:t>chica</w:t>
                  </w:r>
                </w:p>
              </w:tc>
              <w:sdt>
                <w:sdtPr>
                  <w:rPr>
                    <w:color w:val="000000"/>
                  </w:rPr>
                  <w:id w:val="-2036422350"/>
                </w:sdtPr>
                <w:sdtContent>
                  <w:sdt>
                    <w:sdtPr>
                      <w:rPr>
                        <w:color w:val="000000"/>
                      </w:rPr>
                      <w:id w:val="13287876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567" w:type="dxa"/>
                          <w:tcBorders>
                            <w:top w:val="nil"/>
                            <w:left w:val="nil"/>
                            <w:bottom w:val="single" w:sz="4" w:space="0" w:color="000000"/>
                            <w:right w:val="single" w:sz="8" w:space="0" w:color="000000"/>
                          </w:tcBorders>
                          <w:vAlign w:val="center"/>
                        </w:tcPr>
                        <w:p w14:paraId="41F86F6D" w14:textId="0B79BC01" w:rsidR="007D6EF3" w:rsidRDefault="009E60DF" w:rsidP="00E122D7">
                          <w:pPr>
                            <w:pStyle w:val="Normal1"/>
                            <w:ind w:hanging="2"/>
                            <w:jc w:val="center"/>
                            <w:rPr>
                              <w:color w:val="000000"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color w:val="000000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  <w:tc>
                <w:tcPr>
                  <w:tcW w:w="3948" w:type="dxa"/>
                  <w:tcBorders>
                    <w:top w:val="nil"/>
                    <w:left w:val="nil"/>
                    <w:bottom w:val="single" w:sz="4" w:space="0" w:color="000000"/>
                    <w:right w:val="single" w:sz="8" w:space="0" w:color="000000"/>
                  </w:tcBorders>
                  <w:vAlign w:val="center"/>
                </w:tcPr>
                <w:p w14:paraId="72D7765F" w14:textId="77777777" w:rsidR="007D6EF3" w:rsidRDefault="007D6EF3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</w:p>
              </w:tc>
            </w:tr>
            <w:tr w:rsidR="009E60DF" w14:paraId="16435614" w14:textId="77777777" w:rsidTr="00E122D7">
              <w:trPr>
                <w:cantSplit/>
                <w:trHeight w:val="402"/>
                <w:tblHeader/>
                <w:jc w:val="center"/>
              </w:trPr>
              <w:tc>
                <w:tcPr>
                  <w:tcW w:w="2133" w:type="dxa"/>
                  <w:tcBorders>
                    <w:top w:val="nil"/>
                    <w:left w:val="single" w:sz="8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36F99BF" w14:textId="3049EC2C" w:rsidR="009E60DF" w:rsidRDefault="009E60DF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Thoren grande</w:t>
                  </w:r>
                </w:p>
              </w:tc>
              <w:sdt>
                <w:sdtPr>
                  <w:rPr>
                    <w:color w:val="000000"/>
                  </w:rPr>
                  <w:id w:val="-831061774"/>
                </w:sdtPr>
                <w:sdtContent>
                  <w:sdt>
                    <w:sdtPr>
                      <w:rPr>
                        <w:color w:val="000000"/>
                      </w:rPr>
                      <w:id w:val="-17531135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567" w:type="dxa"/>
                          <w:tcBorders>
                            <w:top w:val="nil"/>
                            <w:left w:val="nil"/>
                            <w:bottom w:val="single" w:sz="4" w:space="0" w:color="000000"/>
                            <w:right w:val="single" w:sz="8" w:space="0" w:color="000000"/>
                          </w:tcBorders>
                          <w:vAlign w:val="center"/>
                        </w:tcPr>
                        <w:p w14:paraId="7B6A1D95" w14:textId="789556FE" w:rsidR="009E60DF" w:rsidRDefault="009E60DF" w:rsidP="00E122D7">
                          <w:pPr>
                            <w:pStyle w:val="Normal1"/>
                            <w:ind w:hanging="2"/>
                            <w:jc w:val="center"/>
                            <w:rPr>
                              <w:color w:val="000000"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color w:val="000000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  <w:tc>
                <w:tcPr>
                  <w:tcW w:w="3948" w:type="dxa"/>
                  <w:tcBorders>
                    <w:top w:val="nil"/>
                    <w:left w:val="nil"/>
                    <w:bottom w:val="single" w:sz="4" w:space="0" w:color="000000"/>
                    <w:right w:val="single" w:sz="8" w:space="0" w:color="000000"/>
                  </w:tcBorders>
                  <w:vAlign w:val="center"/>
                </w:tcPr>
                <w:p w14:paraId="30FDDE3B" w14:textId="77777777" w:rsidR="009E60DF" w:rsidRDefault="009E60DF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</w:p>
              </w:tc>
            </w:tr>
            <w:tr w:rsidR="009E60DF" w14:paraId="0B923AA2" w14:textId="77777777" w:rsidTr="00E122D7">
              <w:trPr>
                <w:cantSplit/>
                <w:trHeight w:val="402"/>
                <w:tblHeader/>
                <w:jc w:val="center"/>
              </w:trPr>
              <w:tc>
                <w:tcPr>
                  <w:tcW w:w="2133" w:type="dxa"/>
                  <w:tcBorders>
                    <w:top w:val="nil"/>
                    <w:left w:val="single" w:sz="8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EFAFA4E" w14:textId="03E00404" w:rsidR="009E60DF" w:rsidRDefault="009E60DF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Thoren doble</w:t>
                  </w:r>
                </w:p>
              </w:tc>
              <w:sdt>
                <w:sdtPr>
                  <w:rPr>
                    <w:color w:val="000000"/>
                  </w:rPr>
                  <w:id w:val="678319134"/>
                </w:sdtPr>
                <w:sdtContent>
                  <w:sdt>
                    <w:sdtPr>
                      <w:rPr>
                        <w:color w:val="000000"/>
                      </w:rPr>
                      <w:id w:val="12850031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567" w:type="dxa"/>
                          <w:tcBorders>
                            <w:top w:val="nil"/>
                            <w:left w:val="nil"/>
                            <w:bottom w:val="single" w:sz="4" w:space="0" w:color="000000"/>
                            <w:right w:val="single" w:sz="8" w:space="0" w:color="000000"/>
                          </w:tcBorders>
                          <w:vAlign w:val="center"/>
                        </w:tcPr>
                        <w:p w14:paraId="7D616B9B" w14:textId="4B4D86FF" w:rsidR="009E60DF" w:rsidRDefault="009E60DF" w:rsidP="00E122D7">
                          <w:pPr>
                            <w:pStyle w:val="Normal1"/>
                            <w:ind w:hanging="2"/>
                            <w:jc w:val="center"/>
                            <w:rPr>
                              <w:color w:val="000000"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color w:val="000000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  <w:tc>
                <w:tcPr>
                  <w:tcW w:w="3948" w:type="dxa"/>
                  <w:tcBorders>
                    <w:top w:val="nil"/>
                    <w:left w:val="nil"/>
                    <w:bottom w:val="single" w:sz="4" w:space="0" w:color="000000"/>
                    <w:right w:val="single" w:sz="8" w:space="0" w:color="000000"/>
                  </w:tcBorders>
                  <w:vAlign w:val="center"/>
                </w:tcPr>
                <w:p w14:paraId="1D6A2175" w14:textId="77777777" w:rsidR="009E60DF" w:rsidRDefault="009E60DF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</w:p>
              </w:tc>
            </w:tr>
            <w:tr w:rsidR="00C400FC" w14:paraId="4EC76410" w14:textId="77777777" w:rsidTr="00E122D7">
              <w:trPr>
                <w:cantSplit/>
                <w:trHeight w:val="402"/>
                <w:tblHeader/>
                <w:jc w:val="center"/>
              </w:trPr>
              <w:tc>
                <w:tcPr>
                  <w:tcW w:w="6648" w:type="dxa"/>
                  <w:gridSpan w:val="3"/>
                  <w:tcBorders>
                    <w:top w:val="nil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  <w:vAlign w:val="center"/>
                </w:tcPr>
                <w:p w14:paraId="224F1438" w14:textId="77777777" w:rsidR="00C400FC" w:rsidRPr="00741578" w:rsidRDefault="00C400FC" w:rsidP="00E122D7">
                  <w:pPr>
                    <w:pStyle w:val="Normal1"/>
                    <w:ind w:hanging="2"/>
                    <w:rPr>
                      <w:b/>
                      <w:color w:val="000000"/>
                    </w:rPr>
                  </w:pPr>
                  <w:r w:rsidRPr="00741578">
                    <w:rPr>
                      <w:b/>
                      <w:color w:val="000000"/>
                    </w:rPr>
                    <w:t>Rata</w:t>
                  </w:r>
                </w:p>
              </w:tc>
            </w:tr>
            <w:tr w:rsidR="00C400FC" w14:paraId="13644DBC" w14:textId="77777777" w:rsidTr="00E122D7">
              <w:trPr>
                <w:cantSplit/>
                <w:trHeight w:val="402"/>
                <w:tblHeader/>
                <w:jc w:val="center"/>
              </w:trPr>
              <w:tc>
                <w:tcPr>
                  <w:tcW w:w="2133" w:type="dxa"/>
                  <w:tcBorders>
                    <w:top w:val="nil"/>
                    <w:left w:val="single" w:sz="8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2568ABC" w14:textId="77777777" w:rsidR="00C400FC" w:rsidRDefault="00C400FC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Jaula</w:t>
                  </w:r>
                </w:p>
              </w:tc>
              <w:sdt>
                <w:sdtPr>
                  <w:rPr>
                    <w:color w:val="000000"/>
                  </w:rPr>
                  <w:id w:val="-5208944"/>
                </w:sdtPr>
                <w:sdtContent>
                  <w:sdt>
                    <w:sdtPr>
                      <w:rPr>
                        <w:color w:val="000000"/>
                      </w:rPr>
                      <w:id w:val="-15075094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567" w:type="dxa"/>
                          <w:tcBorders>
                            <w:top w:val="nil"/>
                            <w:left w:val="nil"/>
                            <w:bottom w:val="single" w:sz="4" w:space="0" w:color="000000"/>
                            <w:right w:val="single" w:sz="8" w:space="0" w:color="000000"/>
                          </w:tcBorders>
                          <w:vAlign w:val="center"/>
                        </w:tcPr>
                        <w:p w14:paraId="5D152EBA" w14:textId="77777777" w:rsidR="00C400FC" w:rsidRPr="00320E7B" w:rsidRDefault="00A35BD4" w:rsidP="00A35BD4">
                          <w:pPr>
                            <w:pStyle w:val="Normal1"/>
                            <w:ind w:hanging="2"/>
                            <w:jc w:val="center"/>
                            <w:rPr>
                              <w:color w:val="000000"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color w:val="000000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  <w:tc>
                <w:tcPr>
                  <w:tcW w:w="3948" w:type="dxa"/>
                  <w:tcBorders>
                    <w:top w:val="nil"/>
                    <w:left w:val="nil"/>
                    <w:bottom w:val="single" w:sz="4" w:space="0" w:color="000000"/>
                    <w:right w:val="single" w:sz="8" w:space="0" w:color="000000"/>
                  </w:tcBorders>
                  <w:vAlign w:val="center"/>
                </w:tcPr>
                <w:p w14:paraId="10AE8D02" w14:textId="77777777" w:rsidR="00C400FC" w:rsidRDefault="00C400FC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 </w:t>
                  </w:r>
                </w:p>
              </w:tc>
            </w:tr>
            <w:tr w:rsidR="00C400FC" w14:paraId="00D17143" w14:textId="77777777" w:rsidTr="00E122D7">
              <w:trPr>
                <w:cantSplit/>
                <w:trHeight w:val="402"/>
                <w:tblHeader/>
                <w:jc w:val="center"/>
              </w:trPr>
              <w:tc>
                <w:tcPr>
                  <w:tcW w:w="2133" w:type="dxa"/>
                  <w:tcBorders>
                    <w:top w:val="nil"/>
                    <w:left w:val="single" w:sz="8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A06EE21" w14:textId="77777777" w:rsidR="00C400FC" w:rsidRDefault="00C400FC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Caja</w:t>
                  </w:r>
                </w:p>
              </w:tc>
              <w:sdt>
                <w:sdtPr>
                  <w:rPr>
                    <w:color w:val="000000"/>
                  </w:rPr>
                  <w:id w:val="-583301869"/>
                </w:sdtPr>
                <w:sdtContent>
                  <w:sdt>
                    <w:sdtPr>
                      <w:rPr>
                        <w:color w:val="000000"/>
                      </w:rPr>
                      <w:id w:val="-18609592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567" w:type="dxa"/>
                          <w:tcBorders>
                            <w:top w:val="nil"/>
                            <w:left w:val="nil"/>
                            <w:bottom w:val="single" w:sz="4" w:space="0" w:color="000000"/>
                            <w:right w:val="single" w:sz="8" w:space="0" w:color="000000"/>
                          </w:tcBorders>
                          <w:vAlign w:val="center"/>
                        </w:tcPr>
                        <w:p w14:paraId="46EA30BE" w14:textId="77777777" w:rsidR="00C400FC" w:rsidRPr="00320E7B" w:rsidRDefault="00A35BD4" w:rsidP="00E122D7">
                          <w:pPr>
                            <w:pStyle w:val="Normal1"/>
                            <w:ind w:hanging="2"/>
                            <w:jc w:val="center"/>
                            <w:rPr>
                              <w:color w:val="000000"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color w:val="000000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  <w:tc>
                <w:tcPr>
                  <w:tcW w:w="3948" w:type="dxa"/>
                  <w:tcBorders>
                    <w:top w:val="nil"/>
                    <w:left w:val="nil"/>
                    <w:bottom w:val="single" w:sz="4" w:space="0" w:color="000000"/>
                    <w:right w:val="single" w:sz="8" w:space="0" w:color="000000"/>
                  </w:tcBorders>
                  <w:vAlign w:val="center"/>
                </w:tcPr>
                <w:p w14:paraId="215CD12D" w14:textId="77777777" w:rsidR="00C400FC" w:rsidRDefault="00C400FC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</w:p>
              </w:tc>
            </w:tr>
            <w:tr w:rsidR="00C400FC" w14:paraId="635088A5" w14:textId="77777777" w:rsidTr="00B76F9E">
              <w:trPr>
                <w:cantSplit/>
                <w:trHeight w:val="402"/>
                <w:tblHeader/>
                <w:jc w:val="center"/>
              </w:trPr>
              <w:tc>
                <w:tcPr>
                  <w:tcW w:w="6648" w:type="dxa"/>
                  <w:gridSpan w:val="3"/>
                  <w:tcBorders>
                    <w:top w:val="nil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  <w:vAlign w:val="center"/>
                </w:tcPr>
                <w:p w14:paraId="7DF2B682" w14:textId="77777777" w:rsidR="00C400FC" w:rsidRPr="00741578" w:rsidRDefault="00C400FC" w:rsidP="00B76F9E">
                  <w:pPr>
                    <w:pStyle w:val="Normal1"/>
                    <w:ind w:hanging="2"/>
                    <w:rPr>
                      <w:b/>
                      <w:color w:val="000000"/>
                    </w:rPr>
                  </w:pPr>
                  <w:r w:rsidRPr="00741578">
                    <w:rPr>
                      <w:b/>
                      <w:color w:val="000000"/>
                    </w:rPr>
                    <w:t>Hámster</w:t>
                  </w:r>
                </w:p>
              </w:tc>
            </w:tr>
            <w:tr w:rsidR="00C400FC" w14:paraId="0A14F05B" w14:textId="77777777" w:rsidTr="00E122D7">
              <w:trPr>
                <w:cantSplit/>
                <w:trHeight w:val="402"/>
                <w:tblHeader/>
                <w:jc w:val="center"/>
              </w:trPr>
              <w:tc>
                <w:tcPr>
                  <w:tcW w:w="2133" w:type="dxa"/>
                  <w:tcBorders>
                    <w:top w:val="nil"/>
                    <w:left w:val="single" w:sz="8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23970B38" w14:textId="77777777" w:rsidR="00C400FC" w:rsidRDefault="00C400FC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Stock / Cría</w:t>
                  </w:r>
                </w:p>
              </w:tc>
              <w:sdt>
                <w:sdtPr>
                  <w:rPr>
                    <w:color w:val="000000"/>
                  </w:rPr>
                  <w:id w:val="93832245"/>
                </w:sdtPr>
                <w:sdtContent>
                  <w:sdt>
                    <w:sdtPr>
                      <w:rPr>
                        <w:color w:val="000000"/>
                      </w:rPr>
                      <w:id w:val="6669824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567" w:type="dxa"/>
                          <w:tcBorders>
                            <w:top w:val="nil"/>
                            <w:left w:val="nil"/>
                            <w:bottom w:val="single" w:sz="4" w:space="0" w:color="000000"/>
                            <w:right w:val="single" w:sz="8" w:space="0" w:color="000000"/>
                          </w:tcBorders>
                          <w:vAlign w:val="center"/>
                        </w:tcPr>
                        <w:p w14:paraId="74961EAF" w14:textId="77777777" w:rsidR="00C400FC" w:rsidRDefault="00A35BD4" w:rsidP="00A35BD4">
                          <w:pPr>
                            <w:pStyle w:val="Normal1"/>
                            <w:ind w:hanging="2"/>
                            <w:jc w:val="center"/>
                            <w:rPr>
                              <w:color w:val="000000"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color w:val="000000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  <w:tc>
                <w:tcPr>
                  <w:tcW w:w="3948" w:type="dxa"/>
                  <w:tcBorders>
                    <w:top w:val="nil"/>
                    <w:left w:val="nil"/>
                    <w:bottom w:val="single" w:sz="4" w:space="0" w:color="000000"/>
                    <w:right w:val="single" w:sz="8" w:space="0" w:color="000000"/>
                  </w:tcBorders>
                  <w:vAlign w:val="center"/>
                </w:tcPr>
                <w:p w14:paraId="3E241A62" w14:textId="77777777" w:rsidR="00C400FC" w:rsidRDefault="00C400FC" w:rsidP="00B76F9E">
                  <w:pPr>
                    <w:pStyle w:val="Normal1"/>
                    <w:ind w:hanging="2"/>
                    <w:rPr>
                      <w:color w:val="000000"/>
                    </w:rPr>
                  </w:pPr>
                </w:p>
              </w:tc>
            </w:tr>
          </w:tbl>
          <w:p w14:paraId="605582DC" w14:textId="77777777" w:rsidR="00C400FC" w:rsidRDefault="00C400FC" w:rsidP="00B76F9E">
            <w:pPr>
              <w:pStyle w:val="Normal1"/>
              <w:ind w:hanging="2"/>
              <w:rPr>
                <w:u w:val="single"/>
              </w:rPr>
            </w:pPr>
          </w:p>
          <w:p w14:paraId="4B8A2DC7" w14:textId="77777777" w:rsidR="00E122D7" w:rsidRDefault="00E122D7" w:rsidP="00B76F9E">
            <w:pPr>
              <w:pStyle w:val="Normal1"/>
              <w:ind w:firstLine="0"/>
              <w:rPr>
                <w:u w:val="single"/>
              </w:rPr>
            </w:pPr>
          </w:p>
        </w:tc>
      </w:tr>
    </w:tbl>
    <w:p w14:paraId="36438A57" w14:textId="77777777" w:rsidR="00C400FC" w:rsidRDefault="00C400FC" w:rsidP="00C400FC">
      <w:pPr>
        <w:pStyle w:val="Normal1"/>
        <w:ind w:hanging="2"/>
        <w:rPr>
          <w:u w:val="single"/>
        </w:rPr>
      </w:pPr>
    </w:p>
    <w:p w14:paraId="581F0A77" w14:textId="77777777" w:rsidR="001C3AEB" w:rsidRDefault="001C3AEB" w:rsidP="00C400FC">
      <w:pPr>
        <w:pStyle w:val="Normal1"/>
        <w:ind w:hanging="2"/>
        <w:rPr>
          <w:u w:val="single"/>
        </w:rPr>
      </w:pPr>
    </w:p>
    <w:p w14:paraId="39E14F6C" w14:textId="77777777" w:rsidR="001C3AEB" w:rsidRDefault="001C3AEB" w:rsidP="00C400FC">
      <w:pPr>
        <w:pStyle w:val="Normal1"/>
        <w:ind w:hanging="2"/>
        <w:rPr>
          <w:u w:val="single"/>
        </w:rPr>
      </w:pPr>
    </w:p>
    <w:p w14:paraId="13B0B40F" w14:textId="77777777" w:rsidR="001C3AEB" w:rsidRDefault="001C3AEB" w:rsidP="00C400FC">
      <w:pPr>
        <w:pStyle w:val="Normal1"/>
        <w:ind w:hanging="2"/>
        <w:rPr>
          <w:u w:val="single"/>
        </w:rPr>
      </w:pPr>
    </w:p>
    <w:p w14:paraId="7CF86469" w14:textId="77777777" w:rsidR="001F0AA8" w:rsidRDefault="001F0AA8" w:rsidP="00C400FC">
      <w:pPr>
        <w:pStyle w:val="Normal1"/>
        <w:ind w:hanging="2"/>
        <w:rPr>
          <w:u w:val="single"/>
        </w:rPr>
      </w:pPr>
    </w:p>
    <w:p w14:paraId="6030FC7D" w14:textId="77777777" w:rsidR="001F0AA8" w:rsidRDefault="001F0AA8" w:rsidP="00C400FC">
      <w:pPr>
        <w:pStyle w:val="Normal1"/>
        <w:ind w:hanging="2"/>
        <w:rPr>
          <w:u w:val="single"/>
        </w:rPr>
      </w:pPr>
    </w:p>
    <w:p w14:paraId="52533A6D" w14:textId="77777777" w:rsidR="001F0AA8" w:rsidRDefault="001F0AA8" w:rsidP="00C400FC">
      <w:pPr>
        <w:pStyle w:val="Normal1"/>
        <w:ind w:hanging="2"/>
        <w:rPr>
          <w:u w:val="single"/>
        </w:rPr>
      </w:pPr>
    </w:p>
    <w:p w14:paraId="5DF53A78" w14:textId="77777777" w:rsidR="001F0AA8" w:rsidRDefault="001F0AA8" w:rsidP="00C400FC">
      <w:pPr>
        <w:pStyle w:val="Normal1"/>
        <w:ind w:hanging="2"/>
        <w:rPr>
          <w:u w:val="single"/>
        </w:rPr>
      </w:pPr>
    </w:p>
    <w:p w14:paraId="23D0E364" w14:textId="77777777" w:rsidR="001F0AA8" w:rsidRDefault="001F0AA8" w:rsidP="00C400FC">
      <w:pPr>
        <w:pStyle w:val="Normal1"/>
        <w:ind w:hanging="2"/>
        <w:rPr>
          <w:u w:val="single"/>
        </w:rPr>
      </w:pPr>
    </w:p>
    <w:p w14:paraId="1FB025FB" w14:textId="77777777" w:rsidR="001F0AA8" w:rsidRDefault="001F0AA8" w:rsidP="00C400FC">
      <w:pPr>
        <w:pStyle w:val="Normal1"/>
        <w:ind w:hanging="2"/>
        <w:rPr>
          <w:u w:val="single"/>
        </w:rPr>
      </w:pPr>
    </w:p>
    <w:p w14:paraId="43ADDFEE" w14:textId="77777777" w:rsidR="001F0AA8" w:rsidRDefault="001F0AA8" w:rsidP="00C400FC">
      <w:pPr>
        <w:pStyle w:val="Normal1"/>
        <w:ind w:hanging="2"/>
        <w:rPr>
          <w:u w:val="single"/>
        </w:rPr>
      </w:pPr>
    </w:p>
    <w:tbl>
      <w:tblPr>
        <w:tblStyle w:val="Tablaconcuadrcula"/>
        <w:tblW w:w="0" w:type="auto"/>
        <w:tblInd w:w="279" w:type="dxa"/>
        <w:tblLook w:val="04A0" w:firstRow="1" w:lastRow="0" w:firstColumn="1" w:lastColumn="0" w:noHBand="0" w:noVBand="1"/>
      </w:tblPr>
      <w:tblGrid>
        <w:gridCol w:w="8216"/>
      </w:tblGrid>
      <w:tr w:rsidR="001C3AEB" w14:paraId="1A733371" w14:textId="77777777" w:rsidTr="001C3AEB">
        <w:trPr>
          <w:trHeight w:val="916"/>
        </w:trPr>
        <w:tc>
          <w:tcPr>
            <w:tcW w:w="8216" w:type="dxa"/>
            <w:shd w:val="clear" w:color="auto" w:fill="D9D9D9" w:themeFill="background1" w:themeFillShade="D9"/>
          </w:tcPr>
          <w:p w14:paraId="6C692CCF" w14:textId="77777777" w:rsidR="001C3AEB" w:rsidRDefault="001C3AEB" w:rsidP="003E36D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b/>
                <w:bCs/>
              </w:rPr>
            </w:pPr>
            <w:r w:rsidRPr="00AA7535">
              <w:rPr>
                <w:b/>
                <w:bCs/>
              </w:rPr>
              <w:lastRenderedPageBreak/>
              <w:t xml:space="preserve">Complete la siguiente tabla </w:t>
            </w:r>
            <w:r w:rsidR="000B3B9F" w:rsidRPr="00AA7535">
              <w:rPr>
                <w:b/>
                <w:bCs/>
                <w:i/>
                <w:iCs/>
                <w:u w:val="single"/>
              </w:rPr>
              <w:t>solo</w:t>
            </w:r>
            <w:r w:rsidR="00485416">
              <w:rPr>
                <w:b/>
                <w:bCs/>
                <w:i/>
                <w:iCs/>
                <w:u w:val="single"/>
              </w:rPr>
              <w:t xml:space="preserve"> </w:t>
            </w:r>
            <w:r w:rsidR="000B3B9F" w:rsidRPr="00AA7535">
              <w:rPr>
                <w:b/>
                <w:bCs/>
              </w:rPr>
              <w:t>en</w:t>
            </w:r>
            <w:r w:rsidRPr="00AA7535">
              <w:rPr>
                <w:b/>
                <w:bCs/>
              </w:rPr>
              <w:t xml:space="preserve"> caso de que las condiciones de alojamiento </w:t>
            </w:r>
            <w:r w:rsidR="000B3B9F" w:rsidRPr="00AA7535">
              <w:rPr>
                <w:b/>
                <w:bCs/>
              </w:rPr>
              <w:t>sean</w:t>
            </w:r>
            <w:r w:rsidR="00485416">
              <w:rPr>
                <w:b/>
                <w:bCs/>
              </w:rPr>
              <w:t xml:space="preserve"> </w:t>
            </w:r>
            <w:r w:rsidR="000B3B9F" w:rsidRPr="00AA7535">
              <w:rPr>
                <w:b/>
                <w:bCs/>
              </w:rPr>
              <w:t>diferentes</w:t>
            </w:r>
            <w:r w:rsidRPr="00AA7535">
              <w:rPr>
                <w:b/>
                <w:bCs/>
              </w:rPr>
              <w:t xml:space="preserve"> a la estándar del Bioterio del IBYME o específicas de su diseño experimental.</w:t>
            </w:r>
          </w:p>
          <w:p w14:paraId="19E8FE5F" w14:textId="77777777" w:rsidR="00AA7535" w:rsidRPr="00AA7535" w:rsidRDefault="00AA7535" w:rsidP="001C3AEB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</w:rPr>
            </w:pPr>
          </w:p>
        </w:tc>
      </w:tr>
      <w:tr w:rsidR="001C3AEB" w14:paraId="699E0DD1" w14:textId="77777777" w:rsidTr="00442391">
        <w:trPr>
          <w:trHeight w:val="4229"/>
        </w:trPr>
        <w:tc>
          <w:tcPr>
            <w:tcW w:w="8216" w:type="dxa"/>
          </w:tcPr>
          <w:p w14:paraId="508940FA" w14:textId="77777777" w:rsidR="001C3AEB" w:rsidRDefault="001C3AEB" w:rsidP="0044239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firstLine="0"/>
            </w:pPr>
          </w:p>
          <w:tbl>
            <w:tblPr>
              <w:tblStyle w:val="Tablaconcuadrcula"/>
              <w:tblW w:w="5000" w:type="pct"/>
              <w:tblLook w:val="04A0" w:firstRow="1" w:lastRow="0" w:firstColumn="1" w:lastColumn="0" w:noHBand="0" w:noVBand="1"/>
            </w:tblPr>
            <w:tblGrid>
              <w:gridCol w:w="3995"/>
              <w:gridCol w:w="3995"/>
            </w:tblGrid>
            <w:tr w:rsidR="001C3AEB" w14:paraId="27DF92B4" w14:textId="77777777" w:rsidTr="00A55911">
              <w:tc>
                <w:tcPr>
                  <w:tcW w:w="2500" w:type="pct"/>
                  <w:vAlign w:val="center"/>
                </w:tcPr>
                <w:p w14:paraId="3C8EA93D" w14:textId="77777777" w:rsidR="001C3AEB" w:rsidRDefault="001C3AEB" w:rsidP="001C3AEB">
                  <w:pPr>
                    <w:pStyle w:val="Normal1"/>
                    <w:widowControl w:val="0"/>
                    <w:spacing w:line="276" w:lineRule="auto"/>
                    <w:ind w:firstLine="0"/>
                  </w:pPr>
                  <w:r>
                    <w:t>¿Comparte la sala con otras especies?</w:t>
                  </w:r>
                </w:p>
              </w:tc>
              <w:sdt>
                <w:sdtPr>
                  <w:alias w:val="¿Comparte la sala con otras especies?"/>
                  <w:tag w:val="¿Comparte la sala con otras especies?"/>
                  <w:id w:val="-1984149381"/>
                  <w:placeholder>
                    <w:docPart w:val="DefaultPlaceholder_1081868575"/>
                  </w:placeholder>
                  <w:showingPlcHdr/>
                  <w:comboBox>
                    <w:listItem w:value="Elija un elemento."/>
                    <w:listItem w:displayText="Sí" w:value="Sí"/>
                    <w:listItem w:displayText="No" w:value="No"/>
                  </w:comboBox>
                </w:sdtPr>
                <w:sdtContent>
                  <w:tc>
                    <w:tcPr>
                      <w:tcW w:w="2500" w:type="pct"/>
                      <w:vAlign w:val="center"/>
                    </w:tcPr>
                    <w:p w14:paraId="47FF4AA6" w14:textId="77777777" w:rsidR="001C3AEB" w:rsidRDefault="00F2564A" w:rsidP="001C3AEB">
                      <w:pPr>
                        <w:pStyle w:val="Normal1"/>
                        <w:widowControl w:val="0"/>
                        <w:spacing w:line="276" w:lineRule="auto"/>
                        <w:ind w:firstLine="0"/>
                      </w:pPr>
                      <w:r w:rsidRPr="00A94738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</w:tr>
            <w:tr w:rsidR="001C3AEB" w14:paraId="1E77B6C7" w14:textId="77777777" w:rsidTr="00A55911">
              <w:tc>
                <w:tcPr>
                  <w:tcW w:w="2500" w:type="pct"/>
                  <w:vAlign w:val="center"/>
                </w:tcPr>
                <w:p w14:paraId="470BD968" w14:textId="77777777" w:rsidR="001C3AEB" w:rsidRDefault="001C3AEB" w:rsidP="001C3AEB">
                  <w:pPr>
                    <w:pStyle w:val="Normal1"/>
                    <w:widowControl w:val="0"/>
                    <w:spacing w:line="276" w:lineRule="auto"/>
                    <w:ind w:firstLine="0"/>
                  </w:pPr>
                  <w:r>
                    <w:t>Tipo de dieta</w:t>
                  </w:r>
                </w:p>
              </w:tc>
              <w:tc>
                <w:tcPr>
                  <w:tcW w:w="2500" w:type="pct"/>
                  <w:vAlign w:val="center"/>
                </w:tcPr>
                <w:p w14:paraId="2CA058B4" w14:textId="77777777" w:rsidR="001C3AEB" w:rsidRDefault="001C3AEB" w:rsidP="001C3AEB">
                  <w:pPr>
                    <w:pStyle w:val="Normal1"/>
                    <w:widowControl w:val="0"/>
                    <w:spacing w:line="276" w:lineRule="auto"/>
                    <w:ind w:firstLine="0"/>
                  </w:pPr>
                </w:p>
              </w:tc>
            </w:tr>
            <w:tr w:rsidR="001C3AEB" w14:paraId="4689C466" w14:textId="77777777" w:rsidTr="00A55911">
              <w:tc>
                <w:tcPr>
                  <w:tcW w:w="2500" w:type="pct"/>
                  <w:vAlign w:val="center"/>
                </w:tcPr>
                <w:p w14:paraId="71ABAB69" w14:textId="77777777" w:rsidR="001C3AEB" w:rsidRDefault="001C3AEB" w:rsidP="001C3AEB">
                  <w:pPr>
                    <w:pStyle w:val="Normal1"/>
                    <w:widowControl w:val="0"/>
                    <w:spacing w:line="276" w:lineRule="auto"/>
                    <w:ind w:firstLine="0"/>
                  </w:pPr>
                  <w:r>
                    <w:t>Tipo de agua de bebida</w:t>
                  </w:r>
                </w:p>
              </w:tc>
              <w:tc>
                <w:tcPr>
                  <w:tcW w:w="2500" w:type="pct"/>
                  <w:vAlign w:val="center"/>
                </w:tcPr>
                <w:p w14:paraId="61DBC10C" w14:textId="77777777" w:rsidR="001C3AEB" w:rsidRDefault="001C3AEB" w:rsidP="001C3AEB">
                  <w:pPr>
                    <w:pStyle w:val="Normal1"/>
                    <w:widowControl w:val="0"/>
                    <w:spacing w:line="276" w:lineRule="auto"/>
                    <w:ind w:firstLine="0"/>
                  </w:pPr>
                </w:p>
              </w:tc>
            </w:tr>
            <w:tr w:rsidR="001C3AEB" w14:paraId="532BE6D7" w14:textId="77777777" w:rsidTr="00A55911">
              <w:tc>
                <w:tcPr>
                  <w:tcW w:w="2500" w:type="pct"/>
                  <w:vAlign w:val="center"/>
                </w:tcPr>
                <w:p w14:paraId="2E404B22" w14:textId="77777777" w:rsidR="001C3AEB" w:rsidRDefault="000B3B9F" w:rsidP="001C3AEB">
                  <w:pPr>
                    <w:pStyle w:val="Normal1"/>
                    <w:widowControl w:val="0"/>
                    <w:spacing w:line="276" w:lineRule="auto"/>
                    <w:ind w:firstLine="0"/>
                  </w:pPr>
                  <w:r>
                    <w:t>Cama o lecho (Marlo/viruta, etc.)</w:t>
                  </w:r>
                </w:p>
              </w:tc>
              <w:tc>
                <w:tcPr>
                  <w:tcW w:w="2500" w:type="pct"/>
                  <w:vAlign w:val="center"/>
                </w:tcPr>
                <w:p w14:paraId="738F152A" w14:textId="77777777" w:rsidR="001C3AEB" w:rsidRDefault="001C3AEB" w:rsidP="001C3AEB">
                  <w:pPr>
                    <w:pStyle w:val="Normal1"/>
                    <w:widowControl w:val="0"/>
                    <w:spacing w:line="276" w:lineRule="auto"/>
                    <w:ind w:firstLine="0"/>
                  </w:pPr>
                </w:p>
              </w:tc>
            </w:tr>
            <w:tr w:rsidR="001C3AEB" w14:paraId="3CAB8AB3" w14:textId="77777777" w:rsidTr="00A55911">
              <w:tc>
                <w:tcPr>
                  <w:tcW w:w="2500" w:type="pct"/>
                  <w:vAlign w:val="center"/>
                </w:tcPr>
                <w:p w14:paraId="5643A63D" w14:textId="77777777" w:rsidR="001C3AEB" w:rsidRDefault="001C3AEB" w:rsidP="001C3AEB">
                  <w:pPr>
                    <w:pStyle w:val="Normal1"/>
                    <w:widowControl w:val="0"/>
                    <w:spacing w:line="276" w:lineRule="auto"/>
                    <w:ind w:firstLine="0"/>
                  </w:pPr>
                  <w:r>
                    <w:t>Ventilación</w:t>
                  </w:r>
                </w:p>
              </w:tc>
              <w:tc>
                <w:tcPr>
                  <w:tcW w:w="2500" w:type="pct"/>
                  <w:vAlign w:val="center"/>
                </w:tcPr>
                <w:p w14:paraId="7C4D4DB8" w14:textId="77777777" w:rsidR="001C3AEB" w:rsidRDefault="001C3AEB" w:rsidP="001C3AEB">
                  <w:pPr>
                    <w:pStyle w:val="Normal1"/>
                    <w:widowControl w:val="0"/>
                    <w:spacing w:line="276" w:lineRule="auto"/>
                    <w:ind w:firstLine="0"/>
                  </w:pPr>
                </w:p>
              </w:tc>
            </w:tr>
            <w:tr w:rsidR="001C3AEB" w14:paraId="3BBD1E13" w14:textId="77777777" w:rsidTr="00A55911">
              <w:tc>
                <w:tcPr>
                  <w:tcW w:w="2500" w:type="pct"/>
                  <w:vAlign w:val="center"/>
                </w:tcPr>
                <w:p w14:paraId="1BF4BC70" w14:textId="77777777" w:rsidR="001C3AEB" w:rsidRDefault="001C3AEB" w:rsidP="001C3AEB">
                  <w:pPr>
                    <w:pStyle w:val="Normal1"/>
                    <w:widowControl w:val="0"/>
                    <w:spacing w:line="276" w:lineRule="auto"/>
                    <w:ind w:firstLine="0"/>
                  </w:pPr>
                  <w:r>
                    <w:t>Temperatura</w:t>
                  </w:r>
                </w:p>
              </w:tc>
              <w:tc>
                <w:tcPr>
                  <w:tcW w:w="2500" w:type="pct"/>
                  <w:vAlign w:val="center"/>
                </w:tcPr>
                <w:p w14:paraId="16EDCC23" w14:textId="77777777" w:rsidR="001C3AEB" w:rsidRDefault="001C3AEB" w:rsidP="001C3AEB">
                  <w:pPr>
                    <w:pStyle w:val="Normal1"/>
                    <w:widowControl w:val="0"/>
                    <w:spacing w:line="276" w:lineRule="auto"/>
                    <w:ind w:firstLine="0"/>
                  </w:pPr>
                </w:p>
              </w:tc>
            </w:tr>
            <w:tr w:rsidR="001C3AEB" w14:paraId="6D8A358B" w14:textId="77777777" w:rsidTr="00A55911">
              <w:tc>
                <w:tcPr>
                  <w:tcW w:w="2500" w:type="pct"/>
                  <w:vAlign w:val="center"/>
                </w:tcPr>
                <w:p w14:paraId="6137A40E" w14:textId="77777777" w:rsidR="001C3AEB" w:rsidRDefault="001C3AEB" w:rsidP="001C3AEB">
                  <w:pPr>
                    <w:pStyle w:val="Normal1"/>
                    <w:widowControl w:val="0"/>
                    <w:spacing w:line="276" w:lineRule="auto"/>
                    <w:ind w:firstLine="0"/>
                  </w:pPr>
                  <w:r>
                    <w:t>Humedad</w:t>
                  </w:r>
                </w:p>
              </w:tc>
              <w:tc>
                <w:tcPr>
                  <w:tcW w:w="2500" w:type="pct"/>
                  <w:vAlign w:val="center"/>
                </w:tcPr>
                <w:p w14:paraId="2E9D8F2B" w14:textId="77777777" w:rsidR="001C3AEB" w:rsidRDefault="001C3AEB" w:rsidP="001C3AEB">
                  <w:pPr>
                    <w:pStyle w:val="Normal1"/>
                    <w:widowControl w:val="0"/>
                    <w:spacing w:line="276" w:lineRule="auto"/>
                    <w:ind w:firstLine="0"/>
                  </w:pPr>
                </w:p>
              </w:tc>
            </w:tr>
            <w:tr w:rsidR="001C3AEB" w14:paraId="75783BA5" w14:textId="77777777" w:rsidTr="00A55911">
              <w:tc>
                <w:tcPr>
                  <w:tcW w:w="2500" w:type="pct"/>
                  <w:vAlign w:val="center"/>
                </w:tcPr>
                <w:p w14:paraId="6A34F5ED" w14:textId="77777777" w:rsidR="001C3AEB" w:rsidRDefault="001C3AEB" w:rsidP="001C3AEB">
                  <w:pPr>
                    <w:pStyle w:val="Normal1"/>
                    <w:widowControl w:val="0"/>
                    <w:spacing w:line="276" w:lineRule="auto"/>
                    <w:ind w:firstLine="0"/>
                  </w:pPr>
                  <w:r>
                    <w:t>Iluminación</w:t>
                  </w:r>
                </w:p>
              </w:tc>
              <w:tc>
                <w:tcPr>
                  <w:tcW w:w="2500" w:type="pct"/>
                  <w:vAlign w:val="center"/>
                </w:tcPr>
                <w:p w14:paraId="0CCB7C9D" w14:textId="77777777" w:rsidR="001C3AEB" w:rsidRDefault="001C3AEB" w:rsidP="001C3AEB">
                  <w:pPr>
                    <w:pStyle w:val="Normal1"/>
                    <w:widowControl w:val="0"/>
                    <w:spacing w:line="276" w:lineRule="auto"/>
                    <w:ind w:firstLine="0"/>
                  </w:pPr>
                </w:p>
              </w:tc>
            </w:tr>
            <w:tr w:rsidR="001C3AEB" w14:paraId="7C5F66A0" w14:textId="77777777" w:rsidTr="00A55911">
              <w:tc>
                <w:tcPr>
                  <w:tcW w:w="2500" w:type="pct"/>
                  <w:vAlign w:val="center"/>
                </w:tcPr>
                <w:p w14:paraId="20951404" w14:textId="77777777" w:rsidR="001C3AEB" w:rsidRDefault="001C3AEB" w:rsidP="001C3AEB">
                  <w:pPr>
                    <w:pStyle w:val="Normal1"/>
                    <w:widowControl w:val="0"/>
                    <w:spacing w:line="276" w:lineRule="auto"/>
                    <w:ind w:firstLine="0"/>
                  </w:pPr>
                  <w:r>
                    <w:t>Alojamiento individual</w:t>
                  </w:r>
                </w:p>
              </w:tc>
              <w:sdt>
                <w:sdtPr>
                  <w:alias w:val="Alojamiento individual"/>
                  <w:tag w:val="Alojamiento individual"/>
                  <w:id w:val="155500786"/>
                  <w:placeholder>
                    <w:docPart w:val="DefaultPlaceholder_1081868575"/>
                  </w:placeholder>
                  <w:showingPlcHdr/>
                  <w:comboBox>
                    <w:listItem w:value="Elija un elemento."/>
                    <w:listItem w:displayText="Sí" w:value="Sí"/>
                    <w:listItem w:displayText="No" w:value="No"/>
                  </w:comboBox>
                </w:sdtPr>
                <w:sdtContent>
                  <w:tc>
                    <w:tcPr>
                      <w:tcW w:w="2500" w:type="pct"/>
                      <w:vAlign w:val="center"/>
                    </w:tcPr>
                    <w:p w14:paraId="122DA6A9" w14:textId="77777777" w:rsidR="001C3AEB" w:rsidRDefault="00F2564A" w:rsidP="001C3AEB">
                      <w:pPr>
                        <w:pStyle w:val="Normal1"/>
                        <w:widowControl w:val="0"/>
                        <w:spacing w:line="276" w:lineRule="auto"/>
                        <w:ind w:firstLine="0"/>
                      </w:pPr>
                      <w:r w:rsidRPr="00A94738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</w:tr>
            <w:tr w:rsidR="001C3AEB" w14:paraId="0E158E34" w14:textId="77777777" w:rsidTr="00A55911">
              <w:tc>
                <w:tcPr>
                  <w:tcW w:w="2500" w:type="pct"/>
                  <w:vAlign w:val="center"/>
                </w:tcPr>
                <w:p w14:paraId="72F10208" w14:textId="77777777" w:rsidR="00442391" w:rsidRDefault="001C3AEB" w:rsidP="001C3AEB">
                  <w:pPr>
                    <w:pStyle w:val="Normal1"/>
                    <w:widowControl w:val="0"/>
                    <w:spacing w:line="276" w:lineRule="auto"/>
                    <w:ind w:firstLine="0"/>
                  </w:pPr>
                  <w:r>
                    <w:t xml:space="preserve">Rutina de limpieza </w:t>
                  </w:r>
                </w:p>
                <w:p w14:paraId="22E7DB21" w14:textId="77777777" w:rsidR="001C3AEB" w:rsidRDefault="001C3AEB" w:rsidP="001C3AEB">
                  <w:pPr>
                    <w:pStyle w:val="Normal1"/>
                    <w:widowControl w:val="0"/>
                    <w:spacing w:line="276" w:lineRule="auto"/>
                    <w:ind w:firstLine="0"/>
                  </w:pPr>
                  <w:r>
                    <w:t>(frecuencia de cambios)</w:t>
                  </w:r>
                </w:p>
              </w:tc>
              <w:tc>
                <w:tcPr>
                  <w:tcW w:w="2500" w:type="pct"/>
                  <w:vAlign w:val="center"/>
                </w:tcPr>
                <w:p w14:paraId="33CE3BF5" w14:textId="77777777" w:rsidR="00A55911" w:rsidRDefault="00A55911" w:rsidP="00A55911">
                  <w:pPr>
                    <w:pStyle w:val="Normal1"/>
                    <w:widowControl w:val="0"/>
                    <w:spacing w:line="276" w:lineRule="auto"/>
                    <w:ind w:firstLine="0"/>
                  </w:pPr>
                </w:p>
                <w:sdt>
                  <w:sdtPr>
                    <w:alias w:val="Frecuencia de cambios"/>
                    <w:tag w:val="Frecuencia de cambios"/>
                    <w:id w:val="-212577954"/>
                    <w:placeholder>
                      <w:docPart w:val="DefaultPlaceholder_1081868575"/>
                    </w:placeholder>
                    <w:showingPlcHdr/>
                    <w:comboBox>
                      <w:listItem w:value="Elija un elemento."/>
                      <w:listItem w:displayText="cada 7 días" w:value="cada 7 días"/>
                      <w:listItem w:displayText="cada 10 días" w:value="cada 10 días"/>
                      <w:listItem w:displayText="Otra" w:value="Otra"/>
                    </w:comboBox>
                  </w:sdtPr>
                  <w:sdtContent>
                    <w:p w14:paraId="09DEFDF9" w14:textId="77777777" w:rsidR="001C3AEB" w:rsidRDefault="00F2564A" w:rsidP="00A55911">
                      <w:pPr>
                        <w:pStyle w:val="Normal1"/>
                        <w:widowControl w:val="0"/>
                        <w:spacing w:line="276" w:lineRule="auto"/>
                        <w:ind w:firstLine="0"/>
                      </w:pPr>
                      <w:r w:rsidRPr="00A94738">
                        <w:rPr>
                          <w:rStyle w:val="Textodelmarcadordeposicin"/>
                        </w:rPr>
                        <w:t>Elija un elemento.</w:t>
                      </w:r>
                    </w:p>
                  </w:sdtContent>
                </w:sdt>
                <w:p w14:paraId="4AC1F660" w14:textId="77777777" w:rsidR="00A55911" w:rsidRDefault="00A55911" w:rsidP="00A55911">
                  <w:pPr>
                    <w:pStyle w:val="Normal1"/>
                    <w:widowControl w:val="0"/>
                    <w:spacing w:line="276" w:lineRule="auto"/>
                    <w:ind w:firstLine="0"/>
                  </w:pPr>
                </w:p>
              </w:tc>
            </w:tr>
          </w:tbl>
          <w:p w14:paraId="6BFD25BF" w14:textId="77777777" w:rsidR="001C3AEB" w:rsidRPr="001C3AEB" w:rsidRDefault="001C3AEB" w:rsidP="001C3AEB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firstLine="0"/>
            </w:pPr>
          </w:p>
        </w:tc>
      </w:tr>
    </w:tbl>
    <w:p w14:paraId="58B08038" w14:textId="77777777" w:rsidR="001C3AEB" w:rsidRDefault="001C3AEB" w:rsidP="00C400FC">
      <w:pPr>
        <w:pStyle w:val="Normal1"/>
        <w:ind w:hanging="2"/>
        <w:rPr>
          <w:u w:val="single"/>
        </w:rPr>
      </w:pPr>
    </w:p>
    <w:tbl>
      <w:tblPr>
        <w:tblStyle w:val="Tablaconcuadrcula"/>
        <w:tblW w:w="0" w:type="auto"/>
        <w:tblInd w:w="988" w:type="dxa"/>
        <w:tblLook w:val="04A0" w:firstRow="1" w:lastRow="0" w:firstColumn="1" w:lastColumn="0" w:noHBand="0" w:noVBand="1"/>
      </w:tblPr>
      <w:tblGrid>
        <w:gridCol w:w="7507"/>
      </w:tblGrid>
      <w:tr w:rsidR="00C400FC" w:rsidRPr="00741578" w14:paraId="49890BC7" w14:textId="77777777" w:rsidTr="003E36D4">
        <w:trPr>
          <w:trHeight w:val="502"/>
        </w:trPr>
        <w:tc>
          <w:tcPr>
            <w:tcW w:w="7507" w:type="dxa"/>
            <w:tcBorders>
              <w:bottom w:val="single" w:sz="4" w:space="0" w:color="auto"/>
            </w:tcBorders>
            <w:shd w:val="clear" w:color="auto" w:fill="D9D9D9"/>
          </w:tcPr>
          <w:p w14:paraId="0633C2FB" w14:textId="77777777" w:rsidR="00C400FC" w:rsidRDefault="00C400FC" w:rsidP="00C400FC">
            <w:pPr>
              <w:pStyle w:val="Normal1"/>
              <w:numPr>
                <w:ilvl w:val="1"/>
                <w:numId w:val="9"/>
              </w:numPr>
              <w:ind w:left="0" w:hanging="2"/>
              <w:rPr>
                <w:u w:val="single"/>
              </w:rPr>
            </w:pPr>
            <w:r>
              <w:rPr>
                <w:b/>
                <w:u w:val="single"/>
              </w:rPr>
              <w:t>Enriquecimiento ambiental</w:t>
            </w:r>
          </w:p>
          <w:p w14:paraId="0ACBDA79" w14:textId="77777777" w:rsidR="00C400FC" w:rsidRPr="00741578" w:rsidRDefault="00C400FC" w:rsidP="00B76F9E">
            <w:pPr>
              <w:pStyle w:val="Normal1"/>
              <w:ind w:firstLine="0"/>
              <w:rPr>
                <w:u w:val="single"/>
              </w:rPr>
            </w:pPr>
          </w:p>
        </w:tc>
      </w:tr>
      <w:tr w:rsidR="00C400FC" w:rsidRPr="00741578" w14:paraId="3FE47AFF" w14:textId="77777777" w:rsidTr="003E36D4">
        <w:trPr>
          <w:trHeight w:val="2361"/>
        </w:trPr>
        <w:tc>
          <w:tcPr>
            <w:tcW w:w="7507" w:type="dxa"/>
            <w:tcBorders>
              <w:top w:val="single" w:sz="4" w:space="0" w:color="auto"/>
            </w:tcBorders>
          </w:tcPr>
          <w:p w14:paraId="2995B77F" w14:textId="77777777" w:rsidR="00C400FC" w:rsidRDefault="00C400FC" w:rsidP="00B76F9E"/>
          <w:tbl>
            <w:tblPr>
              <w:tblW w:w="4207" w:type="dxa"/>
              <w:tblInd w:w="1191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000" w:firstRow="0" w:lastRow="0" w:firstColumn="0" w:lastColumn="0" w:noHBand="0" w:noVBand="0"/>
            </w:tblPr>
            <w:tblGrid>
              <w:gridCol w:w="2059"/>
              <w:gridCol w:w="2148"/>
            </w:tblGrid>
            <w:tr w:rsidR="00C400FC" w14:paraId="5901D4DF" w14:textId="77777777" w:rsidTr="003E36D4">
              <w:trPr>
                <w:cantSplit/>
                <w:tblHeader/>
              </w:trPr>
              <w:tc>
                <w:tcPr>
                  <w:tcW w:w="2059" w:type="dxa"/>
                  <w:vAlign w:val="center"/>
                </w:tcPr>
                <w:p w14:paraId="6FAD53AF" w14:textId="77777777" w:rsidR="00C400FC" w:rsidRPr="00E122D7" w:rsidRDefault="00C400FC" w:rsidP="00B76F9E">
                  <w:pPr>
                    <w:pStyle w:val="Normal1"/>
                    <w:ind w:hanging="2"/>
                    <w:jc w:val="center"/>
                  </w:pPr>
                  <w:r w:rsidRPr="00E122D7">
                    <w:rPr>
                      <w:b/>
                    </w:rPr>
                    <w:t>Material</w:t>
                  </w:r>
                </w:p>
              </w:tc>
              <w:tc>
                <w:tcPr>
                  <w:tcW w:w="2148" w:type="dxa"/>
                  <w:vAlign w:val="center"/>
                </w:tcPr>
                <w:p w14:paraId="67704487" w14:textId="77777777" w:rsidR="00C400FC" w:rsidRPr="00E122D7" w:rsidRDefault="00C400FC" w:rsidP="00B76F9E">
                  <w:pPr>
                    <w:pStyle w:val="Normal1"/>
                    <w:ind w:hanging="2"/>
                    <w:jc w:val="center"/>
                    <w:rPr>
                      <w:b/>
                      <w:bCs/>
                    </w:rPr>
                  </w:pPr>
                  <w:r w:rsidRPr="00E122D7">
                    <w:rPr>
                      <w:b/>
                      <w:bCs/>
                    </w:rPr>
                    <w:t>Marque con una X</w:t>
                  </w:r>
                </w:p>
              </w:tc>
            </w:tr>
            <w:tr w:rsidR="00C400FC" w14:paraId="321ED875" w14:textId="77777777" w:rsidTr="003E36D4">
              <w:trPr>
                <w:cantSplit/>
                <w:tblHeader/>
              </w:trPr>
              <w:tc>
                <w:tcPr>
                  <w:tcW w:w="2059" w:type="dxa"/>
                  <w:vAlign w:val="center"/>
                </w:tcPr>
                <w:p w14:paraId="36504315" w14:textId="77777777" w:rsidR="00C400FC" w:rsidRPr="00741578" w:rsidRDefault="00C400FC" w:rsidP="00B76F9E">
                  <w:pPr>
                    <w:pStyle w:val="Normal1"/>
                    <w:ind w:hanging="2"/>
                    <w:jc w:val="center"/>
                  </w:pPr>
                  <w:r w:rsidRPr="00741578">
                    <w:t xml:space="preserve">Tubo </w:t>
                  </w:r>
                  <w:r w:rsidR="00E122D7">
                    <w:t>c</w:t>
                  </w:r>
                  <w:r w:rsidRPr="00741578">
                    <w:t>artón</w:t>
                  </w:r>
                </w:p>
              </w:tc>
              <w:sdt>
                <w:sdtPr>
                  <w:id w:val="-1409694601"/>
                </w:sdtPr>
                <w:sdtContent>
                  <w:sdt>
                    <w:sdtPr>
                      <w:id w:val="4198438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2148" w:type="dxa"/>
                          <w:vAlign w:val="center"/>
                        </w:tcPr>
                        <w:p w14:paraId="402A4ED3" w14:textId="77777777" w:rsidR="00C400FC" w:rsidRPr="00E122D7" w:rsidRDefault="00EE5E1A" w:rsidP="00EE5E1A">
                          <w:pPr>
                            <w:pStyle w:val="Normal1"/>
                            <w:ind w:hanging="2"/>
                            <w:jc w:val="center"/>
                          </w:pPr>
                          <w:r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</w:tr>
            <w:tr w:rsidR="00C400FC" w14:paraId="32995F08" w14:textId="77777777" w:rsidTr="003E36D4">
              <w:trPr>
                <w:cantSplit/>
                <w:tblHeader/>
              </w:trPr>
              <w:tc>
                <w:tcPr>
                  <w:tcW w:w="2059" w:type="dxa"/>
                  <w:vAlign w:val="center"/>
                </w:tcPr>
                <w:p w14:paraId="6462D83E" w14:textId="77777777" w:rsidR="00C400FC" w:rsidRPr="00741578" w:rsidRDefault="00C400FC" w:rsidP="00B76F9E">
                  <w:pPr>
                    <w:pStyle w:val="Normal1"/>
                    <w:ind w:hanging="2"/>
                    <w:jc w:val="center"/>
                  </w:pPr>
                  <w:r w:rsidRPr="00741578">
                    <w:t xml:space="preserve">Tubo </w:t>
                  </w:r>
                  <w:r>
                    <w:t>PVC</w:t>
                  </w:r>
                </w:p>
              </w:tc>
              <w:sdt>
                <w:sdtPr>
                  <w:id w:val="1934244801"/>
                </w:sdtPr>
                <w:sdtContent>
                  <w:sdt>
                    <w:sdtPr>
                      <w:id w:val="411783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2148" w:type="dxa"/>
                          <w:vAlign w:val="center"/>
                        </w:tcPr>
                        <w:p w14:paraId="3F0EB743" w14:textId="77777777" w:rsidR="00C400FC" w:rsidRPr="00E122D7" w:rsidRDefault="00B62F7A" w:rsidP="00B62F7A">
                          <w:pPr>
                            <w:pStyle w:val="Normal1"/>
                            <w:ind w:hanging="2"/>
                            <w:jc w:val="center"/>
                          </w:pPr>
                          <w:r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</w:tr>
            <w:tr w:rsidR="00C400FC" w14:paraId="39D96718" w14:textId="77777777" w:rsidTr="003E36D4">
              <w:trPr>
                <w:cantSplit/>
                <w:tblHeader/>
              </w:trPr>
              <w:tc>
                <w:tcPr>
                  <w:tcW w:w="2059" w:type="dxa"/>
                  <w:vAlign w:val="center"/>
                </w:tcPr>
                <w:p w14:paraId="40DF79A4" w14:textId="77777777" w:rsidR="00C400FC" w:rsidRPr="00741578" w:rsidRDefault="00C400FC" w:rsidP="00B76F9E">
                  <w:pPr>
                    <w:pStyle w:val="Normal1"/>
                    <w:ind w:hanging="2"/>
                    <w:jc w:val="center"/>
                  </w:pPr>
                  <w:r>
                    <w:t>Papel</w:t>
                  </w:r>
                </w:p>
              </w:tc>
              <w:sdt>
                <w:sdtPr>
                  <w:id w:val="1713147445"/>
                </w:sdtPr>
                <w:sdtContent>
                  <w:sdt>
                    <w:sdtPr>
                      <w:id w:val="-20719499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2148" w:type="dxa"/>
                          <w:vAlign w:val="center"/>
                        </w:tcPr>
                        <w:p w14:paraId="584A6A35" w14:textId="77777777" w:rsidR="00C400FC" w:rsidRPr="00E122D7" w:rsidRDefault="00B62F7A" w:rsidP="00B76F9E">
                          <w:pPr>
                            <w:pStyle w:val="Normal1"/>
                            <w:ind w:hanging="2"/>
                            <w:jc w:val="center"/>
                          </w:pPr>
                          <w:r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</w:tr>
            <w:tr w:rsidR="00C400FC" w14:paraId="33C4D456" w14:textId="77777777" w:rsidTr="003E36D4">
              <w:trPr>
                <w:cantSplit/>
                <w:tblHeader/>
              </w:trPr>
              <w:tc>
                <w:tcPr>
                  <w:tcW w:w="2059" w:type="dxa"/>
                  <w:vAlign w:val="center"/>
                </w:tcPr>
                <w:p w14:paraId="6454D683" w14:textId="77777777" w:rsidR="00C400FC" w:rsidRPr="00741578" w:rsidRDefault="00C400FC" w:rsidP="00E122D7">
                  <w:pPr>
                    <w:pStyle w:val="Normal1"/>
                    <w:ind w:hanging="2"/>
                    <w:jc w:val="center"/>
                  </w:pPr>
                  <w:r>
                    <w:t>O</w:t>
                  </w:r>
                  <w:r w:rsidRPr="00741578">
                    <w:t>tro</w:t>
                  </w:r>
                  <w:r>
                    <w:t>(</w:t>
                  </w:r>
                  <w:r w:rsidRPr="00741578">
                    <w:t>s</w:t>
                  </w:r>
                  <w:r>
                    <w:t>): indique</w:t>
                  </w:r>
                </w:p>
              </w:tc>
              <w:tc>
                <w:tcPr>
                  <w:tcW w:w="2148" w:type="dxa"/>
                  <w:vAlign w:val="center"/>
                </w:tcPr>
                <w:p w14:paraId="25B654C8" w14:textId="77777777" w:rsidR="00C400FC" w:rsidRPr="00E122D7" w:rsidRDefault="00000000" w:rsidP="00B76F9E">
                  <w:pPr>
                    <w:pStyle w:val="Normal1"/>
                    <w:ind w:hanging="2"/>
                    <w:jc w:val="center"/>
                  </w:pPr>
                  <w:sdt>
                    <w:sdtPr>
                      <w:id w:val="-1206173609"/>
                    </w:sdtPr>
                    <w:sdtContent>
                      <w:sdt>
                        <w:sdtPr>
                          <w:id w:val="59097402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>
                          <w:rPr>
                            <w:rFonts w:hint="eastAsia"/>
                          </w:rPr>
                        </w:sdtEndPr>
                        <w:sdtContent>
                          <w:r w:rsidR="00B62F7A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</w:sdtContent>
                  </w:sdt>
                </w:p>
                <w:p w14:paraId="5EDF336D" w14:textId="77777777" w:rsidR="00E122D7" w:rsidRPr="00E122D7" w:rsidRDefault="00E122D7" w:rsidP="00B76F9E">
                  <w:pPr>
                    <w:pStyle w:val="Normal1"/>
                    <w:ind w:hanging="2"/>
                    <w:jc w:val="center"/>
                  </w:pPr>
                </w:p>
              </w:tc>
            </w:tr>
          </w:tbl>
          <w:p w14:paraId="2112A4C3" w14:textId="77777777" w:rsidR="00C400FC" w:rsidRDefault="00C400FC" w:rsidP="00B76F9E">
            <w:pPr>
              <w:pStyle w:val="Normal1"/>
              <w:ind w:firstLine="0"/>
              <w:jc w:val="center"/>
              <w:rPr>
                <w:u w:val="single"/>
              </w:rPr>
            </w:pPr>
          </w:p>
          <w:p w14:paraId="6347852F" w14:textId="77777777" w:rsidR="00C400FC" w:rsidRPr="00DF65EA" w:rsidRDefault="00000000" w:rsidP="00B76F9E">
            <w:pPr>
              <w:pStyle w:val="Normal1"/>
              <w:ind w:firstLine="0"/>
              <w:jc w:val="center"/>
            </w:pPr>
            <w:sdt>
              <w:sdtPr>
                <w:id w:val="927847581"/>
              </w:sdtPr>
              <w:sdtContent>
                <w:sdt>
                  <w:sdtPr>
                    <w:id w:val="183787498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E5E1A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</w:sdtContent>
            </w:sdt>
            <w:r w:rsidR="00493378">
              <w:t xml:space="preserve"> </w:t>
            </w:r>
            <w:r w:rsidR="00C400FC" w:rsidRPr="00DF65EA">
              <w:t>No se emplea material de enriquecimiento ambiental: justifique.</w:t>
            </w:r>
          </w:p>
          <w:p w14:paraId="49CD4CB1" w14:textId="77777777" w:rsidR="00C400FC" w:rsidRDefault="00C400FC" w:rsidP="00B76F9E">
            <w:pPr>
              <w:pStyle w:val="Normal1"/>
              <w:ind w:firstLine="0"/>
              <w:rPr>
                <w:b/>
                <w:u w:val="single"/>
              </w:rPr>
            </w:pPr>
          </w:p>
          <w:p w14:paraId="6403FC5D" w14:textId="77777777" w:rsidR="00E122D7" w:rsidRDefault="00E122D7" w:rsidP="00B76F9E">
            <w:pPr>
              <w:pStyle w:val="Normal1"/>
              <w:ind w:firstLine="0"/>
              <w:rPr>
                <w:b/>
                <w:u w:val="single"/>
              </w:rPr>
            </w:pPr>
          </w:p>
          <w:p w14:paraId="07F5625E" w14:textId="77777777" w:rsidR="00E122D7" w:rsidRDefault="00E122D7" w:rsidP="00B76F9E">
            <w:pPr>
              <w:pStyle w:val="Normal1"/>
              <w:ind w:firstLine="0"/>
              <w:rPr>
                <w:b/>
                <w:u w:val="single"/>
              </w:rPr>
            </w:pPr>
          </w:p>
          <w:p w14:paraId="6BCB56CF" w14:textId="77777777" w:rsidR="00E122D7" w:rsidRDefault="00E122D7" w:rsidP="00B76F9E">
            <w:pPr>
              <w:pStyle w:val="Normal1"/>
              <w:ind w:firstLine="0"/>
              <w:rPr>
                <w:b/>
                <w:u w:val="single"/>
              </w:rPr>
            </w:pPr>
          </w:p>
          <w:p w14:paraId="72CE38E9" w14:textId="77777777" w:rsidR="00E122D7" w:rsidRDefault="00E122D7" w:rsidP="00B76F9E">
            <w:pPr>
              <w:pStyle w:val="Normal1"/>
              <w:ind w:firstLine="0"/>
              <w:rPr>
                <w:b/>
                <w:u w:val="single"/>
              </w:rPr>
            </w:pPr>
          </w:p>
          <w:p w14:paraId="6C6A2A45" w14:textId="77777777" w:rsidR="00E122D7" w:rsidRDefault="00E122D7" w:rsidP="00B76F9E">
            <w:pPr>
              <w:pStyle w:val="Normal1"/>
              <w:ind w:firstLine="0"/>
              <w:rPr>
                <w:b/>
                <w:u w:val="single"/>
              </w:rPr>
            </w:pPr>
          </w:p>
        </w:tc>
      </w:tr>
    </w:tbl>
    <w:p w14:paraId="3B4F7210" w14:textId="77777777" w:rsidR="00C400FC" w:rsidRDefault="00C400FC" w:rsidP="00C400FC">
      <w:pPr>
        <w:pStyle w:val="Normal1"/>
        <w:ind w:hanging="2"/>
        <w:rPr>
          <w:u w:val="single"/>
        </w:rPr>
      </w:pPr>
    </w:p>
    <w:p w14:paraId="71D79917" w14:textId="77777777" w:rsidR="00C400FC" w:rsidRDefault="00C400FC" w:rsidP="00C400FC">
      <w:pPr>
        <w:pStyle w:val="Normal1"/>
        <w:ind w:hanging="2"/>
      </w:pPr>
    </w:p>
    <w:p w14:paraId="7718F9EB" w14:textId="77777777" w:rsidR="00C400FC" w:rsidRDefault="00C400FC" w:rsidP="00C400FC">
      <w:pPr>
        <w:pStyle w:val="Normal1"/>
        <w:ind w:hanging="2"/>
      </w:pPr>
    </w:p>
    <w:p w14:paraId="1438A23C" w14:textId="77777777" w:rsidR="00C400FC" w:rsidRDefault="00C400FC" w:rsidP="00C400FC">
      <w:pPr>
        <w:pStyle w:val="Normal1"/>
        <w:ind w:hanging="2"/>
      </w:pPr>
    </w:p>
    <w:tbl>
      <w:tblPr>
        <w:tblW w:w="9210" w:type="dxa"/>
        <w:tblInd w:w="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210"/>
      </w:tblGrid>
      <w:tr w:rsidR="00C400FC" w:rsidRPr="00A11332" w14:paraId="04808EFF" w14:textId="77777777" w:rsidTr="00C400FC">
        <w:trPr>
          <w:cantSplit/>
          <w:trHeight w:val="900"/>
          <w:tblHeader/>
        </w:trPr>
        <w:tc>
          <w:tcPr>
            <w:tcW w:w="9210" w:type="dxa"/>
            <w:shd w:val="clear" w:color="auto" w:fill="D9D9D9"/>
          </w:tcPr>
          <w:p w14:paraId="5BB4A6FF" w14:textId="77777777" w:rsidR="00C400FC" w:rsidRPr="000B3B9F" w:rsidRDefault="00C400FC" w:rsidP="003E36D4">
            <w:pPr>
              <w:pStyle w:val="Normal1"/>
              <w:numPr>
                <w:ilvl w:val="0"/>
                <w:numId w:val="9"/>
              </w:numPr>
              <w:ind w:left="628" w:hanging="630"/>
              <w:jc w:val="both"/>
              <w:rPr>
                <w:b/>
                <w:color w:val="525252"/>
                <w:u w:val="single"/>
              </w:rPr>
            </w:pPr>
            <w:r w:rsidRPr="000B3B9F">
              <w:rPr>
                <w:b/>
                <w:u w:val="single"/>
              </w:rPr>
              <w:lastRenderedPageBreak/>
              <w:t>Indique estrategias empleadas para la aplicación del principio de las 3Rs dentro del proyecto de investigación en el que se enmarca este protocolo:</w:t>
            </w:r>
          </w:p>
          <w:p w14:paraId="3C775E40" w14:textId="77777777" w:rsidR="00C400FC" w:rsidRPr="00A11332" w:rsidRDefault="00C400FC" w:rsidP="003E36D4">
            <w:pPr>
              <w:pStyle w:val="Normal1"/>
              <w:ind w:left="628" w:firstLine="0"/>
              <w:jc w:val="both"/>
              <w:rPr>
                <w:b/>
                <w:color w:val="525252"/>
              </w:rPr>
            </w:pPr>
            <w:r w:rsidRPr="00A11332">
              <w:rPr>
                <w:i/>
              </w:rPr>
              <w:t xml:space="preserve">Reemplazo de animales por otros métodos, Reducción del número de animales, Refinamiento de las técnicas, ver ejemplos en </w:t>
            </w:r>
            <w:hyperlink r:id="rId13" w:history="1">
              <w:r w:rsidRPr="003E36D4">
                <w:rPr>
                  <w:rStyle w:val="Hipervnculo"/>
                  <w:b/>
                  <w:i/>
                </w:rPr>
                <w:t>Anexo</w:t>
              </w:r>
              <w:r w:rsidR="00485416">
                <w:rPr>
                  <w:rStyle w:val="Hipervnculo"/>
                  <w:b/>
                  <w:i/>
                </w:rPr>
                <w:t xml:space="preserve"> </w:t>
              </w:r>
              <w:r w:rsidRPr="003E36D4">
                <w:rPr>
                  <w:rStyle w:val="Hipervnculo"/>
                  <w:b/>
                  <w:i/>
                </w:rPr>
                <w:t>V</w:t>
              </w:r>
              <w:r w:rsidRPr="003E36D4">
                <w:rPr>
                  <w:rStyle w:val="Hipervnculo"/>
                  <w:i/>
                </w:rPr>
                <w:t>.</w:t>
              </w:r>
            </w:hyperlink>
          </w:p>
          <w:p w14:paraId="4A67A061" w14:textId="77777777" w:rsidR="00C400FC" w:rsidRPr="00A11332" w:rsidRDefault="00C400FC" w:rsidP="00B76F9E">
            <w:pPr>
              <w:pStyle w:val="Normal1"/>
              <w:ind w:hanging="2"/>
              <w:jc w:val="both"/>
              <w:rPr>
                <w:color w:val="525252"/>
              </w:rPr>
            </w:pPr>
          </w:p>
        </w:tc>
      </w:tr>
      <w:tr w:rsidR="00C400FC" w:rsidRPr="00A11332" w14:paraId="7FFF4373" w14:textId="77777777" w:rsidTr="00E122D7">
        <w:trPr>
          <w:cantSplit/>
          <w:trHeight w:val="435"/>
          <w:tblHeader/>
        </w:trPr>
        <w:tc>
          <w:tcPr>
            <w:tcW w:w="9210" w:type="dxa"/>
            <w:vAlign w:val="center"/>
          </w:tcPr>
          <w:p w14:paraId="52FA7360" w14:textId="77777777" w:rsidR="00C400FC" w:rsidRPr="00A11332" w:rsidRDefault="00C400FC" w:rsidP="00E122D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hanging="2"/>
              <w:rPr>
                <w:color w:val="525252"/>
              </w:rPr>
            </w:pPr>
          </w:p>
          <w:tbl>
            <w:tblPr>
              <w:tblW w:w="8965" w:type="dxa"/>
              <w:jc w:val="center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15"/>
              <w:gridCol w:w="8450"/>
            </w:tblGrid>
            <w:tr w:rsidR="00C400FC" w:rsidRPr="00A11332" w14:paraId="6C6221C5" w14:textId="77777777" w:rsidTr="00E122D7">
              <w:trPr>
                <w:cantSplit/>
                <w:tblHeader/>
                <w:jc w:val="center"/>
              </w:trPr>
              <w:sdt>
                <w:sdtPr>
                  <w:id w:val="-1421177907"/>
                </w:sdtPr>
                <w:sdtContent>
                  <w:sdt>
                    <w:sdtPr>
                      <w:id w:val="-19150714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515" w:type="dxa"/>
                          <w:vAlign w:val="center"/>
                        </w:tcPr>
                        <w:p w14:paraId="6D290031" w14:textId="77777777" w:rsidR="00C400FC" w:rsidRPr="00A11332" w:rsidRDefault="00A55911" w:rsidP="00EE5E1A">
                          <w:pPr>
                            <w:pStyle w:val="Normal1"/>
                            <w:ind w:hanging="2"/>
                          </w:pPr>
                          <w:r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  <w:tc>
                <w:tcPr>
                  <w:tcW w:w="8450" w:type="dxa"/>
                </w:tcPr>
                <w:p w14:paraId="58F93B3B" w14:textId="77777777" w:rsidR="00C400FC" w:rsidRPr="00A11332" w:rsidRDefault="00C400FC" w:rsidP="003E36D4">
                  <w:pPr>
                    <w:pStyle w:val="Normal1"/>
                    <w:ind w:hanging="2"/>
                    <w:jc w:val="both"/>
                  </w:pPr>
                  <w:r w:rsidRPr="00A11332">
                    <w:t xml:space="preserve">Manifiesto haber leído el </w:t>
                  </w:r>
                  <w:r w:rsidRPr="003E36D4">
                    <w:rPr>
                      <w:b/>
                    </w:rPr>
                    <w:t xml:space="preserve">Anexo </w:t>
                  </w:r>
                  <w:r w:rsidR="006F6F9D" w:rsidRPr="003E36D4">
                    <w:rPr>
                      <w:b/>
                    </w:rPr>
                    <w:t>V</w:t>
                  </w:r>
                  <w:r w:rsidRPr="00A11332">
                    <w:t xml:space="preserve"> y aplicar el Principio de las 3Rs en la planificación y en el diseño experimental</w:t>
                  </w:r>
                  <w:r w:rsidR="008F4C78">
                    <w:t>.</w:t>
                  </w:r>
                </w:p>
              </w:tc>
            </w:tr>
          </w:tbl>
          <w:p w14:paraId="0BB66C85" w14:textId="77777777" w:rsidR="00C400FC" w:rsidRPr="00A11332" w:rsidRDefault="00C400FC" w:rsidP="00E122D7">
            <w:pPr>
              <w:pStyle w:val="Normal1"/>
              <w:ind w:hanging="2"/>
            </w:pPr>
          </w:p>
          <w:p w14:paraId="706DD7CC" w14:textId="77777777" w:rsidR="00C400FC" w:rsidRPr="00A11332" w:rsidRDefault="00C400FC" w:rsidP="003E36D4">
            <w:pPr>
              <w:pStyle w:val="Normal1"/>
              <w:numPr>
                <w:ilvl w:val="1"/>
                <w:numId w:val="9"/>
              </w:numPr>
              <w:ind w:left="769" w:hanging="771"/>
              <w:jc w:val="both"/>
              <w:rPr>
                <w:rFonts w:eastAsia="Arial"/>
                <w:color w:val="000000"/>
              </w:rPr>
            </w:pPr>
            <w:r w:rsidRPr="00A11332">
              <w:rPr>
                <w:u w:val="single"/>
              </w:rPr>
              <w:t>Reemplazo (especifique metodologías, acciones o estrategias que implican el reemplazo del uso de animales):</w:t>
            </w:r>
          </w:p>
          <w:p w14:paraId="40FC90C4" w14:textId="77777777" w:rsidR="00C400FC" w:rsidRPr="00A11332" w:rsidRDefault="00C400FC" w:rsidP="00E122D7">
            <w:pPr>
              <w:pStyle w:val="Normal1"/>
              <w:ind w:hanging="2"/>
            </w:pPr>
          </w:p>
          <w:p w14:paraId="344A7929" w14:textId="77777777" w:rsidR="00C400FC" w:rsidRDefault="00C400FC" w:rsidP="00E122D7">
            <w:pPr>
              <w:pStyle w:val="Normal1"/>
              <w:ind w:hanging="2"/>
            </w:pPr>
          </w:p>
          <w:p w14:paraId="2816D816" w14:textId="77777777" w:rsidR="00E122D7" w:rsidRDefault="00E122D7" w:rsidP="00E122D7">
            <w:pPr>
              <w:pStyle w:val="Normal1"/>
              <w:ind w:hanging="2"/>
            </w:pPr>
          </w:p>
          <w:p w14:paraId="0F6C94B1" w14:textId="77777777" w:rsidR="00E122D7" w:rsidRPr="00A11332" w:rsidRDefault="00E122D7" w:rsidP="00E122D7">
            <w:pPr>
              <w:pStyle w:val="Normal1"/>
              <w:ind w:hanging="2"/>
            </w:pPr>
          </w:p>
          <w:p w14:paraId="539115D4" w14:textId="77777777" w:rsidR="00C400FC" w:rsidRPr="00A11332" w:rsidRDefault="00C400FC" w:rsidP="00E122D7">
            <w:pPr>
              <w:pStyle w:val="Normal1"/>
              <w:ind w:hanging="2"/>
              <w:rPr>
                <w:highlight w:val="white"/>
              </w:rPr>
            </w:pPr>
          </w:p>
        </w:tc>
      </w:tr>
      <w:tr w:rsidR="00C400FC" w:rsidRPr="00A11332" w14:paraId="6BBDFB6D" w14:textId="77777777" w:rsidTr="00B76F9E">
        <w:trPr>
          <w:cantSplit/>
          <w:trHeight w:val="2250"/>
          <w:tblHeader/>
        </w:trPr>
        <w:tc>
          <w:tcPr>
            <w:tcW w:w="9210" w:type="dxa"/>
          </w:tcPr>
          <w:p w14:paraId="7ECB8005" w14:textId="77777777" w:rsidR="00C400FC" w:rsidRPr="00A11332" w:rsidRDefault="00C400FC" w:rsidP="00B76F9E">
            <w:pPr>
              <w:pStyle w:val="Normal1"/>
              <w:ind w:hanging="2"/>
              <w:jc w:val="both"/>
            </w:pPr>
          </w:p>
          <w:p w14:paraId="5FFB39B9" w14:textId="77777777" w:rsidR="00C400FC" w:rsidRDefault="00C400FC" w:rsidP="003E36D4">
            <w:pPr>
              <w:pStyle w:val="Normal1"/>
              <w:numPr>
                <w:ilvl w:val="1"/>
                <w:numId w:val="9"/>
              </w:numPr>
              <w:ind w:left="769" w:hanging="771"/>
              <w:jc w:val="both"/>
            </w:pPr>
            <w:r w:rsidRPr="00A11332">
              <w:rPr>
                <w:u w:val="single"/>
              </w:rPr>
              <w:t>Reducción (especifique metodologías, acciones o estrategias que implican la reducción en el número de animales empleados)</w:t>
            </w:r>
            <w:r w:rsidRPr="00A11332">
              <w:t xml:space="preserve">: </w:t>
            </w:r>
          </w:p>
          <w:p w14:paraId="43E25C6D" w14:textId="77777777" w:rsidR="00E122D7" w:rsidRDefault="00E122D7" w:rsidP="00E122D7">
            <w:pPr>
              <w:pStyle w:val="Normal1"/>
              <w:ind w:firstLine="0"/>
              <w:jc w:val="both"/>
              <w:rPr>
                <w:u w:val="single"/>
              </w:rPr>
            </w:pPr>
          </w:p>
          <w:p w14:paraId="5E00A2DA" w14:textId="77777777" w:rsidR="00E122D7" w:rsidRDefault="00E122D7" w:rsidP="00E122D7">
            <w:pPr>
              <w:pStyle w:val="Normal1"/>
              <w:ind w:firstLine="0"/>
              <w:jc w:val="both"/>
              <w:rPr>
                <w:u w:val="single"/>
              </w:rPr>
            </w:pPr>
          </w:p>
          <w:p w14:paraId="59747C8E" w14:textId="77777777" w:rsidR="00E122D7" w:rsidRDefault="00E122D7" w:rsidP="00E122D7">
            <w:pPr>
              <w:pStyle w:val="Normal1"/>
              <w:ind w:firstLine="0"/>
              <w:jc w:val="both"/>
              <w:rPr>
                <w:u w:val="single"/>
              </w:rPr>
            </w:pPr>
          </w:p>
          <w:p w14:paraId="64DB3AFC" w14:textId="77777777" w:rsidR="00E122D7" w:rsidRDefault="00E122D7" w:rsidP="00E122D7">
            <w:pPr>
              <w:pStyle w:val="Normal1"/>
              <w:ind w:firstLine="0"/>
              <w:jc w:val="both"/>
              <w:rPr>
                <w:u w:val="single"/>
              </w:rPr>
            </w:pPr>
          </w:p>
          <w:p w14:paraId="4972C8DC" w14:textId="77777777" w:rsidR="00E122D7" w:rsidRDefault="00E122D7" w:rsidP="00E122D7">
            <w:pPr>
              <w:pStyle w:val="Normal1"/>
              <w:ind w:firstLine="0"/>
              <w:jc w:val="both"/>
              <w:rPr>
                <w:u w:val="single"/>
              </w:rPr>
            </w:pPr>
          </w:p>
          <w:p w14:paraId="53908EAA" w14:textId="77777777" w:rsidR="00E122D7" w:rsidRPr="00A11332" w:rsidRDefault="00E122D7" w:rsidP="00E122D7">
            <w:pPr>
              <w:pStyle w:val="Normal1"/>
              <w:ind w:firstLine="0"/>
              <w:jc w:val="both"/>
            </w:pPr>
          </w:p>
        </w:tc>
      </w:tr>
      <w:tr w:rsidR="00C400FC" w:rsidRPr="00A11332" w14:paraId="2685870B" w14:textId="77777777" w:rsidTr="00B76F9E">
        <w:trPr>
          <w:cantSplit/>
          <w:trHeight w:val="2745"/>
          <w:tblHeader/>
        </w:trPr>
        <w:tc>
          <w:tcPr>
            <w:tcW w:w="9210" w:type="dxa"/>
          </w:tcPr>
          <w:p w14:paraId="72638579" w14:textId="77777777" w:rsidR="00C400FC" w:rsidRDefault="00C400FC" w:rsidP="003E36D4">
            <w:pPr>
              <w:pStyle w:val="Normal1"/>
              <w:numPr>
                <w:ilvl w:val="1"/>
                <w:numId w:val="9"/>
              </w:numPr>
              <w:ind w:left="769" w:hanging="771"/>
              <w:jc w:val="both"/>
            </w:pPr>
            <w:r w:rsidRPr="00A11332">
              <w:rPr>
                <w:u w:val="single"/>
              </w:rPr>
              <w:t>Refinamiento (especifique metodologías, acciones o estrategias que implican el refinamiento de los procedimientos realizados a los animales)</w:t>
            </w:r>
            <w:r w:rsidRPr="00A11332">
              <w:t xml:space="preserve">: </w:t>
            </w:r>
          </w:p>
          <w:p w14:paraId="6F045CFA" w14:textId="77777777" w:rsidR="00E122D7" w:rsidRDefault="00E122D7" w:rsidP="00E122D7">
            <w:pPr>
              <w:pStyle w:val="Normal1"/>
              <w:ind w:firstLine="0"/>
              <w:jc w:val="both"/>
              <w:rPr>
                <w:u w:val="single"/>
              </w:rPr>
            </w:pPr>
          </w:p>
          <w:p w14:paraId="156FE3ED" w14:textId="77777777" w:rsidR="00E122D7" w:rsidRDefault="00E122D7" w:rsidP="00E122D7">
            <w:pPr>
              <w:pStyle w:val="Normal1"/>
              <w:ind w:firstLine="0"/>
              <w:jc w:val="both"/>
              <w:rPr>
                <w:u w:val="single"/>
              </w:rPr>
            </w:pPr>
          </w:p>
          <w:p w14:paraId="0087AD61" w14:textId="77777777" w:rsidR="00E122D7" w:rsidRDefault="00E122D7" w:rsidP="00E122D7">
            <w:pPr>
              <w:pStyle w:val="Normal1"/>
              <w:ind w:firstLine="0"/>
              <w:jc w:val="both"/>
              <w:rPr>
                <w:u w:val="single"/>
              </w:rPr>
            </w:pPr>
          </w:p>
          <w:p w14:paraId="70131124" w14:textId="77777777" w:rsidR="00E122D7" w:rsidRPr="00A11332" w:rsidRDefault="00E122D7" w:rsidP="00E122D7">
            <w:pPr>
              <w:pStyle w:val="Normal1"/>
              <w:ind w:firstLine="0"/>
              <w:jc w:val="both"/>
            </w:pPr>
          </w:p>
        </w:tc>
      </w:tr>
    </w:tbl>
    <w:p w14:paraId="6B9A84D7" w14:textId="77777777" w:rsidR="00C400FC" w:rsidRDefault="00C400FC" w:rsidP="00C400FC">
      <w:pPr>
        <w:pStyle w:val="Normal1"/>
        <w:ind w:hanging="2"/>
        <w:jc w:val="both"/>
      </w:pPr>
    </w:p>
    <w:p w14:paraId="21E70FC3" w14:textId="77777777" w:rsidR="00C400FC" w:rsidRDefault="00C400FC" w:rsidP="00C400FC">
      <w:pPr>
        <w:pStyle w:val="Normal1"/>
        <w:ind w:hanging="2"/>
      </w:pPr>
    </w:p>
    <w:p w14:paraId="385475CB" w14:textId="77777777" w:rsidR="00C400FC" w:rsidRDefault="00C400FC" w:rsidP="00C400FC">
      <w:pPr>
        <w:pStyle w:val="Normal1"/>
        <w:ind w:hanging="2"/>
      </w:pPr>
    </w:p>
    <w:p w14:paraId="1B37D14D" w14:textId="77777777" w:rsidR="00C400FC" w:rsidRDefault="00C400FC" w:rsidP="00C400FC">
      <w:pPr>
        <w:pStyle w:val="Normal1"/>
        <w:ind w:hanging="2"/>
      </w:pPr>
    </w:p>
    <w:p w14:paraId="476547AC" w14:textId="77777777" w:rsidR="00C400FC" w:rsidRDefault="00C400FC" w:rsidP="00C400FC">
      <w:pPr>
        <w:pStyle w:val="Normal1"/>
        <w:ind w:hanging="2"/>
      </w:pPr>
    </w:p>
    <w:p w14:paraId="137B5D04" w14:textId="77777777" w:rsidR="00C400FC" w:rsidRDefault="00C400FC" w:rsidP="00C400FC">
      <w:pPr>
        <w:pStyle w:val="Normal1"/>
        <w:ind w:hanging="2"/>
      </w:pPr>
    </w:p>
    <w:p w14:paraId="7EAC1986" w14:textId="77777777" w:rsidR="00C400FC" w:rsidRDefault="00C400FC" w:rsidP="00C400FC">
      <w:pPr>
        <w:pStyle w:val="Normal1"/>
        <w:ind w:hanging="2"/>
      </w:pPr>
    </w:p>
    <w:p w14:paraId="2B5C16ED" w14:textId="77777777" w:rsidR="00C400FC" w:rsidRDefault="00C400FC" w:rsidP="00C400FC">
      <w:pPr>
        <w:pStyle w:val="Normal1"/>
        <w:ind w:hanging="2"/>
      </w:pPr>
    </w:p>
    <w:p w14:paraId="06E855A6" w14:textId="77777777" w:rsidR="00C400FC" w:rsidRDefault="00C400FC" w:rsidP="00C400FC">
      <w:pPr>
        <w:pStyle w:val="Normal1"/>
        <w:ind w:hanging="2"/>
      </w:pPr>
    </w:p>
    <w:p w14:paraId="1A2A62BA" w14:textId="77777777" w:rsidR="00C400FC" w:rsidRDefault="00C400FC" w:rsidP="00C400FC">
      <w:pPr>
        <w:pStyle w:val="Normal1"/>
        <w:ind w:hanging="2"/>
      </w:pPr>
    </w:p>
    <w:tbl>
      <w:tblPr>
        <w:tblW w:w="9210" w:type="dxa"/>
        <w:tblInd w:w="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210"/>
      </w:tblGrid>
      <w:tr w:rsidR="00C400FC" w14:paraId="118F5E21" w14:textId="77777777" w:rsidTr="00C400FC">
        <w:trPr>
          <w:cantSplit/>
          <w:trHeight w:val="600"/>
          <w:tblHeader/>
        </w:trPr>
        <w:tc>
          <w:tcPr>
            <w:tcW w:w="9210" w:type="dxa"/>
            <w:shd w:val="clear" w:color="auto" w:fill="D9D9D9"/>
          </w:tcPr>
          <w:p w14:paraId="72503641" w14:textId="77777777" w:rsidR="00C400FC" w:rsidRPr="000B3B9F" w:rsidRDefault="00C400FC" w:rsidP="003E36D4">
            <w:pPr>
              <w:pStyle w:val="Normal1"/>
              <w:numPr>
                <w:ilvl w:val="0"/>
                <w:numId w:val="9"/>
              </w:numPr>
              <w:ind w:left="628" w:hanging="630"/>
              <w:jc w:val="both"/>
              <w:rPr>
                <w:u w:val="single"/>
              </w:rPr>
            </w:pPr>
            <w:r w:rsidRPr="000B3B9F">
              <w:rPr>
                <w:b/>
                <w:u w:val="single"/>
              </w:rPr>
              <w:lastRenderedPageBreak/>
              <w:t>Justifique el tamaño de la muestra (mediante cálculos, trabajos previos del grupo, publicaciones de otros autores o por otros criterios):</w:t>
            </w:r>
          </w:p>
          <w:p w14:paraId="0A3E42A5" w14:textId="77777777" w:rsidR="00C400FC" w:rsidRDefault="00C400FC" w:rsidP="00B76F9E">
            <w:pPr>
              <w:pStyle w:val="Normal1"/>
              <w:ind w:firstLine="0"/>
            </w:pPr>
          </w:p>
        </w:tc>
      </w:tr>
      <w:tr w:rsidR="00C400FC" w14:paraId="0885EBB9" w14:textId="77777777" w:rsidTr="00B76F9E">
        <w:trPr>
          <w:cantSplit/>
          <w:trHeight w:val="240"/>
          <w:tblHeader/>
        </w:trPr>
        <w:tc>
          <w:tcPr>
            <w:tcW w:w="9210" w:type="dxa"/>
          </w:tcPr>
          <w:p w14:paraId="441AD594" w14:textId="77777777" w:rsidR="00C400FC" w:rsidRDefault="00C400FC" w:rsidP="00B76F9E">
            <w:pPr>
              <w:pStyle w:val="Normal1"/>
              <w:ind w:hanging="2"/>
            </w:pPr>
          </w:p>
          <w:p w14:paraId="54807471" w14:textId="77777777" w:rsidR="00C400FC" w:rsidRDefault="00C400FC" w:rsidP="00B76F9E">
            <w:pPr>
              <w:pStyle w:val="Normal1"/>
              <w:ind w:hanging="2"/>
            </w:pPr>
          </w:p>
          <w:p w14:paraId="5EFFFF8C" w14:textId="77777777" w:rsidR="00C400FC" w:rsidRDefault="00C400FC" w:rsidP="00B76F9E">
            <w:pPr>
              <w:pStyle w:val="Normal1"/>
              <w:ind w:hanging="2"/>
            </w:pPr>
          </w:p>
          <w:p w14:paraId="1DFB784D" w14:textId="77777777" w:rsidR="00C400FC" w:rsidRDefault="00C400FC" w:rsidP="00B76F9E">
            <w:pPr>
              <w:pStyle w:val="Normal1"/>
              <w:ind w:hanging="2"/>
            </w:pPr>
          </w:p>
          <w:p w14:paraId="5342DEAA" w14:textId="77777777" w:rsidR="00C400FC" w:rsidRDefault="00C400FC" w:rsidP="00B76F9E">
            <w:pPr>
              <w:pStyle w:val="Normal1"/>
              <w:ind w:hanging="2"/>
            </w:pPr>
          </w:p>
          <w:p w14:paraId="4764FE8B" w14:textId="77777777" w:rsidR="00C400FC" w:rsidRDefault="00C400FC" w:rsidP="00B76F9E">
            <w:pPr>
              <w:pStyle w:val="Normal1"/>
              <w:ind w:hanging="2"/>
            </w:pPr>
          </w:p>
        </w:tc>
      </w:tr>
    </w:tbl>
    <w:p w14:paraId="14B0C7CA" w14:textId="77777777" w:rsidR="00C400FC" w:rsidRDefault="00C400FC" w:rsidP="00C400FC">
      <w:pPr>
        <w:pStyle w:val="Normal1"/>
        <w:ind w:hanging="2"/>
      </w:pPr>
    </w:p>
    <w:tbl>
      <w:tblPr>
        <w:tblW w:w="9210" w:type="dxa"/>
        <w:tblInd w:w="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15"/>
        <w:gridCol w:w="8595"/>
      </w:tblGrid>
      <w:tr w:rsidR="00C400FC" w14:paraId="467EA379" w14:textId="77777777" w:rsidTr="00C400FC">
        <w:trPr>
          <w:cantSplit/>
          <w:trHeight w:val="838"/>
          <w:tblHeader/>
        </w:trPr>
        <w:tc>
          <w:tcPr>
            <w:tcW w:w="9210" w:type="dxa"/>
            <w:gridSpan w:val="2"/>
            <w:shd w:val="clear" w:color="auto" w:fill="D9D9D9"/>
          </w:tcPr>
          <w:p w14:paraId="5CED50F8" w14:textId="77777777" w:rsidR="00C400FC" w:rsidRDefault="00C400FC" w:rsidP="00C400FC">
            <w:pPr>
              <w:pStyle w:val="Normal1"/>
              <w:numPr>
                <w:ilvl w:val="0"/>
                <w:numId w:val="9"/>
              </w:numPr>
              <w:ind w:left="0" w:hanging="2"/>
              <w:rPr>
                <w:u w:val="single"/>
              </w:rPr>
            </w:pPr>
            <w:r>
              <w:rPr>
                <w:b/>
                <w:u w:val="single"/>
              </w:rPr>
              <w:t>Procedimientos experimentales</w:t>
            </w:r>
          </w:p>
          <w:p w14:paraId="174829F7" w14:textId="77777777" w:rsidR="00C400FC" w:rsidRPr="00C07863" w:rsidRDefault="00C400FC" w:rsidP="003E36D4">
            <w:pPr>
              <w:pStyle w:val="Normal1"/>
              <w:ind w:left="628" w:hanging="2"/>
              <w:jc w:val="both"/>
              <w:rPr>
                <w:i/>
              </w:rPr>
            </w:pPr>
            <w:r w:rsidRPr="00C07863">
              <w:rPr>
                <w:i/>
              </w:rPr>
              <w:t xml:space="preserve">Marque cuáles de los procedimientos detallados abajo se emplearán en este protocolo: </w:t>
            </w:r>
          </w:p>
        </w:tc>
      </w:tr>
      <w:tr w:rsidR="00E122D7" w14:paraId="1C49144F" w14:textId="77777777" w:rsidTr="00D87183">
        <w:trPr>
          <w:cantSplit/>
          <w:tblHeader/>
        </w:trPr>
        <w:sdt>
          <w:sdtPr>
            <w:id w:val="1084259853"/>
          </w:sdtPr>
          <w:sdtContent>
            <w:tc>
              <w:tcPr>
                <w:tcW w:w="615" w:type="dxa"/>
                <w:tcBorders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3524263" w14:textId="77777777" w:rsidR="00E122D7" w:rsidRPr="00A55911" w:rsidRDefault="00000000" w:rsidP="00A55911">
                <w:pPr>
                  <w:pStyle w:val="Normal1"/>
                  <w:ind w:firstLine="0"/>
                  <w:jc w:val="center"/>
                </w:pPr>
                <w:sdt>
                  <w:sdtPr>
                    <w:id w:val="-76893417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A55911" w:rsidRPr="00A55911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859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5C972E3" w14:textId="77777777" w:rsidR="00E122D7" w:rsidRPr="00C07863" w:rsidRDefault="00D87183" w:rsidP="00D87183">
            <w:pPr>
              <w:pStyle w:val="Normal1"/>
              <w:ind w:firstLine="0"/>
            </w:pPr>
            <w:r w:rsidRPr="00C07863">
              <w:t>Apareo y crianza.</w:t>
            </w:r>
          </w:p>
        </w:tc>
      </w:tr>
      <w:tr w:rsidR="00D87183" w14:paraId="2429B3A0" w14:textId="77777777" w:rsidTr="00D87183">
        <w:trPr>
          <w:cantSplit/>
          <w:tblHeader/>
        </w:trPr>
        <w:sdt>
          <w:sdtPr>
            <w:id w:val="1551652505"/>
          </w:sdtPr>
          <w:sdtContent>
            <w:tc>
              <w:tcPr>
                <w:tcW w:w="615" w:type="dxa"/>
                <w:tcBorders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A9CDAC1" w14:textId="77777777" w:rsidR="00D87183" w:rsidRPr="00A55911" w:rsidRDefault="00000000" w:rsidP="00A55911">
                <w:pPr>
                  <w:pStyle w:val="Normal1"/>
                  <w:ind w:firstLine="0"/>
                  <w:jc w:val="center"/>
                </w:pPr>
                <w:sdt>
                  <w:sdtPr>
                    <w:id w:val="-147698563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A55911" w:rsidRPr="00A55911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859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E80F452" w14:textId="77777777" w:rsidR="00D87183" w:rsidRPr="00C07863" w:rsidRDefault="007468B0" w:rsidP="007468B0">
            <w:pPr>
              <w:pStyle w:val="Normal1"/>
              <w:ind w:firstLine="0"/>
            </w:pPr>
            <w:r>
              <w:t>Marcación para i</w:t>
            </w:r>
            <w:r w:rsidR="00D87183" w:rsidRPr="00C07863">
              <w:t>dentificación</w:t>
            </w:r>
            <w:r>
              <w:t xml:space="preserve"> definitiva (</w:t>
            </w:r>
            <w:proofErr w:type="spellStart"/>
            <w:r>
              <w:t>ej</w:t>
            </w:r>
            <w:proofErr w:type="spellEnd"/>
            <w:r>
              <w:t>: corte de oreja)</w:t>
            </w:r>
            <w:r w:rsidR="00D87183" w:rsidRPr="00C07863">
              <w:t xml:space="preserve"> y/o </w:t>
            </w:r>
            <w:r>
              <w:t xml:space="preserve">toma de muestra para </w:t>
            </w:r>
            <w:r w:rsidR="00D87183" w:rsidRPr="00C07863">
              <w:t>genotipificación.</w:t>
            </w:r>
          </w:p>
        </w:tc>
      </w:tr>
      <w:tr w:rsidR="00E122D7" w14:paraId="540F43C1" w14:textId="77777777" w:rsidTr="00D87183">
        <w:trPr>
          <w:cantSplit/>
          <w:tblHeader/>
        </w:trPr>
        <w:sdt>
          <w:sdtPr>
            <w:id w:val="1990901181"/>
          </w:sdtPr>
          <w:sdtContent>
            <w:sdt>
              <w:sdtPr>
                <w:id w:val="-340007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tc>
                  <w:tcPr>
                    <w:tcW w:w="615" w:type="dxa"/>
                    <w:tcBorders>
                      <w:top w:val="single" w:sz="4" w:space="0" w:color="auto"/>
                      <w:right w:val="single" w:sz="4" w:space="0" w:color="auto"/>
                    </w:tcBorders>
                    <w:vAlign w:val="center"/>
                  </w:tcPr>
                  <w:p w14:paraId="6EDCBFB0" w14:textId="77777777" w:rsidR="00E122D7" w:rsidRPr="00A55911" w:rsidRDefault="00A55911" w:rsidP="00D87183">
                    <w:pPr>
                      <w:pStyle w:val="Normal1"/>
                      <w:ind w:firstLine="0"/>
                      <w:jc w:val="center"/>
                    </w:pPr>
                    <w:r w:rsidRPr="00A55911"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</w:sdtContent>
        </w:sdt>
        <w:tc>
          <w:tcPr>
            <w:tcW w:w="859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5B2B67B" w14:textId="77777777" w:rsidR="00E122D7" w:rsidRDefault="00E122D7" w:rsidP="00D87183">
            <w:pPr>
              <w:pStyle w:val="Normal1"/>
              <w:ind w:firstLine="0"/>
            </w:pPr>
            <w:r>
              <w:t>Estudios reproductivos (fertilidad, determinación ciclo estral, etc.).</w:t>
            </w:r>
          </w:p>
        </w:tc>
      </w:tr>
      <w:tr w:rsidR="00E122D7" w14:paraId="50B38E22" w14:textId="77777777" w:rsidTr="00D87183">
        <w:trPr>
          <w:cantSplit/>
          <w:tblHeader/>
        </w:trPr>
        <w:sdt>
          <w:sdtPr>
            <w:id w:val="-614975956"/>
          </w:sdtPr>
          <w:sdtContent>
            <w:sdt>
              <w:sdtPr>
                <w:id w:val="-2014675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tc>
                  <w:tcPr>
                    <w:tcW w:w="615" w:type="dxa"/>
                    <w:tcBorders>
                      <w:right w:val="single" w:sz="4" w:space="0" w:color="auto"/>
                    </w:tcBorders>
                    <w:vAlign w:val="center"/>
                  </w:tcPr>
                  <w:p w14:paraId="68A7305B" w14:textId="77777777" w:rsidR="00E122D7" w:rsidRPr="00A55911" w:rsidRDefault="00A55911" w:rsidP="00A55911">
                    <w:pPr>
                      <w:pStyle w:val="Normal1"/>
                      <w:ind w:firstLine="0"/>
                      <w:jc w:val="center"/>
                    </w:pPr>
                    <w:r w:rsidRPr="00A55911"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</w:sdtContent>
        </w:sdt>
        <w:tc>
          <w:tcPr>
            <w:tcW w:w="8595" w:type="dxa"/>
            <w:tcBorders>
              <w:left w:val="single" w:sz="4" w:space="0" w:color="auto"/>
            </w:tcBorders>
            <w:vAlign w:val="center"/>
          </w:tcPr>
          <w:p w14:paraId="70F70CD0" w14:textId="77777777" w:rsidR="00E122D7" w:rsidRDefault="00E122D7" w:rsidP="00D87183">
            <w:pPr>
              <w:pStyle w:val="Normal1"/>
              <w:ind w:firstLine="0"/>
            </w:pPr>
            <w:r>
              <w:t>Administración de drogas o sustancias químicas.</w:t>
            </w:r>
          </w:p>
        </w:tc>
      </w:tr>
      <w:tr w:rsidR="00213A68" w14:paraId="5AA2A3AA" w14:textId="77777777" w:rsidTr="00D87183">
        <w:trPr>
          <w:cantSplit/>
          <w:tblHeader/>
        </w:trPr>
        <w:sdt>
          <w:sdtPr>
            <w:id w:val="2029515109"/>
          </w:sdtPr>
          <w:sdtContent>
            <w:sdt>
              <w:sdtPr>
                <w:id w:val="1018348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tc>
                  <w:tcPr>
                    <w:tcW w:w="615" w:type="dxa"/>
                    <w:tcBorders>
                      <w:right w:val="single" w:sz="4" w:space="0" w:color="auto"/>
                    </w:tcBorders>
                    <w:vAlign w:val="center"/>
                  </w:tcPr>
                  <w:p w14:paraId="136090E3" w14:textId="77777777" w:rsidR="00213A68" w:rsidRPr="00A55911" w:rsidRDefault="00A55911" w:rsidP="00A55911">
                    <w:pPr>
                      <w:pStyle w:val="Normal1"/>
                      <w:ind w:firstLine="0"/>
                      <w:jc w:val="center"/>
                    </w:pPr>
                    <w:r w:rsidRPr="00A55911"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</w:sdtContent>
        </w:sdt>
        <w:tc>
          <w:tcPr>
            <w:tcW w:w="8595" w:type="dxa"/>
            <w:tcBorders>
              <w:left w:val="single" w:sz="4" w:space="0" w:color="auto"/>
            </w:tcBorders>
            <w:vAlign w:val="center"/>
          </w:tcPr>
          <w:p w14:paraId="7AA30278" w14:textId="77777777" w:rsidR="00213A68" w:rsidRDefault="00213A68" w:rsidP="00213A68">
            <w:pPr>
              <w:pStyle w:val="Normal1"/>
              <w:ind w:firstLine="0"/>
            </w:pPr>
            <w:r>
              <w:t>Administración de fórmulas alimentarias modificadas.</w:t>
            </w:r>
          </w:p>
        </w:tc>
      </w:tr>
      <w:tr w:rsidR="00213A68" w14:paraId="70A8C167" w14:textId="77777777" w:rsidTr="00D87183">
        <w:trPr>
          <w:cantSplit/>
          <w:tblHeader/>
        </w:trPr>
        <w:sdt>
          <w:sdtPr>
            <w:id w:val="-1139184086"/>
          </w:sdtPr>
          <w:sdtContent>
            <w:sdt>
              <w:sdtPr>
                <w:id w:val="-1928564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tc>
                  <w:tcPr>
                    <w:tcW w:w="615" w:type="dxa"/>
                    <w:tcBorders>
                      <w:right w:val="single" w:sz="4" w:space="0" w:color="auto"/>
                    </w:tcBorders>
                    <w:vAlign w:val="center"/>
                  </w:tcPr>
                  <w:p w14:paraId="2C6D8428" w14:textId="77777777" w:rsidR="00213A68" w:rsidRPr="00A55911" w:rsidRDefault="00A55911" w:rsidP="00A55911">
                    <w:pPr>
                      <w:pStyle w:val="Normal1"/>
                      <w:ind w:firstLine="0"/>
                      <w:jc w:val="center"/>
                    </w:pPr>
                    <w:r w:rsidRPr="00A55911"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</w:sdtContent>
        </w:sdt>
        <w:tc>
          <w:tcPr>
            <w:tcW w:w="8595" w:type="dxa"/>
            <w:tcBorders>
              <w:left w:val="single" w:sz="4" w:space="0" w:color="auto"/>
            </w:tcBorders>
            <w:vAlign w:val="center"/>
          </w:tcPr>
          <w:p w14:paraId="0073AC61" w14:textId="77777777" w:rsidR="00213A68" w:rsidRDefault="00213A68" w:rsidP="00213A68">
            <w:pPr>
              <w:pStyle w:val="Normal1"/>
              <w:ind w:firstLine="0"/>
            </w:pPr>
            <w:r>
              <w:t xml:space="preserve">Inoculación de células tumorales. </w:t>
            </w:r>
          </w:p>
        </w:tc>
      </w:tr>
      <w:tr w:rsidR="00213A68" w14:paraId="2CEBD2C8" w14:textId="77777777" w:rsidTr="00D87183">
        <w:trPr>
          <w:cantSplit/>
          <w:tblHeader/>
        </w:trPr>
        <w:sdt>
          <w:sdtPr>
            <w:id w:val="-960186240"/>
          </w:sdtPr>
          <w:sdtContent>
            <w:sdt>
              <w:sdtPr>
                <w:id w:val="1057355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tc>
                  <w:tcPr>
                    <w:tcW w:w="615" w:type="dxa"/>
                    <w:tcBorders>
                      <w:right w:val="single" w:sz="4" w:space="0" w:color="auto"/>
                    </w:tcBorders>
                    <w:vAlign w:val="center"/>
                  </w:tcPr>
                  <w:p w14:paraId="15108728" w14:textId="77777777" w:rsidR="00213A68" w:rsidRPr="00A55911" w:rsidRDefault="00A55911" w:rsidP="00A55911">
                    <w:pPr>
                      <w:pStyle w:val="Normal1"/>
                      <w:ind w:firstLine="0"/>
                      <w:jc w:val="center"/>
                    </w:pPr>
                    <w:r w:rsidRPr="00A55911"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</w:sdtContent>
        </w:sdt>
        <w:tc>
          <w:tcPr>
            <w:tcW w:w="8595" w:type="dxa"/>
            <w:tcBorders>
              <w:left w:val="single" w:sz="4" w:space="0" w:color="auto"/>
            </w:tcBorders>
            <w:vAlign w:val="center"/>
          </w:tcPr>
          <w:p w14:paraId="361DB66A" w14:textId="1052CEDD" w:rsidR="00213A68" w:rsidRDefault="00213A68" w:rsidP="00213A68">
            <w:pPr>
              <w:pStyle w:val="Normal1"/>
              <w:ind w:firstLine="0"/>
            </w:pPr>
            <w:r>
              <w:t>Restricción temporaria de agua y</w:t>
            </w:r>
            <w:r w:rsidR="00F651FA">
              <w:t>/o</w:t>
            </w:r>
            <w:r>
              <w:t xml:space="preserve"> alimentos.</w:t>
            </w:r>
          </w:p>
        </w:tc>
      </w:tr>
      <w:tr w:rsidR="00213A68" w14:paraId="4F9D62DC" w14:textId="77777777" w:rsidTr="00D87183">
        <w:trPr>
          <w:cantSplit/>
          <w:tblHeader/>
        </w:trPr>
        <w:sdt>
          <w:sdtPr>
            <w:id w:val="-1464806316"/>
          </w:sdtPr>
          <w:sdtContent>
            <w:sdt>
              <w:sdtPr>
                <w:id w:val="1967856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tc>
                  <w:tcPr>
                    <w:tcW w:w="615" w:type="dxa"/>
                    <w:tcBorders>
                      <w:right w:val="single" w:sz="4" w:space="0" w:color="auto"/>
                    </w:tcBorders>
                    <w:vAlign w:val="center"/>
                  </w:tcPr>
                  <w:p w14:paraId="6E020710" w14:textId="77777777" w:rsidR="00213A68" w:rsidRPr="00A55911" w:rsidRDefault="00A55911" w:rsidP="00A55911">
                    <w:pPr>
                      <w:pStyle w:val="Normal1"/>
                      <w:ind w:firstLine="0"/>
                      <w:jc w:val="center"/>
                    </w:pPr>
                    <w:r w:rsidRPr="00A55911"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</w:sdtContent>
        </w:sdt>
        <w:tc>
          <w:tcPr>
            <w:tcW w:w="8595" w:type="dxa"/>
            <w:tcBorders>
              <w:left w:val="single" w:sz="4" w:space="0" w:color="auto"/>
            </w:tcBorders>
            <w:vAlign w:val="center"/>
          </w:tcPr>
          <w:p w14:paraId="5ED5EACB" w14:textId="77777777" w:rsidR="00213A68" w:rsidRDefault="00213A68" w:rsidP="00213A68">
            <w:pPr>
              <w:pStyle w:val="Normal1"/>
              <w:ind w:firstLine="0"/>
            </w:pPr>
            <w:r>
              <w:t>Restricción prolongada en animales no anestesiados.</w:t>
            </w:r>
          </w:p>
        </w:tc>
      </w:tr>
      <w:tr w:rsidR="00213A68" w14:paraId="7D50DB55" w14:textId="77777777" w:rsidTr="00D87183">
        <w:trPr>
          <w:cantSplit/>
          <w:tblHeader/>
        </w:trPr>
        <w:sdt>
          <w:sdtPr>
            <w:id w:val="-57322629"/>
          </w:sdtPr>
          <w:sdtContent>
            <w:sdt>
              <w:sdtPr>
                <w:id w:val="23983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tc>
                  <w:tcPr>
                    <w:tcW w:w="615" w:type="dxa"/>
                    <w:tcBorders>
                      <w:right w:val="single" w:sz="4" w:space="0" w:color="auto"/>
                    </w:tcBorders>
                    <w:vAlign w:val="center"/>
                  </w:tcPr>
                  <w:p w14:paraId="63E66816" w14:textId="77777777" w:rsidR="00213A68" w:rsidRPr="00A55911" w:rsidRDefault="00A55911" w:rsidP="00A55911">
                    <w:pPr>
                      <w:pStyle w:val="Normal1"/>
                      <w:ind w:firstLine="0"/>
                      <w:jc w:val="center"/>
                    </w:pPr>
                    <w:r w:rsidRPr="00A55911"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</w:sdtContent>
        </w:sdt>
        <w:tc>
          <w:tcPr>
            <w:tcW w:w="8595" w:type="dxa"/>
            <w:tcBorders>
              <w:left w:val="single" w:sz="4" w:space="0" w:color="auto"/>
            </w:tcBorders>
            <w:vAlign w:val="center"/>
          </w:tcPr>
          <w:p w14:paraId="19340FDA" w14:textId="77777777" w:rsidR="00213A68" w:rsidRDefault="00213A68" w:rsidP="00213A68">
            <w:pPr>
              <w:pStyle w:val="Normal1"/>
              <w:ind w:firstLine="0"/>
            </w:pPr>
            <w:r>
              <w:t>Estudios de ritmos circadianos (inversión ciclos luz/oscuridad).</w:t>
            </w:r>
          </w:p>
        </w:tc>
      </w:tr>
      <w:tr w:rsidR="00213A68" w14:paraId="76CAFDFC" w14:textId="77777777" w:rsidTr="00D87183">
        <w:trPr>
          <w:cantSplit/>
          <w:tblHeader/>
        </w:trPr>
        <w:sdt>
          <w:sdtPr>
            <w:id w:val="1569078021"/>
          </w:sdtPr>
          <w:sdtContent>
            <w:sdt>
              <w:sdtPr>
                <w:id w:val="-206559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tc>
                  <w:tcPr>
                    <w:tcW w:w="615" w:type="dxa"/>
                    <w:tcBorders>
                      <w:right w:val="single" w:sz="4" w:space="0" w:color="auto"/>
                    </w:tcBorders>
                    <w:vAlign w:val="center"/>
                  </w:tcPr>
                  <w:p w14:paraId="21FB547A" w14:textId="77777777" w:rsidR="00213A68" w:rsidRPr="00A55911" w:rsidRDefault="00A55911" w:rsidP="00A55911">
                    <w:pPr>
                      <w:pStyle w:val="Normal1"/>
                      <w:ind w:firstLine="0"/>
                      <w:jc w:val="center"/>
                    </w:pPr>
                    <w:r w:rsidRPr="00A55911"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</w:sdtContent>
        </w:sdt>
        <w:tc>
          <w:tcPr>
            <w:tcW w:w="8595" w:type="dxa"/>
            <w:tcBorders>
              <w:left w:val="single" w:sz="4" w:space="0" w:color="auto"/>
            </w:tcBorders>
            <w:vAlign w:val="center"/>
          </w:tcPr>
          <w:p w14:paraId="41E484E4" w14:textId="77777777" w:rsidR="00213A68" w:rsidRDefault="00213A68" w:rsidP="00213A68">
            <w:pPr>
              <w:pStyle w:val="Normal1"/>
              <w:ind w:firstLine="0"/>
            </w:pPr>
            <w:r>
              <w:t>Extracción de sangre con recuperación.</w:t>
            </w:r>
          </w:p>
        </w:tc>
      </w:tr>
      <w:tr w:rsidR="00213A68" w14:paraId="1D87CD36" w14:textId="77777777" w:rsidTr="00D87183">
        <w:trPr>
          <w:cantSplit/>
          <w:tblHeader/>
        </w:trPr>
        <w:sdt>
          <w:sdtPr>
            <w:id w:val="1434787662"/>
          </w:sdtPr>
          <w:sdtContent>
            <w:sdt>
              <w:sdtPr>
                <w:id w:val="-1957706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tc>
                  <w:tcPr>
                    <w:tcW w:w="615" w:type="dxa"/>
                    <w:tcBorders>
                      <w:right w:val="single" w:sz="4" w:space="0" w:color="auto"/>
                    </w:tcBorders>
                    <w:vAlign w:val="center"/>
                  </w:tcPr>
                  <w:p w14:paraId="647EA09C" w14:textId="77777777" w:rsidR="00213A68" w:rsidRPr="00A55911" w:rsidRDefault="00A55911" w:rsidP="00A55911">
                    <w:pPr>
                      <w:pStyle w:val="Normal1"/>
                      <w:ind w:firstLine="0"/>
                      <w:jc w:val="center"/>
                    </w:pPr>
                    <w:r w:rsidRPr="00A55911"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</w:sdtContent>
        </w:sdt>
        <w:tc>
          <w:tcPr>
            <w:tcW w:w="8595" w:type="dxa"/>
            <w:tcBorders>
              <w:left w:val="single" w:sz="4" w:space="0" w:color="auto"/>
            </w:tcBorders>
            <w:vAlign w:val="center"/>
          </w:tcPr>
          <w:p w14:paraId="68E46872" w14:textId="77777777" w:rsidR="00213A68" w:rsidRDefault="00213A68" w:rsidP="00213A68">
            <w:pPr>
              <w:pStyle w:val="Normal1"/>
              <w:ind w:firstLine="0"/>
            </w:pPr>
            <w:r>
              <w:t>Pruebas conductuales.</w:t>
            </w:r>
          </w:p>
        </w:tc>
      </w:tr>
      <w:tr w:rsidR="00213A68" w14:paraId="4DE9636E" w14:textId="77777777" w:rsidTr="00D87183">
        <w:trPr>
          <w:cantSplit/>
          <w:tblHeader/>
        </w:trPr>
        <w:sdt>
          <w:sdtPr>
            <w:id w:val="1577707457"/>
          </w:sdtPr>
          <w:sdtContent>
            <w:sdt>
              <w:sdtPr>
                <w:id w:val="168971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tc>
                  <w:tcPr>
                    <w:tcW w:w="615" w:type="dxa"/>
                    <w:tcBorders>
                      <w:right w:val="single" w:sz="4" w:space="0" w:color="auto"/>
                    </w:tcBorders>
                    <w:vAlign w:val="center"/>
                  </w:tcPr>
                  <w:p w14:paraId="7DD84464" w14:textId="77777777" w:rsidR="00213A68" w:rsidRPr="00A55911" w:rsidRDefault="00A55911" w:rsidP="00A55911">
                    <w:pPr>
                      <w:pStyle w:val="Normal1"/>
                      <w:ind w:firstLine="0"/>
                      <w:jc w:val="center"/>
                    </w:pPr>
                    <w:r w:rsidRPr="00A55911"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</w:sdtContent>
        </w:sdt>
        <w:tc>
          <w:tcPr>
            <w:tcW w:w="8595" w:type="dxa"/>
            <w:tcBorders>
              <w:left w:val="single" w:sz="4" w:space="0" w:color="auto"/>
            </w:tcBorders>
            <w:vAlign w:val="center"/>
          </w:tcPr>
          <w:p w14:paraId="6CC49DDF" w14:textId="77777777" w:rsidR="00213A68" w:rsidRDefault="00213A68" w:rsidP="00213A68">
            <w:pPr>
              <w:pStyle w:val="Normal1"/>
              <w:ind w:firstLine="0"/>
            </w:pPr>
            <w:r>
              <w:t>Procedimientos quirúrgicos con recuperación.</w:t>
            </w:r>
          </w:p>
        </w:tc>
      </w:tr>
      <w:tr w:rsidR="00213A68" w14:paraId="275CB526" w14:textId="77777777" w:rsidTr="00D87183">
        <w:trPr>
          <w:cantSplit/>
          <w:tblHeader/>
        </w:trPr>
        <w:sdt>
          <w:sdtPr>
            <w:id w:val="1051650720"/>
          </w:sdtPr>
          <w:sdtContent>
            <w:sdt>
              <w:sdtPr>
                <w:id w:val="326177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tc>
                  <w:tcPr>
                    <w:tcW w:w="615" w:type="dxa"/>
                    <w:tcBorders>
                      <w:right w:val="single" w:sz="4" w:space="0" w:color="auto"/>
                    </w:tcBorders>
                    <w:vAlign w:val="center"/>
                  </w:tcPr>
                  <w:p w14:paraId="0D9850B3" w14:textId="77777777" w:rsidR="00213A68" w:rsidRPr="00A55911" w:rsidRDefault="00A55911" w:rsidP="00A55911">
                    <w:pPr>
                      <w:pStyle w:val="Normal1"/>
                      <w:ind w:firstLine="0"/>
                      <w:jc w:val="center"/>
                    </w:pPr>
                    <w:r w:rsidRPr="00A55911"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</w:sdtContent>
        </w:sdt>
        <w:tc>
          <w:tcPr>
            <w:tcW w:w="8595" w:type="dxa"/>
            <w:tcBorders>
              <w:left w:val="single" w:sz="4" w:space="0" w:color="auto"/>
            </w:tcBorders>
            <w:vAlign w:val="center"/>
          </w:tcPr>
          <w:p w14:paraId="275C9F6C" w14:textId="77777777" w:rsidR="00213A68" w:rsidRDefault="00213A68" w:rsidP="00213A68">
            <w:pPr>
              <w:pStyle w:val="Normal1"/>
              <w:ind w:firstLine="0"/>
            </w:pPr>
            <w:r>
              <w:t>Procedimientos quirúrgicos sin recuperación.</w:t>
            </w:r>
          </w:p>
        </w:tc>
      </w:tr>
      <w:tr w:rsidR="00213A68" w14:paraId="40DD31ED" w14:textId="77777777" w:rsidTr="00D87183">
        <w:trPr>
          <w:cantSplit/>
          <w:tblHeader/>
        </w:trPr>
        <w:sdt>
          <w:sdtPr>
            <w:id w:val="1453049566"/>
          </w:sdtPr>
          <w:sdtContent>
            <w:sdt>
              <w:sdtPr>
                <w:id w:val="-694847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tc>
                  <w:tcPr>
                    <w:tcW w:w="615" w:type="dxa"/>
                    <w:tcBorders>
                      <w:right w:val="single" w:sz="4" w:space="0" w:color="auto"/>
                    </w:tcBorders>
                    <w:vAlign w:val="center"/>
                  </w:tcPr>
                  <w:p w14:paraId="2A9E2E26" w14:textId="77777777" w:rsidR="00213A68" w:rsidRPr="00A55911" w:rsidRDefault="00A55911" w:rsidP="00A55911">
                    <w:pPr>
                      <w:pStyle w:val="Normal1"/>
                      <w:ind w:firstLine="0"/>
                      <w:jc w:val="center"/>
                    </w:pPr>
                    <w:r w:rsidRPr="00A55911"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</w:sdtContent>
        </w:sdt>
        <w:tc>
          <w:tcPr>
            <w:tcW w:w="8595" w:type="dxa"/>
            <w:tcBorders>
              <w:left w:val="single" w:sz="4" w:space="0" w:color="auto"/>
            </w:tcBorders>
            <w:vAlign w:val="center"/>
          </w:tcPr>
          <w:p w14:paraId="115D3C41" w14:textId="77777777" w:rsidR="00213A68" w:rsidRDefault="00213A68" w:rsidP="00213A68">
            <w:pPr>
              <w:pStyle w:val="Normal1"/>
              <w:ind w:firstLine="0"/>
            </w:pPr>
            <w:r>
              <w:t>Estudios de toxicidad aguda (ej. dosis letal 50 (LD</w:t>
            </w:r>
            <w:r w:rsidRPr="00D87183">
              <w:rPr>
                <w:vertAlign w:val="subscript"/>
              </w:rPr>
              <w:t>50</w:t>
            </w:r>
            <w:r>
              <w:t xml:space="preserve">), </w:t>
            </w:r>
            <w:proofErr w:type="spellStart"/>
            <w:r>
              <w:t>subcrónica</w:t>
            </w:r>
            <w:proofErr w:type="spellEnd"/>
            <w:r>
              <w:t xml:space="preserve"> o crónica).</w:t>
            </w:r>
          </w:p>
        </w:tc>
      </w:tr>
      <w:tr w:rsidR="00213A68" w14:paraId="74C3B6D6" w14:textId="77777777" w:rsidTr="00D87183">
        <w:trPr>
          <w:cantSplit/>
          <w:tblHeader/>
        </w:trPr>
        <w:sdt>
          <w:sdtPr>
            <w:id w:val="-14977996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5" w:type="dxa"/>
                <w:tcBorders>
                  <w:right w:val="single" w:sz="4" w:space="0" w:color="auto"/>
                </w:tcBorders>
                <w:vAlign w:val="center"/>
              </w:tcPr>
              <w:p w14:paraId="00D1204D" w14:textId="77777777" w:rsidR="00213A68" w:rsidRPr="00A55911" w:rsidRDefault="00A55911" w:rsidP="00A55911">
                <w:pPr>
                  <w:pStyle w:val="Normal1"/>
                  <w:ind w:firstLine="0"/>
                  <w:jc w:val="center"/>
                </w:pPr>
                <w:r w:rsidRPr="00A5591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595" w:type="dxa"/>
            <w:tcBorders>
              <w:left w:val="single" w:sz="4" w:space="0" w:color="auto"/>
            </w:tcBorders>
            <w:vAlign w:val="center"/>
          </w:tcPr>
          <w:p w14:paraId="71D0DD39" w14:textId="77777777" w:rsidR="00213A68" w:rsidRDefault="00213A68" w:rsidP="00213A68">
            <w:pPr>
              <w:pStyle w:val="Normal1"/>
              <w:ind w:firstLine="0"/>
            </w:pPr>
            <w:r>
              <w:t>Producción de anticuerpos poli / monoclonales.</w:t>
            </w:r>
          </w:p>
        </w:tc>
      </w:tr>
      <w:tr w:rsidR="00213A68" w14:paraId="7594D566" w14:textId="77777777" w:rsidTr="00D87183">
        <w:trPr>
          <w:cantSplit/>
          <w:tblHeader/>
        </w:trPr>
        <w:sdt>
          <w:sdtPr>
            <w:id w:val="-779868041"/>
          </w:sdtPr>
          <w:sdtContent>
            <w:sdt>
              <w:sdtPr>
                <w:id w:val="775986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tc>
                  <w:tcPr>
                    <w:tcW w:w="615" w:type="dxa"/>
                    <w:tcBorders>
                      <w:right w:val="single" w:sz="4" w:space="0" w:color="auto"/>
                    </w:tcBorders>
                    <w:vAlign w:val="center"/>
                  </w:tcPr>
                  <w:p w14:paraId="134A211D" w14:textId="77777777" w:rsidR="00213A68" w:rsidRPr="00A55911" w:rsidRDefault="00A55911" w:rsidP="00A55911">
                    <w:pPr>
                      <w:pStyle w:val="Normal1"/>
                      <w:ind w:firstLine="0"/>
                      <w:jc w:val="center"/>
                    </w:pPr>
                    <w:r w:rsidRPr="00A55911"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</w:sdtContent>
        </w:sdt>
        <w:tc>
          <w:tcPr>
            <w:tcW w:w="8595" w:type="dxa"/>
            <w:tcBorders>
              <w:left w:val="single" w:sz="4" w:space="0" w:color="auto"/>
            </w:tcBorders>
            <w:vAlign w:val="center"/>
          </w:tcPr>
          <w:p w14:paraId="1DE50245" w14:textId="77777777" w:rsidR="00213A68" w:rsidRDefault="00213A68" w:rsidP="00213A68">
            <w:pPr>
              <w:pStyle w:val="Normal1"/>
              <w:ind w:firstLine="0"/>
            </w:pPr>
            <w:r>
              <w:t xml:space="preserve">Diagnóstico por imágenes </w:t>
            </w:r>
            <w:r>
              <w:rPr>
                <w:i/>
              </w:rPr>
              <w:t>in vivo</w:t>
            </w:r>
            <w:r>
              <w:t xml:space="preserve"> (IVIS).</w:t>
            </w:r>
          </w:p>
        </w:tc>
      </w:tr>
      <w:tr w:rsidR="00213A68" w14:paraId="444807CF" w14:textId="77777777" w:rsidTr="00D87183">
        <w:trPr>
          <w:cantSplit/>
          <w:tblHeader/>
        </w:trPr>
        <w:sdt>
          <w:sdtPr>
            <w:id w:val="1840420637"/>
          </w:sdtPr>
          <w:sdtContent>
            <w:sdt>
              <w:sdtPr>
                <w:id w:val="1862623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tc>
                  <w:tcPr>
                    <w:tcW w:w="615" w:type="dxa"/>
                    <w:tcBorders>
                      <w:right w:val="single" w:sz="4" w:space="0" w:color="auto"/>
                    </w:tcBorders>
                    <w:vAlign w:val="center"/>
                  </w:tcPr>
                  <w:p w14:paraId="69CB9D11" w14:textId="77777777" w:rsidR="00213A68" w:rsidRPr="00A55911" w:rsidRDefault="00A55911" w:rsidP="00A55911">
                    <w:pPr>
                      <w:pStyle w:val="Normal1"/>
                      <w:ind w:firstLine="0"/>
                      <w:jc w:val="center"/>
                    </w:pPr>
                    <w:r w:rsidRPr="00A55911"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tc>
              </w:sdtContent>
            </w:sdt>
          </w:sdtContent>
        </w:sdt>
        <w:tc>
          <w:tcPr>
            <w:tcW w:w="8595" w:type="dxa"/>
            <w:tcBorders>
              <w:left w:val="single" w:sz="4" w:space="0" w:color="auto"/>
            </w:tcBorders>
            <w:vAlign w:val="center"/>
          </w:tcPr>
          <w:p w14:paraId="43558E7C" w14:textId="77777777" w:rsidR="00213A68" w:rsidRDefault="00213A68" w:rsidP="00213A68">
            <w:pPr>
              <w:pStyle w:val="Normal1"/>
              <w:ind w:firstLine="0"/>
            </w:pPr>
            <w:r>
              <w:t xml:space="preserve">Otros (especificar): </w:t>
            </w:r>
          </w:p>
        </w:tc>
      </w:tr>
    </w:tbl>
    <w:p w14:paraId="1A606518" w14:textId="77777777" w:rsidR="00C400FC" w:rsidRDefault="00C400FC" w:rsidP="00C400FC">
      <w:pPr>
        <w:pStyle w:val="Normal1"/>
        <w:ind w:hanging="2"/>
      </w:pPr>
    </w:p>
    <w:p w14:paraId="7F131BD6" w14:textId="77777777" w:rsidR="00C400FC" w:rsidRDefault="00C400FC" w:rsidP="00C400FC">
      <w:pPr>
        <w:pStyle w:val="Normal1"/>
        <w:ind w:hanging="2"/>
        <w:rPr>
          <w:rFonts w:ascii="Arial" w:eastAsia="Arial" w:hAnsi="Arial" w:cs="Arial"/>
          <w:color w:val="000000"/>
          <w:sz w:val="22"/>
          <w:szCs w:val="22"/>
        </w:rPr>
      </w:pPr>
    </w:p>
    <w:p w14:paraId="1B1FE3F2" w14:textId="77777777" w:rsidR="00D87183" w:rsidRDefault="00D87183" w:rsidP="00C400FC">
      <w:pPr>
        <w:pStyle w:val="Normal1"/>
        <w:ind w:hanging="2"/>
        <w:rPr>
          <w:rFonts w:ascii="Arial" w:eastAsia="Arial" w:hAnsi="Arial" w:cs="Arial"/>
          <w:color w:val="000000"/>
          <w:sz w:val="22"/>
          <w:szCs w:val="22"/>
        </w:rPr>
      </w:pPr>
    </w:p>
    <w:p w14:paraId="3178707D" w14:textId="77777777" w:rsidR="00D87183" w:rsidRDefault="00D87183" w:rsidP="00C400FC">
      <w:pPr>
        <w:pStyle w:val="Normal1"/>
        <w:ind w:hanging="2"/>
        <w:rPr>
          <w:rFonts w:ascii="Arial" w:eastAsia="Arial" w:hAnsi="Arial" w:cs="Arial"/>
          <w:color w:val="000000"/>
          <w:sz w:val="22"/>
          <w:szCs w:val="22"/>
        </w:rPr>
      </w:pPr>
    </w:p>
    <w:p w14:paraId="74804060" w14:textId="77777777" w:rsidR="00442391" w:rsidRDefault="00442391" w:rsidP="00C400FC">
      <w:pPr>
        <w:pStyle w:val="Normal1"/>
        <w:ind w:hanging="2"/>
        <w:rPr>
          <w:rFonts w:ascii="Arial" w:eastAsia="Arial" w:hAnsi="Arial" w:cs="Arial"/>
          <w:color w:val="000000"/>
          <w:sz w:val="22"/>
          <w:szCs w:val="22"/>
        </w:rPr>
      </w:pPr>
    </w:p>
    <w:p w14:paraId="7732A253" w14:textId="77777777" w:rsidR="00442391" w:rsidRDefault="00442391" w:rsidP="00C400FC">
      <w:pPr>
        <w:pStyle w:val="Normal1"/>
        <w:ind w:hanging="2"/>
        <w:rPr>
          <w:rFonts w:ascii="Arial" w:eastAsia="Arial" w:hAnsi="Arial" w:cs="Arial"/>
          <w:color w:val="000000"/>
          <w:sz w:val="22"/>
          <w:szCs w:val="22"/>
        </w:rPr>
      </w:pPr>
    </w:p>
    <w:p w14:paraId="6C8A494E" w14:textId="77777777" w:rsidR="00D87183" w:rsidRDefault="00D87183" w:rsidP="00C400FC">
      <w:pPr>
        <w:pStyle w:val="Normal1"/>
        <w:ind w:hanging="2"/>
        <w:rPr>
          <w:rFonts w:ascii="Arial" w:eastAsia="Arial" w:hAnsi="Arial" w:cs="Arial"/>
          <w:color w:val="000000"/>
          <w:sz w:val="22"/>
          <w:szCs w:val="22"/>
        </w:rPr>
      </w:pPr>
    </w:p>
    <w:p w14:paraId="102B189F" w14:textId="77777777" w:rsidR="00D87183" w:rsidRDefault="00D87183" w:rsidP="00C400FC">
      <w:pPr>
        <w:pStyle w:val="Normal1"/>
        <w:ind w:hanging="2"/>
        <w:rPr>
          <w:rFonts w:ascii="Arial" w:eastAsia="Arial" w:hAnsi="Arial" w:cs="Arial"/>
          <w:color w:val="000000"/>
          <w:sz w:val="22"/>
          <w:szCs w:val="22"/>
        </w:rPr>
      </w:pPr>
    </w:p>
    <w:p w14:paraId="605C32CC" w14:textId="77777777" w:rsidR="00D87183" w:rsidRDefault="00D87183" w:rsidP="00C400FC">
      <w:pPr>
        <w:pStyle w:val="Normal1"/>
        <w:ind w:hanging="2"/>
        <w:rPr>
          <w:rFonts w:ascii="Arial" w:eastAsia="Arial" w:hAnsi="Arial" w:cs="Arial"/>
          <w:color w:val="000000"/>
          <w:sz w:val="22"/>
          <w:szCs w:val="22"/>
        </w:rPr>
      </w:pPr>
    </w:p>
    <w:p w14:paraId="4C15AE4D" w14:textId="77777777" w:rsidR="00D87183" w:rsidRDefault="00D87183" w:rsidP="00C400FC">
      <w:pPr>
        <w:pStyle w:val="Normal1"/>
        <w:ind w:hanging="2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W w:w="9210" w:type="dxa"/>
        <w:tblInd w:w="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210"/>
      </w:tblGrid>
      <w:tr w:rsidR="00C400FC" w14:paraId="575FA9C0" w14:textId="77777777" w:rsidTr="00C400FC">
        <w:trPr>
          <w:cantSplit/>
          <w:trHeight w:val="1488"/>
          <w:tblHeader/>
        </w:trPr>
        <w:tc>
          <w:tcPr>
            <w:tcW w:w="9210" w:type="dxa"/>
            <w:shd w:val="clear" w:color="auto" w:fill="D9D9D9"/>
          </w:tcPr>
          <w:p w14:paraId="76CC92EA" w14:textId="77777777" w:rsidR="00C400FC" w:rsidRPr="00D87183" w:rsidRDefault="00C400FC" w:rsidP="003E36D4">
            <w:pPr>
              <w:pStyle w:val="Normal1"/>
              <w:numPr>
                <w:ilvl w:val="0"/>
                <w:numId w:val="9"/>
              </w:numPr>
              <w:ind w:left="628" w:hanging="630"/>
              <w:jc w:val="both"/>
              <w:rPr>
                <w:color w:val="000000" w:themeColor="text1"/>
              </w:rPr>
            </w:pPr>
            <w:r w:rsidRPr="00D87183">
              <w:rPr>
                <w:b/>
                <w:color w:val="000000" w:themeColor="text1"/>
                <w:u w:val="single"/>
              </w:rPr>
              <w:lastRenderedPageBreak/>
              <w:t>Descripción detallada de todos los procedimientos experimentales seleccionados en el punto 1</w:t>
            </w:r>
            <w:r w:rsidR="00D87183" w:rsidRPr="00D87183">
              <w:rPr>
                <w:b/>
                <w:color w:val="000000" w:themeColor="text1"/>
                <w:u w:val="single"/>
              </w:rPr>
              <w:t>2</w:t>
            </w:r>
            <w:r w:rsidRPr="00D87183">
              <w:rPr>
                <w:b/>
                <w:color w:val="000000" w:themeColor="text1"/>
                <w:u w:val="single"/>
              </w:rPr>
              <w:t xml:space="preserve">. </w:t>
            </w:r>
          </w:p>
          <w:p w14:paraId="5AE9D365" w14:textId="0101A215" w:rsidR="00C400FC" w:rsidRPr="00092C3E" w:rsidRDefault="00C400FC" w:rsidP="00092C3E">
            <w:pPr>
              <w:pStyle w:val="Normal1"/>
              <w:ind w:left="628" w:hanging="2"/>
              <w:rPr>
                <w:i/>
              </w:rPr>
            </w:pPr>
            <w:r w:rsidRPr="00A11332">
              <w:rPr>
                <w:i/>
              </w:rPr>
              <w:t xml:space="preserve">Defina siglas y abreviaturas utilizadas. En lo posible, indique si existen publicaciones de los últimos 5 años, con referato internacional, en donde los procedimientos experimentales ya hayan sido aprobados por algún Comité de Ética o CICUAL. </w:t>
            </w:r>
          </w:p>
        </w:tc>
      </w:tr>
      <w:tr w:rsidR="00C400FC" w14:paraId="1637A8CD" w14:textId="77777777" w:rsidTr="00B76F9E">
        <w:trPr>
          <w:cantSplit/>
          <w:trHeight w:val="459"/>
          <w:tblHeader/>
        </w:trPr>
        <w:tc>
          <w:tcPr>
            <w:tcW w:w="9210" w:type="dxa"/>
          </w:tcPr>
          <w:p w14:paraId="0BFFFF59" w14:textId="77777777" w:rsidR="00C400FC" w:rsidRDefault="00C400FC" w:rsidP="00B76F9E">
            <w:pPr>
              <w:pStyle w:val="Normal1"/>
              <w:ind w:hanging="2"/>
              <w:rPr>
                <w:u w:val="single"/>
              </w:rPr>
            </w:pPr>
          </w:p>
          <w:p w14:paraId="76F3AF94" w14:textId="77777777" w:rsidR="00C400FC" w:rsidRDefault="00C400FC" w:rsidP="00B76F9E">
            <w:pPr>
              <w:pStyle w:val="Normal1"/>
              <w:ind w:hanging="2"/>
              <w:rPr>
                <w:u w:val="single"/>
              </w:rPr>
            </w:pPr>
          </w:p>
          <w:p w14:paraId="7DA3AE15" w14:textId="77777777" w:rsidR="00C400FC" w:rsidRDefault="00C400FC" w:rsidP="00B76F9E">
            <w:pPr>
              <w:pStyle w:val="Normal1"/>
              <w:ind w:hanging="2"/>
              <w:rPr>
                <w:u w:val="single"/>
              </w:rPr>
            </w:pPr>
          </w:p>
          <w:p w14:paraId="0B5A5C6F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2498CB18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14B4171C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5BE75A46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557F05BF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050C53D2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44F85430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05C2986C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155E18B1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55E5ED48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70CCB8B9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78D77BAD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7DB0A064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7C0628F7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135E89B0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2CD4E574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7E7355AC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29AAB314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14A4C908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10C0E551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532A0ABF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0EEB35AE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70770416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20E4C2D2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0312AB77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7E48980B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41FDD775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423F7ED7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18F1E80F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136034C9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6CD5B25F" w14:textId="77777777" w:rsidR="0011106D" w:rsidRDefault="0011106D" w:rsidP="00B76F9E">
            <w:pPr>
              <w:pStyle w:val="Normal1"/>
              <w:ind w:hanging="2"/>
              <w:rPr>
                <w:u w:val="single"/>
              </w:rPr>
            </w:pPr>
          </w:p>
          <w:p w14:paraId="5D28DEEC" w14:textId="77777777" w:rsidR="001C3AEB" w:rsidRDefault="001C3AEB" w:rsidP="00B76F9E">
            <w:pPr>
              <w:pStyle w:val="Normal1"/>
              <w:ind w:hanging="2"/>
              <w:rPr>
                <w:u w:val="single"/>
              </w:rPr>
            </w:pPr>
          </w:p>
          <w:p w14:paraId="03FCD9AE" w14:textId="77777777" w:rsidR="00C400FC" w:rsidRDefault="00C400FC" w:rsidP="00B76F9E">
            <w:pPr>
              <w:pStyle w:val="Normal1"/>
              <w:ind w:hanging="2"/>
              <w:rPr>
                <w:u w:val="single"/>
              </w:rPr>
            </w:pPr>
          </w:p>
        </w:tc>
      </w:tr>
    </w:tbl>
    <w:p w14:paraId="705389FA" w14:textId="77777777" w:rsidR="00C400FC" w:rsidRDefault="00C400FC" w:rsidP="00C400FC">
      <w:pPr>
        <w:pStyle w:val="Normal1"/>
        <w:ind w:hanging="2"/>
        <w:jc w:val="both"/>
      </w:pPr>
    </w:p>
    <w:tbl>
      <w:tblPr>
        <w:tblStyle w:val="Tablaconcuadrcula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9244"/>
      </w:tblGrid>
      <w:tr w:rsidR="00C400FC" w14:paraId="795172F5" w14:textId="77777777" w:rsidTr="00C400FC">
        <w:trPr>
          <w:trHeight w:val="1222"/>
        </w:trPr>
        <w:tc>
          <w:tcPr>
            <w:tcW w:w="9244" w:type="dxa"/>
            <w:tcBorders>
              <w:bottom w:val="single" w:sz="4" w:space="0" w:color="auto"/>
            </w:tcBorders>
            <w:shd w:val="clear" w:color="auto" w:fill="D9D9D9"/>
          </w:tcPr>
          <w:p w14:paraId="4FE11CED" w14:textId="77777777" w:rsidR="00C400FC" w:rsidRDefault="00C400FC" w:rsidP="003E36D4">
            <w:pPr>
              <w:pStyle w:val="Normal1"/>
              <w:numPr>
                <w:ilvl w:val="0"/>
                <w:numId w:val="9"/>
              </w:numPr>
              <w:ind w:left="630" w:hanging="632"/>
              <w:rPr>
                <w:u w:val="single"/>
              </w:rPr>
            </w:pPr>
            <w:r>
              <w:rPr>
                <w:b/>
                <w:u w:val="single"/>
              </w:rPr>
              <w:lastRenderedPageBreak/>
              <w:t xml:space="preserve">Grupos experimentales de los procedimientos </w:t>
            </w:r>
            <w:r>
              <w:rPr>
                <w:b/>
                <w:i/>
                <w:u w:val="single"/>
              </w:rPr>
              <w:t>in vivo</w:t>
            </w:r>
            <w:r w:rsidR="00B318B8">
              <w:rPr>
                <w:b/>
                <w:u w:val="single"/>
              </w:rPr>
              <w:t>.</w:t>
            </w:r>
          </w:p>
          <w:p w14:paraId="0A1F9986" w14:textId="77777777" w:rsidR="00C400FC" w:rsidRPr="00A11332" w:rsidRDefault="00C400FC" w:rsidP="003E36D4">
            <w:pPr>
              <w:pStyle w:val="Normal1"/>
              <w:spacing w:after="120"/>
              <w:ind w:left="630" w:hanging="2"/>
              <w:jc w:val="both"/>
              <w:rPr>
                <w:i/>
                <w:u w:val="single"/>
              </w:rPr>
            </w:pPr>
            <w:r w:rsidRPr="00A11332">
              <w:rPr>
                <w:i/>
              </w:rPr>
              <w:t xml:space="preserve">Detallar el número de grupos experimentales, el número de animales por grupo y la cantidad de repeticiones. La tabla puede ser modificada o adaptada </w:t>
            </w:r>
            <w:r w:rsidR="00FA6289" w:rsidRPr="00A11332">
              <w:rPr>
                <w:i/>
              </w:rPr>
              <w:t>de acuerdo con</w:t>
            </w:r>
            <w:r w:rsidRPr="00A11332">
              <w:rPr>
                <w:i/>
              </w:rPr>
              <w:t xml:space="preserve"> su protocolo. No es necesario incluir aquellos tratamientos que se realizan ex vivo o in vitro</w:t>
            </w:r>
            <w:r w:rsidR="00CF4FF1">
              <w:rPr>
                <w:i/>
              </w:rPr>
              <w:t>.</w:t>
            </w:r>
          </w:p>
        </w:tc>
      </w:tr>
      <w:tr w:rsidR="00C400FC" w14:paraId="19EA4246" w14:textId="77777777" w:rsidTr="00B76F9E">
        <w:trPr>
          <w:trHeight w:val="7066"/>
        </w:trPr>
        <w:tc>
          <w:tcPr>
            <w:tcW w:w="9244" w:type="dxa"/>
            <w:tcBorders>
              <w:top w:val="single" w:sz="4" w:space="0" w:color="auto"/>
            </w:tcBorders>
          </w:tcPr>
          <w:p w14:paraId="44B41392" w14:textId="77777777" w:rsidR="00C400FC" w:rsidRPr="00D9619D" w:rsidRDefault="00C400FC" w:rsidP="00B76F9E">
            <w:pPr>
              <w:pStyle w:val="Normal1"/>
              <w:spacing w:after="120"/>
              <w:ind w:hanging="2"/>
              <w:jc w:val="both"/>
            </w:pPr>
          </w:p>
          <w:tbl>
            <w:tblPr>
              <w:tblW w:w="8738" w:type="dxa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447"/>
              <w:gridCol w:w="1701"/>
              <w:gridCol w:w="1559"/>
              <w:gridCol w:w="1276"/>
              <w:gridCol w:w="2755"/>
            </w:tblGrid>
            <w:tr w:rsidR="00C400FC" w14:paraId="486611E7" w14:textId="77777777" w:rsidTr="003E36D4">
              <w:trPr>
                <w:cantSplit/>
                <w:tblHeader/>
              </w:trPr>
              <w:tc>
                <w:tcPr>
                  <w:tcW w:w="1447" w:type="dxa"/>
                  <w:vAlign w:val="center"/>
                </w:tcPr>
                <w:p w14:paraId="4B5F978A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  <w:r w:rsidRPr="00D9619D">
                    <w:rPr>
                      <w:b/>
                      <w:color w:val="000000"/>
                    </w:rPr>
                    <w:t>Cepa</w:t>
                  </w:r>
                </w:p>
              </w:tc>
              <w:tc>
                <w:tcPr>
                  <w:tcW w:w="1701" w:type="dxa"/>
                  <w:vAlign w:val="center"/>
                </w:tcPr>
                <w:p w14:paraId="2D455842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  <w:r w:rsidRPr="00D9619D">
                    <w:rPr>
                      <w:b/>
                      <w:color w:val="000000"/>
                    </w:rPr>
                    <w:t>Grupo experimental</w:t>
                  </w:r>
                </w:p>
              </w:tc>
              <w:tc>
                <w:tcPr>
                  <w:tcW w:w="1559" w:type="dxa"/>
                  <w:vAlign w:val="center"/>
                </w:tcPr>
                <w:p w14:paraId="5857AE9F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  <w:r w:rsidRPr="00D9619D">
                    <w:rPr>
                      <w:b/>
                      <w:color w:val="000000"/>
                    </w:rPr>
                    <w:t>Tratamiento</w:t>
                  </w:r>
                </w:p>
              </w:tc>
              <w:tc>
                <w:tcPr>
                  <w:tcW w:w="1276" w:type="dxa"/>
                  <w:vAlign w:val="center"/>
                </w:tcPr>
                <w:p w14:paraId="36D2F104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b/>
                      <w:color w:val="000000"/>
                    </w:rPr>
                  </w:pPr>
                  <w:r w:rsidRPr="00D9619D">
                    <w:rPr>
                      <w:b/>
                      <w:color w:val="000000"/>
                    </w:rPr>
                    <w:t>Animales</w:t>
                  </w:r>
                </w:p>
                <w:p w14:paraId="5574E578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  <w:r w:rsidRPr="00D9619D">
                    <w:rPr>
                      <w:b/>
                      <w:color w:val="000000"/>
                    </w:rPr>
                    <w:t>/ grupo</w:t>
                  </w:r>
                </w:p>
              </w:tc>
              <w:tc>
                <w:tcPr>
                  <w:tcW w:w="2755" w:type="dxa"/>
                  <w:vAlign w:val="center"/>
                </w:tcPr>
                <w:p w14:paraId="0093FD39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  <w:r w:rsidRPr="00D9619D">
                    <w:rPr>
                      <w:b/>
                      <w:color w:val="000000"/>
                    </w:rPr>
                    <w:t>Total de animales (considerando repeticiones biológicas)</w:t>
                  </w:r>
                </w:p>
              </w:tc>
            </w:tr>
            <w:tr w:rsidR="00C400FC" w14:paraId="7829976C" w14:textId="77777777" w:rsidTr="003E36D4">
              <w:trPr>
                <w:cantSplit/>
                <w:tblHeader/>
              </w:trPr>
              <w:tc>
                <w:tcPr>
                  <w:tcW w:w="1447" w:type="dxa"/>
                  <w:vAlign w:val="center"/>
                </w:tcPr>
                <w:p w14:paraId="0EC9AC7B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1701" w:type="dxa"/>
                  <w:vAlign w:val="center"/>
                </w:tcPr>
                <w:p w14:paraId="69EA964A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67948A25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4884918C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2755" w:type="dxa"/>
                  <w:vAlign w:val="center"/>
                </w:tcPr>
                <w:p w14:paraId="20D0751D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</w:tr>
            <w:tr w:rsidR="00C400FC" w14:paraId="313FE30B" w14:textId="77777777" w:rsidTr="003E36D4">
              <w:trPr>
                <w:cantSplit/>
                <w:tblHeader/>
              </w:trPr>
              <w:tc>
                <w:tcPr>
                  <w:tcW w:w="1447" w:type="dxa"/>
                  <w:vAlign w:val="center"/>
                </w:tcPr>
                <w:p w14:paraId="6EA30BC8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1701" w:type="dxa"/>
                  <w:vAlign w:val="center"/>
                </w:tcPr>
                <w:p w14:paraId="0007FA1C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4D12C0CA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637ADD33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2755" w:type="dxa"/>
                  <w:vAlign w:val="center"/>
                </w:tcPr>
                <w:p w14:paraId="7B84D081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</w:tr>
            <w:tr w:rsidR="00C400FC" w14:paraId="7E7152E1" w14:textId="77777777" w:rsidTr="003E36D4">
              <w:trPr>
                <w:cantSplit/>
                <w:tblHeader/>
              </w:trPr>
              <w:tc>
                <w:tcPr>
                  <w:tcW w:w="1447" w:type="dxa"/>
                  <w:vAlign w:val="center"/>
                </w:tcPr>
                <w:p w14:paraId="7AF5F256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1701" w:type="dxa"/>
                  <w:vAlign w:val="center"/>
                </w:tcPr>
                <w:p w14:paraId="485EC92C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7758879B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1A57315C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2755" w:type="dxa"/>
                  <w:vAlign w:val="center"/>
                </w:tcPr>
                <w:p w14:paraId="1E0D4734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</w:tr>
            <w:tr w:rsidR="00C400FC" w14:paraId="2C41BD69" w14:textId="77777777" w:rsidTr="003E36D4">
              <w:trPr>
                <w:cantSplit/>
                <w:tblHeader/>
              </w:trPr>
              <w:tc>
                <w:tcPr>
                  <w:tcW w:w="1447" w:type="dxa"/>
                  <w:vAlign w:val="center"/>
                </w:tcPr>
                <w:p w14:paraId="5C857C65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1701" w:type="dxa"/>
                  <w:vAlign w:val="center"/>
                </w:tcPr>
                <w:p w14:paraId="080215DF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530DC40F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52274831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2755" w:type="dxa"/>
                  <w:vAlign w:val="center"/>
                </w:tcPr>
                <w:p w14:paraId="48096A59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</w:tr>
            <w:tr w:rsidR="00C400FC" w14:paraId="0F987FCF" w14:textId="77777777" w:rsidTr="003E36D4">
              <w:trPr>
                <w:cantSplit/>
                <w:tblHeader/>
              </w:trPr>
              <w:tc>
                <w:tcPr>
                  <w:tcW w:w="1447" w:type="dxa"/>
                  <w:vAlign w:val="center"/>
                </w:tcPr>
                <w:p w14:paraId="710C4041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1701" w:type="dxa"/>
                  <w:vAlign w:val="center"/>
                </w:tcPr>
                <w:p w14:paraId="7E09F904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5FA314F3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0E6789EB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2755" w:type="dxa"/>
                  <w:vAlign w:val="center"/>
                </w:tcPr>
                <w:p w14:paraId="3522B578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</w:tr>
            <w:tr w:rsidR="00C400FC" w14:paraId="15243A71" w14:textId="77777777" w:rsidTr="003E36D4">
              <w:trPr>
                <w:cantSplit/>
                <w:tblHeader/>
              </w:trPr>
              <w:tc>
                <w:tcPr>
                  <w:tcW w:w="1447" w:type="dxa"/>
                  <w:vAlign w:val="center"/>
                </w:tcPr>
                <w:p w14:paraId="686BD90D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1701" w:type="dxa"/>
                  <w:vAlign w:val="center"/>
                </w:tcPr>
                <w:p w14:paraId="0C72B20D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27254689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5C0FB6E1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2755" w:type="dxa"/>
                  <w:vAlign w:val="center"/>
                </w:tcPr>
                <w:p w14:paraId="61E7D005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</w:tr>
            <w:tr w:rsidR="00C400FC" w14:paraId="54A3BC40" w14:textId="77777777" w:rsidTr="003E36D4">
              <w:trPr>
                <w:cantSplit/>
                <w:tblHeader/>
              </w:trPr>
              <w:tc>
                <w:tcPr>
                  <w:tcW w:w="1447" w:type="dxa"/>
                  <w:vAlign w:val="center"/>
                </w:tcPr>
                <w:p w14:paraId="29E2C6BC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1701" w:type="dxa"/>
                  <w:vAlign w:val="center"/>
                </w:tcPr>
                <w:p w14:paraId="7BEEF149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18AB794E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05595B83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  <w:tc>
                <w:tcPr>
                  <w:tcW w:w="2755" w:type="dxa"/>
                  <w:vAlign w:val="center"/>
                </w:tcPr>
                <w:p w14:paraId="50187094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highlight w:val="yellow"/>
                    </w:rPr>
                  </w:pPr>
                </w:p>
              </w:tc>
            </w:tr>
            <w:tr w:rsidR="00C400FC" w14:paraId="2B8B6FF6" w14:textId="77777777" w:rsidTr="003E36D4">
              <w:trPr>
                <w:cantSplit/>
                <w:tblHeader/>
              </w:trPr>
              <w:tc>
                <w:tcPr>
                  <w:tcW w:w="1447" w:type="dxa"/>
                  <w:vAlign w:val="center"/>
                </w:tcPr>
                <w:p w14:paraId="2879BEF7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1701" w:type="dxa"/>
                  <w:vAlign w:val="center"/>
                </w:tcPr>
                <w:p w14:paraId="619FC9CB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4A0D5633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7CB0BA1D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2755" w:type="dxa"/>
                  <w:vAlign w:val="center"/>
                </w:tcPr>
                <w:p w14:paraId="22E0F7B4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</w:tr>
            <w:tr w:rsidR="00C400FC" w14:paraId="7BEBA911" w14:textId="77777777" w:rsidTr="003E36D4">
              <w:trPr>
                <w:cantSplit/>
                <w:tblHeader/>
              </w:trPr>
              <w:tc>
                <w:tcPr>
                  <w:tcW w:w="1447" w:type="dxa"/>
                  <w:vAlign w:val="center"/>
                </w:tcPr>
                <w:p w14:paraId="1F52F35B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1701" w:type="dxa"/>
                  <w:vAlign w:val="center"/>
                </w:tcPr>
                <w:p w14:paraId="4C4EAC5F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013788D7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4A8948CB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2755" w:type="dxa"/>
                  <w:vAlign w:val="center"/>
                </w:tcPr>
                <w:p w14:paraId="0FBA5F6E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</w:tr>
            <w:tr w:rsidR="00C400FC" w14:paraId="2881793F" w14:textId="77777777" w:rsidTr="003E36D4">
              <w:trPr>
                <w:cantSplit/>
                <w:tblHeader/>
              </w:trPr>
              <w:tc>
                <w:tcPr>
                  <w:tcW w:w="1447" w:type="dxa"/>
                  <w:vAlign w:val="center"/>
                </w:tcPr>
                <w:p w14:paraId="1AC1F487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1701" w:type="dxa"/>
                  <w:vAlign w:val="center"/>
                </w:tcPr>
                <w:p w14:paraId="1DCEA28E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1B3EEE51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58494CE6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2755" w:type="dxa"/>
                  <w:vAlign w:val="center"/>
                </w:tcPr>
                <w:p w14:paraId="0F180B98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</w:tr>
            <w:tr w:rsidR="00C400FC" w14:paraId="025609B5" w14:textId="77777777" w:rsidTr="003E36D4">
              <w:trPr>
                <w:cantSplit/>
                <w:tblHeader/>
              </w:trPr>
              <w:tc>
                <w:tcPr>
                  <w:tcW w:w="1447" w:type="dxa"/>
                  <w:vAlign w:val="center"/>
                </w:tcPr>
                <w:p w14:paraId="0A15341E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1701" w:type="dxa"/>
                  <w:vAlign w:val="center"/>
                </w:tcPr>
                <w:p w14:paraId="6A7D0849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59B3CADC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617A3ACD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2755" w:type="dxa"/>
                  <w:vAlign w:val="center"/>
                </w:tcPr>
                <w:p w14:paraId="292EC55B" w14:textId="77777777" w:rsidR="00C400FC" w:rsidRPr="00D9619D" w:rsidRDefault="00C400FC" w:rsidP="00B76F9E">
                  <w:pPr>
                    <w:pStyle w:val="Normal1"/>
                    <w:tabs>
                      <w:tab w:val="left" w:pos="788"/>
                    </w:tabs>
                    <w:ind w:hanging="2"/>
                    <w:jc w:val="center"/>
                    <w:rPr>
                      <w:color w:val="000000"/>
                    </w:rPr>
                  </w:pPr>
                </w:p>
              </w:tc>
            </w:tr>
            <w:tr w:rsidR="00C400FC" w14:paraId="4843D359" w14:textId="77777777" w:rsidTr="003E36D4">
              <w:trPr>
                <w:cantSplit/>
                <w:tblHeader/>
              </w:trPr>
              <w:tc>
                <w:tcPr>
                  <w:tcW w:w="1447" w:type="dxa"/>
                  <w:vAlign w:val="center"/>
                </w:tcPr>
                <w:p w14:paraId="39BF0978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1701" w:type="dxa"/>
                  <w:vAlign w:val="center"/>
                </w:tcPr>
                <w:p w14:paraId="70DB1A95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2097BCBE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78308D2D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  <w:tc>
                <w:tcPr>
                  <w:tcW w:w="2755" w:type="dxa"/>
                  <w:vAlign w:val="center"/>
                </w:tcPr>
                <w:p w14:paraId="79A4F47A" w14:textId="77777777" w:rsidR="00C400FC" w:rsidRPr="00D9619D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</w:rPr>
                  </w:pPr>
                </w:p>
              </w:tc>
            </w:tr>
            <w:tr w:rsidR="00C400FC" w14:paraId="5802B0BF" w14:textId="77777777" w:rsidTr="003E36D4">
              <w:trPr>
                <w:cantSplit/>
                <w:tblHeader/>
              </w:trPr>
              <w:tc>
                <w:tcPr>
                  <w:tcW w:w="1447" w:type="dxa"/>
                  <w:vAlign w:val="center"/>
                </w:tcPr>
                <w:p w14:paraId="6D0FCDE1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701" w:type="dxa"/>
                  <w:vAlign w:val="center"/>
                </w:tcPr>
                <w:p w14:paraId="125A14B2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24D8B021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27E9B60F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755" w:type="dxa"/>
                  <w:vAlign w:val="center"/>
                </w:tcPr>
                <w:p w14:paraId="4BFA2FA5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400FC" w14:paraId="69E046CC" w14:textId="77777777" w:rsidTr="003E36D4">
              <w:trPr>
                <w:cantSplit/>
                <w:tblHeader/>
              </w:trPr>
              <w:tc>
                <w:tcPr>
                  <w:tcW w:w="1447" w:type="dxa"/>
                  <w:vAlign w:val="center"/>
                </w:tcPr>
                <w:p w14:paraId="7A436720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701" w:type="dxa"/>
                  <w:vAlign w:val="center"/>
                </w:tcPr>
                <w:p w14:paraId="06D82B5E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2E0468A0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7A2E93CB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755" w:type="dxa"/>
                  <w:vAlign w:val="center"/>
                </w:tcPr>
                <w:p w14:paraId="67E8D27F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400FC" w14:paraId="56592AF4" w14:textId="77777777" w:rsidTr="003E36D4">
              <w:trPr>
                <w:cantSplit/>
                <w:tblHeader/>
              </w:trPr>
              <w:tc>
                <w:tcPr>
                  <w:tcW w:w="1447" w:type="dxa"/>
                  <w:vAlign w:val="center"/>
                </w:tcPr>
                <w:p w14:paraId="5C08F931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701" w:type="dxa"/>
                  <w:vAlign w:val="center"/>
                </w:tcPr>
                <w:p w14:paraId="5F4CBB05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1DAF9013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7336F9E6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755" w:type="dxa"/>
                  <w:vAlign w:val="center"/>
                </w:tcPr>
                <w:p w14:paraId="1F1DD3F5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400FC" w14:paraId="092FE1C7" w14:textId="77777777" w:rsidTr="003E36D4">
              <w:trPr>
                <w:cantSplit/>
                <w:tblHeader/>
              </w:trPr>
              <w:tc>
                <w:tcPr>
                  <w:tcW w:w="1447" w:type="dxa"/>
                  <w:vAlign w:val="center"/>
                </w:tcPr>
                <w:p w14:paraId="35D1C163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701" w:type="dxa"/>
                  <w:vAlign w:val="center"/>
                </w:tcPr>
                <w:p w14:paraId="4AF4B846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294E2FF2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37921A93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755" w:type="dxa"/>
                  <w:vAlign w:val="center"/>
                </w:tcPr>
                <w:p w14:paraId="7B125410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400FC" w14:paraId="2933D48E" w14:textId="77777777" w:rsidTr="003E36D4">
              <w:trPr>
                <w:cantSplit/>
                <w:tblHeader/>
              </w:trPr>
              <w:tc>
                <w:tcPr>
                  <w:tcW w:w="1447" w:type="dxa"/>
                  <w:vAlign w:val="center"/>
                </w:tcPr>
                <w:p w14:paraId="0CF53B6E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701" w:type="dxa"/>
                  <w:vAlign w:val="center"/>
                </w:tcPr>
                <w:p w14:paraId="36F59DEA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07B7E145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3449BD94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755" w:type="dxa"/>
                  <w:vAlign w:val="center"/>
                </w:tcPr>
                <w:p w14:paraId="0BFAA25F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400FC" w14:paraId="1CDE27BC" w14:textId="77777777" w:rsidTr="003E36D4">
              <w:trPr>
                <w:cantSplit/>
                <w:tblHeader/>
              </w:trPr>
              <w:tc>
                <w:tcPr>
                  <w:tcW w:w="1447" w:type="dxa"/>
                  <w:vAlign w:val="center"/>
                </w:tcPr>
                <w:p w14:paraId="446E0E59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701" w:type="dxa"/>
                  <w:vAlign w:val="center"/>
                </w:tcPr>
                <w:p w14:paraId="4D29401A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428D0222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3697A047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755" w:type="dxa"/>
                  <w:vAlign w:val="center"/>
                </w:tcPr>
                <w:p w14:paraId="71EC9A08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400FC" w14:paraId="77DA3332" w14:textId="77777777" w:rsidTr="003E36D4">
              <w:trPr>
                <w:cantSplit/>
                <w:tblHeader/>
              </w:trPr>
              <w:tc>
                <w:tcPr>
                  <w:tcW w:w="1447" w:type="dxa"/>
                  <w:vAlign w:val="center"/>
                </w:tcPr>
                <w:p w14:paraId="11A71078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701" w:type="dxa"/>
                  <w:vAlign w:val="center"/>
                </w:tcPr>
                <w:p w14:paraId="512F95C6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2991A007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52B4F0E0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755" w:type="dxa"/>
                  <w:vAlign w:val="center"/>
                </w:tcPr>
                <w:p w14:paraId="0289B465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400FC" w14:paraId="6817FE4E" w14:textId="77777777" w:rsidTr="003E36D4">
              <w:trPr>
                <w:cantSplit/>
                <w:tblHeader/>
              </w:trPr>
              <w:tc>
                <w:tcPr>
                  <w:tcW w:w="1447" w:type="dxa"/>
                  <w:vAlign w:val="center"/>
                </w:tcPr>
                <w:p w14:paraId="08EB0154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701" w:type="dxa"/>
                  <w:vAlign w:val="center"/>
                </w:tcPr>
                <w:p w14:paraId="3A9E96CF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710C4BE1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7FC7D7EB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755" w:type="dxa"/>
                  <w:vAlign w:val="center"/>
                </w:tcPr>
                <w:p w14:paraId="30B342D7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400FC" w14:paraId="6F26955B" w14:textId="77777777" w:rsidTr="003E36D4">
              <w:trPr>
                <w:cantSplit/>
                <w:tblHeader/>
              </w:trPr>
              <w:tc>
                <w:tcPr>
                  <w:tcW w:w="1447" w:type="dxa"/>
                  <w:vAlign w:val="center"/>
                </w:tcPr>
                <w:p w14:paraId="7B83EC1F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701" w:type="dxa"/>
                  <w:vAlign w:val="center"/>
                </w:tcPr>
                <w:p w14:paraId="0F064FC9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002F8281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39AE2FFB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755" w:type="dxa"/>
                  <w:vAlign w:val="center"/>
                </w:tcPr>
                <w:p w14:paraId="6A7394F6" w14:textId="77777777" w:rsidR="00C400FC" w:rsidRDefault="00C400FC" w:rsidP="00B76F9E">
                  <w:pPr>
                    <w:pStyle w:val="Normal1"/>
                    <w:ind w:hanging="2"/>
                    <w:jc w:val="center"/>
                    <w:rPr>
                      <w:color w:val="000000"/>
                      <w:sz w:val="22"/>
                      <w:szCs w:val="22"/>
                    </w:rPr>
                  </w:pPr>
                </w:p>
              </w:tc>
            </w:tr>
          </w:tbl>
          <w:p w14:paraId="363CA4CB" w14:textId="77777777" w:rsidR="00C400FC" w:rsidRDefault="00C400FC" w:rsidP="00B76F9E">
            <w:pPr>
              <w:pStyle w:val="Normal1"/>
              <w:ind w:firstLine="0"/>
              <w:rPr>
                <w:u w:val="single"/>
              </w:rPr>
            </w:pPr>
          </w:p>
          <w:p w14:paraId="4F8AC667" w14:textId="77777777" w:rsidR="00C400FC" w:rsidRDefault="00C400FC" w:rsidP="00B76F9E">
            <w:pPr>
              <w:pStyle w:val="Normal1"/>
              <w:ind w:firstLine="0"/>
              <w:rPr>
                <w:b/>
                <w:u w:val="single"/>
              </w:rPr>
            </w:pPr>
          </w:p>
        </w:tc>
      </w:tr>
    </w:tbl>
    <w:p w14:paraId="4AFD3DA3" w14:textId="77777777" w:rsidR="00C400FC" w:rsidRDefault="00C400FC" w:rsidP="00C400FC">
      <w:pPr>
        <w:pStyle w:val="Normal1"/>
        <w:ind w:firstLine="0"/>
        <w:rPr>
          <w:u w:val="single"/>
        </w:rPr>
      </w:pPr>
    </w:p>
    <w:p w14:paraId="7032779E" w14:textId="77777777" w:rsidR="00442391" w:rsidRDefault="00442391" w:rsidP="00C400FC">
      <w:pPr>
        <w:pStyle w:val="Normal1"/>
        <w:ind w:firstLine="0"/>
        <w:rPr>
          <w:u w:val="single"/>
        </w:rPr>
      </w:pPr>
    </w:p>
    <w:p w14:paraId="5B23EDB2" w14:textId="77777777" w:rsidR="00442391" w:rsidRDefault="00442391" w:rsidP="00C400FC">
      <w:pPr>
        <w:pStyle w:val="Normal1"/>
        <w:ind w:firstLine="0"/>
        <w:rPr>
          <w:u w:val="single"/>
        </w:rPr>
      </w:pPr>
    </w:p>
    <w:p w14:paraId="0C62A4E7" w14:textId="77777777" w:rsidR="00442391" w:rsidRDefault="00442391" w:rsidP="00C400FC">
      <w:pPr>
        <w:pStyle w:val="Normal1"/>
        <w:ind w:firstLine="0"/>
        <w:rPr>
          <w:u w:val="single"/>
        </w:rPr>
      </w:pPr>
    </w:p>
    <w:p w14:paraId="3F5CE039" w14:textId="77777777" w:rsidR="00442391" w:rsidRDefault="00442391" w:rsidP="00C400FC">
      <w:pPr>
        <w:pStyle w:val="Normal1"/>
        <w:ind w:firstLine="0"/>
        <w:rPr>
          <w:u w:val="single"/>
        </w:rPr>
      </w:pPr>
    </w:p>
    <w:p w14:paraId="6912CE49" w14:textId="77777777" w:rsidR="00442391" w:rsidRDefault="00442391" w:rsidP="00C400FC">
      <w:pPr>
        <w:pStyle w:val="Normal1"/>
        <w:ind w:firstLine="0"/>
        <w:rPr>
          <w:u w:val="single"/>
        </w:rPr>
      </w:pPr>
    </w:p>
    <w:p w14:paraId="1180AFB9" w14:textId="77777777" w:rsidR="00442391" w:rsidRDefault="00442391" w:rsidP="00C400FC">
      <w:pPr>
        <w:pStyle w:val="Normal1"/>
        <w:ind w:firstLine="0"/>
        <w:rPr>
          <w:u w:val="single"/>
        </w:rPr>
      </w:pPr>
    </w:p>
    <w:p w14:paraId="10E20096" w14:textId="77777777" w:rsidR="00442391" w:rsidRDefault="00442391" w:rsidP="00C400FC">
      <w:pPr>
        <w:pStyle w:val="Normal1"/>
        <w:ind w:firstLine="0"/>
        <w:rPr>
          <w:u w:val="single"/>
        </w:rPr>
      </w:pPr>
    </w:p>
    <w:p w14:paraId="493D2CB2" w14:textId="77777777" w:rsidR="00644420" w:rsidRDefault="00644420" w:rsidP="00C400FC">
      <w:pPr>
        <w:pStyle w:val="Normal1"/>
        <w:ind w:firstLine="0"/>
        <w:rPr>
          <w:u w:val="single"/>
        </w:rPr>
      </w:pPr>
    </w:p>
    <w:p w14:paraId="4AE876F7" w14:textId="77777777" w:rsidR="00644420" w:rsidRDefault="00644420" w:rsidP="00C400FC">
      <w:pPr>
        <w:pStyle w:val="Normal1"/>
        <w:ind w:firstLine="0"/>
        <w:rPr>
          <w:u w:val="single"/>
        </w:rPr>
      </w:pPr>
    </w:p>
    <w:p w14:paraId="5328B473" w14:textId="77777777" w:rsidR="00644420" w:rsidRDefault="00644420" w:rsidP="00C400FC">
      <w:pPr>
        <w:pStyle w:val="Normal1"/>
        <w:ind w:firstLine="0"/>
        <w:rPr>
          <w:u w:val="single"/>
        </w:rPr>
      </w:pPr>
    </w:p>
    <w:p w14:paraId="5B9F8DFF" w14:textId="77777777" w:rsidR="00644420" w:rsidRDefault="00644420" w:rsidP="00C400FC">
      <w:pPr>
        <w:pStyle w:val="Normal1"/>
        <w:ind w:firstLine="0"/>
        <w:rPr>
          <w:u w:val="single"/>
        </w:rPr>
      </w:pPr>
    </w:p>
    <w:tbl>
      <w:tblPr>
        <w:tblW w:w="9210" w:type="dxa"/>
        <w:tblInd w:w="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210"/>
      </w:tblGrid>
      <w:tr w:rsidR="00C400FC" w14:paraId="5D9D42D6" w14:textId="77777777" w:rsidTr="00C400FC">
        <w:trPr>
          <w:cantSplit/>
          <w:trHeight w:val="512"/>
          <w:tblHeader/>
        </w:trPr>
        <w:tc>
          <w:tcPr>
            <w:tcW w:w="9210" w:type="dxa"/>
            <w:tcBorders>
              <w:bottom w:val="single" w:sz="4" w:space="0" w:color="auto"/>
            </w:tcBorders>
            <w:shd w:val="clear" w:color="auto" w:fill="D9D9D9"/>
          </w:tcPr>
          <w:p w14:paraId="131750E6" w14:textId="77777777" w:rsidR="00C400FC" w:rsidRDefault="00C400FC" w:rsidP="00C400FC">
            <w:pPr>
              <w:pStyle w:val="Normal1"/>
              <w:numPr>
                <w:ilvl w:val="0"/>
                <w:numId w:val="9"/>
              </w:numPr>
              <w:ind w:left="0" w:hanging="2"/>
              <w:rPr>
                <w:b/>
                <w:u w:val="single"/>
              </w:rPr>
            </w:pPr>
            <w:r w:rsidRPr="00C106DF">
              <w:rPr>
                <w:b/>
                <w:u w:val="single"/>
              </w:rPr>
              <w:lastRenderedPageBreak/>
              <w:t>Bioseguridad</w:t>
            </w:r>
          </w:p>
          <w:p w14:paraId="00873231" w14:textId="77777777" w:rsidR="00C400FC" w:rsidRDefault="00C400FC" w:rsidP="00B76F9E">
            <w:pPr>
              <w:pStyle w:val="Normal1"/>
              <w:ind w:firstLine="0"/>
              <w:rPr>
                <w:u w:val="single"/>
              </w:rPr>
            </w:pPr>
          </w:p>
        </w:tc>
      </w:tr>
      <w:tr w:rsidR="00C400FC" w14:paraId="25D1ADD2" w14:textId="77777777" w:rsidTr="00B76F9E">
        <w:trPr>
          <w:cantSplit/>
          <w:trHeight w:val="9896"/>
          <w:tblHeader/>
        </w:trPr>
        <w:tc>
          <w:tcPr>
            <w:tcW w:w="9210" w:type="dxa"/>
            <w:tcBorders>
              <w:top w:val="single" w:sz="4" w:space="0" w:color="auto"/>
            </w:tcBorders>
          </w:tcPr>
          <w:p w14:paraId="7519FF0E" w14:textId="77777777" w:rsidR="00C400FC" w:rsidRDefault="00C400FC" w:rsidP="009F0863">
            <w:pPr>
              <w:pStyle w:val="Normal1"/>
              <w:numPr>
                <w:ilvl w:val="1"/>
                <w:numId w:val="9"/>
              </w:numPr>
              <w:rPr>
                <w:u w:val="single"/>
              </w:rPr>
            </w:pPr>
            <w:r>
              <w:rPr>
                <w:b/>
                <w:u w:val="single"/>
              </w:rPr>
              <w:t xml:space="preserve">Agente/s utilizados en el proyecto (marque con una X): </w:t>
            </w:r>
          </w:p>
          <w:p w14:paraId="015AB64C" w14:textId="77777777" w:rsidR="00C400FC" w:rsidRDefault="00C400FC" w:rsidP="00B76F9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hanging="2"/>
            </w:pPr>
          </w:p>
          <w:tbl>
            <w:tblPr>
              <w:tblW w:w="4117" w:type="dxa"/>
              <w:jc w:val="center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062"/>
              <w:gridCol w:w="2055"/>
            </w:tblGrid>
            <w:tr w:rsidR="00C400FC" w14:paraId="5A4CCD98" w14:textId="77777777" w:rsidTr="00AA7535">
              <w:trPr>
                <w:cantSplit/>
                <w:trHeight w:val="500"/>
                <w:tblHeader/>
                <w:jc w:val="center"/>
              </w:trPr>
              <w:tc>
                <w:tcPr>
                  <w:tcW w:w="4117" w:type="dxa"/>
                  <w:gridSpan w:val="2"/>
                  <w:vAlign w:val="center"/>
                </w:tcPr>
                <w:p w14:paraId="10103EFB" w14:textId="77777777" w:rsidR="00C400FC" w:rsidRDefault="00C400FC" w:rsidP="00AA7535">
                  <w:pPr>
                    <w:pStyle w:val="Normal1"/>
                    <w:ind w:hanging="2"/>
                    <w:jc w:val="center"/>
                  </w:pPr>
                  <w:r>
                    <w:rPr>
                      <w:b/>
                    </w:rPr>
                    <w:t>Agente</w:t>
                  </w:r>
                </w:p>
              </w:tc>
            </w:tr>
            <w:tr w:rsidR="00C400FC" w14:paraId="146D0E18" w14:textId="77777777" w:rsidTr="007468B0">
              <w:trPr>
                <w:cantSplit/>
                <w:trHeight w:val="646"/>
                <w:tblHeader/>
                <w:jc w:val="center"/>
              </w:trPr>
              <w:tc>
                <w:tcPr>
                  <w:tcW w:w="2062" w:type="dxa"/>
                  <w:vAlign w:val="center"/>
                </w:tcPr>
                <w:p w14:paraId="4F781E37" w14:textId="77777777" w:rsidR="00AA7535" w:rsidRDefault="00C400FC" w:rsidP="00AA7535">
                  <w:pPr>
                    <w:pStyle w:val="Normal1"/>
                    <w:ind w:hanging="2"/>
                    <w:rPr>
                      <w:color w:val="000000" w:themeColor="text1"/>
                    </w:rPr>
                  </w:pPr>
                  <w:r w:rsidRPr="007F7A6B">
                    <w:rPr>
                      <w:color w:val="000000" w:themeColor="text1"/>
                    </w:rPr>
                    <w:t>Infeccioso</w:t>
                  </w:r>
                </w:p>
                <w:p w14:paraId="4E2C0BFB" w14:textId="77777777" w:rsidR="00C400FC" w:rsidRPr="007F7A6B" w:rsidRDefault="007F7A6B" w:rsidP="00AA7535">
                  <w:pPr>
                    <w:pStyle w:val="Normal1"/>
                    <w:ind w:hanging="2"/>
                    <w:rPr>
                      <w:color w:val="000000" w:themeColor="text1"/>
                      <w:highlight w:val="yellow"/>
                    </w:rPr>
                  </w:pPr>
                  <w:r w:rsidRPr="007F7A6B">
                    <w:rPr>
                      <w:color w:val="000000" w:themeColor="text1"/>
                    </w:rPr>
                    <w:t>(no replicativo)</w:t>
                  </w:r>
                </w:p>
              </w:tc>
              <w:sdt>
                <w:sdtPr>
                  <w:rPr>
                    <w:color w:val="000000" w:themeColor="text1"/>
                  </w:rPr>
                  <w:id w:val="-1411074801"/>
                </w:sdtPr>
                <w:sdtContent>
                  <w:sdt>
                    <w:sdtPr>
                      <w:rPr>
                        <w:color w:val="000000" w:themeColor="text1"/>
                      </w:rPr>
                      <w:id w:val="14175154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2055" w:type="dxa"/>
                          <w:vAlign w:val="center"/>
                        </w:tcPr>
                        <w:p w14:paraId="0AD47A86" w14:textId="77777777" w:rsidR="00C400FC" w:rsidRPr="007F7A6B" w:rsidRDefault="007468B0" w:rsidP="007468B0">
                          <w:pPr>
                            <w:pStyle w:val="Normal1"/>
                            <w:ind w:hanging="2"/>
                            <w:jc w:val="center"/>
                            <w:rPr>
                              <w:color w:val="000000" w:themeColor="text1"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color w:val="000000" w:themeColor="text1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</w:tr>
            <w:tr w:rsidR="00C400FC" w14:paraId="54B78DBC" w14:textId="77777777" w:rsidTr="007468B0">
              <w:trPr>
                <w:cantSplit/>
                <w:trHeight w:val="512"/>
                <w:tblHeader/>
                <w:jc w:val="center"/>
              </w:trPr>
              <w:tc>
                <w:tcPr>
                  <w:tcW w:w="2062" w:type="dxa"/>
                  <w:vAlign w:val="center"/>
                </w:tcPr>
                <w:p w14:paraId="36C27707" w14:textId="77777777" w:rsidR="00C400FC" w:rsidRPr="007F7A6B" w:rsidRDefault="00C400FC" w:rsidP="00AA7535">
                  <w:pPr>
                    <w:pStyle w:val="Normal1"/>
                    <w:ind w:hanging="2"/>
                    <w:rPr>
                      <w:color w:val="000000" w:themeColor="text1"/>
                    </w:rPr>
                  </w:pPr>
                  <w:r w:rsidRPr="007F7A6B">
                    <w:rPr>
                      <w:color w:val="000000" w:themeColor="text1"/>
                    </w:rPr>
                    <w:t>Radioisótopos*</w:t>
                  </w:r>
                </w:p>
              </w:tc>
              <w:sdt>
                <w:sdtPr>
                  <w:rPr>
                    <w:color w:val="000000" w:themeColor="text1"/>
                  </w:rPr>
                  <w:id w:val="822081073"/>
                </w:sdtPr>
                <w:sdtContent>
                  <w:sdt>
                    <w:sdtPr>
                      <w:rPr>
                        <w:color w:val="000000" w:themeColor="text1"/>
                      </w:rPr>
                      <w:id w:val="-1943082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2055" w:type="dxa"/>
                          <w:vAlign w:val="center"/>
                        </w:tcPr>
                        <w:p w14:paraId="5D5D05E2" w14:textId="77777777" w:rsidR="00C400FC" w:rsidRPr="007F7A6B" w:rsidRDefault="00A55911" w:rsidP="007468B0">
                          <w:pPr>
                            <w:pStyle w:val="Normal1"/>
                            <w:ind w:hanging="2"/>
                            <w:jc w:val="center"/>
                            <w:rPr>
                              <w:color w:val="000000" w:themeColor="text1"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color w:val="000000" w:themeColor="text1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</w:tr>
            <w:tr w:rsidR="00C400FC" w14:paraId="5E763D48" w14:textId="77777777" w:rsidTr="007468B0">
              <w:trPr>
                <w:cantSplit/>
                <w:trHeight w:val="375"/>
                <w:tblHeader/>
                <w:jc w:val="center"/>
              </w:trPr>
              <w:tc>
                <w:tcPr>
                  <w:tcW w:w="2062" w:type="dxa"/>
                  <w:vAlign w:val="center"/>
                </w:tcPr>
                <w:p w14:paraId="20C54EF3" w14:textId="77777777" w:rsidR="00C400FC" w:rsidRPr="007F7A6B" w:rsidRDefault="00C400FC" w:rsidP="00AA7535">
                  <w:pPr>
                    <w:pStyle w:val="Normal1"/>
                    <w:ind w:hanging="2"/>
                    <w:rPr>
                      <w:color w:val="000000" w:themeColor="text1"/>
                    </w:rPr>
                  </w:pPr>
                  <w:r w:rsidRPr="007F7A6B">
                    <w:rPr>
                      <w:color w:val="000000" w:themeColor="text1"/>
                    </w:rPr>
                    <w:t>Carcinógenos</w:t>
                  </w:r>
                </w:p>
              </w:tc>
              <w:sdt>
                <w:sdtPr>
                  <w:rPr>
                    <w:color w:val="000000" w:themeColor="text1"/>
                  </w:rPr>
                  <w:id w:val="373349072"/>
                </w:sdtPr>
                <w:sdtContent>
                  <w:sdt>
                    <w:sdtPr>
                      <w:rPr>
                        <w:color w:val="000000" w:themeColor="text1"/>
                      </w:rPr>
                      <w:id w:val="10124992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2055" w:type="dxa"/>
                          <w:vAlign w:val="center"/>
                        </w:tcPr>
                        <w:p w14:paraId="4C727819" w14:textId="77777777" w:rsidR="00C400FC" w:rsidRPr="007F7A6B" w:rsidRDefault="00A55911" w:rsidP="007468B0">
                          <w:pPr>
                            <w:pStyle w:val="Normal1"/>
                            <w:ind w:hanging="2"/>
                            <w:jc w:val="center"/>
                            <w:rPr>
                              <w:color w:val="000000" w:themeColor="text1"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color w:val="000000" w:themeColor="text1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</w:tr>
            <w:tr w:rsidR="00C400FC" w14:paraId="076841D2" w14:textId="77777777" w:rsidTr="007468B0">
              <w:trPr>
                <w:cantSplit/>
                <w:trHeight w:val="438"/>
                <w:tblHeader/>
                <w:jc w:val="center"/>
              </w:trPr>
              <w:tc>
                <w:tcPr>
                  <w:tcW w:w="2062" w:type="dxa"/>
                  <w:vAlign w:val="center"/>
                </w:tcPr>
                <w:p w14:paraId="7919EA10" w14:textId="77777777" w:rsidR="00C400FC" w:rsidRPr="007F7A6B" w:rsidRDefault="00C400FC" w:rsidP="00AA7535">
                  <w:pPr>
                    <w:pStyle w:val="Normal1"/>
                    <w:ind w:hanging="2"/>
                    <w:rPr>
                      <w:color w:val="000000" w:themeColor="text1"/>
                    </w:rPr>
                  </w:pPr>
                  <w:r w:rsidRPr="007F7A6B">
                    <w:rPr>
                      <w:color w:val="000000" w:themeColor="text1"/>
                    </w:rPr>
                    <w:t>Químicos</w:t>
                  </w:r>
                </w:p>
              </w:tc>
              <w:sdt>
                <w:sdtPr>
                  <w:rPr>
                    <w:color w:val="000000" w:themeColor="text1"/>
                  </w:rPr>
                  <w:id w:val="1049502526"/>
                </w:sdtPr>
                <w:sdtContent>
                  <w:sdt>
                    <w:sdtPr>
                      <w:rPr>
                        <w:color w:val="000000" w:themeColor="text1"/>
                      </w:rPr>
                      <w:id w:val="14325458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2055" w:type="dxa"/>
                          <w:vAlign w:val="center"/>
                        </w:tcPr>
                        <w:p w14:paraId="72357221" w14:textId="77777777" w:rsidR="00C400FC" w:rsidRPr="007F7A6B" w:rsidRDefault="00A55911" w:rsidP="007468B0">
                          <w:pPr>
                            <w:pStyle w:val="Normal1"/>
                            <w:ind w:hanging="2"/>
                            <w:jc w:val="center"/>
                            <w:rPr>
                              <w:color w:val="000000" w:themeColor="text1"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color w:val="000000" w:themeColor="text1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</w:tr>
            <w:tr w:rsidR="00C400FC" w14:paraId="30F87313" w14:textId="77777777" w:rsidTr="007468B0">
              <w:trPr>
                <w:cantSplit/>
                <w:trHeight w:val="628"/>
                <w:tblHeader/>
                <w:jc w:val="center"/>
              </w:trPr>
              <w:tc>
                <w:tcPr>
                  <w:tcW w:w="2062" w:type="dxa"/>
                  <w:vAlign w:val="center"/>
                </w:tcPr>
                <w:p w14:paraId="45B1C312" w14:textId="77777777" w:rsidR="00C400FC" w:rsidRPr="007F7A6B" w:rsidRDefault="00C400FC" w:rsidP="00AA7535">
                  <w:pPr>
                    <w:pStyle w:val="Normal1"/>
                    <w:ind w:hanging="2"/>
                    <w:rPr>
                      <w:color w:val="000000" w:themeColor="text1"/>
                    </w:rPr>
                  </w:pPr>
                  <w:r w:rsidRPr="007F7A6B">
                    <w:rPr>
                      <w:color w:val="000000" w:themeColor="text1"/>
                    </w:rPr>
                    <w:t>Biológicos **</w:t>
                  </w:r>
                </w:p>
              </w:tc>
              <w:sdt>
                <w:sdtPr>
                  <w:rPr>
                    <w:color w:val="000000" w:themeColor="text1"/>
                  </w:rPr>
                  <w:id w:val="-972598377"/>
                </w:sdtPr>
                <w:sdtContent>
                  <w:sdt>
                    <w:sdtPr>
                      <w:rPr>
                        <w:color w:val="000000" w:themeColor="text1"/>
                      </w:rPr>
                      <w:id w:val="9017188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2055" w:type="dxa"/>
                          <w:vAlign w:val="center"/>
                        </w:tcPr>
                        <w:p w14:paraId="4F9562B4" w14:textId="77777777" w:rsidR="00C400FC" w:rsidRPr="007F7A6B" w:rsidRDefault="00A55911" w:rsidP="007468B0">
                          <w:pPr>
                            <w:pStyle w:val="Normal1"/>
                            <w:ind w:hanging="2"/>
                            <w:jc w:val="center"/>
                            <w:rPr>
                              <w:color w:val="000000" w:themeColor="text1"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color w:val="000000" w:themeColor="text1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</w:tr>
            <w:tr w:rsidR="00C400FC" w14:paraId="60F9D7CC" w14:textId="77777777" w:rsidTr="007468B0">
              <w:trPr>
                <w:cantSplit/>
                <w:trHeight w:val="375"/>
                <w:tblHeader/>
                <w:jc w:val="center"/>
              </w:trPr>
              <w:tc>
                <w:tcPr>
                  <w:tcW w:w="2062" w:type="dxa"/>
                  <w:vAlign w:val="center"/>
                </w:tcPr>
                <w:p w14:paraId="46637805" w14:textId="77777777" w:rsidR="00C400FC" w:rsidRPr="007F7A6B" w:rsidRDefault="00C400FC" w:rsidP="00AA7535">
                  <w:pPr>
                    <w:pStyle w:val="Normal1"/>
                    <w:ind w:hanging="2"/>
                    <w:rPr>
                      <w:color w:val="000000" w:themeColor="text1"/>
                    </w:rPr>
                  </w:pPr>
                  <w:r w:rsidRPr="007F7A6B">
                    <w:rPr>
                      <w:color w:val="000000" w:themeColor="text1"/>
                    </w:rPr>
                    <w:t>Otros (especifique)</w:t>
                  </w:r>
                </w:p>
              </w:tc>
              <w:tc>
                <w:tcPr>
                  <w:tcW w:w="2055" w:type="dxa"/>
                  <w:vAlign w:val="center"/>
                </w:tcPr>
                <w:sdt>
                  <w:sdtPr>
                    <w:rPr>
                      <w:color w:val="000000" w:themeColor="text1"/>
                    </w:rPr>
                    <w:id w:val="308133014"/>
                  </w:sdtPr>
                  <w:sdtContent>
                    <w:sdt>
                      <w:sdtPr>
                        <w:rPr>
                          <w:color w:val="000000" w:themeColor="text1"/>
                        </w:rPr>
                        <w:id w:val="1793868091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p w14:paraId="710022AB" w14:textId="77777777" w:rsidR="00C400FC" w:rsidRPr="007F7A6B" w:rsidRDefault="00A55911" w:rsidP="007468B0">
                          <w:pPr>
                            <w:pStyle w:val="Normal1"/>
                            <w:ind w:hanging="2"/>
                            <w:jc w:val="center"/>
                            <w:rPr>
                              <w:color w:val="000000" w:themeColor="text1"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color w:val="000000" w:themeColor="text1"/>
                            </w:rPr>
                            <w:t>☐</w:t>
                          </w:r>
                        </w:p>
                      </w:sdtContent>
                    </w:sdt>
                  </w:sdtContent>
                </w:sdt>
                <w:p w14:paraId="2D3EE592" w14:textId="77777777" w:rsidR="007F7A6B" w:rsidRPr="007F7A6B" w:rsidRDefault="007F7A6B" w:rsidP="007468B0">
                  <w:pPr>
                    <w:pStyle w:val="Normal1"/>
                    <w:ind w:firstLine="0"/>
                    <w:rPr>
                      <w:color w:val="000000" w:themeColor="text1"/>
                    </w:rPr>
                  </w:pPr>
                </w:p>
              </w:tc>
            </w:tr>
          </w:tbl>
          <w:p w14:paraId="6BD88B11" w14:textId="77777777" w:rsidR="00C400FC" w:rsidRDefault="00C400FC" w:rsidP="00B76F9E">
            <w:pPr>
              <w:pStyle w:val="Normal1"/>
              <w:ind w:hanging="2"/>
            </w:pPr>
            <w:r>
              <w:rPr>
                <w:i/>
              </w:rPr>
              <w:t>*: Deberá contar con la autorización previa de la Comisión de Radioactivos del IBYME.</w:t>
            </w:r>
          </w:p>
          <w:p w14:paraId="6D5C02D5" w14:textId="77777777" w:rsidR="00C400FC" w:rsidRDefault="00C400FC" w:rsidP="00B76F9E">
            <w:pPr>
              <w:pStyle w:val="Normal1"/>
              <w:ind w:hanging="2"/>
              <w:rPr>
                <w:i/>
              </w:rPr>
            </w:pPr>
            <w:r>
              <w:rPr>
                <w:i/>
              </w:rPr>
              <w:t xml:space="preserve">**: Incluye líneas celulares, cultivos primarios y/o </w:t>
            </w:r>
            <w:proofErr w:type="spellStart"/>
            <w:r>
              <w:rPr>
                <w:i/>
              </w:rPr>
              <w:t>explantos</w:t>
            </w:r>
            <w:proofErr w:type="spellEnd"/>
            <w:r>
              <w:rPr>
                <w:i/>
              </w:rPr>
              <w:t>.</w:t>
            </w:r>
          </w:p>
          <w:p w14:paraId="7DE5A8BA" w14:textId="77777777" w:rsidR="00C400FC" w:rsidRDefault="00C400FC" w:rsidP="00B76F9E">
            <w:pPr>
              <w:pStyle w:val="Normal1"/>
              <w:ind w:hanging="2"/>
              <w:rPr>
                <w:i/>
              </w:rPr>
            </w:pPr>
          </w:p>
          <w:p w14:paraId="6E86D171" w14:textId="77777777" w:rsidR="00C400FC" w:rsidRPr="00A95CCE" w:rsidRDefault="007F7A6B" w:rsidP="009F0863">
            <w:pPr>
              <w:pStyle w:val="Normal1"/>
              <w:numPr>
                <w:ilvl w:val="1"/>
                <w:numId w:val="9"/>
              </w:numPr>
              <w:rPr>
                <w:b/>
                <w:u w:val="single"/>
              </w:rPr>
            </w:pPr>
            <w:r>
              <w:rPr>
                <w:b/>
                <w:u w:val="single"/>
              </w:rPr>
              <w:t>¿E</w:t>
            </w:r>
            <w:r w:rsidR="00C400FC" w:rsidRPr="00A95CCE">
              <w:rPr>
                <w:b/>
                <w:u w:val="single"/>
              </w:rPr>
              <w:t xml:space="preserve">xiste riesgo potencial para: </w:t>
            </w:r>
          </w:p>
          <w:p w14:paraId="451DCF37" w14:textId="77777777" w:rsidR="00C400FC" w:rsidRDefault="00C400FC" w:rsidP="00B76F9E">
            <w:pPr>
              <w:pStyle w:val="Normal1"/>
              <w:ind w:hanging="2"/>
              <w:rPr>
                <w:i/>
              </w:rPr>
            </w:pPr>
          </w:p>
          <w:tbl>
            <w:tblPr>
              <w:tblW w:w="5025" w:type="dxa"/>
              <w:jc w:val="center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919"/>
              <w:gridCol w:w="2106"/>
            </w:tblGrid>
            <w:tr w:rsidR="007F7A6B" w14:paraId="49D0377B" w14:textId="77777777" w:rsidTr="00AA7535">
              <w:trPr>
                <w:cantSplit/>
                <w:tblHeader/>
                <w:jc w:val="center"/>
              </w:trPr>
              <w:tc>
                <w:tcPr>
                  <w:tcW w:w="2919" w:type="dxa"/>
                  <w:vAlign w:val="center"/>
                </w:tcPr>
                <w:p w14:paraId="23A351DD" w14:textId="77777777" w:rsidR="007F7A6B" w:rsidRDefault="007F7A6B" w:rsidP="00AA7535">
                  <w:pPr>
                    <w:pStyle w:val="Normal1"/>
                    <w:ind w:hanging="2"/>
                    <w:rPr>
                      <w:i/>
                    </w:rPr>
                  </w:pPr>
                </w:p>
              </w:tc>
              <w:tc>
                <w:tcPr>
                  <w:tcW w:w="2106" w:type="dxa"/>
                  <w:vAlign w:val="center"/>
                </w:tcPr>
                <w:p w14:paraId="4B885FCE" w14:textId="77777777" w:rsidR="007F7A6B" w:rsidRDefault="007F7A6B" w:rsidP="00AA7535">
                  <w:pPr>
                    <w:pStyle w:val="Normal1"/>
                    <w:ind w:hanging="2"/>
                    <w:rPr>
                      <w:i/>
                    </w:rPr>
                  </w:pPr>
                  <w:r>
                    <w:rPr>
                      <w:i/>
                    </w:rPr>
                    <w:t xml:space="preserve">Indique </w:t>
                  </w:r>
                </w:p>
              </w:tc>
            </w:tr>
            <w:tr w:rsidR="007F7A6B" w14:paraId="08C302A1" w14:textId="77777777" w:rsidTr="00AA7535">
              <w:trPr>
                <w:cantSplit/>
                <w:tblHeader/>
                <w:jc w:val="center"/>
              </w:trPr>
              <w:tc>
                <w:tcPr>
                  <w:tcW w:w="2919" w:type="dxa"/>
                  <w:vAlign w:val="center"/>
                </w:tcPr>
                <w:p w14:paraId="53ED34C3" w14:textId="77777777" w:rsidR="007F7A6B" w:rsidRDefault="007F7A6B" w:rsidP="00AA7535">
                  <w:pPr>
                    <w:pStyle w:val="Normal1"/>
                    <w:ind w:hanging="2"/>
                    <w:rPr>
                      <w:i/>
                    </w:rPr>
                  </w:pPr>
                  <w:r>
                    <w:rPr>
                      <w:i/>
                    </w:rPr>
                    <w:t>El personal del Bioterio?</w:t>
                  </w:r>
                </w:p>
              </w:tc>
              <w:sdt>
                <w:sdtPr>
                  <w:rPr>
                    <w:i/>
                  </w:rPr>
                  <w:alias w:val="Riesgo potencial"/>
                  <w:tag w:val="Riesgo potencial"/>
                  <w:id w:val="92203923"/>
                  <w:placeholder>
                    <w:docPart w:val="DefaultPlaceholder_-1854013438"/>
                  </w:placeholder>
                  <w:showingPlcHdr/>
                  <w:comboBox>
                    <w:listItem w:displayText="Sí" w:value="Sí"/>
                    <w:listItem w:displayText="No" w:value="No"/>
                  </w:comboBox>
                </w:sdtPr>
                <w:sdtContent>
                  <w:tc>
                    <w:tcPr>
                      <w:tcW w:w="2106" w:type="dxa"/>
                      <w:vAlign w:val="center"/>
                    </w:tcPr>
                    <w:p w14:paraId="4E0DF6D4" w14:textId="77777777" w:rsidR="007F7A6B" w:rsidRDefault="004673C0" w:rsidP="00AA7535">
                      <w:pPr>
                        <w:pStyle w:val="Normal1"/>
                        <w:ind w:hanging="2"/>
                        <w:rPr>
                          <w:i/>
                        </w:rPr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</w:tr>
            <w:tr w:rsidR="007F7A6B" w14:paraId="01FC637F" w14:textId="77777777" w:rsidTr="00AA7535">
              <w:trPr>
                <w:cantSplit/>
                <w:tblHeader/>
                <w:jc w:val="center"/>
              </w:trPr>
              <w:tc>
                <w:tcPr>
                  <w:tcW w:w="2919" w:type="dxa"/>
                  <w:vAlign w:val="center"/>
                </w:tcPr>
                <w:p w14:paraId="3C488546" w14:textId="77777777" w:rsidR="007F7A6B" w:rsidRDefault="007F7A6B" w:rsidP="00AA7535">
                  <w:pPr>
                    <w:pStyle w:val="Normal1"/>
                    <w:ind w:hanging="2"/>
                    <w:rPr>
                      <w:i/>
                    </w:rPr>
                  </w:pPr>
                  <w:proofErr w:type="gramStart"/>
                  <w:r>
                    <w:rPr>
                      <w:i/>
                    </w:rPr>
                    <w:t>El resto de los animales?</w:t>
                  </w:r>
                  <w:proofErr w:type="gramEnd"/>
                </w:p>
              </w:tc>
              <w:sdt>
                <w:sdtPr>
                  <w:rPr>
                    <w:i/>
                  </w:rPr>
                  <w:alias w:val="Riesgo potencial"/>
                  <w:tag w:val="Riesgo potencial"/>
                  <w:id w:val="-1319116157"/>
                  <w:placeholder>
                    <w:docPart w:val="DefaultPlaceholder_-1854013438"/>
                  </w:placeholder>
                  <w:showingPlcHdr/>
                  <w:dropDownList>
                    <w:listItem w:displayText="Sí" w:value="Sí"/>
                    <w:listItem w:displayText="No" w:value="No"/>
                  </w:dropDownList>
                </w:sdtPr>
                <w:sdtContent>
                  <w:tc>
                    <w:tcPr>
                      <w:tcW w:w="2106" w:type="dxa"/>
                      <w:vAlign w:val="center"/>
                    </w:tcPr>
                    <w:p w14:paraId="452D9D67" w14:textId="77777777" w:rsidR="007F7A6B" w:rsidRDefault="004673C0" w:rsidP="00AA7535">
                      <w:pPr>
                        <w:pStyle w:val="Normal1"/>
                        <w:ind w:hanging="2"/>
                        <w:rPr>
                          <w:i/>
                        </w:rPr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</w:tr>
            <w:tr w:rsidR="007F7A6B" w14:paraId="5B548C87" w14:textId="77777777" w:rsidTr="00AA7535">
              <w:trPr>
                <w:cantSplit/>
                <w:tblHeader/>
                <w:jc w:val="center"/>
              </w:trPr>
              <w:tc>
                <w:tcPr>
                  <w:tcW w:w="2919" w:type="dxa"/>
                  <w:vAlign w:val="center"/>
                </w:tcPr>
                <w:p w14:paraId="4A81A1E7" w14:textId="77777777" w:rsidR="007F7A6B" w:rsidRDefault="007F7A6B" w:rsidP="00AA7535">
                  <w:pPr>
                    <w:pStyle w:val="Normal1"/>
                    <w:ind w:hanging="2"/>
                    <w:rPr>
                      <w:i/>
                    </w:rPr>
                  </w:pPr>
                  <w:proofErr w:type="gramStart"/>
                  <w:r>
                    <w:rPr>
                      <w:i/>
                    </w:rPr>
                    <w:t>El ambiente?</w:t>
                  </w:r>
                  <w:proofErr w:type="gramEnd"/>
                </w:p>
              </w:tc>
              <w:sdt>
                <w:sdtPr>
                  <w:rPr>
                    <w:i/>
                  </w:rPr>
                  <w:alias w:val="Riesgo potencial"/>
                  <w:tag w:val="Riesgo potencial"/>
                  <w:id w:val="1265415601"/>
                  <w:placeholder>
                    <w:docPart w:val="DefaultPlaceholder_-1854013438"/>
                  </w:placeholder>
                  <w:showingPlcHdr/>
                  <w:dropDownList>
                    <w:listItem w:displayText="Sí" w:value="Sí"/>
                    <w:listItem w:displayText="No" w:value="No"/>
                  </w:dropDownList>
                </w:sdtPr>
                <w:sdtContent>
                  <w:tc>
                    <w:tcPr>
                      <w:tcW w:w="2106" w:type="dxa"/>
                      <w:vAlign w:val="center"/>
                    </w:tcPr>
                    <w:p w14:paraId="6A2CFF8C" w14:textId="77777777" w:rsidR="007F7A6B" w:rsidRDefault="004673C0" w:rsidP="00AA7535">
                      <w:pPr>
                        <w:pStyle w:val="Normal1"/>
                        <w:ind w:hanging="2"/>
                        <w:rPr>
                          <w:i/>
                        </w:rPr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</w:tr>
          </w:tbl>
          <w:p w14:paraId="559FFBBF" w14:textId="77777777" w:rsidR="00C400FC" w:rsidRDefault="00C400FC" w:rsidP="00B76F9E">
            <w:pPr>
              <w:pStyle w:val="Normal1"/>
              <w:ind w:hanging="2"/>
              <w:rPr>
                <w:i/>
              </w:rPr>
            </w:pPr>
            <w:r>
              <w:rPr>
                <w:i/>
              </w:rPr>
              <w:tab/>
            </w:r>
          </w:p>
          <w:p w14:paraId="7589AD05" w14:textId="77777777" w:rsidR="00C400FC" w:rsidRDefault="00644420" w:rsidP="003E36D4">
            <w:pPr>
              <w:pStyle w:val="Normal1"/>
              <w:numPr>
                <w:ilvl w:val="1"/>
                <w:numId w:val="9"/>
              </w:numPr>
              <w:ind w:left="1478" w:hanging="1118"/>
              <w:jc w:val="both"/>
              <w:rPr>
                <w:b/>
                <w:u w:val="single"/>
              </w:rPr>
            </w:pPr>
            <w:r>
              <w:rPr>
                <w:b/>
                <w:u w:val="single"/>
              </w:rPr>
              <w:t>Si existe un riesgo potencial, indique las m</w:t>
            </w:r>
            <w:r w:rsidR="00C400FC" w:rsidRPr="00A95CCE">
              <w:rPr>
                <w:b/>
                <w:u w:val="single"/>
              </w:rPr>
              <w:t xml:space="preserve">edidas para disminuir </w:t>
            </w:r>
            <w:r w:rsidR="00AA7535">
              <w:rPr>
                <w:b/>
                <w:u w:val="single"/>
              </w:rPr>
              <w:t xml:space="preserve">o mitigar </w:t>
            </w:r>
            <w:r w:rsidR="00C400FC" w:rsidRPr="00A95CCE">
              <w:rPr>
                <w:b/>
                <w:u w:val="single"/>
              </w:rPr>
              <w:t>el riesgo:</w:t>
            </w:r>
          </w:p>
          <w:p w14:paraId="3DBF8277" w14:textId="77777777" w:rsidR="00C400FC" w:rsidRDefault="00C400FC" w:rsidP="00B76F9E">
            <w:pPr>
              <w:pStyle w:val="Normal1"/>
              <w:ind w:left="1709" w:firstLine="0"/>
              <w:rPr>
                <w:b/>
                <w:u w:val="single"/>
              </w:rPr>
            </w:pPr>
          </w:p>
          <w:p w14:paraId="76FCED90" w14:textId="77777777" w:rsidR="00C400FC" w:rsidRDefault="00C400FC" w:rsidP="00B76F9E">
            <w:pPr>
              <w:pStyle w:val="Normal1"/>
              <w:ind w:left="1709" w:firstLine="0"/>
              <w:rPr>
                <w:b/>
                <w:u w:val="single"/>
              </w:rPr>
            </w:pPr>
          </w:p>
          <w:p w14:paraId="1A28AF16" w14:textId="77777777" w:rsidR="00442391" w:rsidRPr="00C106DF" w:rsidRDefault="00442391" w:rsidP="00F651FA">
            <w:pPr>
              <w:pStyle w:val="Normal1"/>
              <w:ind w:firstLine="0"/>
              <w:rPr>
                <w:b/>
                <w:u w:val="single"/>
              </w:rPr>
            </w:pPr>
          </w:p>
        </w:tc>
      </w:tr>
    </w:tbl>
    <w:p w14:paraId="7806080F" w14:textId="77777777" w:rsidR="00C400FC" w:rsidRPr="00C400FC" w:rsidRDefault="00C400FC" w:rsidP="00C400FC">
      <w:pPr>
        <w:rPr>
          <w:vanish/>
        </w:rPr>
      </w:pPr>
    </w:p>
    <w:tbl>
      <w:tblPr>
        <w:tblW w:w="9243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243"/>
      </w:tblGrid>
      <w:tr w:rsidR="00C400FC" w14:paraId="10B3FC18" w14:textId="77777777" w:rsidTr="009F0863">
        <w:trPr>
          <w:cantSplit/>
          <w:tblHeader/>
        </w:trPr>
        <w:tc>
          <w:tcPr>
            <w:tcW w:w="9243" w:type="dxa"/>
            <w:shd w:val="clear" w:color="auto" w:fill="D9D9D9" w:themeFill="background1" w:themeFillShade="D9"/>
          </w:tcPr>
          <w:p w14:paraId="1A701F30" w14:textId="77777777" w:rsidR="00A46201" w:rsidRPr="00A46201" w:rsidRDefault="00C400FC" w:rsidP="00A46201">
            <w:pPr>
              <w:pStyle w:val="Normal1"/>
              <w:numPr>
                <w:ilvl w:val="1"/>
                <w:numId w:val="9"/>
              </w:numPr>
              <w:rPr>
                <w:b/>
                <w:bCs/>
                <w:u w:val="single"/>
              </w:rPr>
            </w:pPr>
            <w:r w:rsidRPr="00A46201">
              <w:rPr>
                <w:b/>
                <w:bCs/>
                <w:u w:val="single"/>
              </w:rPr>
              <w:lastRenderedPageBreak/>
              <w:t>Indique la siguiente información del/los agentes utilizados:</w:t>
            </w:r>
          </w:p>
          <w:p w14:paraId="5A69321A" w14:textId="77777777" w:rsidR="00C400FC" w:rsidRPr="00A46201" w:rsidRDefault="00C400FC" w:rsidP="003E36D4">
            <w:pPr>
              <w:pStyle w:val="Normal1"/>
              <w:ind w:left="1480" w:firstLine="0"/>
              <w:rPr>
                <w:b/>
                <w:u w:val="single"/>
              </w:rPr>
            </w:pPr>
            <w:r w:rsidRPr="00A46201">
              <w:rPr>
                <w:i/>
              </w:rPr>
              <w:t>La tabla puede ser modificada o adaptada de acuerdo a su protocolo</w:t>
            </w:r>
            <w:r w:rsidR="00322D75">
              <w:t>.</w:t>
            </w:r>
          </w:p>
        </w:tc>
      </w:tr>
      <w:tr w:rsidR="00C400FC" w14:paraId="1F3C97F8" w14:textId="77777777" w:rsidTr="009F0863">
        <w:trPr>
          <w:cantSplit/>
          <w:tblHeader/>
        </w:trPr>
        <w:tc>
          <w:tcPr>
            <w:tcW w:w="9243" w:type="dxa"/>
          </w:tcPr>
          <w:p w14:paraId="63DAE6BB" w14:textId="77777777" w:rsidR="00C400FC" w:rsidRDefault="00C400FC" w:rsidP="00B76F9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hanging="2"/>
            </w:pPr>
          </w:p>
          <w:tbl>
            <w:tblPr>
              <w:tblW w:w="8991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305"/>
              <w:gridCol w:w="1559"/>
              <w:gridCol w:w="1128"/>
              <w:gridCol w:w="1313"/>
              <w:gridCol w:w="1276"/>
              <w:gridCol w:w="1276"/>
              <w:gridCol w:w="1134"/>
            </w:tblGrid>
            <w:tr w:rsidR="00C400FC" w14:paraId="5D36E089" w14:textId="77777777" w:rsidTr="00442391">
              <w:trPr>
                <w:cantSplit/>
                <w:trHeight w:val="1041"/>
                <w:tblHeader/>
              </w:trPr>
              <w:tc>
                <w:tcPr>
                  <w:tcW w:w="1305" w:type="dxa"/>
                  <w:vAlign w:val="center"/>
                </w:tcPr>
                <w:p w14:paraId="5FD26EBF" w14:textId="77777777" w:rsidR="00C400FC" w:rsidRPr="00A46201" w:rsidRDefault="00C400FC" w:rsidP="00A46201">
                  <w:pPr>
                    <w:pStyle w:val="Normal1"/>
                    <w:ind w:hanging="2"/>
                    <w:jc w:val="center"/>
                    <w:rPr>
                      <w:sz w:val="20"/>
                      <w:szCs w:val="20"/>
                    </w:rPr>
                  </w:pPr>
                  <w:r w:rsidRPr="00A46201">
                    <w:rPr>
                      <w:b/>
                      <w:sz w:val="20"/>
                      <w:szCs w:val="20"/>
                    </w:rPr>
                    <w:t>Agente</w:t>
                  </w:r>
                  <w:r w:rsidRPr="00A46201">
                    <w:rPr>
                      <w:b/>
                      <w:sz w:val="20"/>
                      <w:szCs w:val="20"/>
                      <w:vertAlign w:val="superscript"/>
                    </w:rPr>
                    <w:t>1</w:t>
                  </w:r>
                </w:p>
              </w:tc>
              <w:tc>
                <w:tcPr>
                  <w:tcW w:w="1559" w:type="dxa"/>
                  <w:vAlign w:val="center"/>
                </w:tcPr>
                <w:p w14:paraId="26EF74EC" w14:textId="77777777" w:rsidR="00C400FC" w:rsidRPr="00A46201" w:rsidRDefault="00C400FC" w:rsidP="00A46201">
                  <w:pPr>
                    <w:pStyle w:val="Normal1"/>
                    <w:ind w:hanging="2"/>
                    <w:jc w:val="center"/>
                    <w:rPr>
                      <w:sz w:val="20"/>
                      <w:szCs w:val="20"/>
                    </w:rPr>
                  </w:pPr>
                  <w:r w:rsidRPr="00A46201">
                    <w:rPr>
                      <w:b/>
                      <w:sz w:val="20"/>
                      <w:szCs w:val="20"/>
                    </w:rPr>
                    <w:t xml:space="preserve">Vía </w:t>
                  </w:r>
                  <w:r w:rsidR="00A46201">
                    <w:rPr>
                      <w:b/>
                      <w:sz w:val="20"/>
                      <w:szCs w:val="20"/>
                    </w:rPr>
                    <w:t>de administración</w:t>
                  </w:r>
                </w:p>
              </w:tc>
              <w:tc>
                <w:tcPr>
                  <w:tcW w:w="1128" w:type="dxa"/>
                  <w:vAlign w:val="center"/>
                </w:tcPr>
                <w:p w14:paraId="4B654BEA" w14:textId="77777777" w:rsidR="00C400FC" w:rsidRPr="00A46201" w:rsidRDefault="00C400FC" w:rsidP="00A46201">
                  <w:pPr>
                    <w:pStyle w:val="Normal1"/>
                    <w:ind w:hanging="2"/>
                    <w:jc w:val="center"/>
                    <w:rPr>
                      <w:sz w:val="20"/>
                      <w:szCs w:val="20"/>
                    </w:rPr>
                  </w:pPr>
                </w:p>
                <w:p w14:paraId="081E231B" w14:textId="77777777" w:rsidR="00C400FC" w:rsidRPr="00A46201" w:rsidRDefault="00C400FC" w:rsidP="00A46201">
                  <w:pPr>
                    <w:pStyle w:val="Normal1"/>
                    <w:ind w:hanging="2"/>
                    <w:jc w:val="center"/>
                    <w:rPr>
                      <w:sz w:val="20"/>
                      <w:szCs w:val="20"/>
                    </w:rPr>
                  </w:pPr>
                  <w:r w:rsidRPr="00A46201">
                    <w:rPr>
                      <w:b/>
                      <w:sz w:val="20"/>
                      <w:szCs w:val="20"/>
                    </w:rPr>
                    <w:t>Vehículo</w:t>
                  </w:r>
                  <w:r w:rsidR="00442391">
                    <w:rPr>
                      <w:b/>
                      <w:sz w:val="20"/>
                      <w:szCs w:val="20"/>
                      <w:vertAlign w:val="superscript"/>
                    </w:rPr>
                    <w:t>2</w:t>
                  </w:r>
                </w:p>
              </w:tc>
              <w:tc>
                <w:tcPr>
                  <w:tcW w:w="1313" w:type="dxa"/>
                  <w:vAlign w:val="center"/>
                </w:tcPr>
                <w:p w14:paraId="07358726" w14:textId="77777777" w:rsidR="00C400FC" w:rsidRPr="00A46201" w:rsidRDefault="00C400FC" w:rsidP="00A46201">
                  <w:pPr>
                    <w:pStyle w:val="Normal1"/>
                    <w:ind w:hanging="2"/>
                    <w:jc w:val="center"/>
                    <w:rPr>
                      <w:sz w:val="20"/>
                      <w:szCs w:val="20"/>
                    </w:rPr>
                  </w:pPr>
                  <w:r w:rsidRPr="00A46201">
                    <w:rPr>
                      <w:b/>
                      <w:sz w:val="20"/>
                      <w:szCs w:val="20"/>
                    </w:rPr>
                    <w:t>Vol</w:t>
                  </w:r>
                  <w:r w:rsidR="00A46201">
                    <w:rPr>
                      <w:b/>
                      <w:sz w:val="20"/>
                      <w:szCs w:val="20"/>
                    </w:rPr>
                    <w:t>.</w:t>
                  </w:r>
                  <w:r w:rsidRPr="00A46201">
                    <w:rPr>
                      <w:b/>
                      <w:sz w:val="20"/>
                      <w:szCs w:val="20"/>
                    </w:rPr>
                    <w:t xml:space="preserve"> final/ animal</w:t>
                  </w:r>
                  <w:r w:rsidR="00A46201">
                    <w:rPr>
                      <w:b/>
                      <w:sz w:val="20"/>
                      <w:szCs w:val="20"/>
                    </w:rPr>
                    <w:t xml:space="preserve"> (</w:t>
                  </w:r>
                  <w:proofErr w:type="spellStart"/>
                  <w:r w:rsidR="00A46201">
                    <w:rPr>
                      <w:b/>
                      <w:sz w:val="20"/>
                      <w:szCs w:val="20"/>
                    </w:rPr>
                    <w:t>mL</w:t>
                  </w:r>
                  <w:proofErr w:type="spellEnd"/>
                  <w:r w:rsidR="00A46201">
                    <w:rPr>
                      <w:b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1276" w:type="dxa"/>
                  <w:vAlign w:val="center"/>
                </w:tcPr>
                <w:p w14:paraId="2B8E6318" w14:textId="77777777" w:rsidR="00C400FC" w:rsidRPr="00A46201" w:rsidRDefault="00C400FC" w:rsidP="00A46201">
                  <w:pPr>
                    <w:pStyle w:val="Normal1"/>
                    <w:ind w:hanging="2"/>
                    <w:jc w:val="center"/>
                    <w:rPr>
                      <w:sz w:val="20"/>
                      <w:szCs w:val="20"/>
                    </w:rPr>
                  </w:pPr>
                  <w:r w:rsidRPr="00A46201">
                    <w:rPr>
                      <w:b/>
                      <w:sz w:val="20"/>
                      <w:szCs w:val="20"/>
                    </w:rPr>
                    <w:t>Calibre de aguja</w:t>
                  </w:r>
                </w:p>
              </w:tc>
              <w:tc>
                <w:tcPr>
                  <w:tcW w:w="1276" w:type="dxa"/>
                  <w:vAlign w:val="center"/>
                </w:tcPr>
                <w:p w14:paraId="107C6298" w14:textId="77777777" w:rsidR="00A46201" w:rsidRPr="00A46201" w:rsidRDefault="00C400FC" w:rsidP="00A46201">
                  <w:pPr>
                    <w:pStyle w:val="Normal1"/>
                    <w:ind w:hanging="2"/>
                    <w:jc w:val="center"/>
                    <w:rPr>
                      <w:sz w:val="20"/>
                      <w:szCs w:val="20"/>
                    </w:rPr>
                  </w:pPr>
                  <w:r w:rsidRPr="00A46201">
                    <w:rPr>
                      <w:b/>
                      <w:sz w:val="20"/>
                      <w:szCs w:val="20"/>
                    </w:rPr>
                    <w:t>Frecuencia</w:t>
                  </w:r>
                </w:p>
                <w:p w14:paraId="0EDF10A7" w14:textId="77777777" w:rsidR="00C400FC" w:rsidRPr="00A46201" w:rsidRDefault="00C400FC" w:rsidP="00A46201">
                  <w:pPr>
                    <w:pStyle w:val="Normal1"/>
                    <w:ind w:hanging="2"/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1E8E8952" w14:textId="77777777" w:rsidR="00C400FC" w:rsidRPr="00A46201" w:rsidRDefault="00C400FC" w:rsidP="00A46201">
                  <w:pPr>
                    <w:pStyle w:val="Normal1"/>
                    <w:ind w:hanging="2"/>
                    <w:jc w:val="center"/>
                    <w:rPr>
                      <w:sz w:val="20"/>
                      <w:szCs w:val="20"/>
                    </w:rPr>
                  </w:pPr>
                  <w:r w:rsidRPr="00A46201">
                    <w:rPr>
                      <w:b/>
                      <w:sz w:val="20"/>
                      <w:szCs w:val="20"/>
                    </w:rPr>
                    <w:t>Dosis (mg/kg)</w:t>
                  </w:r>
                </w:p>
              </w:tc>
            </w:tr>
            <w:tr w:rsidR="00442391" w14:paraId="00649FE3" w14:textId="77777777" w:rsidTr="00442391">
              <w:trPr>
                <w:cantSplit/>
                <w:trHeight w:val="469"/>
                <w:tblHeader/>
              </w:trPr>
              <w:tc>
                <w:tcPr>
                  <w:tcW w:w="1305" w:type="dxa"/>
                  <w:vAlign w:val="center"/>
                </w:tcPr>
                <w:p w14:paraId="1D50C821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sdt>
                <w:sdtPr>
                  <w:alias w:val="Vía de administración"/>
                  <w:tag w:val="Vía de administración"/>
                  <w:id w:val="1652695"/>
                  <w:showingPlcHdr/>
                  <w:dropDownList>
                    <w:listItem w:value="Elija un elemento."/>
                    <w:listItem w:displayText="Carotídea" w:value="Carotídea"/>
                    <w:listItem w:displayText="Endovenosa" w:value="Endovenosa"/>
                    <w:listItem w:displayText="Intradérmica" w:value="Intradérmica"/>
                    <w:listItem w:displayText="Intramuscular" w:value="Intramuscular"/>
                    <w:listItem w:displayText="Intraperitoneal" w:value="Intraperitoneal"/>
                    <w:listItem w:displayText="Oral" w:value="Oral"/>
                    <w:listItem w:displayText="Oromucosal" w:value="Oromucosal"/>
                    <w:listItem w:displayText="Subcutánea" w:value="Subcutánea"/>
                    <w:listItem w:displayText="Otra" w:value="Otra"/>
                  </w:dropDownList>
                </w:sdtPr>
                <w:sdtContent>
                  <w:tc>
                    <w:tcPr>
                      <w:tcW w:w="1559" w:type="dxa"/>
                      <w:vAlign w:val="center"/>
                    </w:tcPr>
                    <w:p w14:paraId="3F1A6418" w14:textId="77777777" w:rsidR="00442391" w:rsidRDefault="00442391" w:rsidP="00442391">
                      <w:pPr>
                        <w:pStyle w:val="Normal1"/>
                        <w:ind w:hanging="2"/>
                        <w:jc w:val="center"/>
                      </w:pPr>
                      <w:r w:rsidRPr="0043635A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  <w:tc>
                <w:tcPr>
                  <w:tcW w:w="1128" w:type="dxa"/>
                  <w:vAlign w:val="center"/>
                </w:tcPr>
                <w:p w14:paraId="727EB8D8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313" w:type="dxa"/>
                  <w:vAlign w:val="center"/>
                </w:tcPr>
                <w:p w14:paraId="0286254B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276" w:type="dxa"/>
                  <w:vAlign w:val="center"/>
                </w:tcPr>
                <w:p w14:paraId="6F51543B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276" w:type="dxa"/>
                  <w:vAlign w:val="center"/>
                </w:tcPr>
                <w:p w14:paraId="1E195F2A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134" w:type="dxa"/>
                  <w:vAlign w:val="center"/>
                </w:tcPr>
                <w:p w14:paraId="4E647EE3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</w:tr>
            <w:tr w:rsidR="00442391" w14:paraId="46A58B56" w14:textId="77777777" w:rsidTr="00442391">
              <w:trPr>
                <w:cantSplit/>
                <w:trHeight w:val="469"/>
                <w:tblHeader/>
              </w:trPr>
              <w:tc>
                <w:tcPr>
                  <w:tcW w:w="1305" w:type="dxa"/>
                  <w:vAlign w:val="center"/>
                </w:tcPr>
                <w:p w14:paraId="2F567DA4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sdt>
                <w:sdtPr>
                  <w:alias w:val="Vía de administración"/>
                  <w:tag w:val="Vía de administración"/>
                  <w:id w:val="1652697"/>
                  <w:showingPlcHdr/>
                  <w:dropDownList>
                    <w:listItem w:value="Elija un elemento."/>
                    <w:listItem w:displayText="Carotídea" w:value="Carotídea"/>
                    <w:listItem w:displayText="Endovenosa" w:value="Endovenosa"/>
                    <w:listItem w:displayText="Intradérmica" w:value="Intradérmica"/>
                    <w:listItem w:displayText="Intramuscular" w:value="Intramuscular"/>
                    <w:listItem w:displayText="Intraperitoneal" w:value="Intraperitoneal"/>
                    <w:listItem w:displayText="Oral" w:value="Oral"/>
                    <w:listItem w:displayText="Oromucosal" w:value="Oromucosal"/>
                    <w:listItem w:displayText="Subcutánea" w:value="Subcutánea"/>
                    <w:listItem w:displayText="Otra" w:value="Otra"/>
                  </w:dropDownList>
                </w:sdtPr>
                <w:sdtContent>
                  <w:tc>
                    <w:tcPr>
                      <w:tcW w:w="1559" w:type="dxa"/>
                      <w:vAlign w:val="center"/>
                    </w:tcPr>
                    <w:p w14:paraId="241EBC92" w14:textId="77777777" w:rsidR="00442391" w:rsidRDefault="00442391" w:rsidP="00442391">
                      <w:pPr>
                        <w:pStyle w:val="Normal1"/>
                        <w:ind w:hanging="2"/>
                        <w:jc w:val="center"/>
                      </w:pPr>
                      <w:r w:rsidRPr="0043635A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  <w:tc>
                <w:tcPr>
                  <w:tcW w:w="1128" w:type="dxa"/>
                  <w:vAlign w:val="center"/>
                </w:tcPr>
                <w:p w14:paraId="4A34F38C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313" w:type="dxa"/>
                  <w:vAlign w:val="center"/>
                </w:tcPr>
                <w:p w14:paraId="6C7018C6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276" w:type="dxa"/>
                  <w:vAlign w:val="center"/>
                </w:tcPr>
                <w:p w14:paraId="237358BF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276" w:type="dxa"/>
                  <w:vAlign w:val="center"/>
                </w:tcPr>
                <w:p w14:paraId="1B2051C2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134" w:type="dxa"/>
                  <w:vAlign w:val="center"/>
                </w:tcPr>
                <w:p w14:paraId="41ED460F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</w:tr>
            <w:tr w:rsidR="00442391" w14:paraId="289DC30C" w14:textId="77777777" w:rsidTr="00442391">
              <w:trPr>
                <w:cantSplit/>
                <w:trHeight w:val="469"/>
                <w:tblHeader/>
              </w:trPr>
              <w:tc>
                <w:tcPr>
                  <w:tcW w:w="1305" w:type="dxa"/>
                  <w:vAlign w:val="center"/>
                </w:tcPr>
                <w:p w14:paraId="57DF2C92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sdt>
                <w:sdtPr>
                  <w:alias w:val="Vía de administración"/>
                  <w:tag w:val="Vía de administración"/>
                  <w:id w:val="1652699"/>
                  <w:showingPlcHdr/>
                  <w:dropDownList>
                    <w:listItem w:value="Elija un elemento."/>
                    <w:listItem w:displayText="Carotídea" w:value="Carotídea"/>
                    <w:listItem w:displayText="Endovenosa" w:value="Endovenosa"/>
                    <w:listItem w:displayText="Intradérmica" w:value="Intradérmica"/>
                    <w:listItem w:displayText="Intramuscular" w:value="Intramuscular"/>
                    <w:listItem w:displayText="Intraperitoneal" w:value="Intraperitoneal"/>
                    <w:listItem w:displayText="Oral" w:value="Oral"/>
                    <w:listItem w:displayText="Oromucosal" w:value="Oromucosal"/>
                    <w:listItem w:displayText="Subcutánea" w:value="Subcutánea"/>
                    <w:listItem w:displayText="Otra" w:value="Otra"/>
                  </w:dropDownList>
                </w:sdtPr>
                <w:sdtContent>
                  <w:tc>
                    <w:tcPr>
                      <w:tcW w:w="1559" w:type="dxa"/>
                      <w:vAlign w:val="center"/>
                    </w:tcPr>
                    <w:p w14:paraId="27BDBE13" w14:textId="77777777" w:rsidR="00442391" w:rsidRDefault="00442391" w:rsidP="00442391">
                      <w:pPr>
                        <w:pStyle w:val="Normal1"/>
                        <w:ind w:hanging="2"/>
                        <w:jc w:val="center"/>
                      </w:pPr>
                      <w:r w:rsidRPr="0043635A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  <w:tc>
                <w:tcPr>
                  <w:tcW w:w="1128" w:type="dxa"/>
                  <w:vAlign w:val="center"/>
                </w:tcPr>
                <w:p w14:paraId="35319AFF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313" w:type="dxa"/>
                  <w:vAlign w:val="center"/>
                </w:tcPr>
                <w:p w14:paraId="4B13F60A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276" w:type="dxa"/>
                  <w:vAlign w:val="center"/>
                </w:tcPr>
                <w:p w14:paraId="57D2A976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276" w:type="dxa"/>
                  <w:vAlign w:val="center"/>
                </w:tcPr>
                <w:p w14:paraId="47BBE6D0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134" w:type="dxa"/>
                  <w:vAlign w:val="center"/>
                </w:tcPr>
                <w:p w14:paraId="0E929654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</w:tr>
            <w:tr w:rsidR="00442391" w14:paraId="28A04B40" w14:textId="77777777" w:rsidTr="00442391">
              <w:trPr>
                <w:cantSplit/>
                <w:trHeight w:val="469"/>
                <w:tblHeader/>
              </w:trPr>
              <w:tc>
                <w:tcPr>
                  <w:tcW w:w="1305" w:type="dxa"/>
                  <w:vAlign w:val="center"/>
                </w:tcPr>
                <w:p w14:paraId="4750757B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sdt>
                <w:sdtPr>
                  <w:alias w:val="Vía de administración"/>
                  <w:tag w:val="Vía de administración"/>
                  <w:id w:val="1520972349"/>
                  <w:showingPlcHdr/>
                  <w:dropDownList>
                    <w:listItem w:value="Elija un elemento."/>
                    <w:listItem w:displayText="Carotídea" w:value="Carotídea"/>
                    <w:listItem w:displayText="Endovenosa" w:value="Endovenosa"/>
                    <w:listItem w:displayText="Intradérmica" w:value="Intradérmica"/>
                    <w:listItem w:displayText="Intramuscular" w:value="Intramuscular"/>
                    <w:listItem w:displayText="Intraperitoneal" w:value="Intraperitoneal"/>
                    <w:listItem w:displayText="Oral" w:value="Oral"/>
                    <w:listItem w:displayText="Oromucosal" w:value="Oromucosal"/>
                    <w:listItem w:displayText="Subcutánea" w:value="Subcutánea"/>
                    <w:listItem w:displayText="Otra" w:value="Otra"/>
                  </w:dropDownList>
                </w:sdtPr>
                <w:sdtContent>
                  <w:tc>
                    <w:tcPr>
                      <w:tcW w:w="1559" w:type="dxa"/>
                      <w:vAlign w:val="center"/>
                    </w:tcPr>
                    <w:p w14:paraId="74B7CC84" w14:textId="77777777" w:rsidR="00442391" w:rsidRDefault="00442391" w:rsidP="00442391">
                      <w:pPr>
                        <w:pStyle w:val="Normal1"/>
                        <w:ind w:hanging="2"/>
                        <w:jc w:val="center"/>
                      </w:pPr>
                      <w:r w:rsidRPr="0043635A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  <w:tc>
                <w:tcPr>
                  <w:tcW w:w="1128" w:type="dxa"/>
                  <w:vAlign w:val="center"/>
                </w:tcPr>
                <w:p w14:paraId="4A2DE62E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313" w:type="dxa"/>
                  <w:vAlign w:val="center"/>
                </w:tcPr>
                <w:p w14:paraId="5DE440DC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276" w:type="dxa"/>
                  <w:vAlign w:val="center"/>
                </w:tcPr>
                <w:p w14:paraId="18992312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276" w:type="dxa"/>
                  <w:vAlign w:val="center"/>
                </w:tcPr>
                <w:p w14:paraId="45E339A3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134" w:type="dxa"/>
                  <w:vAlign w:val="center"/>
                </w:tcPr>
                <w:p w14:paraId="392702B9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</w:tr>
          </w:tbl>
          <w:p w14:paraId="28739A23" w14:textId="77777777" w:rsidR="00C400FC" w:rsidRDefault="00C400FC" w:rsidP="00B76F9E">
            <w:pPr>
              <w:pStyle w:val="Normal1"/>
              <w:ind w:hanging="2"/>
              <w:jc w:val="both"/>
            </w:pPr>
          </w:p>
          <w:p w14:paraId="75ECF9EB" w14:textId="77777777" w:rsidR="000A20B6" w:rsidRDefault="000A20B6" w:rsidP="00B76F9E">
            <w:pPr>
              <w:pStyle w:val="Normal1"/>
              <w:ind w:hanging="2"/>
              <w:jc w:val="both"/>
            </w:pPr>
          </w:p>
        </w:tc>
      </w:tr>
      <w:tr w:rsidR="00C400FC" w14:paraId="0F6ABCFB" w14:textId="77777777" w:rsidTr="009F0863">
        <w:trPr>
          <w:cantSplit/>
          <w:tblHeader/>
        </w:trPr>
        <w:tc>
          <w:tcPr>
            <w:tcW w:w="9243" w:type="dxa"/>
          </w:tcPr>
          <w:p w14:paraId="729ED8A3" w14:textId="77777777" w:rsidR="00C400FC" w:rsidRPr="000A20B6" w:rsidRDefault="00C400FC" w:rsidP="00B76F9E">
            <w:pPr>
              <w:pStyle w:val="Normal1"/>
              <w:ind w:hanging="2"/>
              <w:jc w:val="both"/>
              <w:rPr>
                <w:sz w:val="20"/>
                <w:szCs w:val="20"/>
              </w:rPr>
            </w:pPr>
            <w:r w:rsidRPr="000A20B6">
              <w:rPr>
                <w:i/>
                <w:sz w:val="20"/>
                <w:szCs w:val="20"/>
              </w:rPr>
              <w:t xml:space="preserve">1: Incluya líneas celulares (con su nombre o sigla completa), cultivos primarios y/o </w:t>
            </w:r>
            <w:proofErr w:type="spellStart"/>
            <w:r w:rsidRPr="000A20B6">
              <w:rPr>
                <w:i/>
                <w:sz w:val="20"/>
                <w:szCs w:val="20"/>
              </w:rPr>
              <w:t>explantos</w:t>
            </w:r>
            <w:proofErr w:type="spellEnd"/>
            <w:r w:rsidRPr="000A20B6">
              <w:rPr>
                <w:i/>
                <w:sz w:val="20"/>
                <w:szCs w:val="20"/>
              </w:rPr>
              <w:t>.</w:t>
            </w:r>
          </w:p>
          <w:p w14:paraId="52E9D35C" w14:textId="77777777" w:rsidR="00C400FC" w:rsidRPr="000A20B6" w:rsidRDefault="000B3B9F" w:rsidP="00442391">
            <w:pPr>
              <w:pStyle w:val="Normal1"/>
              <w:ind w:hanging="2"/>
              <w:jc w:val="both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2: Incluya</w:t>
            </w:r>
            <w:r w:rsidRPr="000A20B6">
              <w:rPr>
                <w:i/>
                <w:sz w:val="20"/>
                <w:szCs w:val="20"/>
              </w:rPr>
              <w:t xml:space="preserve"> al grupo control sin tratamiento. </w:t>
            </w:r>
          </w:p>
          <w:p w14:paraId="6F5E4ADC" w14:textId="77777777" w:rsidR="00C400FC" w:rsidRDefault="00C400FC" w:rsidP="00B76F9E">
            <w:pPr>
              <w:pStyle w:val="Normal1"/>
              <w:ind w:hanging="2"/>
              <w:jc w:val="both"/>
            </w:pPr>
            <w:r w:rsidRPr="000A20B6">
              <w:rPr>
                <w:i/>
                <w:sz w:val="20"/>
                <w:szCs w:val="20"/>
              </w:rPr>
              <w:t>Adjunte la/s hoja/s de seguridad de los agentes poco frecuentes.</w:t>
            </w:r>
          </w:p>
        </w:tc>
      </w:tr>
    </w:tbl>
    <w:p w14:paraId="0CE0A1C2" w14:textId="77777777" w:rsidR="00C400FC" w:rsidRDefault="00C400FC" w:rsidP="00C400FC">
      <w:pPr>
        <w:pStyle w:val="Normal1"/>
        <w:ind w:hanging="2"/>
      </w:pPr>
    </w:p>
    <w:tbl>
      <w:tblPr>
        <w:tblW w:w="9241" w:type="dxa"/>
        <w:tblInd w:w="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241"/>
      </w:tblGrid>
      <w:tr w:rsidR="00C400FC" w14:paraId="071568C4" w14:textId="77777777" w:rsidTr="002777EC">
        <w:trPr>
          <w:cantSplit/>
          <w:tblHeader/>
        </w:trPr>
        <w:tc>
          <w:tcPr>
            <w:tcW w:w="9241" w:type="dxa"/>
            <w:shd w:val="clear" w:color="auto" w:fill="D9D9D9"/>
          </w:tcPr>
          <w:p w14:paraId="20AA4846" w14:textId="77777777" w:rsidR="00322D75" w:rsidRPr="003E36D4" w:rsidRDefault="00C400FC" w:rsidP="003E36D4">
            <w:pPr>
              <w:pStyle w:val="Normal1"/>
              <w:numPr>
                <w:ilvl w:val="0"/>
                <w:numId w:val="9"/>
              </w:numPr>
              <w:ind w:left="628" w:hanging="628"/>
              <w:jc w:val="both"/>
            </w:pPr>
            <w:r w:rsidRPr="0092662D">
              <w:rPr>
                <w:b/>
              </w:rPr>
              <w:lastRenderedPageBreak/>
              <w:t>Indique los fármacos que utilizará para prevenir o tratar infecciones y/o para minimizar el dolor o sufrimiento en los animales (analgésicos, anestésicos, tranquilizantes)</w:t>
            </w:r>
            <w:r w:rsidR="00322D75">
              <w:rPr>
                <w:b/>
              </w:rPr>
              <w:t>:</w:t>
            </w:r>
          </w:p>
          <w:p w14:paraId="3FA37321" w14:textId="77777777" w:rsidR="00C400FC" w:rsidRPr="00AA7535" w:rsidRDefault="00C400FC" w:rsidP="003E36D4">
            <w:pPr>
              <w:pStyle w:val="Normal1"/>
              <w:ind w:left="628" w:firstLine="0"/>
              <w:jc w:val="both"/>
            </w:pPr>
            <w:r w:rsidRPr="0092662D">
              <w:rPr>
                <w:i/>
              </w:rPr>
              <w:t xml:space="preserve"> La tabla puede ser modificada o adaptada de acuerdo a su protocolo. </w:t>
            </w:r>
          </w:p>
          <w:p w14:paraId="7C84A0B0" w14:textId="77777777" w:rsidR="00AA7535" w:rsidRPr="00180440" w:rsidRDefault="00AA7535" w:rsidP="00AA7535">
            <w:pPr>
              <w:pStyle w:val="Normal1"/>
              <w:ind w:left="360" w:firstLine="0"/>
            </w:pPr>
          </w:p>
        </w:tc>
      </w:tr>
      <w:tr w:rsidR="00C400FC" w14:paraId="5991BA93" w14:textId="77777777" w:rsidTr="002777EC">
        <w:trPr>
          <w:cantSplit/>
          <w:trHeight w:val="3533"/>
          <w:tblHeader/>
        </w:trPr>
        <w:tc>
          <w:tcPr>
            <w:tcW w:w="9241" w:type="dxa"/>
            <w:tcBorders>
              <w:bottom w:val="single" w:sz="4" w:space="0" w:color="auto"/>
            </w:tcBorders>
          </w:tcPr>
          <w:p w14:paraId="5B60DF2C" w14:textId="77777777" w:rsidR="00C400FC" w:rsidRDefault="00C400FC" w:rsidP="00B76F9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hanging="2"/>
              <w:rPr>
                <w:u w:val="single"/>
              </w:rPr>
            </w:pPr>
          </w:p>
          <w:tbl>
            <w:tblPr>
              <w:tblW w:w="8552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748"/>
              <w:gridCol w:w="1984"/>
              <w:gridCol w:w="1276"/>
              <w:gridCol w:w="1843"/>
              <w:gridCol w:w="1701"/>
            </w:tblGrid>
            <w:tr w:rsidR="00C400FC" w:rsidRPr="002777EC" w14:paraId="700747ED" w14:textId="77777777" w:rsidTr="002777EC">
              <w:trPr>
                <w:cantSplit/>
                <w:trHeight w:val="1041"/>
                <w:tblHeader/>
              </w:trPr>
              <w:tc>
                <w:tcPr>
                  <w:tcW w:w="1748" w:type="dxa"/>
                  <w:vAlign w:val="center"/>
                </w:tcPr>
                <w:p w14:paraId="2E5E8F20" w14:textId="77777777" w:rsidR="00C400FC" w:rsidRDefault="00C400FC" w:rsidP="00B76F9E">
                  <w:pPr>
                    <w:pStyle w:val="Normal1"/>
                    <w:ind w:hanging="2"/>
                    <w:jc w:val="center"/>
                  </w:pPr>
                  <w:r>
                    <w:rPr>
                      <w:b/>
                    </w:rPr>
                    <w:t>Agente</w:t>
                  </w:r>
                </w:p>
              </w:tc>
              <w:tc>
                <w:tcPr>
                  <w:tcW w:w="1984" w:type="dxa"/>
                  <w:vAlign w:val="center"/>
                </w:tcPr>
                <w:p w14:paraId="7CA586ED" w14:textId="77777777" w:rsidR="00C400FC" w:rsidRDefault="00C400FC" w:rsidP="00B76F9E">
                  <w:pPr>
                    <w:pStyle w:val="Normal1"/>
                    <w:ind w:hanging="2"/>
                    <w:jc w:val="center"/>
                  </w:pPr>
                  <w:r>
                    <w:rPr>
                      <w:b/>
                    </w:rPr>
                    <w:t>Vía de administración</w:t>
                  </w:r>
                  <w:r>
                    <w:rPr>
                      <w:b/>
                      <w:vertAlign w:val="superscript"/>
                    </w:rPr>
                    <w:t>1</w:t>
                  </w:r>
                </w:p>
              </w:tc>
              <w:tc>
                <w:tcPr>
                  <w:tcW w:w="1276" w:type="dxa"/>
                  <w:vAlign w:val="center"/>
                </w:tcPr>
                <w:p w14:paraId="75363D29" w14:textId="77777777" w:rsidR="00C400FC" w:rsidRDefault="00C400FC" w:rsidP="00B76F9E">
                  <w:pPr>
                    <w:pStyle w:val="Normal1"/>
                    <w:ind w:hanging="2"/>
                    <w:jc w:val="center"/>
                  </w:pPr>
                  <w:r>
                    <w:rPr>
                      <w:b/>
                    </w:rPr>
                    <w:t>Calibre de aguja</w:t>
                  </w:r>
                </w:p>
              </w:tc>
              <w:tc>
                <w:tcPr>
                  <w:tcW w:w="1843" w:type="dxa"/>
                  <w:vAlign w:val="center"/>
                </w:tcPr>
                <w:p w14:paraId="3CD552E5" w14:textId="77777777" w:rsidR="00C400FC" w:rsidRDefault="00C400FC" w:rsidP="00B76F9E">
                  <w:pPr>
                    <w:pStyle w:val="Normal1"/>
                    <w:ind w:hanging="2"/>
                    <w:jc w:val="center"/>
                  </w:pPr>
                  <w:r>
                    <w:rPr>
                      <w:b/>
                    </w:rPr>
                    <w:t>Frecuencia de</w:t>
                  </w:r>
                </w:p>
                <w:p w14:paraId="5ED9DE8D" w14:textId="77777777" w:rsidR="00C400FC" w:rsidRDefault="00C400FC" w:rsidP="00B76F9E">
                  <w:pPr>
                    <w:pStyle w:val="Normal1"/>
                    <w:ind w:hanging="2"/>
                    <w:jc w:val="center"/>
                  </w:pPr>
                  <w:r>
                    <w:rPr>
                      <w:b/>
                    </w:rPr>
                    <w:t>administración</w:t>
                  </w:r>
                </w:p>
              </w:tc>
              <w:tc>
                <w:tcPr>
                  <w:tcW w:w="1701" w:type="dxa"/>
                  <w:vAlign w:val="center"/>
                </w:tcPr>
                <w:p w14:paraId="673BAC60" w14:textId="77777777" w:rsidR="002777EC" w:rsidRDefault="00C400FC" w:rsidP="00B76F9E">
                  <w:pPr>
                    <w:pStyle w:val="Normal1"/>
                    <w:ind w:hanging="2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 xml:space="preserve">Dosis </w:t>
                  </w:r>
                </w:p>
                <w:p w14:paraId="7750C0F4" w14:textId="77777777" w:rsidR="00C400FC" w:rsidRPr="002777EC" w:rsidRDefault="00C400FC" w:rsidP="00B76F9E">
                  <w:pPr>
                    <w:pStyle w:val="Normal1"/>
                    <w:ind w:hanging="2"/>
                    <w:jc w:val="center"/>
                    <w:rPr>
                      <w:lang w:val="en-US"/>
                    </w:rPr>
                  </w:pPr>
                  <w:r w:rsidRPr="002777EC">
                    <w:rPr>
                      <w:b/>
                      <w:lang w:val="en-US"/>
                    </w:rPr>
                    <w:t>(mg/kg</w:t>
                  </w:r>
                  <w:r w:rsidR="002777EC" w:rsidRPr="002777EC">
                    <w:rPr>
                      <w:b/>
                      <w:lang w:val="en-US"/>
                    </w:rPr>
                    <w:t xml:space="preserve"> ó </w:t>
                  </w:r>
                  <w:proofErr w:type="spellStart"/>
                  <w:r w:rsidR="002777EC" w:rsidRPr="002777EC">
                    <w:rPr>
                      <w:b/>
                      <w:lang w:val="en-US"/>
                    </w:rPr>
                    <w:t>lts</w:t>
                  </w:r>
                  <w:proofErr w:type="spellEnd"/>
                  <w:r w:rsidR="002777EC" w:rsidRPr="002777EC">
                    <w:rPr>
                      <w:b/>
                      <w:lang w:val="en-US"/>
                    </w:rPr>
                    <w:t>/min)</w:t>
                  </w:r>
                </w:p>
              </w:tc>
            </w:tr>
            <w:tr w:rsidR="00C400FC" w14:paraId="5AFCA5FB" w14:textId="77777777" w:rsidTr="00442391">
              <w:trPr>
                <w:cantSplit/>
                <w:trHeight w:val="469"/>
                <w:tblHeader/>
              </w:trPr>
              <w:tc>
                <w:tcPr>
                  <w:tcW w:w="1748" w:type="dxa"/>
                  <w:vAlign w:val="center"/>
                </w:tcPr>
                <w:p w14:paraId="625F2F87" w14:textId="77777777" w:rsidR="00C400FC" w:rsidRPr="002777EC" w:rsidRDefault="00C400FC" w:rsidP="00442391">
                  <w:pPr>
                    <w:pStyle w:val="Normal1"/>
                    <w:ind w:hanging="2"/>
                    <w:jc w:val="center"/>
                    <w:rPr>
                      <w:lang w:val="en-US"/>
                    </w:rPr>
                  </w:pPr>
                </w:p>
              </w:tc>
              <w:sdt>
                <w:sdtPr>
                  <w:alias w:val="Vía de administración"/>
                  <w:tag w:val="Vía de administración"/>
                  <w:id w:val="1870715359"/>
                  <w:placeholder>
                    <w:docPart w:val="DefaultPlaceholder_-1854013438"/>
                  </w:placeholder>
                  <w:showingPlcHdr/>
                  <w:dropDownList>
                    <w:listItem w:value="Elija un elemento."/>
                    <w:listItem w:displayText="Endovenosa" w:value="Endovenosa"/>
                    <w:listItem w:displayText="Inhalatoria" w:value="Inhalatoria"/>
                    <w:listItem w:displayText="Intramuscular" w:value="Intramuscular"/>
                    <w:listItem w:displayText="Intraperitoneal" w:value="Intraperitoneal"/>
                    <w:listItem w:displayText="Oral" w:value="Oral"/>
                    <w:listItem w:displayText="Subcutánea" w:value="Subcutánea"/>
                    <w:listItem w:displayText="Otra" w:value="Otra"/>
                  </w:dropDownList>
                </w:sdtPr>
                <w:sdtContent>
                  <w:tc>
                    <w:tcPr>
                      <w:tcW w:w="1984" w:type="dxa"/>
                      <w:vAlign w:val="center"/>
                    </w:tcPr>
                    <w:p w14:paraId="78AF458D" w14:textId="77777777" w:rsidR="00C400FC" w:rsidRDefault="004673C0" w:rsidP="00442391">
                      <w:pPr>
                        <w:pStyle w:val="Normal1"/>
                        <w:ind w:hanging="2"/>
                        <w:jc w:val="center"/>
                      </w:pPr>
                      <w:r w:rsidRPr="00F32C9D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  <w:tc>
                <w:tcPr>
                  <w:tcW w:w="1276" w:type="dxa"/>
                  <w:vAlign w:val="center"/>
                </w:tcPr>
                <w:p w14:paraId="770C278F" w14:textId="77777777" w:rsidR="00C400FC" w:rsidRDefault="00C400FC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843" w:type="dxa"/>
                  <w:vAlign w:val="center"/>
                </w:tcPr>
                <w:p w14:paraId="2856842C" w14:textId="77777777" w:rsidR="00C400FC" w:rsidRDefault="00C400FC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701" w:type="dxa"/>
                  <w:vAlign w:val="center"/>
                </w:tcPr>
                <w:p w14:paraId="1A196321" w14:textId="77777777" w:rsidR="00C400FC" w:rsidRDefault="00C400FC" w:rsidP="00442391">
                  <w:pPr>
                    <w:pStyle w:val="Normal1"/>
                    <w:ind w:hanging="2"/>
                    <w:jc w:val="center"/>
                  </w:pPr>
                </w:p>
              </w:tc>
            </w:tr>
            <w:tr w:rsidR="00442391" w14:paraId="7ABD537B" w14:textId="77777777" w:rsidTr="00442391">
              <w:trPr>
                <w:cantSplit/>
                <w:trHeight w:val="469"/>
                <w:tblHeader/>
              </w:trPr>
              <w:tc>
                <w:tcPr>
                  <w:tcW w:w="1748" w:type="dxa"/>
                  <w:vAlign w:val="center"/>
                </w:tcPr>
                <w:p w14:paraId="2978627B" w14:textId="77777777" w:rsidR="00442391" w:rsidRPr="002777EC" w:rsidRDefault="00442391" w:rsidP="00442391">
                  <w:pPr>
                    <w:pStyle w:val="Normal1"/>
                    <w:ind w:hanging="2"/>
                    <w:jc w:val="center"/>
                    <w:rPr>
                      <w:lang w:val="en-US"/>
                    </w:rPr>
                  </w:pPr>
                </w:p>
              </w:tc>
              <w:sdt>
                <w:sdtPr>
                  <w:alias w:val="Vía de administración"/>
                  <w:tag w:val="Vía de administración"/>
                  <w:id w:val="1652706"/>
                  <w:showingPlcHdr/>
                  <w:dropDownList>
                    <w:listItem w:value="Elija un elemento."/>
                    <w:listItem w:displayText="Endovenosa" w:value="Endovenosa"/>
                    <w:listItem w:displayText="Inhalatoria" w:value="Inhalatoria"/>
                    <w:listItem w:displayText="Intramuscular" w:value="Intramuscular"/>
                    <w:listItem w:displayText="Intraperitoneal" w:value="Intraperitoneal"/>
                    <w:listItem w:displayText="Oral" w:value="Oral"/>
                    <w:listItem w:displayText="Subcutánea" w:value="Subcutánea"/>
                    <w:listItem w:displayText="Otra" w:value="Otra"/>
                  </w:dropDownList>
                </w:sdtPr>
                <w:sdtContent>
                  <w:tc>
                    <w:tcPr>
                      <w:tcW w:w="1984" w:type="dxa"/>
                      <w:vAlign w:val="center"/>
                    </w:tcPr>
                    <w:p w14:paraId="0A66C96D" w14:textId="77777777" w:rsidR="00442391" w:rsidRDefault="00442391" w:rsidP="00442391">
                      <w:pPr>
                        <w:pStyle w:val="Normal1"/>
                        <w:ind w:hanging="2"/>
                        <w:jc w:val="center"/>
                      </w:pPr>
                      <w:r w:rsidRPr="0043635A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  <w:tc>
                <w:tcPr>
                  <w:tcW w:w="1276" w:type="dxa"/>
                  <w:vAlign w:val="center"/>
                </w:tcPr>
                <w:p w14:paraId="244A0BAD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843" w:type="dxa"/>
                  <w:vAlign w:val="center"/>
                </w:tcPr>
                <w:p w14:paraId="47AEC4B6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701" w:type="dxa"/>
                  <w:vAlign w:val="center"/>
                </w:tcPr>
                <w:p w14:paraId="16BD644B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</w:tr>
            <w:tr w:rsidR="00442391" w14:paraId="4DDDA3FB" w14:textId="77777777" w:rsidTr="00442391">
              <w:trPr>
                <w:cantSplit/>
                <w:trHeight w:val="469"/>
                <w:tblHeader/>
              </w:trPr>
              <w:tc>
                <w:tcPr>
                  <w:tcW w:w="1748" w:type="dxa"/>
                  <w:vAlign w:val="center"/>
                </w:tcPr>
                <w:p w14:paraId="4C388567" w14:textId="77777777" w:rsidR="00442391" w:rsidRPr="002777EC" w:rsidRDefault="00442391" w:rsidP="00442391">
                  <w:pPr>
                    <w:pStyle w:val="Normal1"/>
                    <w:ind w:hanging="2"/>
                    <w:jc w:val="center"/>
                    <w:rPr>
                      <w:lang w:val="en-US"/>
                    </w:rPr>
                  </w:pPr>
                </w:p>
              </w:tc>
              <w:sdt>
                <w:sdtPr>
                  <w:alias w:val="Vía de administración"/>
                  <w:tag w:val="Vía de administración"/>
                  <w:id w:val="1652709"/>
                  <w:showingPlcHdr/>
                  <w:dropDownList>
                    <w:listItem w:value="Elija un elemento."/>
                    <w:listItem w:displayText="Endovenosa" w:value="Endovenosa"/>
                    <w:listItem w:displayText="Inhalatoria" w:value="Inhalatoria"/>
                    <w:listItem w:displayText="Intramuscular" w:value="Intramuscular"/>
                    <w:listItem w:displayText="Intraperitoneal" w:value="Intraperitoneal"/>
                    <w:listItem w:displayText="Oral" w:value="Oral"/>
                    <w:listItem w:displayText="Subcutánea" w:value="Subcutánea"/>
                    <w:listItem w:displayText="Otra" w:value="Otra"/>
                  </w:dropDownList>
                </w:sdtPr>
                <w:sdtContent>
                  <w:tc>
                    <w:tcPr>
                      <w:tcW w:w="1984" w:type="dxa"/>
                      <w:vAlign w:val="center"/>
                    </w:tcPr>
                    <w:p w14:paraId="2F6293AA" w14:textId="77777777" w:rsidR="00442391" w:rsidRDefault="00442391" w:rsidP="00442391">
                      <w:pPr>
                        <w:pStyle w:val="Normal1"/>
                        <w:ind w:hanging="2"/>
                        <w:jc w:val="center"/>
                      </w:pPr>
                      <w:r w:rsidRPr="0043635A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  <w:tc>
                <w:tcPr>
                  <w:tcW w:w="1276" w:type="dxa"/>
                  <w:vAlign w:val="center"/>
                </w:tcPr>
                <w:p w14:paraId="73C7B307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843" w:type="dxa"/>
                  <w:vAlign w:val="center"/>
                </w:tcPr>
                <w:p w14:paraId="4F2BFE51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701" w:type="dxa"/>
                  <w:vAlign w:val="center"/>
                </w:tcPr>
                <w:p w14:paraId="65C83D1E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</w:tr>
            <w:tr w:rsidR="00442391" w14:paraId="7B1A4A5C" w14:textId="77777777" w:rsidTr="00442391">
              <w:trPr>
                <w:cantSplit/>
                <w:trHeight w:val="469"/>
                <w:tblHeader/>
              </w:trPr>
              <w:tc>
                <w:tcPr>
                  <w:tcW w:w="1748" w:type="dxa"/>
                  <w:vAlign w:val="center"/>
                </w:tcPr>
                <w:p w14:paraId="4AE8A63B" w14:textId="77777777" w:rsidR="00442391" w:rsidRPr="002777EC" w:rsidRDefault="00442391" w:rsidP="00442391">
                  <w:pPr>
                    <w:pStyle w:val="Normal1"/>
                    <w:ind w:hanging="2"/>
                    <w:jc w:val="center"/>
                    <w:rPr>
                      <w:lang w:val="en-US"/>
                    </w:rPr>
                  </w:pPr>
                </w:p>
              </w:tc>
              <w:sdt>
                <w:sdtPr>
                  <w:alias w:val="Vía de administración"/>
                  <w:tag w:val="Vía de administración"/>
                  <w:id w:val="1652711"/>
                  <w:showingPlcHdr/>
                  <w:dropDownList>
                    <w:listItem w:value="Elija un elemento."/>
                    <w:listItem w:displayText="Endovenosa" w:value="Endovenosa"/>
                    <w:listItem w:displayText="Inhalatoria" w:value="Inhalatoria"/>
                    <w:listItem w:displayText="Intramuscular" w:value="Intramuscular"/>
                    <w:listItem w:displayText="Intraperitoneal" w:value="Intraperitoneal"/>
                    <w:listItem w:displayText="Oral" w:value="Oral"/>
                    <w:listItem w:displayText="Subcutánea" w:value="Subcutánea"/>
                    <w:listItem w:displayText="Otra" w:value="Otra"/>
                  </w:dropDownList>
                </w:sdtPr>
                <w:sdtContent>
                  <w:tc>
                    <w:tcPr>
                      <w:tcW w:w="1984" w:type="dxa"/>
                      <w:vAlign w:val="center"/>
                    </w:tcPr>
                    <w:p w14:paraId="5A3DFB4D" w14:textId="77777777" w:rsidR="00442391" w:rsidRDefault="00442391" w:rsidP="00442391">
                      <w:pPr>
                        <w:pStyle w:val="Normal1"/>
                        <w:ind w:hanging="2"/>
                        <w:jc w:val="center"/>
                      </w:pPr>
                      <w:r w:rsidRPr="0043635A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  <w:tc>
                <w:tcPr>
                  <w:tcW w:w="1276" w:type="dxa"/>
                  <w:vAlign w:val="center"/>
                </w:tcPr>
                <w:p w14:paraId="16DE98F5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843" w:type="dxa"/>
                  <w:vAlign w:val="center"/>
                </w:tcPr>
                <w:p w14:paraId="749EBCA0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701" w:type="dxa"/>
                  <w:vAlign w:val="center"/>
                </w:tcPr>
                <w:p w14:paraId="08B74D39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</w:tr>
            <w:tr w:rsidR="00442391" w14:paraId="3FA5721D" w14:textId="77777777" w:rsidTr="00442391">
              <w:trPr>
                <w:cantSplit/>
                <w:trHeight w:val="469"/>
                <w:tblHeader/>
              </w:trPr>
              <w:tc>
                <w:tcPr>
                  <w:tcW w:w="1748" w:type="dxa"/>
                  <w:vAlign w:val="center"/>
                </w:tcPr>
                <w:p w14:paraId="3AA3B6A4" w14:textId="77777777" w:rsidR="00442391" w:rsidRPr="002777EC" w:rsidRDefault="00442391" w:rsidP="00442391">
                  <w:pPr>
                    <w:pStyle w:val="Normal1"/>
                    <w:ind w:hanging="2"/>
                    <w:jc w:val="center"/>
                    <w:rPr>
                      <w:lang w:val="en-US"/>
                    </w:rPr>
                  </w:pPr>
                </w:p>
              </w:tc>
              <w:sdt>
                <w:sdtPr>
                  <w:alias w:val="Vía de administración"/>
                  <w:tag w:val="Vía de administración"/>
                  <w:id w:val="1652714"/>
                  <w:showingPlcHdr/>
                  <w:dropDownList>
                    <w:listItem w:value="Elija un elemento."/>
                    <w:listItem w:displayText="Endovenosa" w:value="Endovenosa"/>
                    <w:listItem w:displayText="Inhalatoria" w:value="Inhalatoria"/>
                    <w:listItem w:displayText="Intramuscular" w:value="Intramuscular"/>
                    <w:listItem w:displayText="Intraperitoneal" w:value="Intraperitoneal"/>
                    <w:listItem w:displayText="Oral" w:value="Oral"/>
                    <w:listItem w:displayText="Subcutánea" w:value="Subcutánea"/>
                    <w:listItem w:displayText="Otra" w:value="Otra"/>
                  </w:dropDownList>
                </w:sdtPr>
                <w:sdtContent>
                  <w:tc>
                    <w:tcPr>
                      <w:tcW w:w="1984" w:type="dxa"/>
                      <w:vAlign w:val="center"/>
                    </w:tcPr>
                    <w:p w14:paraId="35A277F0" w14:textId="77777777" w:rsidR="00442391" w:rsidRDefault="00442391" w:rsidP="00442391">
                      <w:pPr>
                        <w:pStyle w:val="Normal1"/>
                        <w:ind w:hanging="2"/>
                        <w:jc w:val="center"/>
                      </w:pPr>
                      <w:r w:rsidRPr="0043635A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  <w:tc>
                <w:tcPr>
                  <w:tcW w:w="1276" w:type="dxa"/>
                  <w:vAlign w:val="center"/>
                </w:tcPr>
                <w:p w14:paraId="34DFFB2B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843" w:type="dxa"/>
                  <w:vAlign w:val="center"/>
                </w:tcPr>
                <w:p w14:paraId="0FB37751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701" w:type="dxa"/>
                  <w:vAlign w:val="center"/>
                </w:tcPr>
                <w:p w14:paraId="72F517F8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</w:tr>
            <w:tr w:rsidR="00442391" w14:paraId="636CE808" w14:textId="77777777" w:rsidTr="00442391">
              <w:trPr>
                <w:cantSplit/>
                <w:trHeight w:val="469"/>
                <w:tblHeader/>
              </w:trPr>
              <w:tc>
                <w:tcPr>
                  <w:tcW w:w="1748" w:type="dxa"/>
                  <w:vAlign w:val="center"/>
                </w:tcPr>
                <w:p w14:paraId="4917A777" w14:textId="77777777" w:rsidR="00442391" w:rsidRPr="002777EC" w:rsidRDefault="00442391" w:rsidP="00442391">
                  <w:pPr>
                    <w:pStyle w:val="Normal1"/>
                    <w:ind w:hanging="2"/>
                    <w:jc w:val="center"/>
                    <w:rPr>
                      <w:lang w:val="en-US"/>
                    </w:rPr>
                  </w:pPr>
                </w:p>
              </w:tc>
              <w:sdt>
                <w:sdtPr>
                  <w:alias w:val="Vía de administración"/>
                  <w:tag w:val="Vía de administración"/>
                  <w:id w:val="1652716"/>
                  <w:showingPlcHdr/>
                  <w:dropDownList>
                    <w:listItem w:value="Elija un elemento."/>
                    <w:listItem w:displayText="Endovenosa" w:value="Endovenosa"/>
                    <w:listItem w:displayText="Inhalatoria" w:value="Inhalatoria"/>
                    <w:listItem w:displayText="Intramuscular" w:value="Intramuscular"/>
                    <w:listItem w:displayText="Intraperitoneal" w:value="Intraperitoneal"/>
                    <w:listItem w:displayText="Oral" w:value="Oral"/>
                    <w:listItem w:displayText="Subcutánea" w:value="Subcutánea"/>
                    <w:listItem w:displayText="Otra" w:value="Otra"/>
                  </w:dropDownList>
                </w:sdtPr>
                <w:sdtContent>
                  <w:tc>
                    <w:tcPr>
                      <w:tcW w:w="1984" w:type="dxa"/>
                      <w:vAlign w:val="center"/>
                    </w:tcPr>
                    <w:p w14:paraId="2B804D68" w14:textId="77777777" w:rsidR="00442391" w:rsidRDefault="00442391" w:rsidP="00442391">
                      <w:pPr>
                        <w:pStyle w:val="Normal1"/>
                        <w:ind w:hanging="2"/>
                        <w:jc w:val="center"/>
                      </w:pPr>
                      <w:r w:rsidRPr="0043635A">
                        <w:rPr>
                          <w:rStyle w:val="Textodelmarcadordeposicin"/>
                        </w:rPr>
                        <w:t>Elija un elemento.</w:t>
                      </w:r>
                    </w:p>
                  </w:tc>
                </w:sdtContent>
              </w:sdt>
              <w:tc>
                <w:tcPr>
                  <w:tcW w:w="1276" w:type="dxa"/>
                  <w:vAlign w:val="center"/>
                </w:tcPr>
                <w:p w14:paraId="74266C10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843" w:type="dxa"/>
                  <w:vAlign w:val="center"/>
                </w:tcPr>
                <w:p w14:paraId="010CA77D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1701" w:type="dxa"/>
                  <w:vAlign w:val="center"/>
                </w:tcPr>
                <w:p w14:paraId="5D821BAF" w14:textId="77777777" w:rsidR="00442391" w:rsidRDefault="00442391" w:rsidP="00442391">
                  <w:pPr>
                    <w:pStyle w:val="Normal1"/>
                    <w:ind w:hanging="2"/>
                    <w:jc w:val="center"/>
                  </w:pPr>
                </w:p>
              </w:tc>
            </w:tr>
          </w:tbl>
          <w:p w14:paraId="28EA8D77" w14:textId="77777777" w:rsidR="00342A33" w:rsidRDefault="00342A33" w:rsidP="00342A33">
            <w:pPr>
              <w:pStyle w:val="Normal1"/>
              <w:ind w:firstLine="0"/>
              <w:jc w:val="both"/>
              <w:rPr>
                <w:i/>
              </w:rPr>
            </w:pPr>
          </w:p>
          <w:p w14:paraId="774CD4EF" w14:textId="77777777" w:rsidR="00092C3E" w:rsidRDefault="00092C3E" w:rsidP="00342A33">
            <w:pPr>
              <w:pStyle w:val="Normal1"/>
              <w:ind w:firstLine="0"/>
              <w:jc w:val="both"/>
              <w:rPr>
                <w:i/>
              </w:rPr>
            </w:pPr>
          </w:p>
        </w:tc>
      </w:tr>
      <w:tr w:rsidR="00C400FC" w14:paraId="3D8B18F1" w14:textId="77777777" w:rsidTr="002777EC">
        <w:trPr>
          <w:cantSplit/>
          <w:trHeight w:val="569"/>
          <w:tblHeader/>
        </w:trPr>
        <w:tc>
          <w:tcPr>
            <w:tcW w:w="924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46AF8D04" w14:textId="77777777" w:rsidR="00C400FC" w:rsidRPr="000B3B9F" w:rsidRDefault="00C400FC" w:rsidP="003E36D4">
            <w:pPr>
              <w:pStyle w:val="Normal1"/>
              <w:numPr>
                <w:ilvl w:val="1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336" w:hanging="850"/>
              <w:jc w:val="both"/>
              <w:rPr>
                <w:b/>
                <w:u w:val="single"/>
              </w:rPr>
            </w:pPr>
            <w:r w:rsidRPr="000B3B9F">
              <w:rPr>
                <w:b/>
              </w:rPr>
              <w:t>En caso de no utilizar ningún tratamiento preventivo o paliativo del dolor, justificar detalladamente.</w:t>
            </w:r>
          </w:p>
          <w:p w14:paraId="57C1B6B5" w14:textId="77777777" w:rsidR="00AA7535" w:rsidRDefault="00AA7535" w:rsidP="00AA7535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firstLine="0"/>
              <w:rPr>
                <w:u w:val="single"/>
              </w:rPr>
            </w:pPr>
          </w:p>
        </w:tc>
      </w:tr>
      <w:tr w:rsidR="00C400FC" w14:paraId="588BA8B3" w14:textId="77777777" w:rsidTr="002777EC">
        <w:trPr>
          <w:cantSplit/>
          <w:trHeight w:val="887"/>
          <w:tblHeader/>
        </w:trPr>
        <w:tc>
          <w:tcPr>
            <w:tcW w:w="9241" w:type="dxa"/>
            <w:tcBorders>
              <w:top w:val="single" w:sz="4" w:space="0" w:color="auto"/>
              <w:bottom w:val="single" w:sz="4" w:space="0" w:color="auto"/>
            </w:tcBorders>
          </w:tcPr>
          <w:p w14:paraId="1C48B191" w14:textId="77777777" w:rsidR="00C400FC" w:rsidRPr="00180440" w:rsidRDefault="00C400FC" w:rsidP="00B76F9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i/>
              </w:rPr>
            </w:pPr>
          </w:p>
          <w:p w14:paraId="2BD0BD40" w14:textId="77777777" w:rsidR="00C400FC" w:rsidRDefault="00C400FC" w:rsidP="00B76F9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i/>
              </w:rPr>
            </w:pPr>
          </w:p>
          <w:p w14:paraId="01F91539" w14:textId="77777777" w:rsidR="003D7B69" w:rsidRDefault="003D7B69" w:rsidP="00B76F9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i/>
              </w:rPr>
            </w:pPr>
          </w:p>
          <w:p w14:paraId="4BAFDE6F" w14:textId="77777777" w:rsidR="003D7B69" w:rsidRDefault="003D7B69" w:rsidP="00B76F9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i/>
              </w:rPr>
            </w:pPr>
          </w:p>
          <w:p w14:paraId="34F5210B" w14:textId="77777777" w:rsidR="003D7B69" w:rsidRDefault="003D7B69" w:rsidP="00B76F9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i/>
              </w:rPr>
            </w:pPr>
          </w:p>
          <w:p w14:paraId="3B016FE0" w14:textId="77777777" w:rsidR="003D7B69" w:rsidRDefault="003D7B69" w:rsidP="00B76F9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i/>
              </w:rPr>
            </w:pPr>
          </w:p>
          <w:p w14:paraId="412DA5CA" w14:textId="77777777" w:rsidR="003D7B69" w:rsidRDefault="003D7B69" w:rsidP="00B76F9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i/>
              </w:rPr>
            </w:pPr>
          </w:p>
          <w:p w14:paraId="0F3DFFD1" w14:textId="77777777" w:rsidR="003D7B69" w:rsidRPr="00180440" w:rsidRDefault="003D7B69" w:rsidP="00B76F9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i/>
              </w:rPr>
            </w:pPr>
          </w:p>
        </w:tc>
      </w:tr>
    </w:tbl>
    <w:p w14:paraId="00D3C894" w14:textId="77777777" w:rsidR="00C400FC" w:rsidRDefault="00C400FC" w:rsidP="00C400FC">
      <w:pPr>
        <w:pStyle w:val="Normal1"/>
        <w:ind w:hanging="2"/>
        <w:jc w:val="both"/>
        <w:rPr>
          <w:u w:val="single"/>
        </w:rPr>
      </w:pPr>
    </w:p>
    <w:p w14:paraId="57C2784E" w14:textId="77777777" w:rsidR="00C400FC" w:rsidRDefault="00C400FC" w:rsidP="00C400FC">
      <w:pPr>
        <w:pStyle w:val="Normal1"/>
        <w:ind w:hanging="2"/>
        <w:jc w:val="both"/>
      </w:pPr>
    </w:p>
    <w:tbl>
      <w:tblPr>
        <w:tblW w:w="9210" w:type="dxa"/>
        <w:tblInd w:w="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210"/>
      </w:tblGrid>
      <w:tr w:rsidR="00C400FC" w14:paraId="26A55833" w14:textId="77777777" w:rsidTr="00C400FC">
        <w:trPr>
          <w:cantSplit/>
          <w:tblHeader/>
        </w:trPr>
        <w:tc>
          <w:tcPr>
            <w:tcW w:w="9210" w:type="dxa"/>
            <w:shd w:val="clear" w:color="auto" w:fill="D9D9D9"/>
          </w:tcPr>
          <w:p w14:paraId="5A8E3E6C" w14:textId="77777777" w:rsidR="00C400FC" w:rsidRPr="001126C5" w:rsidRDefault="00C400FC" w:rsidP="00C400FC">
            <w:pPr>
              <w:pStyle w:val="Normal1"/>
              <w:numPr>
                <w:ilvl w:val="0"/>
                <w:numId w:val="9"/>
              </w:numPr>
              <w:ind w:left="0" w:hanging="2"/>
              <w:rPr>
                <w:u w:val="single"/>
              </w:rPr>
            </w:pPr>
            <w:r>
              <w:rPr>
                <w:b/>
                <w:u w:val="single"/>
              </w:rPr>
              <w:lastRenderedPageBreak/>
              <w:t>Conducción de los procedimientos quirúrgicos con recuperación</w:t>
            </w:r>
          </w:p>
          <w:p w14:paraId="1DFDA4BB" w14:textId="77777777" w:rsidR="00C400FC" w:rsidRDefault="00C400FC" w:rsidP="003E36D4">
            <w:pPr>
              <w:pStyle w:val="Normal1"/>
              <w:ind w:left="769" w:firstLine="0"/>
              <w:rPr>
                <w:u w:val="single"/>
              </w:rPr>
            </w:pPr>
            <w:r>
              <w:rPr>
                <w:i/>
              </w:rPr>
              <w:t xml:space="preserve">Describa cuidados pre-, intra y </w:t>
            </w:r>
            <w:proofErr w:type="spellStart"/>
            <w:r>
              <w:rPr>
                <w:i/>
              </w:rPr>
              <w:t>post-quirúrgicos</w:t>
            </w:r>
            <w:proofErr w:type="spellEnd"/>
            <w:r>
              <w:rPr>
                <w:i/>
              </w:rPr>
              <w:t xml:space="preserve"> (incluye asepsia o esterilidad, mantenimiento de la temperatura corporal, reposición de fluidos, analgésicos, sedantes, antibióticos, </w:t>
            </w:r>
            <w:r w:rsidR="000B3B9F">
              <w:rPr>
                <w:i/>
              </w:rPr>
              <w:t>etc.</w:t>
            </w:r>
            <w:r>
              <w:rPr>
                <w:i/>
              </w:rPr>
              <w:t>)</w:t>
            </w:r>
            <w:r w:rsidR="00112F45">
              <w:rPr>
                <w:i/>
              </w:rPr>
              <w:t>.</w:t>
            </w:r>
          </w:p>
        </w:tc>
      </w:tr>
      <w:tr w:rsidR="00C400FC" w14:paraId="346BC78F" w14:textId="77777777" w:rsidTr="00B76F9E">
        <w:trPr>
          <w:cantSplit/>
          <w:tblHeader/>
        </w:trPr>
        <w:tc>
          <w:tcPr>
            <w:tcW w:w="9210" w:type="dxa"/>
          </w:tcPr>
          <w:p w14:paraId="30357432" w14:textId="77777777" w:rsidR="00C400FC" w:rsidRDefault="00C400FC" w:rsidP="003E36D4">
            <w:pPr>
              <w:pStyle w:val="Normal1"/>
              <w:numPr>
                <w:ilvl w:val="1"/>
                <w:numId w:val="9"/>
              </w:numPr>
              <w:ind w:left="1053" w:hanging="711"/>
              <w:rPr>
                <w:u w:val="single"/>
              </w:rPr>
            </w:pPr>
            <w:r>
              <w:rPr>
                <w:b/>
                <w:u w:val="single"/>
              </w:rPr>
              <w:t xml:space="preserve">Cuidados pre-quirúrgicos: </w:t>
            </w:r>
          </w:p>
          <w:p w14:paraId="0DB76993" w14:textId="77777777" w:rsidR="00C400FC" w:rsidRDefault="00C400FC" w:rsidP="00B76F9E">
            <w:pPr>
              <w:pStyle w:val="Normal1"/>
              <w:ind w:hanging="2"/>
              <w:rPr>
                <w:u w:val="single"/>
              </w:rPr>
            </w:pPr>
          </w:p>
          <w:p w14:paraId="2386E58F" w14:textId="77777777" w:rsidR="004C0654" w:rsidRDefault="004C0654" w:rsidP="00B76F9E">
            <w:pPr>
              <w:pStyle w:val="Normal1"/>
              <w:ind w:hanging="2"/>
              <w:rPr>
                <w:u w:val="single"/>
              </w:rPr>
            </w:pPr>
          </w:p>
          <w:p w14:paraId="6015FDBD" w14:textId="77777777" w:rsidR="004C0654" w:rsidRDefault="004C0654" w:rsidP="00B76F9E">
            <w:pPr>
              <w:pStyle w:val="Normal1"/>
              <w:ind w:hanging="2"/>
              <w:rPr>
                <w:u w:val="single"/>
              </w:rPr>
            </w:pPr>
          </w:p>
          <w:p w14:paraId="46B432F2" w14:textId="77777777" w:rsidR="001F0AA8" w:rsidRDefault="001F0AA8" w:rsidP="00B76F9E">
            <w:pPr>
              <w:pStyle w:val="Normal1"/>
              <w:ind w:hanging="2"/>
              <w:rPr>
                <w:u w:val="single"/>
              </w:rPr>
            </w:pPr>
          </w:p>
          <w:p w14:paraId="0A134E5A" w14:textId="77777777" w:rsidR="001F0AA8" w:rsidRDefault="001F0AA8" w:rsidP="00B76F9E">
            <w:pPr>
              <w:pStyle w:val="Normal1"/>
              <w:ind w:hanging="2"/>
              <w:rPr>
                <w:u w:val="single"/>
              </w:rPr>
            </w:pPr>
          </w:p>
          <w:p w14:paraId="21B17D68" w14:textId="77777777" w:rsidR="001F0AA8" w:rsidRDefault="001F0AA8" w:rsidP="00B76F9E">
            <w:pPr>
              <w:pStyle w:val="Normal1"/>
              <w:ind w:hanging="2"/>
              <w:rPr>
                <w:u w:val="single"/>
              </w:rPr>
            </w:pPr>
          </w:p>
          <w:p w14:paraId="033C1E87" w14:textId="77777777" w:rsidR="00C400FC" w:rsidRDefault="00C400FC" w:rsidP="00B76F9E">
            <w:pPr>
              <w:pStyle w:val="Normal1"/>
              <w:ind w:hanging="2"/>
              <w:rPr>
                <w:u w:val="single"/>
              </w:rPr>
            </w:pPr>
          </w:p>
        </w:tc>
      </w:tr>
      <w:tr w:rsidR="00C400FC" w14:paraId="59B793E4" w14:textId="77777777" w:rsidTr="00B76F9E">
        <w:trPr>
          <w:cantSplit/>
          <w:tblHeader/>
        </w:trPr>
        <w:tc>
          <w:tcPr>
            <w:tcW w:w="9210" w:type="dxa"/>
          </w:tcPr>
          <w:p w14:paraId="25D37A5E" w14:textId="77777777" w:rsidR="00C400FC" w:rsidRDefault="00C400FC" w:rsidP="003E36D4">
            <w:pPr>
              <w:pStyle w:val="Normal1"/>
              <w:numPr>
                <w:ilvl w:val="1"/>
                <w:numId w:val="9"/>
              </w:numPr>
              <w:ind w:left="1053" w:hanging="693"/>
              <w:rPr>
                <w:b/>
                <w:u w:val="single"/>
              </w:rPr>
            </w:pPr>
            <w:r w:rsidRPr="00180440">
              <w:rPr>
                <w:b/>
                <w:u w:val="single"/>
              </w:rPr>
              <w:t xml:space="preserve">Cuidados </w:t>
            </w:r>
            <w:proofErr w:type="spellStart"/>
            <w:r w:rsidRPr="00180440">
              <w:rPr>
                <w:b/>
                <w:u w:val="single"/>
              </w:rPr>
              <w:t>intra-quirúrgicos</w:t>
            </w:r>
            <w:proofErr w:type="spellEnd"/>
            <w:r w:rsidRPr="00180440">
              <w:rPr>
                <w:b/>
                <w:u w:val="single"/>
              </w:rPr>
              <w:t>:</w:t>
            </w:r>
          </w:p>
          <w:p w14:paraId="3D0A2238" w14:textId="77777777" w:rsidR="00112F45" w:rsidRDefault="00112F45" w:rsidP="003E36D4">
            <w:pPr>
              <w:pStyle w:val="Normal1"/>
              <w:ind w:left="1053" w:firstLine="0"/>
              <w:rPr>
                <w:b/>
                <w:u w:val="single"/>
              </w:rPr>
            </w:pPr>
          </w:p>
          <w:p w14:paraId="48CF8F6A" w14:textId="77777777" w:rsidR="00C400FC" w:rsidRPr="00180440" w:rsidRDefault="00C400FC" w:rsidP="003E36D4">
            <w:pPr>
              <w:pStyle w:val="Normal1"/>
              <w:numPr>
                <w:ilvl w:val="2"/>
                <w:numId w:val="9"/>
              </w:numPr>
              <w:ind w:left="1478" w:hanging="758"/>
              <w:jc w:val="both"/>
              <w:rPr>
                <w:b/>
                <w:u w:val="single"/>
              </w:rPr>
            </w:pPr>
            <w:r w:rsidRPr="00180440">
              <w:rPr>
                <w:b/>
                <w:i/>
                <w:u w:val="single"/>
              </w:rPr>
              <w:t>Marque signo(s) que permitan identificar la profundidad anestésica adecuada para el procedimiento indicado</w:t>
            </w:r>
            <w:r w:rsidR="00864CC8">
              <w:rPr>
                <w:b/>
                <w:i/>
                <w:u w:val="single"/>
              </w:rPr>
              <w:t>:</w:t>
            </w:r>
          </w:p>
          <w:p w14:paraId="5DBDC3E0" w14:textId="77777777" w:rsidR="00C400FC" w:rsidRDefault="00C400FC" w:rsidP="00B76F9E">
            <w:pPr>
              <w:pStyle w:val="Normal1"/>
              <w:ind w:left="1224" w:hanging="1226"/>
              <w:rPr>
                <w:b/>
                <w:i/>
                <w:u w:val="single"/>
              </w:rPr>
            </w:pPr>
          </w:p>
          <w:tbl>
            <w:tblPr>
              <w:tblW w:w="6275" w:type="dxa"/>
              <w:jc w:val="center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628"/>
              <w:gridCol w:w="647"/>
            </w:tblGrid>
            <w:tr w:rsidR="00C400FC" w14:paraId="15E807E6" w14:textId="77777777" w:rsidTr="0051762A">
              <w:trPr>
                <w:cantSplit/>
                <w:trHeight w:val="552"/>
                <w:tblHeader/>
                <w:jc w:val="center"/>
              </w:trPr>
              <w:tc>
                <w:tcPr>
                  <w:tcW w:w="5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vAlign w:val="center"/>
                </w:tcPr>
                <w:p w14:paraId="54105791" w14:textId="77777777" w:rsidR="00C400FC" w:rsidRDefault="00C400FC" w:rsidP="00B76F9E">
                  <w:pPr>
                    <w:pStyle w:val="Normal1"/>
                    <w:ind w:left="1224" w:hanging="1226"/>
                    <w:rPr>
                      <w:highlight w:val="yellow"/>
                    </w:rPr>
                  </w:pPr>
                  <w:r>
                    <w:t>Relajación muscular</w:t>
                  </w:r>
                </w:p>
              </w:tc>
              <w:sdt>
                <w:sdtPr>
                  <w:id w:val="-378705510"/>
                </w:sdtPr>
                <w:sdtContent>
                  <w:sdt>
                    <w:sdtPr>
                      <w:id w:val="-3294531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647" w:type="dxa"/>
                          <w:tcBorders>
                            <w:top w:val="single" w:sz="4" w:space="0" w:color="000000"/>
                            <w:left w:val="single" w:sz="4" w:space="0" w:color="000000"/>
                            <w:bottom w:val="single" w:sz="4" w:space="0" w:color="000000"/>
                            <w:right w:val="single" w:sz="4" w:space="0" w:color="000000"/>
                          </w:tcBorders>
                          <w:tcMar>
                            <w:top w:w="0" w:type="dxa"/>
                            <w:left w:w="115" w:type="dxa"/>
                            <w:bottom w:w="0" w:type="dxa"/>
                            <w:right w:w="115" w:type="dxa"/>
                          </w:tcMar>
                          <w:vAlign w:val="center"/>
                        </w:tcPr>
                        <w:p w14:paraId="11FC44CC" w14:textId="77777777" w:rsidR="00C400FC" w:rsidRDefault="007D0CA0" w:rsidP="0051762A">
                          <w:pPr>
                            <w:pStyle w:val="Normal1"/>
                            <w:ind w:left="1224" w:hanging="1226"/>
                            <w:jc w:val="center"/>
                          </w:pPr>
                          <w:r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</w:tr>
            <w:tr w:rsidR="00C400FC" w14:paraId="57E3271A" w14:textId="77777777" w:rsidTr="0051762A">
              <w:trPr>
                <w:cantSplit/>
                <w:trHeight w:val="552"/>
                <w:tblHeader/>
                <w:jc w:val="center"/>
              </w:trPr>
              <w:tc>
                <w:tcPr>
                  <w:tcW w:w="5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vAlign w:val="center"/>
                </w:tcPr>
                <w:p w14:paraId="0183C878" w14:textId="77777777" w:rsidR="00485416" w:rsidRDefault="00C400FC" w:rsidP="00213A68">
                  <w:pPr>
                    <w:pStyle w:val="Normal1"/>
                    <w:ind w:left="1224" w:hanging="1226"/>
                    <w:jc w:val="both"/>
                  </w:pPr>
                  <w:r>
                    <w:t>Pérdida de sensibilidad a la torsión de un pliegue de</w:t>
                  </w:r>
                  <w:r w:rsidR="00485416">
                    <w:t xml:space="preserve"> </w:t>
                  </w:r>
                </w:p>
                <w:p w14:paraId="37AE42C4" w14:textId="77777777" w:rsidR="00C400FC" w:rsidRDefault="00C400FC" w:rsidP="00213A68">
                  <w:pPr>
                    <w:pStyle w:val="Normal1"/>
                    <w:ind w:left="1224" w:hanging="1226"/>
                    <w:jc w:val="both"/>
                    <w:rPr>
                      <w:highlight w:val="yellow"/>
                    </w:rPr>
                  </w:pPr>
                  <w:r>
                    <w:t>piel</w:t>
                  </w:r>
                </w:p>
              </w:tc>
              <w:sdt>
                <w:sdtPr>
                  <w:id w:val="2020743246"/>
                </w:sdtPr>
                <w:sdtContent>
                  <w:sdt>
                    <w:sdtPr>
                      <w:id w:val="-6450448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647" w:type="dxa"/>
                          <w:tcBorders>
                            <w:top w:val="single" w:sz="4" w:space="0" w:color="000000"/>
                            <w:left w:val="single" w:sz="4" w:space="0" w:color="000000"/>
                            <w:bottom w:val="single" w:sz="4" w:space="0" w:color="000000"/>
                            <w:right w:val="single" w:sz="4" w:space="0" w:color="000000"/>
                          </w:tcBorders>
                          <w:tcMar>
                            <w:top w:w="0" w:type="dxa"/>
                            <w:left w:w="115" w:type="dxa"/>
                            <w:bottom w:w="0" w:type="dxa"/>
                            <w:right w:w="115" w:type="dxa"/>
                          </w:tcMar>
                          <w:vAlign w:val="center"/>
                        </w:tcPr>
                        <w:p w14:paraId="33442243" w14:textId="77777777" w:rsidR="00C400FC" w:rsidRDefault="007D0CA0" w:rsidP="007D0CA0">
                          <w:pPr>
                            <w:pStyle w:val="Normal1"/>
                            <w:ind w:left="1224" w:hanging="1226"/>
                            <w:jc w:val="center"/>
                          </w:pPr>
                          <w:r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</w:tr>
            <w:tr w:rsidR="00C400FC" w14:paraId="021B769B" w14:textId="77777777" w:rsidTr="0051762A">
              <w:trPr>
                <w:cantSplit/>
                <w:trHeight w:val="552"/>
                <w:tblHeader/>
                <w:jc w:val="center"/>
              </w:trPr>
              <w:tc>
                <w:tcPr>
                  <w:tcW w:w="5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vAlign w:val="center"/>
                </w:tcPr>
                <w:p w14:paraId="405FE437" w14:textId="77777777" w:rsidR="00C400FC" w:rsidRDefault="00C400FC" w:rsidP="003E36D4">
                  <w:pPr>
                    <w:pStyle w:val="Normal1"/>
                    <w:ind w:left="1224" w:hanging="1226"/>
                    <w:jc w:val="both"/>
                  </w:pPr>
                  <w:r>
                    <w:t>Ausencia del reflejo de retirada al momento</w:t>
                  </w:r>
                </w:p>
                <w:p w14:paraId="39C2EEAB" w14:textId="77777777" w:rsidR="00C400FC" w:rsidRDefault="00C400FC" w:rsidP="00B76F9E">
                  <w:pPr>
                    <w:pStyle w:val="Normal1"/>
                    <w:ind w:left="1224" w:hanging="1226"/>
                    <w:rPr>
                      <w:highlight w:val="yellow"/>
                    </w:rPr>
                  </w:pPr>
                  <w:r>
                    <w:t>de realizar presión en las almohadillas plantares</w:t>
                  </w:r>
                </w:p>
              </w:tc>
              <w:sdt>
                <w:sdtPr>
                  <w:id w:val="1834883841"/>
                </w:sdtPr>
                <w:sdtContent>
                  <w:sdt>
                    <w:sdtPr>
                      <w:id w:val="20671489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647" w:type="dxa"/>
                          <w:tcBorders>
                            <w:top w:val="single" w:sz="4" w:space="0" w:color="000000"/>
                            <w:left w:val="single" w:sz="4" w:space="0" w:color="000000"/>
                            <w:bottom w:val="single" w:sz="4" w:space="0" w:color="000000"/>
                            <w:right w:val="single" w:sz="4" w:space="0" w:color="000000"/>
                          </w:tcBorders>
                          <w:tcMar>
                            <w:top w:w="0" w:type="dxa"/>
                            <w:left w:w="115" w:type="dxa"/>
                            <w:bottom w:w="0" w:type="dxa"/>
                            <w:right w:w="115" w:type="dxa"/>
                          </w:tcMar>
                          <w:vAlign w:val="center"/>
                        </w:tcPr>
                        <w:p w14:paraId="064AE40D" w14:textId="77777777" w:rsidR="00C400FC" w:rsidRDefault="007D0CA0" w:rsidP="007D0CA0">
                          <w:pPr>
                            <w:pStyle w:val="Normal1"/>
                            <w:ind w:left="1224" w:hanging="1226"/>
                            <w:jc w:val="center"/>
                          </w:pPr>
                          <w:r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</w:tr>
            <w:tr w:rsidR="00C400FC" w14:paraId="55E883DE" w14:textId="77777777" w:rsidTr="0051762A">
              <w:trPr>
                <w:cantSplit/>
                <w:trHeight w:val="552"/>
                <w:tblHeader/>
                <w:jc w:val="center"/>
              </w:trPr>
              <w:tc>
                <w:tcPr>
                  <w:tcW w:w="5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vAlign w:val="center"/>
                </w:tcPr>
                <w:p w14:paraId="72A1CE67" w14:textId="77777777" w:rsidR="00C400FC" w:rsidRDefault="00C400FC" w:rsidP="00B76F9E">
                  <w:pPr>
                    <w:pStyle w:val="Normal1"/>
                    <w:ind w:left="1224" w:hanging="1226"/>
                    <w:rPr>
                      <w:highlight w:val="yellow"/>
                    </w:rPr>
                  </w:pPr>
                  <w:r>
                    <w:t>Pérdida del reflejo de deglución</w:t>
                  </w:r>
                </w:p>
              </w:tc>
              <w:sdt>
                <w:sdtPr>
                  <w:id w:val="1691032030"/>
                </w:sdtPr>
                <w:sdtContent>
                  <w:sdt>
                    <w:sdtPr>
                      <w:id w:val="16049088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647" w:type="dxa"/>
                          <w:tcBorders>
                            <w:top w:val="single" w:sz="4" w:space="0" w:color="000000"/>
                            <w:left w:val="single" w:sz="4" w:space="0" w:color="000000"/>
                            <w:bottom w:val="single" w:sz="4" w:space="0" w:color="000000"/>
                            <w:right w:val="single" w:sz="4" w:space="0" w:color="000000"/>
                          </w:tcBorders>
                          <w:tcMar>
                            <w:top w:w="0" w:type="dxa"/>
                            <w:left w:w="115" w:type="dxa"/>
                            <w:bottom w:w="0" w:type="dxa"/>
                            <w:right w:w="115" w:type="dxa"/>
                          </w:tcMar>
                          <w:vAlign w:val="center"/>
                        </w:tcPr>
                        <w:p w14:paraId="44784B2B" w14:textId="77777777" w:rsidR="00C400FC" w:rsidRDefault="007D0CA0" w:rsidP="007D0CA0">
                          <w:pPr>
                            <w:pStyle w:val="Normal1"/>
                            <w:ind w:left="1224" w:hanging="1226"/>
                            <w:jc w:val="center"/>
                          </w:pPr>
                          <w:r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</w:tr>
            <w:tr w:rsidR="00C400FC" w14:paraId="34EA8E10" w14:textId="77777777" w:rsidTr="0051762A">
              <w:trPr>
                <w:cantSplit/>
                <w:trHeight w:val="552"/>
                <w:tblHeader/>
                <w:jc w:val="center"/>
              </w:trPr>
              <w:tc>
                <w:tcPr>
                  <w:tcW w:w="56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vAlign w:val="center"/>
                </w:tcPr>
                <w:p w14:paraId="5417ADEB" w14:textId="77777777" w:rsidR="00C400FC" w:rsidRDefault="00C400FC" w:rsidP="00B76F9E">
                  <w:pPr>
                    <w:pStyle w:val="Normal1"/>
                    <w:ind w:left="1224" w:hanging="1226"/>
                  </w:pPr>
                  <w:r>
                    <w:t>Otros (especifique)</w:t>
                  </w:r>
                </w:p>
              </w:tc>
              <w:sdt>
                <w:sdtPr>
                  <w:id w:val="-1733691375"/>
                </w:sdtPr>
                <w:sdtContent>
                  <w:sdt>
                    <w:sdtPr>
                      <w:id w:val="10007756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647" w:type="dxa"/>
                          <w:tcBorders>
                            <w:top w:val="single" w:sz="4" w:space="0" w:color="000000"/>
                            <w:left w:val="single" w:sz="4" w:space="0" w:color="000000"/>
                            <w:bottom w:val="single" w:sz="4" w:space="0" w:color="000000"/>
                            <w:right w:val="single" w:sz="4" w:space="0" w:color="000000"/>
                          </w:tcBorders>
                          <w:tcMar>
                            <w:top w:w="0" w:type="dxa"/>
                            <w:left w:w="115" w:type="dxa"/>
                            <w:bottom w:w="0" w:type="dxa"/>
                            <w:right w:w="115" w:type="dxa"/>
                          </w:tcMar>
                          <w:vAlign w:val="center"/>
                        </w:tcPr>
                        <w:p w14:paraId="2B77FB25" w14:textId="77777777" w:rsidR="00C400FC" w:rsidRDefault="007D0CA0" w:rsidP="007D0CA0">
                          <w:pPr>
                            <w:pStyle w:val="Normal1"/>
                            <w:ind w:left="1224" w:hanging="1226"/>
                            <w:jc w:val="center"/>
                          </w:pPr>
                          <w:r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</w:tr>
          </w:tbl>
          <w:p w14:paraId="2558CA90" w14:textId="77777777" w:rsidR="00C400FC" w:rsidRDefault="00C400FC" w:rsidP="00B76F9E">
            <w:pPr>
              <w:pStyle w:val="Normal1"/>
              <w:ind w:left="1224" w:firstLine="0"/>
              <w:rPr>
                <w:b/>
                <w:u w:val="single"/>
              </w:rPr>
            </w:pPr>
          </w:p>
          <w:p w14:paraId="5A5FCC7B" w14:textId="77777777" w:rsidR="00C400FC" w:rsidRPr="003E36D4" w:rsidRDefault="00C400FC" w:rsidP="003E36D4">
            <w:pPr>
              <w:pStyle w:val="Normal1"/>
              <w:numPr>
                <w:ilvl w:val="2"/>
                <w:numId w:val="9"/>
              </w:numPr>
              <w:ind w:left="1478" w:hanging="758"/>
              <w:rPr>
                <w:b/>
              </w:rPr>
            </w:pPr>
            <w:r w:rsidRPr="003E36D4">
              <w:rPr>
                <w:b/>
                <w:u w:val="single"/>
              </w:rPr>
              <w:t xml:space="preserve">Cuidados generales </w:t>
            </w:r>
            <w:proofErr w:type="spellStart"/>
            <w:r w:rsidRPr="003E36D4">
              <w:rPr>
                <w:b/>
                <w:u w:val="single"/>
              </w:rPr>
              <w:t>intra-quirúrgicos</w:t>
            </w:r>
            <w:proofErr w:type="spellEnd"/>
            <w:r w:rsidR="004842D9">
              <w:rPr>
                <w:b/>
                <w:u w:val="single"/>
              </w:rPr>
              <w:t>:</w:t>
            </w:r>
          </w:p>
          <w:p w14:paraId="2834602E" w14:textId="77777777" w:rsidR="00C400FC" w:rsidRDefault="00C400FC" w:rsidP="00B76F9E">
            <w:pPr>
              <w:pStyle w:val="Normal1"/>
              <w:ind w:left="1224" w:firstLine="0"/>
              <w:rPr>
                <w:b/>
                <w:u w:val="single"/>
              </w:rPr>
            </w:pPr>
          </w:p>
          <w:p w14:paraId="7C5A81D9" w14:textId="77777777" w:rsidR="00C400FC" w:rsidRDefault="00C400FC" w:rsidP="00B76F9E">
            <w:pPr>
              <w:pStyle w:val="Normal1"/>
              <w:ind w:left="1224" w:firstLine="0"/>
              <w:rPr>
                <w:b/>
                <w:u w:val="single"/>
              </w:rPr>
            </w:pPr>
          </w:p>
          <w:p w14:paraId="6ADE5E90" w14:textId="77777777" w:rsidR="00C400FC" w:rsidRDefault="00C400FC" w:rsidP="00B76F9E">
            <w:pPr>
              <w:pStyle w:val="Normal1"/>
              <w:ind w:hanging="2"/>
              <w:rPr>
                <w:b/>
                <w:i/>
                <w:u w:val="single"/>
              </w:rPr>
            </w:pPr>
          </w:p>
          <w:p w14:paraId="6FDEAE86" w14:textId="77777777" w:rsidR="004A11FC" w:rsidRDefault="004A11FC" w:rsidP="00B76F9E">
            <w:pPr>
              <w:pStyle w:val="Normal1"/>
              <w:ind w:hanging="2"/>
              <w:rPr>
                <w:b/>
                <w:i/>
                <w:u w:val="single"/>
              </w:rPr>
            </w:pPr>
          </w:p>
          <w:p w14:paraId="4CDA4064" w14:textId="77777777" w:rsidR="00C400FC" w:rsidRDefault="00C400FC" w:rsidP="00B76F9E">
            <w:pPr>
              <w:pStyle w:val="Normal1"/>
              <w:ind w:hanging="2"/>
              <w:rPr>
                <w:b/>
                <w:i/>
                <w:u w:val="single"/>
              </w:rPr>
            </w:pPr>
          </w:p>
          <w:p w14:paraId="6BE523F4" w14:textId="77777777" w:rsidR="00C400FC" w:rsidRDefault="00C400FC" w:rsidP="00B76F9E">
            <w:pPr>
              <w:pStyle w:val="Normal1"/>
              <w:ind w:hanging="2"/>
              <w:rPr>
                <w:b/>
                <w:i/>
                <w:u w:val="single"/>
              </w:rPr>
            </w:pPr>
          </w:p>
          <w:p w14:paraId="50A1297F" w14:textId="77777777" w:rsidR="00C400FC" w:rsidRDefault="00C400FC" w:rsidP="003E36D4">
            <w:pPr>
              <w:pStyle w:val="Normal1"/>
              <w:numPr>
                <w:ilvl w:val="2"/>
                <w:numId w:val="9"/>
              </w:numPr>
              <w:ind w:left="1478" w:hanging="758"/>
              <w:rPr>
                <w:b/>
                <w:u w:val="single"/>
              </w:rPr>
            </w:pPr>
            <w:r>
              <w:rPr>
                <w:b/>
                <w:u w:val="single"/>
              </w:rPr>
              <w:t>Cuidados post-quirúrgicos:</w:t>
            </w:r>
          </w:p>
          <w:p w14:paraId="51C1CFAB" w14:textId="77777777" w:rsidR="00C400FC" w:rsidRDefault="00C400FC" w:rsidP="00B76F9E">
            <w:pPr>
              <w:pStyle w:val="Normal1"/>
              <w:ind w:left="360" w:firstLine="0"/>
            </w:pPr>
          </w:p>
          <w:p w14:paraId="1348A77E" w14:textId="77777777" w:rsidR="004A11FC" w:rsidRDefault="004A11FC" w:rsidP="00B76F9E">
            <w:pPr>
              <w:pStyle w:val="Normal1"/>
              <w:ind w:left="360" w:firstLine="0"/>
            </w:pPr>
          </w:p>
          <w:p w14:paraId="654E547A" w14:textId="77777777" w:rsidR="004A11FC" w:rsidRDefault="004A11FC" w:rsidP="00B76F9E">
            <w:pPr>
              <w:pStyle w:val="Normal1"/>
              <w:ind w:left="360" w:firstLine="0"/>
            </w:pPr>
          </w:p>
          <w:p w14:paraId="090BC602" w14:textId="77777777" w:rsidR="004A11FC" w:rsidRDefault="004A11FC" w:rsidP="00B76F9E">
            <w:pPr>
              <w:pStyle w:val="Normal1"/>
              <w:ind w:left="360" w:firstLine="0"/>
            </w:pPr>
          </w:p>
          <w:p w14:paraId="23B7ED9B" w14:textId="77777777" w:rsidR="004A11FC" w:rsidRDefault="004A11FC" w:rsidP="00B76F9E">
            <w:pPr>
              <w:pStyle w:val="Normal1"/>
              <w:ind w:left="360" w:firstLine="0"/>
            </w:pPr>
          </w:p>
          <w:p w14:paraId="62231398" w14:textId="77777777" w:rsidR="004A11FC" w:rsidRDefault="004A11FC" w:rsidP="00B76F9E">
            <w:pPr>
              <w:pStyle w:val="Normal1"/>
              <w:ind w:left="360" w:firstLine="0"/>
            </w:pPr>
          </w:p>
          <w:p w14:paraId="55CDF833" w14:textId="77777777" w:rsidR="00C400FC" w:rsidRDefault="00C400FC" w:rsidP="00B76F9E">
            <w:pPr>
              <w:pStyle w:val="Normal1"/>
              <w:ind w:hanging="2"/>
              <w:rPr>
                <w:u w:val="single"/>
              </w:rPr>
            </w:pPr>
          </w:p>
        </w:tc>
      </w:tr>
    </w:tbl>
    <w:p w14:paraId="72B18A16" w14:textId="77777777" w:rsidR="00C400FC" w:rsidRDefault="00C400FC" w:rsidP="00C400FC">
      <w:pPr>
        <w:pStyle w:val="Normal1"/>
        <w:ind w:hanging="2"/>
        <w:rPr>
          <w:u w:val="single"/>
        </w:rPr>
      </w:pPr>
    </w:p>
    <w:p w14:paraId="200B5C4A" w14:textId="77777777" w:rsidR="00342A33" w:rsidRDefault="00342A33" w:rsidP="00C400FC">
      <w:pPr>
        <w:pStyle w:val="Normal1"/>
        <w:ind w:hanging="2"/>
        <w:rPr>
          <w:u w:val="single"/>
        </w:rPr>
      </w:pPr>
    </w:p>
    <w:p w14:paraId="6EE044BE" w14:textId="77777777" w:rsidR="00342A33" w:rsidRDefault="00342A33" w:rsidP="00C400FC">
      <w:pPr>
        <w:pStyle w:val="Normal1"/>
        <w:ind w:hanging="2"/>
        <w:rPr>
          <w:u w:val="single"/>
        </w:rPr>
      </w:pPr>
    </w:p>
    <w:p w14:paraId="2CBA2044" w14:textId="77777777" w:rsidR="00342A33" w:rsidRDefault="00342A33" w:rsidP="00C400FC">
      <w:pPr>
        <w:pStyle w:val="Normal1"/>
        <w:ind w:hanging="2"/>
        <w:rPr>
          <w:u w:val="single"/>
        </w:rPr>
      </w:pPr>
    </w:p>
    <w:tbl>
      <w:tblPr>
        <w:tblW w:w="9210" w:type="dxa"/>
        <w:tblInd w:w="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210"/>
      </w:tblGrid>
      <w:tr w:rsidR="00C400FC" w:rsidRPr="00180440" w14:paraId="423BD787" w14:textId="77777777" w:rsidTr="00C400FC">
        <w:trPr>
          <w:cantSplit/>
          <w:trHeight w:val="562"/>
          <w:tblHeader/>
        </w:trPr>
        <w:tc>
          <w:tcPr>
            <w:tcW w:w="9210" w:type="dxa"/>
            <w:shd w:val="clear" w:color="auto" w:fill="D9D9D9"/>
          </w:tcPr>
          <w:p w14:paraId="1498BA9D" w14:textId="77777777" w:rsidR="00C400FC" w:rsidRPr="00180440" w:rsidRDefault="00C400FC" w:rsidP="00C400FC">
            <w:pPr>
              <w:pStyle w:val="Normal1"/>
              <w:numPr>
                <w:ilvl w:val="0"/>
                <w:numId w:val="9"/>
              </w:numPr>
              <w:ind w:left="0" w:hanging="2"/>
              <w:rPr>
                <w:u w:val="single"/>
              </w:rPr>
            </w:pPr>
            <w:r w:rsidRPr="00180440">
              <w:rPr>
                <w:b/>
                <w:u w:val="single"/>
              </w:rPr>
              <w:t>Finalización del ensayo</w:t>
            </w:r>
          </w:p>
        </w:tc>
      </w:tr>
      <w:tr w:rsidR="00C400FC" w:rsidRPr="00180440" w14:paraId="2AAAA5F7" w14:textId="77777777" w:rsidTr="00C400FC">
        <w:trPr>
          <w:cantSplit/>
          <w:trHeight w:val="1298"/>
          <w:tblHeader/>
        </w:trPr>
        <w:tc>
          <w:tcPr>
            <w:tcW w:w="9210" w:type="dxa"/>
            <w:shd w:val="clear" w:color="auto" w:fill="D9D9D9"/>
          </w:tcPr>
          <w:p w14:paraId="0CC81C41" w14:textId="26F73AAD" w:rsidR="00C400FC" w:rsidRPr="00180440" w:rsidRDefault="00C400FC" w:rsidP="003E36D4">
            <w:pPr>
              <w:pStyle w:val="Normal1"/>
              <w:numPr>
                <w:ilvl w:val="1"/>
                <w:numId w:val="9"/>
              </w:numPr>
              <w:ind w:left="1195" w:hanging="851"/>
              <w:rPr>
                <w:u w:val="single"/>
              </w:rPr>
            </w:pPr>
            <w:r w:rsidRPr="00180440">
              <w:rPr>
                <w:b/>
                <w:u w:val="single"/>
              </w:rPr>
              <w:t>Indique el / los punto(s)</w:t>
            </w:r>
            <w:r w:rsidR="008319E1">
              <w:rPr>
                <w:b/>
                <w:u w:val="single"/>
              </w:rPr>
              <w:t xml:space="preserve"> </w:t>
            </w:r>
            <w:r w:rsidRPr="00180440">
              <w:rPr>
                <w:b/>
                <w:u w:val="single"/>
              </w:rPr>
              <w:t>final(es)</w:t>
            </w:r>
            <w:r w:rsidR="008319E1">
              <w:rPr>
                <w:b/>
                <w:u w:val="single"/>
              </w:rPr>
              <w:t xml:space="preserve"> </w:t>
            </w:r>
            <w:r w:rsidRPr="00180440">
              <w:rPr>
                <w:b/>
                <w:u w:val="single"/>
              </w:rPr>
              <w:t>experimental(es):</w:t>
            </w:r>
          </w:p>
          <w:p w14:paraId="73F0A4A7" w14:textId="77777777" w:rsidR="00C400FC" w:rsidRPr="00180440" w:rsidRDefault="00C400FC" w:rsidP="003E36D4">
            <w:pPr>
              <w:pStyle w:val="Normal1"/>
              <w:ind w:left="1195" w:hanging="2"/>
              <w:jc w:val="both"/>
              <w:rPr>
                <w:i/>
              </w:rPr>
            </w:pPr>
            <w:r w:rsidRPr="00180440">
              <w:rPr>
                <w:i/>
              </w:rPr>
              <w:t xml:space="preserve">Momento en el cual se considera que los objetivos y propósitos científicos han sido alcanzados (Guide </w:t>
            </w:r>
            <w:proofErr w:type="spellStart"/>
            <w:r w:rsidRPr="00180440">
              <w:rPr>
                <w:i/>
              </w:rPr>
              <w:t>for</w:t>
            </w:r>
            <w:proofErr w:type="spellEnd"/>
            <w:r w:rsidR="00485416">
              <w:rPr>
                <w:i/>
              </w:rPr>
              <w:t xml:space="preserve"> </w:t>
            </w:r>
            <w:proofErr w:type="spellStart"/>
            <w:r w:rsidR="000B3B9F">
              <w:rPr>
                <w:i/>
              </w:rPr>
              <w:t>the</w:t>
            </w:r>
            <w:proofErr w:type="spellEnd"/>
            <w:r w:rsidR="000B3B9F">
              <w:rPr>
                <w:i/>
              </w:rPr>
              <w:t xml:space="preserve"> Care and Use </w:t>
            </w:r>
            <w:proofErr w:type="spellStart"/>
            <w:r w:rsidR="000B3B9F">
              <w:rPr>
                <w:i/>
              </w:rPr>
              <w:t>of</w:t>
            </w:r>
            <w:proofErr w:type="spellEnd"/>
            <w:r w:rsidR="00485416">
              <w:rPr>
                <w:i/>
              </w:rPr>
              <w:t xml:space="preserve"> </w:t>
            </w:r>
            <w:proofErr w:type="spellStart"/>
            <w:r w:rsidR="000B3B9F">
              <w:rPr>
                <w:i/>
              </w:rPr>
              <w:t>Laboratory</w:t>
            </w:r>
            <w:proofErr w:type="spellEnd"/>
            <w:r w:rsidR="00485416">
              <w:rPr>
                <w:i/>
              </w:rPr>
              <w:t xml:space="preserve"> </w:t>
            </w:r>
            <w:proofErr w:type="spellStart"/>
            <w:r w:rsidRPr="00180440">
              <w:rPr>
                <w:i/>
              </w:rPr>
              <w:t>Animals</w:t>
            </w:r>
            <w:proofErr w:type="spellEnd"/>
            <w:r w:rsidRPr="00180440">
              <w:rPr>
                <w:i/>
              </w:rPr>
              <w:t>, 201</w:t>
            </w:r>
            <w:r w:rsidR="000B3B9F">
              <w:rPr>
                <w:i/>
              </w:rPr>
              <w:t>0</w:t>
            </w:r>
            <w:r w:rsidRPr="00180440">
              <w:rPr>
                <w:i/>
              </w:rPr>
              <w:t xml:space="preserve">). </w:t>
            </w:r>
          </w:p>
          <w:p w14:paraId="71E99FF6" w14:textId="77777777" w:rsidR="00C400FC" w:rsidRPr="00180440" w:rsidRDefault="00C400FC" w:rsidP="003E36D4">
            <w:pPr>
              <w:pStyle w:val="Normal1"/>
              <w:ind w:left="1195" w:firstLine="0"/>
              <w:jc w:val="both"/>
              <w:rPr>
                <w:highlight w:val="yellow"/>
                <w:u w:val="single"/>
              </w:rPr>
            </w:pPr>
            <w:r w:rsidRPr="00180440">
              <w:rPr>
                <w:i/>
              </w:rPr>
              <w:t>Incluya el punto final experimental de todos los animales incluidos en los procedimientos citados (</w:t>
            </w:r>
            <w:r w:rsidRPr="003D7B69">
              <w:rPr>
                <w:i/>
              </w:rPr>
              <w:t xml:space="preserve">punto </w:t>
            </w:r>
            <w:r w:rsidR="006F6F9D" w:rsidRPr="003D7B69">
              <w:rPr>
                <w:i/>
              </w:rPr>
              <w:t>12</w:t>
            </w:r>
            <w:r w:rsidRPr="003D7B69">
              <w:rPr>
                <w:i/>
              </w:rPr>
              <w:t>).</w:t>
            </w:r>
          </w:p>
        </w:tc>
      </w:tr>
      <w:tr w:rsidR="00C400FC" w:rsidRPr="00180440" w14:paraId="0C501D69" w14:textId="77777777" w:rsidTr="00B76F9E">
        <w:trPr>
          <w:cantSplit/>
          <w:tblHeader/>
        </w:trPr>
        <w:tc>
          <w:tcPr>
            <w:tcW w:w="9210" w:type="dxa"/>
          </w:tcPr>
          <w:p w14:paraId="6FADC979" w14:textId="77777777" w:rsidR="00C400FC" w:rsidRDefault="00C400FC" w:rsidP="00B76F9E">
            <w:pPr>
              <w:pStyle w:val="Normal1"/>
              <w:ind w:hanging="2"/>
              <w:rPr>
                <w:b/>
                <w:u w:val="single"/>
              </w:rPr>
            </w:pPr>
          </w:p>
          <w:p w14:paraId="79171180" w14:textId="77777777" w:rsidR="004A11FC" w:rsidRDefault="004A11FC" w:rsidP="00B76F9E">
            <w:pPr>
              <w:pStyle w:val="Normal1"/>
              <w:ind w:hanging="2"/>
              <w:rPr>
                <w:b/>
                <w:u w:val="single"/>
              </w:rPr>
            </w:pPr>
          </w:p>
          <w:p w14:paraId="05076718" w14:textId="77777777" w:rsidR="004A11FC" w:rsidRDefault="004A11FC" w:rsidP="00B76F9E">
            <w:pPr>
              <w:pStyle w:val="Normal1"/>
              <w:ind w:hanging="2"/>
              <w:rPr>
                <w:b/>
                <w:u w:val="single"/>
              </w:rPr>
            </w:pPr>
          </w:p>
          <w:p w14:paraId="080AC67C" w14:textId="77777777" w:rsidR="004A11FC" w:rsidRDefault="004A11FC" w:rsidP="00B76F9E">
            <w:pPr>
              <w:pStyle w:val="Normal1"/>
              <w:ind w:hanging="2"/>
              <w:rPr>
                <w:b/>
                <w:u w:val="single"/>
              </w:rPr>
            </w:pPr>
          </w:p>
          <w:p w14:paraId="206D3075" w14:textId="77777777" w:rsidR="001C3AEB" w:rsidRDefault="001C3AEB" w:rsidP="00B76F9E">
            <w:pPr>
              <w:pStyle w:val="Normal1"/>
              <w:ind w:hanging="2"/>
              <w:rPr>
                <w:b/>
                <w:u w:val="single"/>
              </w:rPr>
            </w:pPr>
          </w:p>
          <w:p w14:paraId="17E8AED4" w14:textId="77777777" w:rsidR="001C3AEB" w:rsidRDefault="001C3AEB" w:rsidP="00B76F9E">
            <w:pPr>
              <w:pStyle w:val="Normal1"/>
              <w:ind w:hanging="2"/>
              <w:rPr>
                <w:b/>
                <w:u w:val="single"/>
              </w:rPr>
            </w:pPr>
          </w:p>
          <w:p w14:paraId="5487C8F1" w14:textId="77777777" w:rsidR="001F0AA8" w:rsidRDefault="001F0AA8" w:rsidP="00B76F9E">
            <w:pPr>
              <w:pStyle w:val="Normal1"/>
              <w:ind w:hanging="2"/>
              <w:rPr>
                <w:b/>
                <w:u w:val="single"/>
              </w:rPr>
            </w:pPr>
          </w:p>
          <w:p w14:paraId="78349BCA" w14:textId="77777777" w:rsidR="001F0AA8" w:rsidRDefault="001F0AA8" w:rsidP="00B76F9E">
            <w:pPr>
              <w:pStyle w:val="Normal1"/>
              <w:ind w:hanging="2"/>
              <w:rPr>
                <w:b/>
                <w:u w:val="single"/>
              </w:rPr>
            </w:pPr>
          </w:p>
          <w:p w14:paraId="15499736" w14:textId="77777777" w:rsidR="001F0AA8" w:rsidRDefault="001F0AA8" w:rsidP="00B76F9E">
            <w:pPr>
              <w:pStyle w:val="Normal1"/>
              <w:ind w:hanging="2"/>
              <w:rPr>
                <w:b/>
                <w:u w:val="single"/>
              </w:rPr>
            </w:pPr>
          </w:p>
          <w:p w14:paraId="433AABCA" w14:textId="77777777" w:rsidR="004A11FC" w:rsidRPr="00180440" w:rsidRDefault="004A11FC" w:rsidP="00B76F9E">
            <w:pPr>
              <w:pStyle w:val="Normal1"/>
              <w:ind w:hanging="2"/>
            </w:pPr>
          </w:p>
          <w:p w14:paraId="3CDD2E90" w14:textId="77777777" w:rsidR="00C400FC" w:rsidRPr="00180440" w:rsidRDefault="00C400FC" w:rsidP="00B76F9E">
            <w:pPr>
              <w:pStyle w:val="Normal1"/>
              <w:ind w:hanging="2"/>
              <w:rPr>
                <w:u w:val="single"/>
              </w:rPr>
            </w:pPr>
          </w:p>
        </w:tc>
      </w:tr>
      <w:tr w:rsidR="00C400FC" w:rsidRPr="00180440" w14:paraId="274D3631" w14:textId="77777777" w:rsidTr="00C400FC">
        <w:trPr>
          <w:cantSplit/>
          <w:trHeight w:val="1082"/>
          <w:tblHeader/>
        </w:trPr>
        <w:tc>
          <w:tcPr>
            <w:tcW w:w="9210" w:type="dxa"/>
            <w:shd w:val="clear" w:color="auto" w:fill="D9D9D9"/>
          </w:tcPr>
          <w:p w14:paraId="7885097A" w14:textId="77777777" w:rsidR="00C400FC" w:rsidRPr="00180440" w:rsidRDefault="00C400FC" w:rsidP="003E36D4">
            <w:pPr>
              <w:pStyle w:val="Normal1"/>
              <w:numPr>
                <w:ilvl w:val="1"/>
                <w:numId w:val="9"/>
              </w:numPr>
              <w:ind w:left="1195" w:hanging="853"/>
              <w:rPr>
                <w:u w:val="single"/>
              </w:rPr>
            </w:pPr>
            <w:r w:rsidRPr="00180440">
              <w:rPr>
                <w:b/>
                <w:u w:val="single"/>
              </w:rPr>
              <w:t>Explique y justifique los criterios de punto final humanitario</w:t>
            </w:r>
            <w:r w:rsidR="00463EDB">
              <w:rPr>
                <w:b/>
                <w:u w:val="single"/>
              </w:rPr>
              <w:t>:</w:t>
            </w:r>
          </w:p>
          <w:p w14:paraId="22C98056" w14:textId="77777777" w:rsidR="00C400FC" w:rsidRPr="00180440" w:rsidRDefault="00C400FC" w:rsidP="003E36D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37"/>
              <w:ind w:left="1195" w:hanging="2"/>
              <w:jc w:val="both"/>
              <w:rPr>
                <w:rFonts w:ascii="Arial" w:eastAsia="Arial" w:hAnsi="Arial" w:cs="Arial"/>
                <w:color w:val="000000"/>
                <w:u w:val="single"/>
              </w:rPr>
            </w:pPr>
            <w:r w:rsidRPr="00180440">
              <w:rPr>
                <w:i/>
              </w:rPr>
              <w:t xml:space="preserve">Momento en el cual se considera que </w:t>
            </w:r>
            <w:r w:rsidRPr="00180440">
              <w:rPr>
                <w:i/>
                <w:color w:val="000000"/>
              </w:rPr>
              <w:t xml:space="preserve">el dolor, la angustia </w:t>
            </w:r>
            <w:r w:rsidRPr="00180440">
              <w:rPr>
                <w:i/>
              </w:rPr>
              <w:t>o</w:t>
            </w:r>
            <w:r w:rsidRPr="00180440">
              <w:rPr>
                <w:i/>
                <w:color w:val="000000"/>
              </w:rPr>
              <w:t xml:space="preserve"> el malestar de los animales debe ser prevenido, aliviado o finalizado (Guide </w:t>
            </w:r>
            <w:proofErr w:type="spellStart"/>
            <w:r w:rsidRPr="00180440">
              <w:rPr>
                <w:i/>
                <w:color w:val="000000"/>
              </w:rPr>
              <w:t>for</w:t>
            </w:r>
            <w:proofErr w:type="spellEnd"/>
            <w:r w:rsidR="00485416">
              <w:rPr>
                <w:i/>
                <w:color w:val="000000"/>
              </w:rPr>
              <w:t xml:space="preserve"> </w:t>
            </w:r>
            <w:proofErr w:type="spellStart"/>
            <w:r w:rsidRPr="00180440">
              <w:rPr>
                <w:i/>
                <w:color w:val="000000"/>
              </w:rPr>
              <w:t>the</w:t>
            </w:r>
            <w:proofErr w:type="spellEnd"/>
            <w:r w:rsidRPr="00180440">
              <w:rPr>
                <w:i/>
                <w:color w:val="000000"/>
              </w:rPr>
              <w:t xml:space="preserve"> Care and Use </w:t>
            </w:r>
            <w:proofErr w:type="spellStart"/>
            <w:r w:rsidRPr="00180440">
              <w:rPr>
                <w:i/>
                <w:color w:val="000000"/>
              </w:rPr>
              <w:t>of</w:t>
            </w:r>
            <w:proofErr w:type="spellEnd"/>
            <w:r w:rsidR="00485416">
              <w:rPr>
                <w:i/>
                <w:color w:val="000000"/>
              </w:rPr>
              <w:t xml:space="preserve"> </w:t>
            </w:r>
            <w:proofErr w:type="spellStart"/>
            <w:r w:rsidRPr="00180440">
              <w:rPr>
                <w:i/>
                <w:color w:val="000000"/>
              </w:rPr>
              <w:t>Laboratory</w:t>
            </w:r>
            <w:proofErr w:type="spellEnd"/>
            <w:r w:rsidRPr="00180440">
              <w:rPr>
                <w:i/>
                <w:color w:val="000000"/>
              </w:rPr>
              <w:t xml:space="preserve"> Animals, 201</w:t>
            </w:r>
            <w:r w:rsidR="000B3B9F">
              <w:rPr>
                <w:i/>
                <w:color w:val="000000"/>
              </w:rPr>
              <w:t>0</w:t>
            </w:r>
            <w:r w:rsidRPr="00180440">
              <w:rPr>
                <w:i/>
                <w:color w:val="000000"/>
              </w:rPr>
              <w:t xml:space="preserve">). </w:t>
            </w:r>
          </w:p>
        </w:tc>
      </w:tr>
      <w:tr w:rsidR="00C400FC" w14:paraId="4EE1112E" w14:textId="77777777" w:rsidTr="00B76F9E">
        <w:trPr>
          <w:cantSplit/>
          <w:tblHeader/>
        </w:trPr>
        <w:tc>
          <w:tcPr>
            <w:tcW w:w="9210" w:type="dxa"/>
          </w:tcPr>
          <w:p w14:paraId="5824AC33" w14:textId="77777777" w:rsidR="00C400FC" w:rsidRDefault="00C400FC" w:rsidP="00B76F9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37"/>
              <w:ind w:hanging="2"/>
              <w:jc w:val="both"/>
              <w:rPr>
                <w:color w:val="000000"/>
                <w:sz w:val="22"/>
                <w:szCs w:val="22"/>
              </w:rPr>
            </w:pPr>
          </w:p>
          <w:p w14:paraId="11EEF56D" w14:textId="77777777" w:rsidR="004A11FC" w:rsidRDefault="004A11FC" w:rsidP="00B76F9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37"/>
              <w:ind w:hanging="2"/>
              <w:jc w:val="both"/>
              <w:rPr>
                <w:color w:val="000000"/>
                <w:sz w:val="22"/>
                <w:szCs w:val="22"/>
              </w:rPr>
            </w:pPr>
          </w:p>
          <w:p w14:paraId="174A025C" w14:textId="77777777" w:rsidR="004A11FC" w:rsidRDefault="004A11FC" w:rsidP="00B76F9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37"/>
              <w:ind w:hanging="2"/>
              <w:jc w:val="both"/>
              <w:rPr>
                <w:color w:val="000000"/>
                <w:sz w:val="22"/>
                <w:szCs w:val="22"/>
              </w:rPr>
            </w:pPr>
          </w:p>
          <w:p w14:paraId="0D4939E6" w14:textId="77777777" w:rsidR="001C3AEB" w:rsidRDefault="001C3AEB" w:rsidP="00B76F9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37"/>
              <w:ind w:hanging="2"/>
              <w:jc w:val="both"/>
              <w:rPr>
                <w:color w:val="000000"/>
                <w:sz w:val="22"/>
                <w:szCs w:val="22"/>
              </w:rPr>
            </w:pPr>
          </w:p>
          <w:p w14:paraId="4D3EE20E" w14:textId="77777777" w:rsidR="001C3AEB" w:rsidRDefault="001C3AEB" w:rsidP="00B76F9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37"/>
              <w:ind w:hanging="2"/>
              <w:jc w:val="both"/>
              <w:rPr>
                <w:color w:val="000000"/>
                <w:sz w:val="22"/>
                <w:szCs w:val="22"/>
              </w:rPr>
            </w:pPr>
          </w:p>
          <w:p w14:paraId="00730117" w14:textId="77777777" w:rsidR="004A11FC" w:rsidRDefault="004A11FC" w:rsidP="00B76F9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37"/>
              <w:ind w:hanging="2"/>
              <w:jc w:val="both"/>
              <w:rPr>
                <w:color w:val="000000"/>
                <w:sz w:val="22"/>
                <w:szCs w:val="22"/>
              </w:rPr>
            </w:pPr>
          </w:p>
          <w:p w14:paraId="56FD8634" w14:textId="77777777" w:rsidR="004A11FC" w:rsidRDefault="004A11FC" w:rsidP="00B76F9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37"/>
              <w:ind w:hanging="2"/>
              <w:jc w:val="both"/>
              <w:rPr>
                <w:color w:val="000000"/>
                <w:sz w:val="22"/>
                <w:szCs w:val="22"/>
              </w:rPr>
            </w:pPr>
          </w:p>
          <w:p w14:paraId="5712513B" w14:textId="77777777" w:rsidR="001F0AA8" w:rsidRDefault="001F0AA8" w:rsidP="00B76F9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37"/>
              <w:ind w:hanging="2"/>
              <w:jc w:val="both"/>
              <w:rPr>
                <w:color w:val="000000"/>
                <w:sz w:val="22"/>
                <w:szCs w:val="22"/>
              </w:rPr>
            </w:pPr>
          </w:p>
          <w:p w14:paraId="746AF69E" w14:textId="77777777" w:rsidR="00C400FC" w:rsidRDefault="00C400FC" w:rsidP="00B76F9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37"/>
              <w:ind w:hanging="2"/>
              <w:jc w:val="both"/>
              <w:rPr>
                <w:color w:val="000000"/>
                <w:sz w:val="22"/>
                <w:szCs w:val="22"/>
              </w:rPr>
            </w:pPr>
          </w:p>
          <w:p w14:paraId="4683F1D3" w14:textId="77777777" w:rsidR="00C400FC" w:rsidRDefault="00C400FC" w:rsidP="00B76F9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37"/>
              <w:ind w:hanging="2"/>
              <w:jc w:val="both"/>
              <w:rPr>
                <w:color w:val="000000"/>
                <w:sz w:val="22"/>
                <w:szCs w:val="22"/>
              </w:rPr>
            </w:pPr>
          </w:p>
        </w:tc>
      </w:tr>
    </w:tbl>
    <w:p w14:paraId="2B5CF046" w14:textId="77777777" w:rsidR="00C400FC" w:rsidRDefault="00C400FC" w:rsidP="00C400FC">
      <w:pPr>
        <w:pStyle w:val="Normal1"/>
        <w:ind w:hanging="2"/>
      </w:pPr>
    </w:p>
    <w:p w14:paraId="277A69C0" w14:textId="77777777" w:rsidR="00C400FC" w:rsidRDefault="00C400FC" w:rsidP="00C400FC">
      <w:pPr>
        <w:pStyle w:val="Normal1"/>
        <w:ind w:hanging="2"/>
        <w:jc w:val="both"/>
      </w:pPr>
    </w:p>
    <w:p w14:paraId="1E37A6B2" w14:textId="77777777" w:rsidR="00C400FC" w:rsidRDefault="00C400FC" w:rsidP="00C400FC">
      <w:pPr>
        <w:pStyle w:val="Normal1"/>
        <w:ind w:hanging="2"/>
        <w:jc w:val="both"/>
      </w:pPr>
    </w:p>
    <w:p w14:paraId="5802BA21" w14:textId="77777777" w:rsidR="00C400FC" w:rsidRDefault="00C400FC" w:rsidP="00C400FC">
      <w:pPr>
        <w:pStyle w:val="Normal1"/>
        <w:ind w:hanging="2"/>
        <w:jc w:val="both"/>
      </w:pPr>
    </w:p>
    <w:p w14:paraId="7BAB580E" w14:textId="77777777" w:rsidR="00C400FC" w:rsidRDefault="00C400FC" w:rsidP="00C400FC">
      <w:pPr>
        <w:pStyle w:val="Normal1"/>
        <w:ind w:hanging="2"/>
        <w:jc w:val="both"/>
      </w:pPr>
    </w:p>
    <w:p w14:paraId="775E09A4" w14:textId="77777777" w:rsidR="00C400FC" w:rsidRDefault="00C400FC" w:rsidP="00C400FC">
      <w:pPr>
        <w:pStyle w:val="Normal1"/>
        <w:ind w:hanging="2"/>
        <w:jc w:val="both"/>
      </w:pPr>
    </w:p>
    <w:p w14:paraId="6DA4E2D2" w14:textId="77777777" w:rsidR="00C400FC" w:rsidRDefault="00C400FC" w:rsidP="00C400FC">
      <w:pPr>
        <w:pStyle w:val="Normal1"/>
        <w:ind w:hanging="2"/>
        <w:jc w:val="both"/>
      </w:pPr>
    </w:p>
    <w:p w14:paraId="699E7112" w14:textId="77777777" w:rsidR="00C400FC" w:rsidRDefault="00C400FC" w:rsidP="00C400FC">
      <w:pPr>
        <w:pStyle w:val="Normal1"/>
        <w:ind w:hanging="2"/>
        <w:jc w:val="both"/>
      </w:pPr>
    </w:p>
    <w:p w14:paraId="7E64B732" w14:textId="77777777" w:rsidR="00C400FC" w:rsidRDefault="00C400FC" w:rsidP="00C400FC">
      <w:pPr>
        <w:pStyle w:val="Normal1"/>
        <w:ind w:hanging="2"/>
        <w:jc w:val="both"/>
      </w:pPr>
    </w:p>
    <w:p w14:paraId="78D4FC6F" w14:textId="77777777" w:rsidR="00C400FC" w:rsidRDefault="00C400FC" w:rsidP="00C400FC">
      <w:pPr>
        <w:pStyle w:val="Normal1"/>
        <w:ind w:hanging="2"/>
        <w:jc w:val="both"/>
      </w:pPr>
    </w:p>
    <w:tbl>
      <w:tblPr>
        <w:tblW w:w="9183" w:type="dxa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183"/>
      </w:tblGrid>
      <w:tr w:rsidR="00C400FC" w14:paraId="1F519E9D" w14:textId="77777777" w:rsidTr="003E36D4">
        <w:trPr>
          <w:cantSplit/>
          <w:tblHeader/>
        </w:trPr>
        <w:tc>
          <w:tcPr>
            <w:tcW w:w="9183" w:type="dxa"/>
            <w:shd w:val="clear" w:color="auto" w:fill="D9D9D9"/>
          </w:tcPr>
          <w:p w14:paraId="7D8FB344" w14:textId="666821E2" w:rsidR="00C400FC" w:rsidRPr="000B3B9F" w:rsidRDefault="00C400FC" w:rsidP="003E36D4">
            <w:pPr>
              <w:pStyle w:val="Normal1"/>
              <w:numPr>
                <w:ilvl w:val="1"/>
                <w:numId w:val="9"/>
              </w:numPr>
              <w:ind w:left="884" w:hanging="588"/>
              <w:jc w:val="both"/>
              <w:rPr>
                <w:u w:val="single"/>
              </w:rPr>
            </w:pPr>
            <w:r>
              <w:rPr>
                <w:b/>
                <w:u w:val="single"/>
              </w:rPr>
              <w:lastRenderedPageBreak/>
              <w:t>Indique, describa y justifique el / los métodos eutanásicos empleados.</w:t>
            </w:r>
            <w:r w:rsidR="00485416">
              <w:rPr>
                <w:b/>
                <w:u w:val="single"/>
              </w:rPr>
              <w:t xml:space="preserve"> </w:t>
            </w:r>
            <w:r w:rsidRPr="00DC6406">
              <w:rPr>
                <w:b/>
                <w:u w:val="single"/>
              </w:rPr>
              <w:t>Indique</w:t>
            </w:r>
            <w:r w:rsidR="00485416">
              <w:rPr>
                <w:b/>
                <w:u w:val="single"/>
              </w:rPr>
              <w:t xml:space="preserve"> </w:t>
            </w:r>
            <w:r w:rsidR="00DC6406" w:rsidRPr="00DC6406">
              <w:rPr>
                <w:b/>
                <w:u w:val="single"/>
              </w:rPr>
              <w:t>la</w:t>
            </w:r>
            <w:r w:rsidR="00092C3E">
              <w:rPr>
                <w:b/>
                <w:u w:val="single"/>
              </w:rPr>
              <w:t>/</w:t>
            </w:r>
            <w:r w:rsidR="00DC6406" w:rsidRPr="00DC6406">
              <w:rPr>
                <w:b/>
                <w:u w:val="single"/>
              </w:rPr>
              <w:t xml:space="preserve">s </w:t>
            </w:r>
            <w:r w:rsidRPr="00DC6406">
              <w:rPr>
                <w:b/>
                <w:u w:val="single"/>
              </w:rPr>
              <w:t xml:space="preserve">persona/s a cargo </w:t>
            </w:r>
            <w:r w:rsidR="00DC6406">
              <w:rPr>
                <w:b/>
                <w:u w:val="single"/>
              </w:rPr>
              <w:t>de</w:t>
            </w:r>
            <w:r w:rsidR="00485416">
              <w:rPr>
                <w:b/>
                <w:u w:val="single"/>
              </w:rPr>
              <w:t xml:space="preserve"> </w:t>
            </w:r>
            <w:r w:rsidRPr="00DC6406">
              <w:rPr>
                <w:b/>
                <w:u w:val="single"/>
              </w:rPr>
              <w:t>cada un</w:t>
            </w:r>
            <w:r w:rsidR="00DC6406" w:rsidRPr="00DC6406">
              <w:rPr>
                <w:b/>
                <w:u w:val="single"/>
              </w:rPr>
              <w:t>o</w:t>
            </w:r>
            <w:r w:rsidRPr="00DC6406">
              <w:rPr>
                <w:b/>
                <w:u w:val="single"/>
              </w:rPr>
              <w:t xml:space="preserve"> de ell</w:t>
            </w:r>
            <w:r w:rsidR="00DC6406" w:rsidRPr="00DC6406">
              <w:rPr>
                <w:b/>
                <w:u w:val="single"/>
              </w:rPr>
              <w:t>os</w:t>
            </w:r>
            <w:r w:rsidRPr="00DC6406">
              <w:rPr>
                <w:b/>
                <w:u w:val="single"/>
              </w:rPr>
              <w:t>:</w:t>
            </w:r>
          </w:p>
          <w:p w14:paraId="0CDD42A0" w14:textId="77777777" w:rsidR="000B3B9F" w:rsidRDefault="000B3B9F" w:rsidP="000B3B9F">
            <w:pPr>
              <w:pStyle w:val="Normal1"/>
              <w:ind w:firstLine="0"/>
              <w:rPr>
                <w:u w:val="single"/>
              </w:rPr>
            </w:pPr>
          </w:p>
        </w:tc>
      </w:tr>
      <w:tr w:rsidR="00C400FC" w14:paraId="12DF9512" w14:textId="77777777" w:rsidTr="003E36D4">
        <w:trPr>
          <w:cantSplit/>
          <w:tblHeader/>
        </w:trPr>
        <w:tc>
          <w:tcPr>
            <w:tcW w:w="9183" w:type="dxa"/>
          </w:tcPr>
          <w:p w14:paraId="193EA024" w14:textId="77777777" w:rsidR="00C400FC" w:rsidRDefault="00C400FC" w:rsidP="00B76F9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hanging="2"/>
              <w:rPr>
                <w:u w:val="single"/>
              </w:rPr>
            </w:pPr>
          </w:p>
          <w:tbl>
            <w:tblPr>
              <w:tblW w:w="8578" w:type="dxa"/>
              <w:jc w:val="center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703"/>
              <w:gridCol w:w="2157"/>
              <w:gridCol w:w="1988"/>
              <w:gridCol w:w="3730"/>
            </w:tblGrid>
            <w:tr w:rsidR="00C400FC" w14:paraId="2C4173C0" w14:textId="77777777" w:rsidTr="003E36D4">
              <w:trPr>
                <w:cantSplit/>
                <w:trHeight w:val="546"/>
                <w:tblHeader/>
                <w:jc w:val="center"/>
              </w:trPr>
              <w:tc>
                <w:tcPr>
                  <w:tcW w:w="2860" w:type="dxa"/>
                  <w:gridSpan w:val="2"/>
                  <w:vAlign w:val="center"/>
                </w:tcPr>
                <w:p w14:paraId="129233E9" w14:textId="77777777" w:rsidR="00C400FC" w:rsidRPr="00180440" w:rsidRDefault="00C400FC" w:rsidP="00B76F9E">
                  <w:pPr>
                    <w:pStyle w:val="Normal1"/>
                    <w:ind w:hanging="2"/>
                    <w:jc w:val="center"/>
                    <w:rPr>
                      <w:b/>
                    </w:rPr>
                  </w:pPr>
                  <w:r w:rsidRPr="00180440">
                    <w:rPr>
                      <w:b/>
                    </w:rPr>
                    <w:t>Método</w:t>
                  </w:r>
                </w:p>
              </w:tc>
              <w:tc>
                <w:tcPr>
                  <w:tcW w:w="1988" w:type="dxa"/>
                  <w:vAlign w:val="center"/>
                </w:tcPr>
                <w:p w14:paraId="0DDE3948" w14:textId="77777777" w:rsidR="00342A33" w:rsidRDefault="00C400FC" w:rsidP="00B76F9E">
                  <w:pPr>
                    <w:pStyle w:val="Normal1"/>
                    <w:ind w:hanging="2"/>
                    <w:jc w:val="center"/>
                    <w:rPr>
                      <w:b/>
                    </w:rPr>
                  </w:pPr>
                  <w:r w:rsidRPr="00180440">
                    <w:rPr>
                      <w:b/>
                    </w:rPr>
                    <w:t xml:space="preserve"> Marque</w:t>
                  </w:r>
                </w:p>
                <w:p w14:paraId="21482526" w14:textId="77777777" w:rsidR="00C400FC" w:rsidRPr="00180440" w:rsidRDefault="00342A33" w:rsidP="00342A33">
                  <w:pPr>
                    <w:pStyle w:val="Normal1"/>
                    <w:ind w:hanging="2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con una X</w:t>
                  </w:r>
                </w:p>
              </w:tc>
              <w:tc>
                <w:tcPr>
                  <w:tcW w:w="3730" w:type="dxa"/>
                  <w:vAlign w:val="center"/>
                </w:tcPr>
                <w:p w14:paraId="67C5D9CD" w14:textId="77777777" w:rsidR="00C400FC" w:rsidRPr="00180440" w:rsidRDefault="00C400FC" w:rsidP="00B76F9E">
                  <w:pPr>
                    <w:pStyle w:val="Normal1"/>
                    <w:ind w:hanging="2"/>
                    <w:jc w:val="center"/>
                    <w:rPr>
                      <w:b/>
                    </w:rPr>
                  </w:pPr>
                  <w:r w:rsidRPr="00180440">
                    <w:rPr>
                      <w:b/>
                    </w:rPr>
                    <w:t>Persona(s) a cargo</w:t>
                  </w:r>
                </w:p>
              </w:tc>
            </w:tr>
            <w:tr w:rsidR="00C400FC" w14:paraId="5876BC89" w14:textId="77777777" w:rsidTr="003E36D4">
              <w:trPr>
                <w:cantSplit/>
                <w:trHeight w:val="546"/>
                <w:tblHeader/>
                <w:jc w:val="center"/>
              </w:trPr>
              <w:tc>
                <w:tcPr>
                  <w:tcW w:w="703" w:type="dxa"/>
                  <w:vMerge w:val="restart"/>
                  <w:tcBorders>
                    <w:right w:val="single" w:sz="4" w:space="0" w:color="auto"/>
                  </w:tcBorders>
                  <w:textDirection w:val="btLr"/>
                  <w:vAlign w:val="center"/>
                </w:tcPr>
                <w:p w14:paraId="66026444" w14:textId="77777777" w:rsidR="00C400FC" w:rsidRPr="00180440" w:rsidRDefault="00C400FC" w:rsidP="00B76F9E">
                  <w:pPr>
                    <w:pStyle w:val="Normal1"/>
                    <w:ind w:right="113" w:hanging="2"/>
                    <w:jc w:val="center"/>
                    <w:rPr>
                      <w:b/>
                    </w:rPr>
                  </w:pPr>
                  <w:r w:rsidRPr="00180440">
                    <w:rPr>
                      <w:b/>
                    </w:rPr>
                    <w:t>Aceptable</w:t>
                  </w:r>
                </w:p>
              </w:tc>
              <w:tc>
                <w:tcPr>
                  <w:tcW w:w="2157" w:type="dxa"/>
                  <w:tcBorders>
                    <w:left w:val="single" w:sz="4" w:space="0" w:color="auto"/>
                  </w:tcBorders>
                  <w:vAlign w:val="center"/>
                </w:tcPr>
                <w:p w14:paraId="04CD648A" w14:textId="77777777" w:rsidR="00C400FC" w:rsidRPr="00180440" w:rsidRDefault="00C400FC" w:rsidP="00420A7B">
                  <w:pPr>
                    <w:pStyle w:val="Normal1"/>
                    <w:ind w:hanging="2"/>
                    <w:jc w:val="center"/>
                  </w:pPr>
                  <w:r w:rsidRPr="00180440">
                    <w:t xml:space="preserve">Sobredosis de </w:t>
                  </w:r>
                  <w:r w:rsidR="00420A7B">
                    <w:t>barbitúricos</w:t>
                  </w:r>
                </w:p>
              </w:tc>
              <w:sdt>
                <w:sdtPr>
                  <w:rPr>
                    <w:bCs/>
                  </w:rPr>
                  <w:id w:val="396164280"/>
                </w:sdtPr>
                <w:sdtContent>
                  <w:sdt>
                    <w:sdtPr>
                      <w:rPr>
                        <w:bCs/>
                      </w:rPr>
                      <w:id w:val="13843681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1988" w:type="dxa"/>
                          <w:vAlign w:val="center"/>
                        </w:tcPr>
                        <w:p w14:paraId="5696C1D2" w14:textId="77777777" w:rsidR="00C400FC" w:rsidRPr="00CF19E7" w:rsidRDefault="007D0CA0" w:rsidP="00342A33">
                          <w:pPr>
                            <w:pStyle w:val="Normal1"/>
                            <w:ind w:hanging="2"/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bCs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  <w:tc>
                <w:tcPr>
                  <w:tcW w:w="3730" w:type="dxa"/>
                  <w:vAlign w:val="center"/>
                </w:tcPr>
                <w:p w14:paraId="70967E43" w14:textId="77777777" w:rsidR="00C400FC" w:rsidRPr="00180440" w:rsidRDefault="00C400FC" w:rsidP="00B76F9E">
                  <w:pPr>
                    <w:pStyle w:val="Normal1"/>
                    <w:ind w:hanging="2"/>
                    <w:jc w:val="center"/>
                    <w:rPr>
                      <w:b/>
                    </w:rPr>
                  </w:pPr>
                </w:p>
              </w:tc>
            </w:tr>
            <w:tr w:rsidR="00C400FC" w14:paraId="0B5351AC" w14:textId="77777777" w:rsidTr="003E36D4">
              <w:trPr>
                <w:cantSplit/>
                <w:trHeight w:val="671"/>
                <w:tblHeader/>
                <w:jc w:val="center"/>
              </w:trPr>
              <w:tc>
                <w:tcPr>
                  <w:tcW w:w="703" w:type="dxa"/>
                  <w:vMerge/>
                  <w:tcBorders>
                    <w:right w:val="single" w:sz="4" w:space="0" w:color="auto"/>
                  </w:tcBorders>
                  <w:vAlign w:val="center"/>
                </w:tcPr>
                <w:p w14:paraId="5E2BB8B2" w14:textId="77777777" w:rsidR="00C400FC" w:rsidRPr="00180440" w:rsidRDefault="00C400FC" w:rsidP="00B76F9E">
                  <w:pPr>
                    <w:pStyle w:val="Normal1"/>
                    <w:ind w:hanging="2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2157" w:type="dxa"/>
                  <w:tcBorders>
                    <w:left w:val="single" w:sz="4" w:space="0" w:color="auto"/>
                  </w:tcBorders>
                  <w:vAlign w:val="center"/>
                </w:tcPr>
                <w:p w14:paraId="4E597834" w14:textId="77777777" w:rsidR="00C400FC" w:rsidRPr="00180440" w:rsidRDefault="00420A7B" w:rsidP="00B76F9E">
                  <w:pPr>
                    <w:pStyle w:val="Normal1"/>
                    <w:ind w:hanging="2"/>
                    <w:jc w:val="center"/>
                  </w:pPr>
                  <w:r w:rsidRPr="00180440">
                    <w:t>Sobredosis de</w:t>
                  </w:r>
                  <w:r>
                    <w:t xml:space="preserve"> combinación disociativos + α2 adrenérgicos</w:t>
                  </w:r>
                </w:p>
              </w:tc>
              <w:sdt>
                <w:sdtPr>
                  <w:rPr>
                    <w:bCs/>
                  </w:rPr>
                  <w:id w:val="2097513570"/>
                </w:sdtPr>
                <w:sdtContent>
                  <w:sdt>
                    <w:sdtPr>
                      <w:rPr>
                        <w:bCs/>
                      </w:rPr>
                      <w:id w:val="-19721274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1988" w:type="dxa"/>
                          <w:vAlign w:val="center"/>
                        </w:tcPr>
                        <w:p w14:paraId="5965402D" w14:textId="77777777" w:rsidR="00C400FC" w:rsidRPr="00CF19E7" w:rsidRDefault="007D0CA0" w:rsidP="007D0CA0">
                          <w:pPr>
                            <w:pStyle w:val="Normal1"/>
                            <w:ind w:hanging="2"/>
                            <w:jc w:val="center"/>
                            <w:rPr>
                              <w:bCs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bCs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  <w:tc>
                <w:tcPr>
                  <w:tcW w:w="3730" w:type="dxa"/>
                  <w:vAlign w:val="center"/>
                </w:tcPr>
                <w:p w14:paraId="1C5BDDA9" w14:textId="77777777" w:rsidR="00C400FC" w:rsidRPr="00180440" w:rsidRDefault="00C400FC" w:rsidP="00B76F9E">
                  <w:pPr>
                    <w:pStyle w:val="Normal1"/>
                    <w:ind w:hanging="2"/>
                    <w:jc w:val="center"/>
                    <w:rPr>
                      <w:b/>
                    </w:rPr>
                  </w:pPr>
                </w:p>
              </w:tc>
            </w:tr>
            <w:tr w:rsidR="00420A7B" w14:paraId="3A4CF036" w14:textId="77777777" w:rsidTr="003E36D4">
              <w:trPr>
                <w:cantSplit/>
                <w:trHeight w:val="546"/>
                <w:tblHeader/>
                <w:jc w:val="center"/>
              </w:trPr>
              <w:tc>
                <w:tcPr>
                  <w:tcW w:w="703" w:type="dxa"/>
                  <w:vMerge w:val="restart"/>
                  <w:tcBorders>
                    <w:right w:val="single" w:sz="4" w:space="0" w:color="auto"/>
                  </w:tcBorders>
                  <w:textDirection w:val="btLr"/>
                  <w:vAlign w:val="center"/>
                </w:tcPr>
                <w:p w14:paraId="1670EC95" w14:textId="77777777" w:rsidR="00420A7B" w:rsidRPr="00180440" w:rsidRDefault="00420A7B" w:rsidP="00B76F9E">
                  <w:pPr>
                    <w:pStyle w:val="Normal1"/>
                    <w:ind w:right="113" w:hanging="2"/>
                    <w:jc w:val="center"/>
                    <w:rPr>
                      <w:b/>
                    </w:rPr>
                  </w:pPr>
                  <w:r w:rsidRPr="00180440">
                    <w:rPr>
                      <w:b/>
                    </w:rPr>
                    <w:t>Aceptable con condicionamientos</w:t>
                  </w:r>
                </w:p>
              </w:tc>
              <w:tc>
                <w:tcPr>
                  <w:tcW w:w="2157" w:type="dxa"/>
                  <w:tcBorders>
                    <w:left w:val="single" w:sz="4" w:space="0" w:color="auto"/>
                  </w:tcBorders>
                  <w:vAlign w:val="center"/>
                </w:tcPr>
                <w:p w14:paraId="0530D358" w14:textId="77777777" w:rsidR="00420A7B" w:rsidRDefault="00420A7B" w:rsidP="00B76F9E">
                  <w:pPr>
                    <w:pStyle w:val="Normal1"/>
                    <w:ind w:hanging="2"/>
                    <w:jc w:val="center"/>
                  </w:pPr>
                  <w:r w:rsidRPr="00180440">
                    <w:t>Sobredosis de anestésico inhalatorio</w:t>
                  </w:r>
                </w:p>
              </w:tc>
              <w:sdt>
                <w:sdtPr>
                  <w:rPr>
                    <w:bCs/>
                  </w:rPr>
                  <w:id w:val="789715424"/>
                </w:sdtPr>
                <w:sdtContent>
                  <w:sdt>
                    <w:sdtPr>
                      <w:rPr>
                        <w:bCs/>
                      </w:rPr>
                      <w:id w:val="-12496520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1988" w:type="dxa"/>
                          <w:vAlign w:val="center"/>
                        </w:tcPr>
                        <w:p w14:paraId="3D2887D3" w14:textId="77777777" w:rsidR="00420A7B" w:rsidRDefault="007D0CA0" w:rsidP="007D0CA0">
                          <w:pPr>
                            <w:pStyle w:val="Normal1"/>
                            <w:ind w:hanging="2"/>
                            <w:jc w:val="center"/>
                            <w:rPr>
                              <w:bCs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bCs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  <w:tc>
                <w:tcPr>
                  <w:tcW w:w="3730" w:type="dxa"/>
                  <w:vAlign w:val="center"/>
                </w:tcPr>
                <w:p w14:paraId="56EF6D9C" w14:textId="77777777" w:rsidR="00420A7B" w:rsidRDefault="00420A7B" w:rsidP="00B76F9E">
                  <w:pPr>
                    <w:pStyle w:val="Normal1"/>
                    <w:ind w:hanging="2"/>
                    <w:jc w:val="center"/>
                    <w:rPr>
                      <w:b/>
                      <w:highlight w:val="yellow"/>
                    </w:rPr>
                  </w:pPr>
                </w:p>
              </w:tc>
            </w:tr>
            <w:tr w:rsidR="00420A7B" w14:paraId="18D81274" w14:textId="77777777" w:rsidTr="003E36D4">
              <w:trPr>
                <w:cantSplit/>
                <w:trHeight w:val="546"/>
                <w:tblHeader/>
                <w:jc w:val="center"/>
              </w:trPr>
              <w:tc>
                <w:tcPr>
                  <w:tcW w:w="703" w:type="dxa"/>
                  <w:vMerge/>
                  <w:tcBorders>
                    <w:right w:val="single" w:sz="4" w:space="0" w:color="auto"/>
                  </w:tcBorders>
                  <w:textDirection w:val="btLr"/>
                  <w:vAlign w:val="center"/>
                </w:tcPr>
                <w:p w14:paraId="34A808BB" w14:textId="77777777" w:rsidR="00420A7B" w:rsidRPr="00180440" w:rsidRDefault="00420A7B" w:rsidP="00B76F9E">
                  <w:pPr>
                    <w:pStyle w:val="Normal1"/>
                    <w:ind w:right="113" w:hanging="2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2157" w:type="dxa"/>
                  <w:tcBorders>
                    <w:left w:val="single" w:sz="4" w:space="0" w:color="auto"/>
                  </w:tcBorders>
                  <w:vAlign w:val="center"/>
                </w:tcPr>
                <w:p w14:paraId="2D63C1DB" w14:textId="77777777" w:rsidR="00420A7B" w:rsidRDefault="00420A7B" w:rsidP="00B76F9E">
                  <w:pPr>
                    <w:pStyle w:val="Normal1"/>
                    <w:ind w:hanging="2"/>
                    <w:jc w:val="center"/>
                    <w:rPr>
                      <w:b/>
                      <w:highlight w:val="yellow"/>
                    </w:rPr>
                  </w:pPr>
                  <w:r>
                    <w:t>Decapitación</w:t>
                  </w:r>
                </w:p>
              </w:tc>
              <w:sdt>
                <w:sdtPr>
                  <w:rPr>
                    <w:bCs/>
                  </w:rPr>
                  <w:id w:val="1948646107"/>
                </w:sdtPr>
                <w:sdtContent>
                  <w:sdt>
                    <w:sdtPr>
                      <w:rPr>
                        <w:bCs/>
                      </w:rPr>
                      <w:id w:val="16564813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1988" w:type="dxa"/>
                          <w:vAlign w:val="center"/>
                        </w:tcPr>
                        <w:p w14:paraId="6710B2D1" w14:textId="77777777" w:rsidR="00420A7B" w:rsidRPr="00CF19E7" w:rsidRDefault="007D0CA0" w:rsidP="007D0CA0">
                          <w:pPr>
                            <w:pStyle w:val="Normal1"/>
                            <w:ind w:hanging="2"/>
                            <w:jc w:val="center"/>
                            <w:rPr>
                              <w:bCs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bCs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  <w:tc>
                <w:tcPr>
                  <w:tcW w:w="3730" w:type="dxa"/>
                  <w:vAlign w:val="center"/>
                </w:tcPr>
                <w:p w14:paraId="06A8E7FA" w14:textId="77777777" w:rsidR="00420A7B" w:rsidRDefault="00420A7B" w:rsidP="00B76F9E">
                  <w:pPr>
                    <w:pStyle w:val="Normal1"/>
                    <w:ind w:hanging="2"/>
                    <w:jc w:val="center"/>
                    <w:rPr>
                      <w:b/>
                      <w:highlight w:val="yellow"/>
                    </w:rPr>
                  </w:pPr>
                </w:p>
              </w:tc>
            </w:tr>
            <w:tr w:rsidR="00420A7B" w14:paraId="13858DEC" w14:textId="77777777" w:rsidTr="003E36D4">
              <w:trPr>
                <w:cantSplit/>
                <w:trHeight w:val="546"/>
                <w:tblHeader/>
                <w:jc w:val="center"/>
              </w:trPr>
              <w:tc>
                <w:tcPr>
                  <w:tcW w:w="703" w:type="dxa"/>
                  <w:vMerge/>
                  <w:tcBorders>
                    <w:right w:val="single" w:sz="4" w:space="0" w:color="auto"/>
                  </w:tcBorders>
                  <w:vAlign w:val="center"/>
                </w:tcPr>
                <w:p w14:paraId="34489B32" w14:textId="77777777" w:rsidR="00420A7B" w:rsidRDefault="00420A7B" w:rsidP="00B76F9E">
                  <w:pPr>
                    <w:pStyle w:val="Normal1"/>
                    <w:ind w:firstLine="0"/>
                    <w:jc w:val="center"/>
                  </w:pPr>
                </w:p>
              </w:tc>
              <w:tc>
                <w:tcPr>
                  <w:tcW w:w="2157" w:type="dxa"/>
                  <w:tcBorders>
                    <w:left w:val="single" w:sz="4" w:space="0" w:color="auto"/>
                  </w:tcBorders>
                  <w:vAlign w:val="center"/>
                </w:tcPr>
                <w:p w14:paraId="6076A9B3" w14:textId="77777777" w:rsidR="00420A7B" w:rsidRDefault="00420A7B" w:rsidP="00B76F9E">
                  <w:pPr>
                    <w:pStyle w:val="Normal1"/>
                    <w:ind w:hanging="2"/>
                    <w:jc w:val="center"/>
                  </w:pPr>
                  <w:r>
                    <w:t>Dislocación cervical</w:t>
                  </w:r>
                </w:p>
              </w:tc>
              <w:sdt>
                <w:sdtPr>
                  <w:rPr>
                    <w:bCs/>
                  </w:rPr>
                  <w:id w:val="1199430606"/>
                </w:sdtPr>
                <w:sdtContent>
                  <w:sdt>
                    <w:sdtPr>
                      <w:rPr>
                        <w:bCs/>
                      </w:rPr>
                      <w:id w:val="20504925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1988" w:type="dxa"/>
                          <w:vAlign w:val="center"/>
                        </w:tcPr>
                        <w:p w14:paraId="43591E61" w14:textId="77777777" w:rsidR="00420A7B" w:rsidRPr="00CF19E7" w:rsidRDefault="007D0CA0" w:rsidP="007D0CA0">
                          <w:pPr>
                            <w:pStyle w:val="Normal1"/>
                            <w:ind w:hanging="2"/>
                            <w:jc w:val="center"/>
                            <w:rPr>
                              <w:bCs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bCs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  <w:tc>
                <w:tcPr>
                  <w:tcW w:w="3730" w:type="dxa"/>
                  <w:vAlign w:val="center"/>
                </w:tcPr>
                <w:p w14:paraId="4CEF4DB9" w14:textId="77777777" w:rsidR="00420A7B" w:rsidRDefault="00420A7B" w:rsidP="00B76F9E">
                  <w:pPr>
                    <w:pStyle w:val="Normal1"/>
                    <w:ind w:hanging="2"/>
                    <w:jc w:val="center"/>
                  </w:pPr>
                </w:p>
              </w:tc>
            </w:tr>
            <w:tr w:rsidR="00420A7B" w14:paraId="6CEA3947" w14:textId="77777777" w:rsidTr="003E36D4">
              <w:trPr>
                <w:cantSplit/>
                <w:trHeight w:val="546"/>
                <w:tblHeader/>
                <w:jc w:val="center"/>
              </w:trPr>
              <w:tc>
                <w:tcPr>
                  <w:tcW w:w="703" w:type="dxa"/>
                  <w:vMerge/>
                  <w:tcBorders>
                    <w:right w:val="single" w:sz="4" w:space="0" w:color="auto"/>
                  </w:tcBorders>
                  <w:vAlign w:val="center"/>
                </w:tcPr>
                <w:p w14:paraId="05A256CD" w14:textId="77777777" w:rsidR="00420A7B" w:rsidRDefault="00420A7B" w:rsidP="00B76F9E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2157" w:type="dxa"/>
                  <w:tcBorders>
                    <w:left w:val="single" w:sz="4" w:space="0" w:color="auto"/>
                  </w:tcBorders>
                  <w:vAlign w:val="center"/>
                </w:tcPr>
                <w:p w14:paraId="3FE8B590" w14:textId="77777777" w:rsidR="00342A33" w:rsidRDefault="00420A7B" w:rsidP="00B76F9E">
                  <w:pPr>
                    <w:pStyle w:val="Normal1"/>
                    <w:ind w:hanging="2"/>
                    <w:jc w:val="center"/>
                  </w:pPr>
                  <w:r>
                    <w:t xml:space="preserve">Inhalación </w:t>
                  </w:r>
                </w:p>
                <w:p w14:paraId="5D8A2CE7" w14:textId="77777777" w:rsidR="00420A7B" w:rsidRDefault="00420A7B" w:rsidP="00B76F9E">
                  <w:pPr>
                    <w:pStyle w:val="Normal1"/>
                    <w:ind w:hanging="2"/>
                    <w:jc w:val="center"/>
                  </w:pPr>
                  <w:r>
                    <w:t>de CO</w:t>
                  </w:r>
                  <w:r>
                    <w:rPr>
                      <w:vertAlign w:val="subscript"/>
                    </w:rPr>
                    <w:t xml:space="preserve">2 </w:t>
                  </w:r>
                  <w:r w:rsidRPr="004D046B">
                    <w:t>(*)</w:t>
                  </w:r>
                </w:p>
              </w:tc>
              <w:sdt>
                <w:sdtPr>
                  <w:rPr>
                    <w:bCs/>
                  </w:rPr>
                  <w:id w:val="-939295318"/>
                </w:sdtPr>
                <w:sdtContent>
                  <w:sdt>
                    <w:sdtPr>
                      <w:rPr>
                        <w:bCs/>
                      </w:rPr>
                      <w:id w:val="-2768671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1988" w:type="dxa"/>
                          <w:vAlign w:val="center"/>
                        </w:tcPr>
                        <w:p w14:paraId="18E980B9" w14:textId="77777777" w:rsidR="00420A7B" w:rsidRPr="00CF19E7" w:rsidRDefault="007D0CA0" w:rsidP="007D0CA0">
                          <w:pPr>
                            <w:pStyle w:val="Normal1"/>
                            <w:ind w:hanging="2"/>
                            <w:jc w:val="center"/>
                            <w:rPr>
                              <w:bCs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bCs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  <w:tc>
                <w:tcPr>
                  <w:tcW w:w="3730" w:type="dxa"/>
                  <w:vAlign w:val="center"/>
                </w:tcPr>
                <w:p w14:paraId="50FBF4C6" w14:textId="77777777" w:rsidR="00420A7B" w:rsidRDefault="00420A7B" w:rsidP="00B76F9E">
                  <w:pPr>
                    <w:pStyle w:val="Normal1"/>
                    <w:ind w:hanging="2"/>
                    <w:jc w:val="center"/>
                  </w:pPr>
                </w:p>
              </w:tc>
            </w:tr>
            <w:tr w:rsidR="00420A7B" w14:paraId="0DFA201D" w14:textId="77777777" w:rsidTr="003E36D4">
              <w:trPr>
                <w:cantSplit/>
                <w:trHeight w:val="546"/>
                <w:tblHeader/>
                <w:jc w:val="center"/>
              </w:trPr>
              <w:tc>
                <w:tcPr>
                  <w:tcW w:w="703" w:type="dxa"/>
                  <w:vMerge/>
                  <w:tcBorders>
                    <w:right w:val="single" w:sz="4" w:space="0" w:color="auto"/>
                  </w:tcBorders>
                  <w:vAlign w:val="center"/>
                </w:tcPr>
                <w:p w14:paraId="70A44177" w14:textId="77777777" w:rsidR="00420A7B" w:rsidRDefault="00420A7B" w:rsidP="00B76F9E">
                  <w:pPr>
                    <w:pStyle w:val="Normal1"/>
                    <w:ind w:hanging="2"/>
                    <w:jc w:val="center"/>
                  </w:pPr>
                </w:p>
              </w:tc>
              <w:tc>
                <w:tcPr>
                  <w:tcW w:w="2157" w:type="dxa"/>
                  <w:tcBorders>
                    <w:left w:val="single" w:sz="4" w:space="0" w:color="auto"/>
                  </w:tcBorders>
                  <w:vAlign w:val="center"/>
                </w:tcPr>
                <w:p w14:paraId="687068FD" w14:textId="77777777" w:rsidR="00420A7B" w:rsidRDefault="00420A7B" w:rsidP="00B76F9E">
                  <w:pPr>
                    <w:pStyle w:val="Normal1"/>
                    <w:ind w:hanging="2"/>
                    <w:jc w:val="center"/>
                  </w:pPr>
                  <w:r>
                    <w:t xml:space="preserve">Perfusión </w:t>
                  </w:r>
                  <w:proofErr w:type="spellStart"/>
                  <w:r>
                    <w:t>intracardíaca</w:t>
                  </w:r>
                  <w:proofErr w:type="spellEnd"/>
                </w:p>
              </w:tc>
              <w:sdt>
                <w:sdtPr>
                  <w:rPr>
                    <w:bCs/>
                  </w:rPr>
                  <w:id w:val="-261604072"/>
                </w:sdtPr>
                <w:sdtContent>
                  <w:sdt>
                    <w:sdtPr>
                      <w:rPr>
                        <w:bCs/>
                      </w:rPr>
                      <w:id w:val="2599562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1988" w:type="dxa"/>
                          <w:vAlign w:val="center"/>
                        </w:tcPr>
                        <w:p w14:paraId="3B78AE5E" w14:textId="77777777" w:rsidR="00420A7B" w:rsidRPr="00CF19E7" w:rsidRDefault="007D0CA0" w:rsidP="007D0CA0">
                          <w:pPr>
                            <w:pStyle w:val="Normal1"/>
                            <w:ind w:hanging="2"/>
                            <w:jc w:val="center"/>
                            <w:rPr>
                              <w:bCs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bCs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  <w:tc>
                <w:tcPr>
                  <w:tcW w:w="3730" w:type="dxa"/>
                  <w:vAlign w:val="center"/>
                </w:tcPr>
                <w:p w14:paraId="1FC61AAD" w14:textId="77777777" w:rsidR="00420A7B" w:rsidRDefault="00420A7B" w:rsidP="00B76F9E">
                  <w:pPr>
                    <w:pStyle w:val="Normal1"/>
                    <w:ind w:hanging="2"/>
                    <w:jc w:val="center"/>
                  </w:pPr>
                </w:p>
              </w:tc>
            </w:tr>
            <w:tr w:rsidR="00C400FC" w14:paraId="2657755B" w14:textId="77777777" w:rsidTr="003E36D4">
              <w:trPr>
                <w:cantSplit/>
                <w:trHeight w:val="546"/>
                <w:tblHeader/>
                <w:jc w:val="center"/>
              </w:trPr>
              <w:tc>
                <w:tcPr>
                  <w:tcW w:w="2860" w:type="dxa"/>
                  <w:gridSpan w:val="2"/>
                  <w:vAlign w:val="center"/>
                </w:tcPr>
                <w:p w14:paraId="4FAEB407" w14:textId="77777777" w:rsidR="00C400FC" w:rsidRDefault="00C400FC" w:rsidP="00420A7B">
                  <w:pPr>
                    <w:pStyle w:val="Normal1"/>
                    <w:ind w:hanging="2"/>
                    <w:jc w:val="center"/>
                  </w:pPr>
                  <w:r>
                    <w:t>Otros (especifique)</w:t>
                  </w:r>
                </w:p>
              </w:tc>
              <w:sdt>
                <w:sdtPr>
                  <w:rPr>
                    <w:bCs/>
                  </w:rPr>
                  <w:id w:val="693956903"/>
                </w:sdtPr>
                <w:sdtContent>
                  <w:sdt>
                    <w:sdtPr>
                      <w:rPr>
                        <w:bCs/>
                      </w:rPr>
                      <w:id w:val="-12387095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tc>
                        <w:tcPr>
                          <w:tcW w:w="1988" w:type="dxa"/>
                          <w:vAlign w:val="center"/>
                        </w:tcPr>
                        <w:p w14:paraId="7C3D52EC" w14:textId="77777777" w:rsidR="00C400FC" w:rsidRPr="00CF19E7" w:rsidRDefault="007D0CA0" w:rsidP="007D0CA0">
                          <w:pPr>
                            <w:pStyle w:val="Normal1"/>
                            <w:ind w:hanging="2"/>
                            <w:jc w:val="center"/>
                            <w:rPr>
                              <w:bCs/>
                            </w:rPr>
                          </w:pPr>
                          <w:r>
                            <w:rPr>
                              <w:rFonts w:ascii="MS Gothic" w:eastAsia="MS Gothic" w:hAnsi="MS Gothic" w:hint="eastAsia"/>
                              <w:bCs/>
                            </w:rPr>
                            <w:t>☐</w:t>
                          </w:r>
                        </w:p>
                      </w:tc>
                    </w:sdtContent>
                  </w:sdt>
                </w:sdtContent>
              </w:sdt>
              <w:tc>
                <w:tcPr>
                  <w:tcW w:w="3730" w:type="dxa"/>
                </w:tcPr>
                <w:p w14:paraId="57A31487" w14:textId="77777777" w:rsidR="00C400FC" w:rsidRDefault="00C400FC" w:rsidP="00B76F9E">
                  <w:pPr>
                    <w:pStyle w:val="Normal1"/>
                    <w:ind w:hanging="2"/>
                  </w:pPr>
                </w:p>
              </w:tc>
            </w:tr>
          </w:tbl>
          <w:p w14:paraId="043DF6A2" w14:textId="67BE1661" w:rsidR="00C400FC" w:rsidRDefault="00C400FC" w:rsidP="00B76F9E">
            <w:pPr>
              <w:pStyle w:val="Normal1"/>
              <w:ind w:hanging="2"/>
              <w:rPr>
                <w:i/>
              </w:rPr>
            </w:pPr>
            <w:r w:rsidRPr="00180440">
              <w:rPr>
                <w:i/>
              </w:rPr>
              <w:t xml:space="preserve">(*) </w:t>
            </w:r>
            <w:r w:rsidR="000B3B9F" w:rsidRPr="00180440">
              <w:rPr>
                <w:i/>
              </w:rPr>
              <w:t>Se</w:t>
            </w:r>
            <w:r w:rsidRPr="00180440">
              <w:rPr>
                <w:i/>
              </w:rPr>
              <w:t xml:space="preserve"> recomienda reasegurar la muerte de animal mediante dislocación cervical</w:t>
            </w:r>
            <w:r w:rsidR="00F651FA">
              <w:rPr>
                <w:i/>
              </w:rPr>
              <w:t xml:space="preserve"> (ratón) o decapitación (rata)</w:t>
            </w:r>
            <w:r w:rsidRPr="00180440">
              <w:rPr>
                <w:i/>
              </w:rPr>
              <w:t>.</w:t>
            </w:r>
          </w:p>
          <w:p w14:paraId="582B5EC5" w14:textId="77777777" w:rsidR="0071153D" w:rsidRPr="00180440" w:rsidRDefault="0071153D" w:rsidP="00B76F9E">
            <w:pPr>
              <w:pStyle w:val="Normal1"/>
              <w:ind w:hanging="2"/>
              <w:rPr>
                <w:i/>
              </w:rPr>
            </w:pPr>
          </w:p>
        </w:tc>
      </w:tr>
      <w:tr w:rsidR="00C400FC" w14:paraId="5AC99102" w14:textId="77777777" w:rsidTr="003E36D4">
        <w:trPr>
          <w:cantSplit/>
          <w:tblHeader/>
        </w:trPr>
        <w:tc>
          <w:tcPr>
            <w:tcW w:w="9183" w:type="dxa"/>
            <w:shd w:val="clear" w:color="auto" w:fill="D9D9D9"/>
          </w:tcPr>
          <w:p w14:paraId="26667D6D" w14:textId="77777777" w:rsidR="00C400FC" w:rsidRDefault="00C400FC" w:rsidP="003E36D4">
            <w:pPr>
              <w:pStyle w:val="Normal1"/>
              <w:numPr>
                <w:ilvl w:val="2"/>
                <w:numId w:val="9"/>
              </w:numPr>
              <w:ind w:left="1046" w:hanging="850"/>
              <w:jc w:val="both"/>
              <w:rPr>
                <w:b/>
              </w:rPr>
            </w:pPr>
            <w:r w:rsidRPr="00180440">
              <w:rPr>
                <w:b/>
              </w:rPr>
              <w:t>Justifique mencionando los condicionamientos que permiten que el método elegido sea aceptable en el contexto experimental (</w:t>
            </w:r>
            <w:r w:rsidRPr="00AA7535">
              <w:rPr>
                <w:b/>
              </w:rPr>
              <w:t xml:space="preserve">ver </w:t>
            </w:r>
            <w:hyperlink r:id="rId14" w:history="1">
              <w:r w:rsidR="00AA7535" w:rsidRPr="00AA7535">
                <w:rPr>
                  <w:rStyle w:val="Hipervnculo"/>
                  <w:b/>
                </w:rPr>
                <w:t>A</w:t>
              </w:r>
              <w:r w:rsidRPr="00AA7535">
                <w:rPr>
                  <w:rStyle w:val="Hipervnculo"/>
                  <w:b/>
                </w:rPr>
                <w:t xml:space="preserve">nexo </w:t>
              </w:r>
              <w:r w:rsidR="006F6F9D" w:rsidRPr="00AA7535">
                <w:rPr>
                  <w:rStyle w:val="Hipervnculo"/>
                  <w:b/>
                </w:rPr>
                <w:t>VI</w:t>
              </w:r>
            </w:hyperlink>
            <w:r w:rsidRPr="00180440">
              <w:rPr>
                <w:b/>
              </w:rPr>
              <w:t>)</w:t>
            </w:r>
            <w:bookmarkStart w:id="0" w:name="_heading=h.30j0zll" w:colFirst="0" w:colLast="0"/>
            <w:bookmarkEnd w:id="0"/>
            <w:r w:rsidR="00DC6406">
              <w:rPr>
                <w:b/>
              </w:rPr>
              <w:t>.</w:t>
            </w:r>
          </w:p>
          <w:p w14:paraId="44E686AE" w14:textId="77777777" w:rsidR="00DC6406" w:rsidRPr="00180440" w:rsidRDefault="00DC6406" w:rsidP="00DC6406">
            <w:pPr>
              <w:pStyle w:val="Normal1"/>
              <w:ind w:firstLine="0"/>
              <w:rPr>
                <w:b/>
              </w:rPr>
            </w:pPr>
          </w:p>
        </w:tc>
      </w:tr>
      <w:tr w:rsidR="00C400FC" w14:paraId="4E89D649" w14:textId="77777777" w:rsidTr="003E36D4">
        <w:trPr>
          <w:cantSplit/>
          <w:tblHeader/>
        </w:trPr>
        <w:tc>
          <w:tcPr>
            <w:tcW w:w="9183" w:type="dxa"/>
          </w:tcPr>
          <w:p w14:paraId="01CCE4BA" w14:textId="77777777" w:rsidR="00C400FC" w:rsidRDefault="00C400FC" w:rsidP="00B76F9E">
            <w:pPr>
              <w:pStyle w:val="Normal1"/>
              <w:ind w:left="360" w:firstLine="0"/>
            </w:pPr>
          </w:p>
          <w:p w14:paraId="2C6F75BC" w14:textId="77777777" w:rsidR="00C400FC" w:rsidRDefault="00C400FC" w:rsidP="00B76F9E">
            <w:pPr>
              <w:pStyle w:val="Normal1"/>
              <w:ind w:left="360" w:firstLine="0"/>
            </w:pPr>
          </w:p>
          <w:p w14:paraId="4B046FAF" w14:textId="77777777" w:rsidR="00CF19E7" w:rsidRDefault="00CF19E7" w:rsidP="00B76F9E">
            <w:pPr>
              <w:pStyle w:val="Normal1"/>
              <w:ind w:left="360" w:firstLine="0"/>
            </w:pPr>
          </w:p>
          <w:p w14:paraId="043D7ADF" w14:textId="77777777" w:rsidR="00CF19E7" w:rsidRDefault="00CF19E7" w:rsidP="00B76F9E">
            <w:pPr>
              <w:pStyle w:val="Normal1"/>
              <w:ind w:left="360" w:firstLine="0"/>
            </w:pPr>
          </w:p>
          <w:p w14:paraId="4E6F3CF9" w14:textId="77777777" w:rsidR="00DC6406" w:rsidRDefault="00DC6406" w:rsidP="00B76F9E">
            <w:pPr>
              <w:pStyle w:val="Normal1"/>
              <w:ind w:left="360" w:firstLine="0"/>
            </w:pPr>
          </w:p>
          <w:p w14:paraId="1C82F699" w14:textId="77777777" w:rsidR="00DC6406" w:rsidRDefault="00DC6406" w:rsidP="00B76F9E">
            <w:pPr>
              <w:pStyle w:val="Normal1"/>
              <w:ind w:left="360" w:firstLine="0"/>
            </w:pPr>
          </w:p>
          <w:p w14:paraId="673B12C3" w14:textId="77777777" w:rsidR="00DC6406" w:rsidRDefault="00DC6406" w:rsidP="00B76F9E">
            <w:pPr>
              <w:pStyle w:val="Normal1"/>
              <w:ind w:left="360" w:firstLine="0"/>
            </w:pPr>
          </w:p>
          <w:p w14:paraId="604BB21B" w14:textId="77777777" w:rsidR="00DC6406" w:rsidRDefault="00DC6406" w:rsidP="00B76F9E">
            <w:pPr>
              <w:pStyle w:val="Normal1"/>
              <w:ind w:left="360" w:firstLine="0"/>
            </w:pPr>
          </w:p>
          <w:p w14:paraId="52FCABE5" w14:textId="77777777" w:rsidR="00DC6406" w:rsidRDefault="00DC6406" w:rsidP="00B76F9E">
            <w:pPr>
              <w:pStyle w:val="Normal1"/>
              <w:ind w:left="360" w:firstLine="0"/>
            </w:pPr>
          </w:p>
          <w:p w14:paraId="425B5439" w14:textId="77777777" w:rsidR="00DC6406" w:rsidRDefault="00DC6406" w:rsidP="00B76F9E">
            <w:pPr>
              <w:pStyle w:val="Normal1"/>
              <w:ind w:left="360" w:firstLine="0"/>
            </w:pPr>
          </w:p>
          <w:p w14:paraId="44BAD4FD" w14:textId="77777777" w:rsidR="001F0AA8" w:rsidRDefault="001F0AA8" w:rsidP="00B76F9E">
            <w:pPr>
              <w:pStyle w:val="Normal1"/>
              <w:ind w:left="360" w:firstLine="0"/>
            </w:pPr>
          </w:p>
        </w:tc>
      </w:tr>
      <w:tr w:rsidR="00C400FC" w14:paraId="2600E9B0" w14:textId="77777777" w:rsidTr="003E36D4">
        <w:trPr>
          <w:cantSplit/>
          <w:trHeight w:val="736"/>
          <w:tblHeader/>
        </w:trPr>
        <w:tc>
          <w:tcPr>
            <w:tcW w:w="9183" w:type="dxa"/>
            <w:tcBorders>
              <w:bottom w:val="single" w:sz="4" w:space="0" w:color="auto"/>
            </w:tcBorders>
            <w:shd w:val="clear" w:color="auto" w:fill="D9D9D9"/>
          </w:tcPr>
          <w:p w14:paraId="18EE8956" w14:textId="77777777" w:rsidR="00C400FC" w:rsidRPr="00180440" w:rsidRDefault="00C400FC" w:rsidP="003E36D4">
            <w:pPr>
              <w:pStyle w:val="Normal1"/>
              <w:numPr>
                <w:ilvl w:val="1"/>
                <w:numId w:val="9"/>
              </w:numPr>
              <w:ind w:left="1046" w:hanging="709"/>
              <w:jc w:val="both"/>
              <w:rPr>
                <w:b/>
              </w:rPr>
            </w:pPr>
            <w:r w:rsidRPr="00180440">
              <w:rPr>
                <w:b/>
              </w:rPr>
              <w:t xml:space="preserve">Clasifique según su opinión la SEVERIDAD del proyecto en base a la severidad máxima de los procedimientos </w:t>
            </w:r>
            <w:r w:rsidRPr="003D7B69">
              <w:rPr>
                <w:b/>
              </w:rPr>
              <w:t>(</w:t>
            </w:r>
            <w:r w:rsidR="003D7B69">
              <w:rPr>
                <w:b/>
              </w:rPr>
              <w:t>v</w:t>
            </w:r>
            <w:r w:rsidRPr="003D7B69">
              <w:rPr>
                <w:b/>
              </w:rPr>
              <w:t xml:space="preserve">er </w:t>
            </w:r>
            <w:hyperlink r:id="rId15" w:history="1">
              <w:r w:rsidRPr="003D7B69">
                <w:rPr>
                  <w:rStyle w:val="Hipervnculo"/>
                  <w:b/>
                </w:rPr>
                <w:t>Anexo V</w:t>
              </w:r>
              <w:r w:rsidR="006F6F9D" w:rsidRPr="003D7B69">
                <w:rPr>
                  <w:rStyle w:val="Hipervnculo"/>
                  <w:b/>
                </w:rPr>
                <w:t>II</w:t>
              </w:r>
            </w:hyperlink>
            <w:r w:rsidRPr="003D7B69">
              <w:rPr>
                <w:b/>
              </w:rPr>
              <w:t xml:space="preserve"> para orientación)</w:t>
            </w:r>
            <w:r w:rsidR="003D7B69" w:rsidRPr="003D7B69">
              <w:rPr>
                <w:b/>
              </w:rPr>
              <w:t>.</w:t>
            </w:r>
          </w:p>
          <w:p w14:paraId="1217616A" w14:textId="77777777" w:rsidR="00C400FC" w:rsidRDefault="00C400FC" w:rsidP="00B76F9E">
            <w:pPr>
              <w:pStyle w:val="Normal1"/>
              <w:ind w:hanging="2"/>
              <w:rPr>
                <w:u w:val="single"/>
              </w:rPr>
            </w:pPr>
          </w:p>
        </w:tc>
      </w:tr>
      <w:tr w:rsidR="00C400FC" w14:paraId="27CFD1A8" w14:textId="77777777" w:rsidTr="003E36D4">
        <w:trPr>
          <w:cantSplit/>
          <w:trHeight w:val="1993"/>
          <w:tblHeader/>
        </w:trPr>
        <w:tc>
          <w:tcPr>
            <w:tcW w:w="9183" w:type="dxa"/>
            <w:tcBorders>
              <w:top w:val="single" w:sz="4" w:space="0" w:color="auto"/>
              <w:bottom w:val="single" w:sz="4" w:space="0" w:color="auto"/>
            </w:tcBorders>
          </w:tcPr>
          <w:p w14:paraId="0C11D809" w14:textId="77777777" w:rsidR="006F6F9D" w:rsidRDefault="006F6F9D" w:rsidP="00CF19E7">
            <w:pPr>
              <w:pStyle w:val="Normal1"/>
              <w:ind w:firstLine="0"/>
            </w:pPr>
          </w:p>
          <w:p w14:paraId="2399959B" w14:textId="77777777" w:rsidR="00C400FC" w:rsidRDefault="00000000" w:rsidP="00CF19E7">
            <w:pPr>
              <w:pStyle w:val="Normal1"/>
              <w:ind w:firstLine="0"/>
            </w:pPr>
            <w:sdt>
              <w:sdtPr>
                <w:id w:val="998465739"/>
              </w:sdtPr>
              <w:sdtContent>
                <w:sdt>
                  <w:sdtPr>
                    <w:id w:val="163497955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7D0CA0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</w:sdtContent>
            </w:sdt>
            <w:r w:rsidR="007D0CA0">
              <w:t xml:space="preserve"> </w:t>
            </w:r>
            <w:r w:rsidR="00C400FC">
              <w:t>Sin recuperación</w:t>
            </w:r>
          </w:p>
          <w:p w14:paraId="560D27F6" w14:textId="77777777" w:rsidR="00C400FC" w:rsidRDefault="00000000" w:rsidP="00CF19E7">
            <w:pPr>
              <w:pStyle w:val="Normal1"/>
              <w:ind w:firstLine="0"/>
            </w:pPr>
            <w:sdt>
              <w:sdtPr>
                <w:id w:val="219476968"/>
              </w:sdtPr>
              <w:sdtContent>
                <w:sdt>
                  <w:sdtPr>
                    <w:id w:val="-14636137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7D0CA0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</w:sdtContent>
            </w:sdt>
            <w:r w:rsidR="007D0CA0">
              <w:t xml:space="preserve"> </w:t>
            </w:r>
            <w:r w:rsidR="00C400FC">
              <w:t>Leve</w:t>
            </w:r>
          </w:p>
          <w:p w14:paraId="51C2DB3D" w14:textId="77777777" w:rsidR="00C400FC" w:rsidRDefault="00000000" w:rsidP="00CF19E7">
            <w:pPr>
              <w:pStyle w:val="Normal1"/>
              <w:ind w:firstLine="0"/>
            </w:pPr>
            <w:sdt>
              <w:sdtPr>
                <w:id w:val="1369576381"/>
              </w:sdtPr>
              <w:sdtContent>
                <w:sdt>
                  <w:sdtPr>
                    <w:id w:val="73004493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7D0CA0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</w:sdtContent>
            </w:sdt>
            <w:r w:rsidR="007D0CA0">
              <w:t xml:space="preserve"> </w:t>
            </w:r>
            <w:r w:rsidR="00C400FC">
              <w:t>Moderado</w:t>
            </w:r>
          </w:p>
          <w:p w14:paraId="3B6188F4" w14:textId="78E1D054" w:rsidR="00C400FC" w:rsidRPr="006F6F9D" w:rsidRDefault="00000000" w:rsidP="007D0CA0">
            <w:pPr>
              <w:pStyle w:val="Normal1"/>
              <w:ind w:firstLine="0"/>
            </w:pPr>
            <w:sdt>
              <w:sdtPr>
                <w:id w:val="-1852335016"/>
              </w:sdtPr>
              <w:sdtContent>
                <w:sdt>
                  <w:sdtPr>
                    <w:id w:val="62936870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F651FA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D0CA0">
                  <w:t xml:space="preserve"> </w:t>
                </w:r>
              </w:sdtContent>
            </w:sdt>
            <w:r w:rsidR="00C400FC">
              <w:t>Severo</w:t>
            </w:r>
          </w:p>
        </w:tc>
      </w:tr>
    </w:tbl>
    <w:p w14:paraId="6AAAEBC7" w14:textId="77777777" w:rsidR="00C400FC" w:rsidRDefault="00C400FC" w:rsidP="00C400FC">
      <w:pPr>
        <w:pStyle w:val="Normal1"/>
        <w:ind w:hanging="2"/>
      </w:pPr>
    </w:p>
    <w:tbl>
      <w:tblPr>
        <w:tblStyle w:val="Tablaconcuadrcula"/>
        <w:tblW w:w="9185" w:type="dxa"/>
        <w:tblInd w:w="279" w:type="dxa"/>
        <w:tblLook w:val="04A0" w:firstRow="1" w:lastRow="0" w:firstColumn="1" w:lastColumn="0" w:noHBand="0" w:noVBand="1"/>
      </w:tblPr>
      <w:tblGrid>
        <w:gridCol w:w="9185"/>
      </w:tblGrid>
      <w:tr w:rsidR="00C400FC" w:rsidRPr="00180440" w14:paraId="14C5FDC6" w14:textId="77777777" w:rsidTr="003E36D4">
        <w:trPr>
          <w:trHeight w:val="570"/>
        </w:trPr>
        <w:tc>
          <w:tcPr>
            <w:tcW w:w="9185" w:type="dxa"/>
            <w:tcBorders>
              <w:bottom w:val="single" w:sz="4" w:space="0" w:color="auto"/>
            </w:tcBorders>
            <w:shd w:val="clear" w:color="auto" w:fill="D9D9D9"/>
          </w:tcPr>
          <w:p w14:paraId="3A2411A7" w14:textId="77777777" w:rsidR="00C400FC" w:rsidRPr="00180440" w:rsidRDefault="00C400FC" w:rsidP="003E36D4">
            <w:pPr>
              <w:pStyle w:val="Normal1"/>
              <w:ind w:firstLine="0"/>
              <w:jc w:val="both"/>
              <w:rPr>
                <w:i/>
              </w:rPr>
            </w:pPr>
            <w:r w:rsidRPr="00180440">
              <w:rPr>
                <w:b/>
              </w:rPr>
              <w:t xml:space="preserve">COMPROMISO PARA EL CUIDADO Y USO ÉTICO DE LOS ANIMALES DE </w:t>
            </w:r>
            <w:r w:rsidR="000B3B9F" w:rsidRPr="00180440">
              <w:rPr>
                <w:b/>
              </w:rPr>
              <w:t>LABORATORIO</w:t>
            </w:r>
            <w:r w:rsidR="000B3B9F" w:rsidRPr="00180440">
              <w:rPr>
                <w:b/>
                <w:i/>
              </w:rPr>
              <w:t>.</w:t>
            </w:r>
            <w:r w:rsidR="0072674F">
              <w:rPr>
                <w:b/>
                <w:i/>
              </w:rPr>
              <w:t xml:space="preserve"> </w:t>
            </w:r>
            <w:r w:rsidR="000B3B9F" w:rsidRPr="00180440">
              <w:rPr>
                <w:i/>
              </w:rPr>
              <w:t>Lea</w:t>
            </w:r>
            <w:r w:rsidRPr="00180440">
              <w:rPr>
                <w:i/>
              </w:rPr>
              <w:t xml:space="preserve"> y marque con una X.</w:t>
            </w:r>
          </w:p>
        </w:tc>
      </w:tr>
      <w:tr w:rsidR="00C400FC" w:rsidRPr="00180440" w14:paraId="417D1EAD" w14:textId="77777777" w:rsidTr="003E36D4">
        <w:trPr>
          <w:trHeight w:val="6195"/>
        </w:trPr>
        <w:tc>
          <w:tcPr>
            <w:tcW w:w="9185" w:type="dxa"/>
            <w:tcBorders>
              <w:top w:val="single" w:sz="4" w:space="0" w:color="auto"/>
            </w:tcBorders>
          </w:tcPr>
          <w:p w14:paraId="0AA5610F" w14:textId="77777777" w:rsidR="00C400FC" w:rsidRDefault="00C400FC" w:rsidP="003E36D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346" w:hanging="348"/>
              <w:jc w:val="both"/>
              <w:rPr>
                <w:color w:val="000000"/>
              </w:rPr>
            </w:pPr>
          </w:p>
          <w:p w14:paraId="058944E9" w14:textId="77777777" w:rsidR="003D7B69" w:rsidRDefault="00000000" w:rsidP="003E36D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346" w:hanging="348"/>
              <w:jc w:val="both"/>
              <w:rPr>
                <w:color w:val="000000"/>
              </w:rPr>
            </w:pPr>
            <w:sdt>
              <w:sdtPr>
                <w:rPr>
                  <w:color w:val="000000"/>
                </w:rPr>
                <w:id w:val="565300430"/>
              </w:sdtPr>
              <w:sdtContent>
                <w:sdt>
                  <w:sdtPr>
                    <w:rPr>
                      <w:color w:val="000000"/>
                    </w:rPr>
                    <w:id w:val="209651224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7D0CA0">
                      <w:rPr>
                        <w:rFonts w:ascii="MS Gothic" w:eastAsia="MS Gothic" w:hAnsi="MS Gothic" w:hint="eastAsia"/>
                        <w:color w:val="000000"/>
                      </w:rPr>
                      <w:t>☐</w:t>
                    </w:r>
                  </w:sdtContent>
                </w:sdt>
              </w:sdtContent>
            </w:sdt>
            <w:r w:rsidR="00C400FC">
              <w:rPr>
                <w:color w:val="000000"/>
              </w:rPr>
              <w:t xml:space="preserve"> Manifiesto en carácter de declaración jurada haber leído y completado el presente formulario</w:t>
            </w:r>
            <w:r w:rsidR="00CF19E7">
              <w:rPr>
                <w:color w:val="000000"/>
              </w:rPr>
              <w:t xml:space="preserve"> y sus anexos</w:t>
            </w:r>
            <w:r w:rsidR="00C400FC">
              <w:rPr>
                <w:color w:val="000000"/>
              </w:rPr>
              <w:t>.</w:t>
            </w:r>
          </w:p>
          <w:p w14:paraId="7E25448E" w14:textId="77777777" w:rsidR="003D7B69" w:rsidRDefault="003D7B69" w:rsidP="003E36D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346" w:hanging="348"/>
              <w:jc w:val="both"/>
              <w:rPr>
                <w:color w:val="000000"/>
              </w:rPr>
            </w:pPr>
          </w:p>
          <w:p w14:paraId="76C3F857" w14:textId="77777777" w:rsidR="003D7B69" w:rsidRDefault="00000000" w:rsidP="003E36D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346" w:hanging="348"/>
              <w:jc w:val="both"/>
              <w:rPr>
                <w:color w:val="000000"/>
              </w:rPr>
            </w:pPr>
            <w:sdt>
              <w:sdtPr>
                <w:rPr>
                  <w:color w:val="000000"/>
                </w:rPr>
                <w:id w:val="-396360014"/>
              </w:sdtPr>
              <w:sdtContent>
                <w:sdt>
                  <w:sdtPr>
                    <w:rPr>
                      <w:color w:val="000000"/>
                    </w:rPr>
                    <w:id w:val="-115337712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7D0CA0">
                      <w:rPr>
                        <w:rFonts w:ascii="MS Gothic" w:eastAsia="MS Gothic" w:hAnsi="MS Gothic" w:hint="eastAsia"/>
                        <w:color w:val="000000"/>
                      </w:rPr>
                      <w:t>☐</w:t>
                    </w:r>
                  </w:sdtContent>
                </w:sdt>
              </w:sdtContent>
            </w:sdt>
            <w:r w:rsidR="003D7B69">
              <w:rPr>
                <w:color w:val="000000"/>
              </w:rPr>
              <w:t xml:space="preserve"> Me comprometo a informar cualquier modificación de este protocolo a este CICUAL. </w:t>
            </w:r>
          </w:p>
          <w:p w14:paraId="571B0C14" w14:textId="77777777" w:rsidR="00C400FC" w:rsidRDefault="00C400FC" w:rsidP="003E36D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346" w:hanging="348"/>
              <w:jc w:val="both"/>
              <w:rPr>
                <w:color w:val="000000"/>
              </w:rPr>
            </w:pPr>
          </w:p>
          <w:p w14:paraId="43AB3973" w14:textId="77777777" w:rsidR="00C400FC" w:rsidRDefault="00000000" w:rsidP="003E36D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346" w:hanging="348"/>
              <w:jc w:val="both"/>
              <w:rPr>
                <w:color w:val="000000"/>
              </w:rPr>
            </w:pPr>
            <w:sdt>
              <w:sdtPr>
                <w:rPr>
                  <w:color w:val="000000"/>
                </w:rPr>
                <w:id w:val="-982155772"/>
              </w:sdtPr>
              <w:sdtContent>
                <w:sdt>
                  <w:sdtPr>
                    <w:rPr>
                      <w:color w:val="000000"/>
                    </w:rPr>
                    <w:id w:val="7239842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7D0CA0">
                      <w:rPr>
                        <w:rFonts w:ascii="MS Gothic" w:eastAsia="MS Gothic" w:hAnsi="MS Gothic" w:hint="eastAsia"/>
                        <w:color w:val="000000"/>
                      </w:rPr>
                      <w:t>☐</w:t>
                    </w:r>
                  </w:sdtContent>
                </w:sdt>
              </w:sdtContent>
            </w:sdt>
            <w:r w:rsidR="00C400FC">
              <w:rPr>
                <w:color w:val="000000"/>
              </w:rPr>
              <w:t xml:space="preserve"> Me comprometo a cumplir y hacer cumplir este protocolo de investigación </w:t>
            </w:r>
            <w:r w:rsidR="003D7B69">
              <w:rPr>
                <w:color w:val="000000"/>
              </w:rPr>
              <w:t>siguiendo los lineamientos de</w:t>
            </w:r>
            <w:r w:rsidR="006F6F9D">
              <w:rPr>
                <w:color w:val="000000"/>
              </w:rPr>
              <w:t>l “</w:t>
            </w:r>
            <w:hyperlink r:id="rId16" w:history="1">
              <w:r w:rsidR="006F6F9D" w:rsidRPr="003D7B69">
                <w:rPr>
                  <w:rStyle w:val="Hipervnculo"/>
                </w:rPr>
                <w:t>Marco Ético de Referencia para las Investigaciones Biomédicas en Animales de Laboratorio</w:t>
              </w:r>
              <w:r w:rsidR="00B81170">
                <w:rPr>
                  <w:rStyle w:val="Hipervnculo"/>
                </w:rPr>
                <w:t>,</w:t>
              </w:r>
              <w:r w:rsidR="006F6F9D" w:rsidRPr="003D7B69">
                <w:rPr>
                  <w:rStyle w:val="Hipervnculo"/>
                </w:rPr>
                <w:t xml:space="preserve"> de Granja y Obtenidos de la Naturaleza</w:t>
              </w:r>
            </w:hyperlink>
            <w:r w:rsidR="006F6F9D">
              <w:rPr>
                <w:color w:val="000000"/>
              </w:rPr>
              <w:t>” aprobado por CONICET (Resol. Nº1047/2005).</w:t>
            </w:r>
          </w:p>
          <w:p w14:paraId="1AC7D6FB" w14:textId="77777777" w:rsidR="00C400FC" w:rsidRDefault="00C400FC" w:rsidP="003E36D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346" w:hanging="348"/>
              <w:jc w:val="both"/>
              <w:rPr>
                <w:color w:val="000000"/>
              </w:rPr>
            </w:pPr>
          </w:p>
          <w:p w14:paraId="7F8F2BBA" w14:textId="77777777" w:rsidR="00C400FC" w:rsidRDefault="00000000" w:rsidP="003E36D4">
            <w:pPr>
              <w:pStyle w:val="Normal1"/>
              <w:ind w:left="346" w:hanging="348"/>
              <w:jc w:val="both"/>
            </w:pPr>
            <w:sdt>
              <w:sdtPr>
                <w:id w:val="-1141733890"/>
              </w:sdtPr>
              <w:sdtContent>
                <w:sdt>
                  <w:sdtPr>
                    <w:id w:val="-20287313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7D0CA0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</w:sdtContent>
            </w:sdt>
            <w:r w:rsidR="000B3B9F">
              <w:t xml:space="preserve"> Me comprometo a entrenar y capacitar al personal a mi cargo y exigirles el respeto de </w:t>
            </w:r>
            <w:r w:rsidR="007D0CA0">
              <w:t>los</w:t>
            </w:r>
            <w:r w:rsidR="000B3B9F">
              <w:t xml:space="preserve"> principios éticos y de los aspectos relacionados con el cuidado y uso de animales de laboratorio detallados en el reglamento interno del Bioterio IBYME y en los documentos</w:t>
            </w:r>
            <w:r w:rsidR="000B3B9F" w:rsidRPr="00AA7535">
              <w:t>: “</w:t>
            </w:r>
            <w:hyperlink r:id="rId17" w:history="1">
              <w:r w:rsidR="000B3B9F" w:rsidRPr="00AA7535">
                <w:rPr>
                  <w:rStyle w:val="Hipervnculo"/>
                </w:rPr>
                <w:t xml:space="preserve">Guide </w:t>
              </w:r>
              <w:proofErr w:type="spellStart"/>
              <w:r w:rsidR="000B3B9F" w:rsidRPr="00AA7535">
                <w:rPr>
                  <w:rStyle w:val="Hipervnculo"/>
                </w:rPr>
                <w:t>for</w:t>
              </w:r>
              <w:proofErr w:type="spellEnd"/>
              <w:r w:rsidR="0072674F">
                <w:rPr>
                  <w:rStyle w:val="Hipervnculo"/>
                </w:rPr>
                <w:t xml:space="preserve"> </w:t>
              </w:r>
              <w:proofErr w:type="spellStart"/>
              <w:r w:rsidR="000B3B9F" w:rsidRPr="00AA7535">
                <w:rPr>
                  <w:rStyle w:val="Hipervnculo"/>
                </w:rPr>
                <w:t>the</w:t>
              </w:r>
              <w:proofErr w:type="spellEnd"/>
              <w:r w:rsidR="000B3B9F" w:rsidRPr="00AA7535">
                <w:rPr>
                  <w:rStyle w:val="Hipervnculo"/>
                </w:rPr>
                <w:t xml:space="preserve"> Care and Use </w:t>
              </w:r>
              <w:proofErr w:type="spellStart"/>
              <w:r w:rsidR="000B3B9F" w:rsidRPr="00AA7535">
                <w:rPr>
                  <w:rStyle w:val="Hipervnculo"/>
                </w:rPr>
                <w:t>of</w:t>
              </w:r>
              <w:proofErr w:type="spellEnd"/>
              <w:r w:rsidR="0072674F">
                <w:rPr>
                  <w:rStyle w:val="Hipervnculo"/>
                </w:rPr>
                <w:t xml:space="preserve"> </w:t>
              </w:r>
              <w:proofErr w:type="spellStart"/>
              <w:r w:rsidR="000B3B9F" w:rsidRPr="00AA7535">
                <w:rPr>
                  <w:rStyle w:val="Hipervnculo"/>
                </w:rPr>
                <w:t>Laboratory</w:t>
              </w:r>
              <w:proofErr w:type="spellEnd"/>
              <w:r w:rsidR="0072674F">
                <w:rPr>
                  <w:rStyle w:val="Hipervnculo"/>
                </w:rPr>
                <w:t xml:space="preserve"> </w:t>
              </w:r>
              <w:proofErr w:type="spellStart"/>
              <w:r w:rsidR="000B3B9F" w:rsidRPr="00AA7535">
                <w:rPr>
                  <w:rStyle w:val="Hipervnculo"/>
                </w:rPr>
                <w:t>Animals</w:t>
              </w:r>
              <w:proofErr w:type="spellEnd"/>
              <w:r w:rsidR="000B3B9F" w:rsidRPr="00AA7535">
                <w:rPr>
                  <w:rStyle w:val="Hipervnculo"/>
                </w:rPr>
                <w:t xml:space="preserve">”, 8th </w:t>
              </w:r>
              <w:proofErr w:type="spellStart"/>
              <w:r w:rsidR="000B3B9F" w:rsidRPr="00AA7535">
                <w:rPr>
                  <w:rStyle w:val="Hipervnculo"/>
                </w:rPr>
                <w:t>Edition</w:t>
              </w:r>
              <w:proofErr w:type="spellEnd"/>
              <w:r w:rsidR="000B3B9F" w:rsidRPr="00AA7535">
                <w:rPr>
                  <w:rStyle w:val="Hipervnculo"/>
                </w:rPr>
                <w:t xml:space="preserve">, </w:t>
              </w:r>
              <w:proofErr w:type="spellStart"/>
              <w:r w:rsidR="000B3B9F" w:rsidRPr="00AA7535">
                <w:rPr>
                  <w:rStyle w:val="Hipervnculo"/>
                </w:rPr>
                <w:t>National</w:t>
              </w:r>
              <w:proofErr w:type="spellEnd"/>
              <w:r w:rsidR="0072674F">
                <w:rPr>
                  <w:rStyle w:val="Hipervnculo"/>
                </w:rPr>
                <w:t xml:space="preserve"> </w:t>
              </w:r>
              <w:proofErr w:type="spellStart"/>
              <w:r w:rsidR="000B3B9F" w:rsidRPr="00AA7535">
                <w:rPr>
                  <w:rStyle w:val="Hipervnculo"/>
                </w:rPr>
                <w:t>Research</w:t>
              </w:r>
              <w:proofErr w:type="spellEnd"/>
              <w:r w:rsidR="000B3B9F" w:rsidRPr="00AA7535">
                <w:rPr>
                  <w:rStyle w:val="Hipervnculo"/>
                </w:rPr>
                <w:t xml:space="preserve"> Council, The</w:t>
              </w:r>
              <w:r w:rsidR="0072674F">
                <w:rPr>
                  <w:rStyle w:val="Hipervnculo"/>
                </w:rPr>
                <w:t xml:space="preserve"> </w:t>
              </w:r>
              <w:proofErr w:type="spellStart"/>
              <w:r w:rsidR="000B3B9F" w:rsidRPr="00AA7535">
                <w:rPr>
                  <w:rStyle w:val="Hipervnculo"/>
                </w:rPr>
                <w:t>National</w:t>
              </w:r>
              <w:proofErr w:type="spellEnd"/>
              <w:r w:rsidR="0072674F">
                <w:rPr>
                  <w:rStyle w:val="Hipervnculo"/>
                </w:rPr>
                <w:t xml:space="preserve"> </w:t>
              </w:r>
              <w:proofErr w:type="spellStart"/>
              <w:r w:rsidR="000B3B9F" w:rsidRPr="00AA7535">
                <w:rPr>
                  <w:rStyle w:val="Hipervnculo"/>
                </w:rPr>
                <w:t>Academies</w:t>
              </w:r>
              <w:proofErr w:type="spellEnd"/>
              <w:r w:rsidR="0072674F">
                <w:rPr>
                  <w:rStyle w:val="Hipervnculo"/>
                </w:rPr>
                <w:t xml:space="preserve"> </w:t>
              </w:r>
              <w:r w:rsidR="000B3B9F" w:rsidRPr="00AA7535">
                <w:rPr>
                  <w:rStyle w:val="Hipervnculo"/>
                </w:rPr>
                <w:t>Press, Washington DC, 2010</w:t>
              </w:r>
            </w:hyperlink>
            <w:r w:rsidR="000B3B9F" w:rsidRPr="00AA7535">
              <w:t xml:space="preserve"> y </w:t>
            </w:r>
            <w:r w:rsidR="000B3B9F">
              <w:t>“</w:t>
            </w:r>
            <w:hyperlink r:id="rId18" w:history="1">
              <w:r w:rsidR="000B3B9F" w:rsidRPr="00AA7535">
                <w:rPr>
                  <w:rStyle w:val="Hipervnculo"/>
                </w:rPr>
                <w:t>Directiva 2010/63/UE del Parlamento Europeo relativa a la protección de los animales utilizados para fines científicos</w:t>
              </w:r>
            </w:hyperlink>
            <w:r w:rsidR="000B3B9F">
              <w:t>”</w:t>
            </w:r>
            <w:r w:rsidR="000B3B9F" w:rsidRPr="00AA7535">
              <w:t>.</w:t>
            </w:r>
          </w:p>
          <w:p w14:paraId="328D88E4" w14:textId="77777777" w:rsidR="00C400FC" w:rsidRDefault="00C400FC" w:rsidP="003E36D4">
            <w:pPr>
              <w:pStyle w:val="Normal1"/>
              <w:ind w:left="346" w:hanging="348"/>
              <w:jc w:val="both"/>
            </w:pPr>
          </w:p>
          <w:p w14:paraId="7AC9524A" w14:textId="77777777" w:rsidR="00C400FC" w:rsidRDefault="00000000" w:rsidP="003E36D4">
            <w:pPr>
              <w:pStyle w:val="Normal1"/>
              <w:ind w:left="346" w:hanging="348"/>
              <w:jc w:val="both"/>
            </w:pPr>
            <w:sdt>
              <w:sdtPr>
                <w:id w:val="267203785"/>
              </w:sdtPr>
              <w:sdtContent>
                <w:sdt>
                  <w:sdtPr>
                    <w:id w:val="126295659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7D0CA0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</w:sdtContent>
            </w:sdt>
            <w:r w:rsidR="0072674F">
              <w:t xml:space="preserve"> </w:t>
            </w:r>
            <w:r w:rsidR="00C400FC">
              <w:t>Manifiesto cumplir con la capacitación interna obligatoria impartida por el Bioterio para todos los integrantes del laboratorio.</w:t>
            </w:r>
          </w:p>
          <w:p w14:paraId="1866DB52" w14:textId="77777777" w:rsidR="00C400FC" w:rsidRDefault="00C400FC" w:rsidP="00B76F9E">
            <w:pPr>
              <w:pStyle w:val="Normal1"/>
              <w:ind w:hanging="2"/>
              <w:jc w:val="both"/>
            </w:pPr>
            <w:bookmarkStart w:id="1" w:name="_heading=h.gjdgxs" w:colFirst="0" w:colLast="0"/>
            <w:bookmarkEnd w:id="1"/>
          </w:p>
          <w:p w14:paraId="3CF884C6" w14:textId="77777777" w:rsidR="00C400FC" w:rsidRDefault="00C400FC" w:rsidP="00B76F9E">
            <w:pPr>
              <w:pStyle w:val="Normal1"/>
              <w:ind w:hanging="2"/>
            </w:pPr>
          </w:p>
          <w:p w14:paraId="250A6B4F" w14:textId="72C11F86" w:rsidR="00C400FC" w:rsidRDefault="00C400FC" w:rsidP="00B76F9E">
            <w:pPr>
              <w:pStyle w:val="Normal1"/>
              <w:spacing w:line="360" w:lineRule="auto"/>
              <w:ind w:hanging="2"/>
            </w:pPr>
            <w:r>
              <w:t xml:space="preserve">Nombre del investigador </w:t>
            </w:r>
            <w:r w:rsidR="00092C3E">
              <w:t>responsable</w:t>
            </w:r>
            <w:r>
              <w:t xml:space="preserve">: </w:t>
            </w:r>
          </w:p>
          <w:p w14:paraId="1BC38533" w14:textId="77777777" w:rsidR="00C400FC" w:rsidRDefault="00C400FC" w:rsidP="00B76F9E">
            <w:pPr>
              <w:pStyle w:val="Normal1"/>
              <w:spacing w:line="360" w:lineRule="auto"/>
              <w:ind w:hanging="2"/>
            </w:pPr>
            <w:r>
              <w:t xml:space="preserve">Fecha: </w:t>
            </w:r>
          </w:p>
          <w:p w14:paraId="36D9C4A7" w14:textId="77777777" w:rsidR="00C400FC" w:rsidRDefault="00C400FC" w:rsidP="00B76F9E">
            <w:pPr>
              <w:pStyle w:val="Normal1"/>
              <w:spacing w:line="360" w:lineRule="auto"/>
              <w:ind w:hanging="2"/>
            </w:pPr>
            <w:r>
              <w:t>Firma:</w:t>
            </w:r>
          </w:p>
          <w:p w14:paraId="5B5A0D50" w14:textId="77777777" w:rsidR="001F0AA8" w:rsidRDefault="001F0AA8" w:rsidP="00B76F9E">
            <w:pPr>
              <w:pStyle w:val="Normal1"/>
              <w:spacing w:line="360" w:lineRule="auto"/>
              <w:ind w:hanging="2"/>
            </w:pPr>
          </w:p>
          <w:p w14:paraId="0D48EB72" w14:textId="77777777" w:rsidR="00C400FC" w:rsidRPr="00180440" w:rsidRDefault="00C400FC" w:rsidP="00B76F9E">
            <w:pPr>
              <w:pStyle w:val="Normal1"/>
              <w:ind w:firstLine="0"/>
              <w:rPr>
                <w:b/>
                <w:u w:val="single"/>
              </w:rPr>
            </w:pPr>
          </w:p>
        </w:tc>
      </w:tr>
    </w:tbl>
    <w:p w14:paraId="780E9767" w14:textId="77777777" w:rsidR="00A25DA5" w:rsidRPr="00E46417" w:rsidRDefault="00A25DA5" w:rsidP="00A25DA5">
      <w:pPr>
        <w:spacing w:line="360" w:lineRule="auto"/>
        <w:rPr>
          <w:rFonts w:ascii="Frutiger-Light" w:hAnsi="Frutiger-Light" w:cs="Arial"/>
          <w:bCs/>
          <w:sz w:val="20"/>
          <w:szCs w:val="20"/>
        </w:rPr>
      </w:pPr>
    </w:p>
    <w:sectPr w:rsidR="00A25DA5" w:rsidRPr="00E46417" w:rsidSect="004654AA">
      <w:headerReference w:type="default" r:id="rId19"/>
      <w:footerReference w:type="default" r:id="rId20"/>
      <w:pgSz w:w="11907" w:h="16840" w:code="9"/>
      <w:pgMar w:top="1417" w:right="1701" w:bottom="1417" w:left="1701" w:header="85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67FE01" w14:textId="77777777" w:rsidR="000F4184" w:rsidRDefault="000F4184">
      <w:r>
        <w:separator/>
      </w:r>
    </w:p>
  </w:endnote>
  <w:endnote w:type="continuationSeparator" w:id="0">
    <w:p w14:paraId="12066399" w14:textId="77777777" w:rsidR="000F4184" w:rsidRDefault="000F41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EUAlbertina">
    <w:altName w:val="EU Albertin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-Light">
    <w:altName w:val="Calibri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40D49F" w14:textId="7BBE7B2D" w:rsidR="007D6EF3" w:rsidRPr="008B4074" w:rsidRDefault="00170933" w:rsidP="00AA7535">
    <w:pPr>
      <w:pStyle w:val="Piedepgina"/>
      <w:jc w:val="right"/>
      <w:rPr>
        <w:lang w:val="es-AR"/>
      </w:rPr>
    </w:pPr>
    <w:r>
      <w:rPr>
        <w:rFonts w:ascii="Times New Roman" w:hAnsi="Times New Roman"/>
        <w:i/>
        <w:iCs/>
        <w:sz w:val="20"/>
        <w:szCs w:val="20"/>
        <w:lang w:val="es-AR"/>
      </w:rPr>
      <w:t>Versión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B67274" w14:textId="77777777" w:rsidR="000F4184" w:rsidRDefault="000F4184">
      <w:r>
        <w:separator/>
      </w:r>
    </w:p>
  </w:footnote>
  <w:footnote w:type="continuationSeparator" w:id="0">
    <w:p w14:paraId="6DF2E992" w14:textId="77777777" w:rsidR="000F4184" w:rsidRDefault="000F41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0182E5" w14:textId="77777777" w:rsidR="007D6EF3" w:rsidRDefault="00000000" w:rsidP="00745EB6">
    <w:pPr>
      <w:pStyle w:val="Encabezado"/>
      <w:jc w:val="center"/>
      <w:rPr>
        <w:szCs w:val="16"/>
      </w:rPr>
    </w:pPr>
    <w:sdt>
      <w:sdtPr>
        <w:rPr>
          <w:szCs w:val="16"/>
        </w:rPr>
        <w:id w:val="-837386222"/>
        <w:docPartObj>
          <w:docPartGallery w:val="Watermarks"/>
          <w:docPartUnique/>
        </w:docPartObj>
      </w:sdtPr>
      <w:sdtContent>
        <w:r>
          <w:rPr>
            <w:szCs w:val="16"/>
          </w:rPr>
          <w:pict w14:anchorId="307FD3E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476642" o:spid="_x0000_s1025" type="#_x0000_t136" style="position:absolute;left:0;text-align:left;margin-left:0;margin-top:0;width:527.85pt;height:131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CONFIDENCIAL"/>
              <w10:wrap anchorx="margin" anchory="margin"/>
            </v:shape>
          </w:pict>
        </w:r>
      </w:sdtContent>
    </w:sdt>
    <w:r w:rsidR="007D6EF3">
      <w:rPr>
        <w:noProof/>
        <w:szCs w:val="16"/>
        <w:lang w:val="es-AR" w:eastAsia="es-AR"/>
      </w:rPr>
      <w:drawing>
        <wp:inline distT="0" distB="0" distL="0" distR="0" wp14:anchorId="32F10E47" wp14:editId="64BD7D9A">
          <wp:extent cx="6296025" cy="914400"/>
          <wp:effectExtent l="0" t="0" r="0" b="0"/>
          <wp:docPr id="29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9602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70753A6" w14:textId="77777777" w:rsidR="007D6EF3" w:rsidRPr="00745EB6" w:rsidRDefault="007D6EF3" w:rsidP="00745EB6">
    <w:pPr>
      <w:pStyle w:val="Encabezado"/>
      <w:jc w:val="center"/>
      <w:rPr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E082F"/>
    <w:multiLevelType w:val="multilevel"/>
    <w:tmpl w:val="56CAD474"/>
    <w:lvl w:ilvl="0">
      <w:start w:val="1"/>
      <w:numFmt w:val="bullet"/>
      <w:lvlText w:val="◻"/>
      <w:lvlJc w:val="left"/>
      <w:pPr>
        <w:ind w:left="36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●"/>
      <w:lvlJc w:val="left"/>
      <w:pPr>
        <w:ind w:left="300" w:hanging="360"/>
      </w:pPr>
      <w:rPr>
        <w:rFonts w:ascii="Noto Sans Symbols" w:eastAsia="Noto Sans Symbols" w:hAnsi="Noto Sans Symbols" w:cs="Noto Sans Symbols"/>
        <w:vertAlign w:val="baseline"/>
      </w:rPr>
    </w:lvl>
    <w:lvl w:ilvl="2">
      <w:start w:val="7"/>
      <w:numFmt w:val="bullet"/>
      <w:lvlText w:val="—"/>
      <w:lvlJc w:val="left"/>
      <w:pPr>
        <w:ind w:left="1020" w:hanging="360"/>
      </w:pPr>
      <w:rPr>
        <w:rFonts w:ascii="EUAlbertina" w:eastAsia="EUAlbertina" w:hAnsi="EUAlbertina" w:cs="EUAlbertina"/>
        <w:vertAlign w:val="baseline"/>
      </w:rPr>
    </w:lvl>
    <w:lvl w:ilvl="3">
      <w:start w:val="1"/>
      <w:numFmt w:val="bullet"/>
      <w:lvlText w:val="●"/>
      <w:lvlJc w:val="left"/>
      <w:pPr>
        <w:ind w:left="174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246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18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390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462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534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02D84640"/>
    <w:multiLevelType w:val="hybridMultilevel"/>
    <w:tmpl w:val="17846586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97495"/>
    <w:multiLevelType w:val="hybridMultilevel"/>
    <w:tmpl w:val="5BF63E1C"/>
    <w:lvl w:ilvl="0" w:tplc="B91AC664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45E3D3C"/>
    <w:multiLevelType w:val="multilevel"/>
    <w:tmpl w:val="BBC651B0"/>
    <w:lvl w:ilvl="0">
      <w:start w:val="1"/>
      <w:numFmt w:val="bullet"/>
      <w:lvlText w:val="◻"/>
      <w:lvlJc w:val="left"/>
      <w:pPr>
        <w:ind w:left="150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4" w15:restartNumberingAfterBreak="0">
    <w:nsid w:val="059972EF"/>
    <w:multiLevelType w:val="hybridMultilevel"/>
    <w:tmpl w:val="7E4A5BC6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451534"/>
    <w:multiLevelType w:val="multilevel"/>
    <w:tmpl w:val="DFFEBC94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decimal"/>
      <w:lvlText w:val="%1.%2."/>
      <w:lvlJc w:val="left"/>
      <w:pPr>
        <w:ind w:left="1709" w:hanging="432"/>
      </w:pPr>
      <w:rPr>
        <w:vertAlign w:val="baseline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vertAlign w:val="baseline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vertAlign w:val="baseli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vertAlign w:val="baseline"/>
      </w:rPr>
    </w:lvl>
    <w:lvl w:ilvl="5">
      <w:start w:val="1"/>
      <w:numFmt w:val="decimal"/>
      <w:lvlText w:val="%1.%2.%3.%4.%5.%6."/>
      <w:lvlJc w:val="left"/>
      <w:pPr>
        <w:ind w:left="2736" w:hanging="933"/>
      </w:pPr>
      <w:rPr>
        <w:vertAlign w:val="baseline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vertAlign w:val="baseli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vertAlign w:val="baseline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vertAlign w:val="baseline"/>
      </w:rPr>
    </w:lvl>
  </w:abstractNum>
  <w:abstractNum w:abstractNumId="6" w15:restartNumberingAfterBreak="0">
    <w:nsid w:val="0A6C1344"/>
    <w:multiLevelType w:val="hybridMultilevel"/>
    <w:tmpl w:val="9594BA80"/>
    <w:lvl w:ilvl="0" w:tplc="0C0A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7" w15:restartNumberingAfterBreak="0">
    <w:nsid w:val="0A923D15"/>
    <w:multiLevelType w:val="multilevel"/>
    <w:tmpl w:val="048CD1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8" w15:restartNumberingAfterBreak="0">
    <w:nsid w:val="0B881CF9"/>
    <w:multiLevelType w:val="hybridMultilevel"/>
    <w:tmpl w:val="8034E0A0"/>
    <w:lvl w:ilvl="0" w:tplc="B91AC664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4C0309C"/>
    <w:multiLevelType w:val="hybridMultilevel"/>
    <w:tmpl w:val="0C7A2610"/>
    <w:lvl w:ilvl="0" w:tplc="0C0A000F">
      <w:start w:val="1"/>
      <w:numFmt w:val="decimal"/>
      <w:lvlText w:val="%1."/>
      <w:lvlJc w:val="left"/>
      <w:pPr>
        <w:ind w:left="718" w:hanging="360"/>
      </w:pPr>
    </w:lvl>
    <w:lvl w:ilvl="1" w:tplc="0C0A0019" w:tentative="1">
      <w:start w:val="1"/>
      <w:numFmt w:val="lowerLetter"/>
      <w:lvlText w:val="%2."/>
      <w:lvlJc w:val="left"/>
      <w:pPr>
        <w:ind w:left="1438" w:hanging="360"/>
      </w:pPr>
    </w:lvl>
    <w:lvl w:ilvl="2" w:tplc="0C0A001B" w:tentative="1">
      <w:start w:val="1"/>
      <w:numFmt w:val="lowerRoman"/>
      <w:lvlText w:val="%3."/>
      <w:lvlJc w:val="right"/>
      <w:pPr>
        <w:ind w:left="2158" w:hanging="180"/>
      </w:pPr>
    </w:lvl>
    <w:lvl w:ilvl="3" w:tplc="0C0A000F" w:tentative="1">
      <w:start w:val="1"/>
      <w:numFmt w:val="decimal"/>
      <w:lvlText w:val="%4."/>
      <w:lvlJc w:val="left"/>
      <w:pPr>
        <w:ind w:left="2878" w:hanging="360"/>
      </w:pPr>
    </w:lvl>
    <w:lvl w:ilvl="4" w:tplc="0C0A0019" w:tentative="1">
      <w:start w:val="1"/>
      <w:numFmt w:val="lowerLetter"/>
      <w:lvlText w:val="%5."/>
      <w:lvlJc w:val="left"/>
      <w:pPr>
        <w:ind w:left="3598" w:hanging="360"/>
      </w:pPr>
    </w:lvl>
    <w:lvl w:ilvl="5" w:tplc="0C0A001B" w:tentative="1">
      <w:start w:val="1"/>
      <w:numFmt w:val="lowerRoman"/>
      <w:lvlText w:val="%6."/>
      <w:lvlJc w:val="right"/>
      <w:pPr>
        <w:ind w:left="4318" w:hanging="180"/>
      </w:pPr>
    </w:lvl>
    <w:lvl w:ilvl="6" w:tplc="0C0A000F" w:tentative="1">
      <w:start w:val="1"/>
      <w:numFmt w:val="decimal"/>
      <w:lvlText w:val="%7."/>
      <w:lvlJc w:val="left"/>
      <w:pPr>
        <w:ind w:left="5038" w:hanging="360"/>
      </w:pPr>
    </w:lvl>
    <w:lvl w:ilvl="7" w:tplc="0C0A0019" w:tentative="1">
      <w:start w:val="1"/>
      <w:numFmt w:val="lowerLetter"/>
      <w:lvlText w:val="%8."/>
      <w:lvlJc w:val="left"/>
      <w:pPr>
        <w:ind w:left="5758" w:hanging="360"/>
      </w:pPr>
    </w:lvl>
    <w:lvl w:ilvl="8" w:tplc="0C0A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0" w15:restartNumberingAfterBreak="0">
    <w:nsid w:val="15092BBB"/>
    <w:multiLevelType w:val="hybridMultilevel"/>
    <w:tmpl w:val="DCB22470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4B21CE"/>
    <w:multiLevelType w:val="hybridMultilevel"/>
    <w:tmpl w:val="35125E62"/>
    <w:lvl w:ilvl="0" w:tplc="0C0A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2" w15:restartNumberingAfterBreak="0">
    <w:nsid w:val="28435295"/>
    <w:multiLevelType w:val="multilevel"/>
    <w:tmpl w:val="7CBEE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vertAlign w:val="baseli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vertAlign w:val="baseline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i w:val="0"/>
        <w:vertAlign w:val="baseline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vertAlign w:val="baseli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vertAlign w:val="baseline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vertAlign w:val="baseline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vertAlign w:val="baseli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vertAlign w:val="baseline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vertAlign w:val="baseline"/>
      </w:rPr>
    </w:lvl>
  </w:abstractNum>
  <w:abstractNum w:abstractNumId="13" w15:restartNumberingAfterBreak="0">
    <w:nsid w:val="28CE32F6"/>
    <w:multiLevelType w:val="multilevel"/>
    <w:tmpl w:val="AA180642"/>
    <w:lvl w:ilvl="0">
      <w:start w:val="1"/>
      <w:numFmt w:val="decimal"/>
      <w:lvlText w:val="%1-"/>
      <w:lvlJc w:val="left"/>
      <w:pPr>
        <w:ind w:left="0" w:firstLine="0"/>
      </w:pPr>
      <w:rPr>
        <w:rFonts w:ascii="Times New Roman" w:eastAsia="Times New Roman" w:hAnsi="Times New Roman" w:cs="Times New Roman"/>
        <w:sz w:val="22"/>
        <w:szCs w:val="22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4" w15:restartNumberingAfterBreak="0">
    <w:nsid w:val="30600BDF"/>
    <w:multiLevelType w:val="multilevel"/>
    <w:tmpl w:val="251643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E847FE2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0DB436F"/>
    <w:multiLevelType w:val="hybridMultilevel"/>
    <w:tmpl w:val="8252FBA6"/>
    <w:lvl w:ilvl="0" w:tplc="0C0A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7" w15:restartNumberingAfterBreak="0">
    <w:nsid w:val="5098193C"/>
    <w:multiLevelType w:val="hybridMultilevel"/>
    <w:tmpl w:val="6F966C16"/>
    <w:lvl w:ilvl="0" w:tplc="2C0A000F">
      <w:start w:val="1"/>
      <w:numFmt w:val="decimal"/>
      <w:lvlText w:val="%1."/>
      <w:lvlJc w:val="left"/>
      <w:pPr>
        <w:ind w:left="720" w:hanging="360"/>
      </w:p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FE54DE"/>
    <w:multiLevelType w:val="multilevel"/>
    <w:tmpl w:val="FBD26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CC65F76"/>
    <w:multiLevelType w:val="hybridMultilevel"/>
    <w:tmpl w:val="94027638"/>
    <w:lvl w:ilvl="0" w:tplc="0C0A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6C449F"/>
    <w:multiLevelType w:val="hybridMultilevel"/>
    <w:tmpl w:val="CB2E4C46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223759"/>
    <w:multiLevelType w:val="multilevel"/>
    <w:tmpl w:val="36966654"/>
    <w:lvl w:ilvl="0">
      <w:start w:val="1"/>
      <w:numFmt w:val="bullet"/>
      <w:lvlText w:val="◻"/>
      <w:lvlJc w:val="left"/>
      <w:pPr>
        <w:ind w:left="121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●"/>
      <w:lvlJc w:val="left"/>
      <w:pPr>
        <w:ind w:left="1434" w:hanging="360"/>
      </w:pPr>
      <w:rPr>
        <w:rFonts w:ascii="Noto Sans Symbols" w:eastAsia="Noto Sans Symbols" w:hAnsi="Noto Sans Symbols" w:cs="Noto Sans Symbols"/>
        <w:vertAlign w:val="baseline"/>
      </w:rPr>
    </w:lvl>
    <w:lvl w:ilvl="2">
      <w:start w:val="7"/>
      <w:numFmt w:val="bullet"/>
      <w:lvlText w:val="—"/>
      <w:lvlJc w:val="left"/>
      <w:pPr>
        <w:ind w:left="2154" w:hanging="360"/>
      </w:pPr>
      <w:rPr>
        <w:rFonts w:ascii="EUAlbertina" w:eastAsia="EUAlbertina" w:hAnsi="EUAlbertina" w:cs="EUAlbertina"/>
        <w:vertAlign w:val="baseline"/>
      </w:rPr>
    </w:lvl>
    <w:lvl w:ilvl="3">
      <w:start w:val="1"/>
      <w:numFmt w:val="bullet"/>
      <w:lvlText w:val="●"/>
      <w:lvlJc w:val="left"/>
      <w:pPr>
        <w:ind w:left="287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59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1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3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5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7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2" w15:restartNumberingAfterBreak="0">
    <w:nsid w:val="79BE3170"/>
    <w:multiLevelType w:val="multilevel"/>
    <w:tmpl w:val="A6547102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decimal"/>
      <w:lvlText w:val="%1.%2."/>
      <w:lvlJc w:val="left"/>
      <w:pPr>
        <w:ind w:left="-844" w:hanging="432"/>
      </w:pPr>
      <w:rPr>
        <w:b/>
        <w:vertAlign w:val="baseline"/>
      </w:rPr>
    </w:lvl>
    <w:lvl w:ilvl="2">
      <w:start w:val="1"/>
      <w:numFmt w:val="decimal"/>
      <w:lvlText w:val="%1.%2.%3."/>
      <w:lvlJc w:val="left"/>
      <w:pPr>
        <w:ind w:left="-194" w:hanging="504"/>
      </w:pPr>
      <w:rPr>
        <w:vertAlign w:val="baseline"/>
      </w:rPr>
    </w:lvl>
    <w:lvl w:ilvl="3">
      <w:start w:val="1"/>
      <w:numFmt w:val="decimal"/>
      <w:lvlText w:val="%1.%2.%3.%4."/>
      <w:lvlJc w:val="left"/>
      <w:pPr>
        <w:ind w:left="310" w:hanging="647"/>
      </w:pPr>
      <w:rPr>
        <w:vertAlign w:val="baseline"/>
      </w:rPr>
    </w:lvl>
    <w:lvl w:ilvl="4">
      <w:start w:val="1"/>
      <w:numFmt w:val="decimal"/>
      <w:lvlText w:val="%1.%2.%3.%4.%5."/>
      <w:lvlJc w:val="left"/>
      <w:pPr>
        <w:ind w:left="814" w:hanging="792"/>
      </w:pPr>
      <w:rPr>
        <w:vertAlign w:val="baseline"/>
      </w:rPr>
    </w:lvl>
    <w:lvl w:ilvl="5">
      <w:start w:val="1"/>
      <w:numFmt w:val="decimal"/>
      <w:lvlText w:val="%1.%2.%3.%4.%5.%6."/>
      <w:lvlJc w:val="left"/>
      <w:pPr>
        <w:ind w:left="1318" w:hanging="933"/>
      </w:pPr>
      <w:rPr>
        <w:vertAlign w:val="baseline"/>
      </w:rPr>
    </w:lvl>
    <w:lvl w:ilvl="6">
      <w:start w:val="1"/>
      <w:numFmt w:val="decimal"/>
      <w:lvlText w:val="%1.%2.%3.%4.%5.%6.%7."/>
      <w:lvlJc w:val="left"/>
      <w:pPr>
        <w:ind w:left="1822" w:hanging="1080"/>
      </w:pPr>
      <w:rPr>
        <w:vertAlign w:val="baseline"/>
      </w:rPr>
    </w:lvl>
    <w:lvl w:ilvl="7">
      <w:start w:val="1"/>
      <w:numFmt w:val="decimal"/>
      <w:lvlText w:val="%1.%2.%3.%4.%5.%6.%7.%8."/>
      <w:lvlJc w:val="left"/>
      <w:pPr>
        <w:ind w:left="2326" w:hanging="1224"/>
      </w:pPr>
      <w:rPr>
        <w:vertAlign w:val="baseline"/>
      </w:rPr>
    </w:lvl>
    <w:lvl w:ilvl="8">
      <w:start w:val="1"/>
      <w:numFmt w:val="decimal"/>
      <w:lvlText w:val="%1.%2.%3.%4.%5.%6.%7.%8.%9."/>
      <w:lvlJc w:val="left"/>
      <w:pPr>
        <w:ind w:left="2902" w:hanging="1440"/>
      </w:pPr>
      <w:rPr>
        <w:vertAlign w:val="baseline"/>
      </w:rPr>
    </w:lvl>
  </w:abstractNum>
  <w:num w:numId="1" w16cid:durableId="58869998">
    <w:abstractNumId w:val="2"/>
  </w:num>
  <w:num w:numId="2" w16cid:durableId="178202008">
    <w:abstractNumId w:val="8"/>
  </w:num>
  <w:num w:numId="3" w16cid:durableId="1436092038">
    <w:abstractNumId w:val="4"/>
  </w:num>
  <w:num w:numId="4" w16cid:durableId="255788024">
    <w:abstractNumId w:val="20"/>
  </w:num>
  <w:num w:numId="5" w16cid:durableId="310641320">
    <w:abstractNumId w:val="10"/>
  </w:num>
  <w:num w:numId="6" w16cid:durableId="283006916">
    <w:abstractNumId w:val="18"/>
  </w:num>
  <w:num w:numId="7" w16cid:durableId="149565893">
    <w:abstractNumId w:val="19"/>
  </w:num>
  <w:num w:numId="8" w16cid:durableId="45490927">
    <w:abstractNumId w:val="1"/>
  </w:num>
  <w:num w:numId="9" w16cid:durableId="794450210">
    <w:abstractNumId w:val="12"/>
  </w:num>
  <w:num w:numId="10" w16cid:durableId="1734548006">
    <w:abstractNumId w:val="7"/>
  </w:num>
  <w:num w:numId="11" w16cid:durableId="1430656021">
    <w:abstractNumId w:val="0"/>
  </w:num>
  <w:num w:numId="12" w16cid:durableId="1930504594">
    <w:abstractNumId w:val="21"/>
  </w:num>
  <w:num w:numId="13" w16cid:durableId="915045947">
    <w:abstractNumId w:val="3"/>
  </w:num>
  <w:num w:numId="14" w16cid:durableId="178157636">
    <w:abstractNumId w:val="13"/>
  </w:num>
  <w:num w:numId="15" w16cid:durableId="1911033821">
    <w:abstractNumId w:val="6"/>
  </w:num>
  <w:num w:numId="16" w16cid:durableId="1058742995">
    <w:abstractNumId w:val="16"/>
  </w:num>
  <w:num w:numId="17" w16cid:durableId="93598490">
    <w:abstractNumId w:val="11"/>
  </w:num>
  <w:num w:numId="18" w16cid:durableId="2011716002">
    <w:abstractNumId w:val="9"/>
  </w:num>
  <w:num w:numId="19" w16cid:durableId="878662029">
    <w:abstractNumId w:val="5"/>
  </w:num>
  <w:num w:numId="20" w16cid:durableId="256907491">
    <w:abstractNumId w:val="15"/>
  </w:num>
  <w:num w:numId="21" w16cid:durableId="1765832522">
    <w:abstractNumId w:val="14"/>
  </w:num>
  <w:num w:numId="22" w16cid:durableId="355423006">
    <w:abstractNumId w:val="22"/>
  </w:num>
  <w:num w:numId="23" w16cid:durableId="17747628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3tTAxtjQ0MjYzNTZW0lEKTi0uzszPAykwNKwFAOvblXAtAAAA"/>
  </w:docVars>
  <w:rsids>
    <w:rsidRoot w:val="008039A8"/>
    <w:rsid w:val="0002779A"/>
    <w:rsid w:val="00035882"/>
    <w:rsid w:val="00061485"/>
    <w:rsid w:val="000670D3"/>
    <w:rsid w:val="00072593"/>
    <w:rsid w:val="0007430F"/>
    <w:rsid w:val="00074988"/>
    <w:rsid w:val="000771C2"/>
    <w:rsid w:val="00092C3E"/>
    <w:rsid w:val="000A20B6"/>
    <w:rsid w:val="000B3B9F"/>
    <w:rsid w:val="000B402A"/>
    <w:rsid w:val="000C0E69"/>
    <w:rsid w:val="000C56FD"/>
    <w:rsid w:val="000E50D1"/>
    <w:rsid w:val="000E7B07"/>
    <w:rsid w:val="000F4184"/>
    <w:rsid w:val="001012CD"/>
    <w:rsid w:val="00103F05"/>
    <w:rsid w:val="0011106D"/>
    <w:rsid w:val="00112F45"/>
    <w:rsid w:val="0014483F"/>
    <w:rsid w:val="00147047"/>
    <w:rsid w:val="0015696A"/>
    <w:rsid w:val="00156A53"/>
    <w:rsid w:val="00170933"/>
    <w:rsid w:val="00171C35"/>
    <w:rsid w:val="001A4DE9"/>
    <w:rsid w:val="001A5C66"/>
    <w:rsid w:val="001A64CB"/>
    <w:rsid w:val="001B206B"/>
    <w:rsid w:val="001C3AEB"/>
    <w:rsid w:val="001D3A75"/>
    <w:rsid w:val="001D5D58"/>
    <w:rsid w:val="001F0AA8"/>
    <w:rsid w:val="001F1666"/>
    <w:rsid w:val="0020094C"/>
    <w:rsid w:val="00213A68"/>
    <w:rsid w:val="002234AD"/>
    <w:rsid w:val="002303EB"/>
    <w:rsid w:val="00230417"/>
    <w:rsid w:val="0023717D"/>
    <w:rsid w:val="00252F1A"/>
    <w:rsid w:val="00260B52"/>
    <w:rsid w:val="0026173D"/>
    <w:rsid w:val="00266B17"/>
    <w:rsid w:val="002777EC"/>
    <w:rsid w:val="00292F04"/>
    <w:rsid w:val="002C13F0"/>
    <w:rsid w:val="002C2F6C"/>
    <w:rsid w:val="002C41D9"/>
    <w:rsid w:val="002C4BE7"/>
    <w:rsid w:val="002E0105"/>
    <w:rsid w:val="002F28F1"/>
    <w:rsid w:val="00320E7B"/>
    <w:rsid w:val="00322D75"/>
    <w:rsid w:val="0032634F"/>
    <w:rsid w:val="00336944"/>
    <w:rsid w:val="00342A33"/>
    <w:rsid w:val="003610E4"/>
    <w:rsid w:val="00362359"/>
    <w:rsid w:val="003672FB"/>
    <w:rsid w:val="00374366"/>
    <w:rsid w:val="003829AE"/>
    <w:rsid w:val="00393931"/>
    <w:rsid w:val="003A73B6"/>
    <w:rsid w:val="003B3158"/>
    <w:rsid w:val="003B62A8"/>
    <w:rsid w:val="003C2E7C"/>
    <w:rsid w:val="003D7B69"/>
    <w:rsid w:val="003E21D9"/>
    <w:rsid w:val="003E36D4"/>
    <w:rsid w:val="003E78D1"/>
    <w:rsid w:val="003F6B1C"/>
    <w:rsid w:val="004047FD"/>
    <w:rsid w:val="00420A7B"/>
    <w:rsid w:val="00424E39"/>
    <w:rsid w:val="00442391"/>
    <w:rsid w:val="0046122D"/>
    <w:rsid w:val="00463EDB"/>
    <w:rsid w:val="004654AA"/>
    <w:rsid w:val="004673C0"/>
    <w:rsid w:val="004842D9"/>
    <w:rsid w:val="00484340"/>
    <w:rsid w:val="004847CF"/>
    <w:rsid w:val="00485416"/>
    <w:rsid w:val="00493378"/>
    <w:rsid w:val="00497D30"/>
    <w:rsid w:val="004A11FC"/>
    <w:rsid w:val="004A5A42"/>
    <w:rsid w:val="004B72D3"/>
    <w:rsid w:val="004C0654"/>
    <w:rsid w:val="004C5C35"/>
    <w:rsid w:val="004F2D68"/>
    <w:rsid w:val="005038B2"/>
    <w:rsid w:val="0051762A"/>
    <w:rsid w:val="00517B90"/>
    <w:rsid w:val="005344E6"/>
    <w:rsid w:val="0053688D"/>
    <w:rsid w:val="00544F69"/>
    <w:rsid w:val="005569A3"/>
    <w:rsid w:val="005636F5"/>
    <w:rsid w:val="00570813"/>
    <w:rsid w:val="00581C97"/>
    <w:rsid w:val="00584CBC"/>
    <w:rsid w:val="005914B2"/>
    <w:rsid w:val="00591BE5"/>
    <w:rsid w:val="005A6BEE"/>
    <w:rsid w:val="005B0725"/>
    <w:rsid w:val="005C2E60"/>
    <w:rsid w:val="005E69C9"/>
    <w:rsid w:val="005F10B2"/>
    <w:rsid w:val="005F7F76"/>
    <w:rsid w:val="00606736"/>
    <w:rsid w:val="00615AA5"/>
    <w:rsid w:val="006163E9"/>
    <w:rsid w:val="0061786D"/>
    <w:rsid w:val="0062575B"/>
    <w:rsid w:val="006402F9"/>
    <w:rsid w:val="00644420"/>
    <w:rsid w:val="006515DC"/>
    <w:rsid w:val="0065372E"/>
    <w:rsid w:val="00670FEF"/>
    <w:rsid w:val="00684513"/>
    <w:rsid w:val="006B04F6"/>
    <w:rsid w:val="006B3D26"/>
    <w:rsid w:val="006B3ED0"/>
    <w:rsid w:val="006C7E1E"/>
    <w:rsid w:val="006E10EE"/>
    <w:rsid w:val="006F0FC7"/>
    <w:rsid w:val="006F3279"/>
    <w:rsid w:val="006F52D8"/>
    <w:rsid w:val="006F6F9D"/>
    <w:rsid w:val="00700260"/>
    <w:rsid w:val="00700A32"/>
    <w:rsid w:val="007073F5"/>
    <w:rsid w:val="0071153D"/>
    <w:rsid w:val="00722B63"/>
    <w:rsid w:val="00724641"/>
    <w:rsid w:val="0072475E"/>
    <w:rsid w:val="0072674F"/>
    <w:rsid w:val="00732EDA"/>
    <w:rsid w:val="00734853"/>
    <w:rsid w:val="00745EB6"/>
    <w:rsid w:val="007468B0"/>
    <w:rsid w:val="007827C7"/>
    <w:rsid w:val="00782EA5"/>
    <w:rsid w:val="007A66FF"/>
    <w:rsid w:val="007A70AA"/>
    <w:rsid w:val="007C504B"/>
    <w:rsid w:val="007D0CA0"/>
    <w:rsid w:val="007D6EF3"/>
    <w:rsid w:val="007D7042"/>
    <w:rsid w:val="007E1A54"/>
    <w:rsid w:val="007F7A6B"/>
    <w:rsid w:val="008035A0"/>
    <w:rsid w:val="008039A8"/>
    <w:rsid w:val="00815202"/>
    <w:rsid w:val="00816F20"/>
    <w:rsid w:val="00825692"/>
    <w:rsid w:val="008269BD"/>
    <w:rsid w:val="008319E1"/>
    <w:rsid w:val="00834F44"/>
    <w:rsid w:val="008474F9"/>
    <w:rsid w:val="00852A11"/>
    <w:rsid w:val="00854A18"/>
    <w:rsid w:val="008560EB"/>
    <w:rsid w:val="00861769"/>
    <w:rsid w:val="00864CC8"/>
    <w:rsid w:val="008662F5"/>
    <w:rsid w:val="00871AE7"/>
    <w:rsid w:val="0088676E"/>
    <w:rsid w:val="008A5B99"/>
    <w:rsid w:val="008B3348"/>
    <w:rsid w:val="008B4074"/>
    <w:rsid w:val="008B565A"/>
    <w:rsid w:val="008B7C90"/>
    <w:rsid w:val="008C57C2"/>
    <w:rsid w:val="008C6108"/>
    <w:rsid w:val="008D208B"/>
    <w:rsid w:val="008E61DC"/>
    <w:rsid w:val="008F0D19"/>
    <w:rsid w:val="008F4C78"/>
    <w:rsid w:val="00900575"/>
    <w:rsid w:val="0090168B"/>
    <w:rsid w:val="00905D4A"/>
    <w:rsid w:val="00913D0C"/>
    <w:rsid w:val="009145A0"/>
    <w:rsid w:val="0092662D"/>
    <w:rsid w:val="00942101"/>
    <w:rsid w:val="00956792"/>
    <w:rsid w:val="0096022B"/>
    <w:rsid w:val="00966051"/>
    <w:rsid w:val="00991985"/>
    <w:rsid w:val="00994189"/>
    <w:rsid w:val="009A4CFD"/>
    <w:rsid w:val="009A7106"/>
    <w:rsid w:val="009C370D"/>
    <w:rsid w:val="009C4106"/>
    <w:rsid w:val="009D1F0E"/>
    <w:rsid w:val="009D7368"/>
    <w:rsid w:val="009E3486"/>
    <w:rsid w:val="009E429D"/>
    <w:rsid w:val="009E60DF"/>
    <w:rsid w:val="009F0863"/>
    <w:rsid w:val="00A23350"/>
    <w:rsid w:val="00A25DA5"/>
    <w:rsid w:val="00A26292"/>
    <w:rsid w:val="00A266A5"/>
    <w:rsid w:val="00A31225"/>
    <w:rsid w:val="00A32CF2"/>
    <w:rsid w:val="00A35BD4"/>
    <w:rsid w:val="00A409F2"/>
    <w:rsid w:val="00A439CE"/>
    <w:rsid w:val="00A46201"/>
    <w:rsid w:val="00A466EC"/>
    <w:rsid w:val="00A46838"/>
    <w:rsid w:val="00A508F3"/>
    <w:rsid w:val="00A55911"/>
    <w:rsid w:val="00A8250B"/>
    <w:rsid w:val="00A93217"/>
    <w:rsid w:val="00AA7535"/>
    <w:rsid w:val="00AB1A6A"/>
    <w:rsid w:val="00AB5FA1"/>
    <w:rsid w:val="00B04B63"/>
    <w:rsid w:val="00B05CE4"/>
    <w:rsid w:val="00B10610"/>
    <w:rsid w:val="00B1379F"/>
    <w:rsid w:val="00B14B85"/>
    <w:rsid w:val="00B318B8"/>
    <w:rsid w:val="00B50AD9"/>
    <w:rsid w:val="00B62F7A"/>
    <w:rsid w:val="00B678A0"/>
    <w:rsid w:val="00B76F9E"/>
    <w:rsid w:val="00B81170"/>
    <w:rsid w:val="00B8445A"/>
    <w:rsid w:val="00B9651D"/>
    <w:rsid w:val="00BA7608"/>
    <w:rsid w:val="00BB2102"/>
    <w:rsid w:val="00C074B6"/>
    <w:rsid w:val="00C12002"/>
    <w:rsid w:val="00C166C0"/>
    <w:rsid w:val="00C212F5"/>
    <w:rsid w:val="00C3753E"/>
    <w:rsid w:val="00C400FC"/>
    <w:rsid w:val="00C41709"/>
    <w:rsid w:val="00C53041"/>
    <w:rsid w:val="00C86103"/>
    <w:rsid w:val="00CC2F05"/>
    <w:rsid w:val="00CD5CFB"/>
    <w:rsid w:val="00CF19E7"/>
    <w:rsid w:val="00CF4FF1"/>
    <w:rsid w:val="00CF6ACA"/>
    <w:rsid w:val="00D2080F"/>
    <w:rsid w:val="00D230CE"/>
    <w:rsid w:val="00D3361E"/>
    <w:rsid w:val="00D35DF8"/>
    <w:rsid w:val="00D366CF"/>
    <w:rsid w:val="00D401AF"/>
    <w:rsid w:val="00D4496C"/>
    <w:rsid w:val="00D4680C"/>
    <w:rsid w:val="00D77BE5"/>
    <w:rsid w:val="00D87183"/>
    <w:rsid w:val="00D97560"/>
    <w:rsid w:val="00DB17F5"/>
    <w:rsid w:val="00DB2F4A"/>
    <w:rsid w:val="00DC6406"/>
    <w:rsid w:val="00DD35D6"/>
    <w:rsid w:val="00DF32A8"/>
    <w:rsid w:val="00DF6909"/>
    <w:rsid w:val="00DF7B3F"/>
    <w:rsid w:val="00E122D7"/>
    <w:rsid w:val="00E16B80"/>
    <w:rsid w:val="00E36D03"/>
    <w:rsid w:val="00E46417"/>
    <w:rsid w:val="00E47943"/>
    <w:rsid w:val="00E6289F"/>
    <w:rsid w:val="00E65C85"/>
    <w:rsid w:val="00E65E60"/>
    <w:rsid w:val="00E92D1D"/>
    <w:rsid w:val="00EA49EA"/>
    <w:rsid w:val="00EB07F6"/>
    <w:rsid w:val="00EC3772"/>
    <w:rsid w:val="00EC6047"/>
    <w:rsid w:val="00ED0B8D"/>
    <w:rsid w:val="00ED1276"/>
    <w:rsid w:val="00EE5E1A"/>
    <w:rsid w:val="00F04CAC"/>
    <w:rsid w:val="00F2564A"/>
    <w:rsid w:val="00F32C9D"/>
    <w:rsid w:val="00F379CE"/>
    <w:rsid w:val="00F46AF7"/>
    <w:rsid w:val="00F52979"/>
    <w:rsid w:val="00F5569A"/>
    <w:rsid w:val="00F61E66"/>
    <w:rsid w:val="00F651FA"/>
    <w:rsid w:val="00F66681"/>
    <w:rsid w:val="00F712B7"/>
    <w:rsid w:val="00F74C5B"/>
    <w:rsid w:val="00F834F4"/>
    <w:rsid w:val="00F916FE"/>
    <w:rsid w:val="00F93B0F"/>
    <w:rsid w:val="00FA6289"/>
    <w:rsid w:val="00FB49AE"/>
    <w:rsid w:val="00FC159E"/>
    <w:rsid w:val="00FC30F9"/>
    <w:rsid w:val="00FE31C6"/>
    <w:rsid w:val="00FE61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AC7538"/>
  <w15:docId w15:val="{C12CCC5F-86B7-4AEA-887B-5670C4F88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0168B"/>
    <w:rPr>
      <w:rFonts w:ascii="Verdana" w:hAnsi="Verdana"/>
      <w:sz w:val="22"/>
      <w:szCs w:val="24"/>
      <w:lang w:val="es-ES" w:eastAsia="es-ES"/>
    </w:rPr>
  </w:style>
  <w:style w:type="paragraph" w:styleId="Ttulo1">
    <w:name w:val="heading 1"/>
    <w:basedOn w:val="Normal"/>
    <w:next w:val="Normal"/>
    <w:qFormat/>
    <w:rsid w:val="0090168B"/>
    <w:pPr>
      <w:keepNext/>
      <w:jc w:val="center"/>
      <w:outlineLvl w:val="0"/>
    </w:pPr>
    <w:rPr>
      <w:rFonts w:ascii="Courier New" w:hAnsi="Courier New"/>
      <w:b/>
      <w:bCs/>
      <w:sz w:val="24"/>
      <w:u w:val="single"/>
    </w:rPr>
  </w:style>
  <w:style w:type="paragraph" w:styleId="Ttulo2">
    <w:name w:val="heading 2"/>
    <w:basedOn w:val="Normal"/>
    <w:next w:val="Normal"/>
    <w:link w:val="Ttulo2Car"/>
    <w:qFormat/>
    <w:rsid w:val="0090168B"/>
    <w:pPr>
      <w:keepNext/>
      <w:jc w:val="both"/>
      <w:outlineLvl w:val="1"/>
    </w:pPr>
    <w:rPr>
      <w:rFonts w:ascii="Trebuchet MS" w:hAnsi="Trebuchet MS" w:cs="Tahoma"/>
      <w:b/>
      <w:bCs/>
    </w:rPr>
  </w:style>
  <w:style w:type="paragraph" w:styleId="Ttulo3">
    <w:name w:val="heading 3"/>
    <w:basedOn w:val="Normal1"/>
    <w:next w:val="Normal1"/>
    <w:link w:val="Ttulo3Car"/>
    <w:rsid w:val="00C400FC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1"/>
    <w:next w:val="Normal1"/>
    <w:link w:val="Ttulo4Car"/>
    <w:rsid w:val="00C400FC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1"/>
    <w:next w:val="Normal1"/>
    <w:link w:val="Ttulo5Car"/>
    <w:rsid w:val="00C400FC"/>
    <w:pPr>
      <w:outlineLvl w:val="4"/>
    </w:pPr>
    <w:rPr>
      <w:b/>
      <w:sz w:val="20"/>
      <w:szCs w:val="20"/>
    </w:rPr>
  </w:style>
  <w:style w:type="paragraph" w:styleId="Ttulo6">
    <w:name w:val="heading 6"/>
    <w:basedOn w:val="Normal1"/>
    <w:next w:val="Normal1"/>
    <w:link w:val="Ttulo6Car"/>
    <w:rsid w:val="00C400FC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90168B"/>
    <w:pPr>
      <w:tabs>
        <w:tab w:val="center" w:pos="4252"/>
        <w:tab w:val="right" w:pos="8504"/>
      </w:tabs>
    </w:pPr>
    <w:rPr>
      <w:rFonts w:ascii="Courier New" w:hAnsi="Courier New"/>
      <w:sz w:val="24"/>
    </w:rPr>
  </w:style>
  <w:style w:type="paragraph" w:styleId="Textoindependiente">
    <w:name w:val="Body Text"/>
    <w:basedOn w:val="Normal"/>
    <w:rsid w:val="0090168B"/>
    <w:pPr>
      <w:spacing w:line="360" w:lineRule="auto"/>
      <w:jc w:val="both"/>
    </w:pPr>
    <w:rPr>
      <w:rFonts w:ascii="Tahoma" w:hAnsi="Tahoma" w:cs="Tahoma"/>
      <w:b/>
      <w:bCs/>
      <w:sz w:val="24"/>
    </w:rPr>
  </w:style>
  <w:style w:type="paragraph" w:styleId="Textonotapie">
    <w:name w:val="footnote text"/>
    <w:basedOn w:val="Normal"/>
    <w:semiHidden/>
    <w:rsid w:val="0090168B"/>
    <w:rPr>
      <w:rFonts w:ascii="Courier New" w:hAnsi="Courier New"/>
      <w:sz w:val="20"/>
      <w:szCs w:val="20"/>
    </w:rPr>
  </w:style>
  <w:style w:type="character" w:styleId="Refdenotaalpie">
    <w:name w:val="footnote reference"/>
    <w:semiHidden/>
    <w:rsid w:val="0090168B"/>
    <w:rPr>
      <w:vertAlign w:val="superscript"/>
    </w:rPr>
  </w:style>
  <w:style w:type="paragraph" w:styleId="Piedepgina">
    <w:name w:val="footer"/>
    <w:basedOn w:val="Normal"/>
    <w:rsid w:val="00900575"/>
    <w:pPr>
      <w:tabs>
        <w:tab w:val="center" w:pos="4252"/>
        <w:tab w:val="right" w:pos="8504"/>
      </w:tabs>
    </w:pPr>
  </w:style>
  <w:style w:type="character" w:styleId="Hipervnculo">
    <w:name w:val="Hyperlink"/>
    <w:rsid w:val="00A46838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rsid w:val="00854A18"/>
    <w:rPr>
      <w:rFonts w:ascii="Tahoma" w:hAnsi="Tahoma" w:cs="Tahoma"/>
      <w:sz w:val="16"/>
      <w:szCs w:val="16"/>
    </w:rPr>
  </w:style>
  <w:style w:type="character" w:customStyle="1" w:styleId="Ttulo2Car">
    <w:name w:val="Título 2 Car"/>
    <w:link w:val="Ttulo2"/>
    <w:rsid w:val="003A73B6"/>
    <w:rPr>
      <w:rFonts w:ascii="Trebuchet MS" w:hAnsi="Trebuchet MS" w:cs="Tahoma"/>
      <w:b/>
      <w:bCs/>
      <w:sz w:val="22"/>
      <w:szCs w:val="24"/>
      <w:lang w:val="es-ES" w:eastAsia="es-ES"/>
    </w:rPr>
  </w:style>
  <w:style w:type="table" w:styleId="Tablaconcuadrcula">
    <w:name w:val="Table Grid"/>
    <w:basedOn w:val="Tablanormal"/>
    <w:uiPriority w:val="59"/>
    <w:rsid w:val="002F28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3Car">
    <w:name w:val="Título 3 Car"/>
    <w:basedOn w:val="Fuentedeprrafopredeter"/>
    <w:link w:val="Ttulo3"/>
    <w:rsid w:val="00C400FC"/>
    <w:rPr>
      <w:b/>
      <w:sz w:val="28"/>
      <w:szCs w:val="28"/>
      <w:lang w:val="es-ES" w:eastAsia="es-ES"/>
    </w:rPr>
  </w:style>
  <w:style w:type="character" w:customStyle="1" w:styleId="Ttulo4Car">
    <w:name w:val="Título 4 Car"/>
    <w:basedOn w:val="Fuentedeprrafopredeter"/>
    <w:link w:val="Ttulo4"/>
    <w:rsid w:val="00C400FC"/>
    <w:rPr>
      <w:b/>
      <w:sz w:val="24"/>
      <w:szCs w:val="24"/>
      <w:lang w:val="es-ES" w:eastAsia="es-ES"/>
    </w:rPr>
  </w:style>
  <w:style w:type="character" w:customStyle="1" w:styleId="Ttulo5Car">
    <w:name w:val="Título 5 Car"/>
    <w:basedOn w:val="Fuentedeprrafopredeter"/>
    <w:link w:val="Ttulo5"/>
    <w:rsid w:val="00C400FC"/>
    <w:rPr>
      <w:b/>
      <w:lang w:val="es-ES" w:eastAsia="es-ES"/>
    </w:rPr>
  </w:style>
  <w:style w:type="character" w:customStyle="1" w:styleId="Ttulo6Car">
    <w:name w:val="Título 6 Car"/>
    <w:basedOn w:val="Fuentedeprrafopredeter"/>
    <w:link w:val="Ttulo6"/>
    <w:rsid w:val="00C400FC"/>
    <w:rPr>
      <w:b/>
      <w:lang w:val="es-ES" w:eastAsia="es-ES"/>
    </w:rPr>
  </w:style>
  <w:style w:type="paragraph" w:customStyle="1" w:styleId="Normal1">
    <w:name w:val="Normal1"/>
    <w:rsid w:val="00C400FC"/>
    <w:pPr>
      <w:ind w:hanging="1"/>
    </w:pPr>
    <w:rPr>
      <w:sz w:val="24"/>
      <w:szCs w:val="24"/>
      <w:lang w:val="es-ES" w:eastAsia="es-ES"/>
    </w:rPr>
  </w:style>
  <w:style w:type="table" w:customStyle="1" w:styleId="TableNormal">
    <w:name w:val="Table Normal"/>
    <w:rsid w:val="00C400FC"/>
    <w:pPr>
      <w:ind w:hanging="1"/>
    </w:pPr>
    <w:rPr>
      <w:sz w:val="24"/>
      <w:szCs w:val="24"/>
      <w:lang w:val="es-ES" w:eastAsia="es-E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1"/>
    <w:next w:val="Normal1"/>
    <w:link w:val="TtuloCar"/>
    <w:rsid w:val="00C400FC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tuloCar">
    <w:name w:val="Título Car"/>
    <w:basedOn w:val="Fuentedeprrafopredeter"/>
    <w:link w:val="Ttulo"/>
    <w:rsid w:val="00C400FC"/>
    <w:rPr>
      <w:b/>
      <w:sz w:val="72"/>
      <w:szCs w:val="72"/>
      <w:lang w:val="es-ES" w:eastAsia="es-ES"/>
    </w:rPr>
  </w:style>
  <w:style w:type="paragraph" w:styleId="Subttulo">
    <w:name w:val="Subtitle"/>
    <w:basedOn w:val="Normal1"/>
    <w:next w:val="Normal1"/>
    <w:link w:val="SubttuloCar"/>
    <w:rsid w:val="00C400FC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tuloCar">
    <w:name w:val="Subtítulo Car"/>
    <w:basedOn w:val="Fuentedeprrafopredeter"/>
    <w:link w:val="Subttulo"/>
    <w:rsid w:val="00C400FC"/>
    <w:rPr>
      <w:rFonts w:ascii="Georgia" w:eastAsia="Georgia" w:hAnsi="Georgia" w:cs="Georgia"/>
      <w:i/>
      <w:color w:val="666666"/>
      <w:sz w:val="48"/>
      <w:szCs w:val="48"/>
      <w:lang w:val="es-ES" w:eastAsia="es-ES"/>
    </w:rPr>
  </w:style>
  <w:style w:type="paragraph" w:styleId="Textocomentario">
    <w:name w:val="annotation text"/>
    <w:basedOn w:val="Normal"/>
    <w:link w:val="TextocomentarioCar"/>
    <w:uiPriority w:val="99"/>
    <w:unhideWhenUsed/>
    <w:rsid w:val="00C400FC"/>
    <w:pPr>
      <w:ind w:hanging="1"/>
    </w:pPr>
    <w:rPr>
      <w:rFonts w:ascii="Times New Roman" w:hAnsi="Times New Roman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C400FC"/>
    <w:rPr>
      <w:lang w:val="es-ES" w:eastAsia="es-ES"/>
    </w:rPr>
  </w:style>
  <w:style w:type="character" w:styleId="Refdecomentario">
    <w:name w:val="annotation reference"/>
    <w:uiPriority w:val="99"/>
    <w:unhideWhenUsed/>
    <w:rsid w:val="00C400FC"/>
    <w:rPr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C400FC"/>
    <w:rPr>
      <w:rFonts w:ascii="Tahoma" w:hAnsi="Tahoma" w:cs="Tahoma"/>
      <w:sz w:val="16"/>
      <w:szCs w:val="16"/>
      <w:lang w:val="es-ES" w:eastAsia="es-ES"/>
    </w:rPr>
  </w:style>
  <w:style w:type="paragraph" w:styleId="Revisin">
    <w:name w:val="Revision"/>
    <w:hidden/>
    <w:uiPriority w:val="99"/>
    <w:semiHidden/>
    <w:rsid w:val="00C400FC"/>
    <w:rPr>
      <w:sz w:val="24"/>
      <w:szCs w:val="24"/>
      <w:lang w:val="es-ES" w:eastAsia="es-ES"/>
    </w:rPr>
  </w:style>
  <w:style w:type="paragraph" w:styleId="Prrafodelista">
    <w:name w:val="List Paragraph"/>
    <w:basedOn w:val="Normal"/>
    <w:uiPriority w:val="34"/>
    <w:qFormat/>
    <w:rsid w:val="00C400FC"/>
    <w:pPr>
      <w:ind w:left="720" w:hanging="1"/>
      <w:contextualSpacing/>
    </w:pPr>
    <w:rPr>
      <w:rFonts w:ascii="Times New Roman" w:hAnsi="Times New Roman"/>
      <w:sz w:val="24"/>
    </w:rPr>
  </w:style>
  <w:style w:type="character" w:styleId="Textodelmarcadordeposicin">
    <w:name w:val="Placeholder Text"/>
    <w:uiPriority w:val="99"/>
    <w:semiHidden/>
    <w:rsid w:val="00C400FC"/>
    <w:rPr>
      <w:color w:val="808080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C400FC"/>
    <w:rPr>
      <w:color w:val="605E5C"/>
      <w:shd w:val="clear" w:color="auto" w:fill="E1DFDD"/>
    </w:rPr>
  </w:style>
  <w:style w:type="character" w:customStyle="1" w:styleId="Estilo1">
    <w:name w:val="Estilo1"/>
    <w:basedOn w:val="Fuentedeprrafopredeter"/>
    <w:rsid w:val="005914B2"/>
    <w:rPr>
      <w:rFonts w:ascii="Times New Roman" w:hAnsi="Times New Roman"/>
      <w:sz w:val="24"/>
    </w:r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AA7535"/>
    <w:rPr>
      <w:color w:val="605E5C"/>
      <w:shd w:val="clear" w:color="auto" w:fill="E1DFDD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DF6909"/>
    <w:pPr>
      <w:ind w:firstLine="0"/>
    </w:pPr>
    <w:rPr>
      <w:rFonts w:ascii="Verdana" w:hAnsi="Verdana"/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DF6909"/>
    <w:rPr>
      <w:rFonts w:ascii="Verdana" w:hAnsi="Verdana"/>
      <w:b/>
      <w:bCs/>
      <w:lang w:val="es-ES" w:eastAsia="es-ES"/>
    </w:rPr>
  </w:style>
  <w:style w:type="character" w:styleId="Hipervnculovisitado">
    <w:name w:val="FollowedHyperlink"/>
    <w:basedOn w:val="Fuentedeprrafopredeter"/>
    <w:semiHidden/>
    <w:unhideWhenUsed/>
    <w:rsid w:val="001D5D58"/>
    <w:rPr>
      <w:color w:val="96607D" w:themeColor="followedHyperlink"/>
      <w:u w:val="single"/>
    </w:rPr>
  </w:style>
  <w:style w:type="character" w:customStyle="1" w:styleId="Mencinsinresolver3">
    <w:name w:val="Mención sin resolver3"/>
    <w:basedOn w:val="Fuentedeprrafopredeter"/>
    <w:uiPriority w:val="99"/>
    <w:semiHidden/>
    <w:unhideWhenUsed/>
    <w:rsid w:val="00230417"/>
    <w:rPr>
      <w:color w:val="605E5C"/>
      <w:shd w:val="clear" w:color="auto" w:fill="E1DFDD"/>
    </w:rPr>
  </w:style>
  <w:style w:type="character" w:styleId="Mencinsinresolver">
    <w:name w:val="Unresolved Mention"/>
    <w:basedOn w:val="Fuentedeprrafopredeter"/>
    <w:uiPriority w:val="99"/>
    <w:semiHidden/>
    <w:unhideWhenUsed/>
    <w:rsid w:val="00905D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icual@ibyme.org.ar%20" TargetMode="External"/><Relationship Id="rId13" Type="http://schemas.openxmlformats.org/officeDocument/2006/relationships/hyperlink" Target="https://drive.google.com/file/d/1w9ijQOlWNjofwr42sj9q1AfOpc81WXp-/view?usp=sharing" TargetMode="External"/><Relationship Id="rId18" Type="http://schemas.openxmlformats.org/officeDocument/2006/relationships/hyperlink" Target="https://eur-lex.europa.eu/ES/legal-content/summary/protection-of-laboratory-animals.html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drive.google.com/file/d/1pHhQEvcMS--PH-OT9HyUhpduU_3ut_Bu/view?usp=sharing" TargetMode="External"/><Relationship Id="rId17" Type="http://schemas.openxmlformats.org/officeDocument/2006/relationships/hyperlink" Target="https://nap.nationalacademies.org/catalog/12910/guide-for-the-care-and-use-of-laboratory-animals-eighth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rive.google.com/file/d/1itXmK4JpIEZI7QGudYfEJ6A_XE98MYJ-/view?usp=sharing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rive.google.com/file/d/14Tj7tqxP2yY_MjnNhkZWvBbEG081iPDH/view?usp=sharin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rive.google.com/file/d/1zNJ2IVLwxh4eG28uE0gzgYjyaozDL-Xx/view?usp=sharing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drive.google.com/file/d/16LUE8fG57TKn-Pid9JXJDuwXc08HUh-_/view?usp=sharing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rive.google.com/file/d/1qK0aIolRNA9vQu0cTKVq6rfAOdrVPtao/view?usp=sharing" TargetMode="External"/><Relationship Id="rId14" Type="http://schemas.openxmlformats.org/officeDocument/2006/relationships/hyperlink" Target="https://drive.google.com/file/d/1Q-rgp0_49EzfuYmtEsBvxQVKBn-Us3Y5/view?usp=sharing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BAEC1C-0EFE-4235-9016-00420D27D335}"/>
      </w:docPartPr>
      <w:docPartBody>
        <w:p w:rsidR="00840F29" w:rsidRDefault="00C43052" w:rsidP="00C43052">
          <w:pPr>
            <w:pStyle w:val="DefaultPlaceholder-18540134382"/>
          </w:pPr>
          <w:r w:rsidRPr="00F32C9D">
            <w:rPr>
              <w:rStyle w:val="Textodelmarcadordeposicin"/>
            </w:rPr>
            <w:t>Elija un elemento.</w:t>
          </w:r>
        </w:p>
      </w:docPartBody>
    </w:docPart>
    <w:docPart>
      <w:docPartPr>
        <w:name w:val="9C5348357CB54A6C9EF59A09F0EBD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8A471-C5D4-45D7-BF40-C8DF8A499A70}"/>
      </w:docPartPr>
      <w:docPartBody>
        <w:p w:rsidR="00840F29" w:rsidRDefault="00C43052" w:rsidP="00C43052">
          <w:pPr>
            <w:pStyle w:val="9C5348357CB54A6C9EF59A09F0EBDB1E3"/>
          </w:pPr>
          <w:r w:rsidRPr="0043635A">
            <w:rPr>
              <w:rStyle w:val="Textodelmarcadordeposicin"/>
            </w:rPr>
            <w:t>Elija un elemento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23D3EA-7DEC-43F0-A123-8F8601B3657F}"/>
      </w:docPartPr>
      <w:docPartBody>
        <w:p w:rsidR="006D4655" w:rsidRDefault="00AF48CC">
          <w:r w:rsidRPr="00A94738">
            <w:rPr>
              <w:rStyle w:val="Textodelmarcadordeposicin"/>
            </w:rPr>
            <w:t>Elija un elemento.</w:t>
          </w:r>
        </w:p>
      </w:docPartBody>
    </w:docPart>
    <w:docPart>
      <w:docPartPr>
        <w:name w:val="66D503ED8C57449CA22A67E7F631A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BA7520-7FCF-4CBD-8CD7-BDC8D0A2F24C}"/>
      </w:docPartPr>
      <w:docPartBody>
        <w:p w:rsidR="006D4655" w:rsidRDefault="00AF48CC" w:rsidP="00AF48CC">
          <w:pPr>
            <w:pStyle w:val="66D503ED8C57449CA22A67E7F631A85C"/>
          </w:pPr>
          <w:r w:rsidRPr="00A94738">
            <w:rPr>
              <w:rStyle w:val="Textodelmarcadordeposicin"/>
            </w:rPr>
            <w:t>Elija un elemento.</w:t>
          </w:r>
        </w:p>
      </w:docPartBody>
    </w:docPart>
    <w:docPart>
      <w:docPartPr>
        <w:name w:val="CDC672EB0A4A46B48054811D80A555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39FFE-BF74-4794-BDA3-51F659DD40B2}"/>
      </w:docPartPr>
      <w:docPartBody>
        <w:p w:rsidR="006D4655" w:rsidRDefault="00AF48CC" w:rsidP="00AF48CC">
          <w:pPr>
            <w:pStyle w:val="CDC672EB0A4A46B48054811D80A55538"/>
          </w:pPr>
          <w:r w:rsidRPr="00A94738">
            <w:rPr>
              <w:rStyle w:val="Textodelmarcadordeposicin"/>
            </w:rPr>
            <w:t>Elija un elemento.</w:t>
          </w:r>
        </w:p>
      </w:docPartBody>
    </w:docPart>
    <w:docPart>
      <w:docPartPr>
        <w:name w:val="4F099152770547B48E9F64C73EB98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F9C6F-9ADA-477A-883B-112C9DB7DB2E}"/>
      </w:docPartPr>
      <w:docPartBody>
        <w:p w:rsidR="006D4655" w:rsidRDefault="00AF48CC" w:rsidP="00AF48CC">
          <w:pPr>
            <w:pStyle w:val="4F099152770547B48E9F64C73EB98ACF"/>
          </w:pPr>
          <w:r w:rsidRPr="00A94738">
            <w:rPr>
              <w:rStyle w:val="Textodelmarcadordeposicin"/>
            </w:rPr>
            <w:t>Elija un elemento.</w:t>
          </w:r>
        </w:p>
      </w:docPartBody>
    </w:docPart>
    <w:docPart>
      <w:docPartPr>
        <w:name w:val="C6EB4466B4814DF197458E2F415526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0B978-B502-4217-85FA-61A155B3BC25}"/>
      </w:docPartPr>
      <w:docPartBody>
        <w:p w:rsidR="006D4655" w:rsidRDefault="00AF48CC" w:rsidP="00AF48CC">
          <w:pPr>
            <w:pStyle w:val="C6EB4466B4814DF197458E2F4155261A"/>
          </w:pPr>
          <w:r w:rsidRPr="00A94738">
            <w:rPr>
              <w:rStyle w:val="Textodelmarcadordeposicin"/>
            </w:rPr>
            <w:t>Elija un elemento.</w:t>
          </w:r>
        </w:p>
      </w:docPartBody>
    </w:docPart>
    <w:docPart>
      <w:docPartPr>
        <w:name w:val="BA6CE83BEF9147D297877373425F2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A3851-04B9-4410-A447-8D6C33C6C3D0}"/>
      </w:docPartPr>
      <w:docPartBody>
        <w:p w:rsidR="002D7460" w:rsidRDefault="00ED384B" w:rsidP="00ED384B">
          <w:pPr>
            <w:pStyle w:val="BA6CE83BEF9147D297877373425F2D11"/>
          </w:pPr>
          <w:r w:rsidRPr="00F32C9D">
            <w:rPr>
              <w:rStyle w:val="Textodelmarcadordeposicin"/>
            </w:rPr>
            <w:t>Elija un elemento.</w:t>
          </w:r>
        </w:p>
      </w:docPartBody>
    </w:docPart>
    <w:docPart>
      <w:docPartPr>
        <w:name w:val="50EF9C95269A4E5787668D1F45D76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718603-B42E-42B1-98FE-6BE1956607AE}"/>
      </w:docPartPr>
      <w:docPartBody>
        <w:p w:rsidR="002D7460" w:rsidRDefault="00ED384B" w:rsidP="00ED384B">
          <w:pPr>
            <w:pStyle w:val="50EF9C95269A4E5787668D1F45D7636C"/>
          </w:pPr>
          <w:r w:rsidRPr="00F32C9D">
            <w:rPr>
              <w:rStyle w:val="Textodelmarcadordeposicin"/>
            </w:rPr>
            <w:t>Elija un elemento.</w:t>
          </w:r>
        </w:p>
      </w:docPartBody>
    </w:docPart>
    <w:docPart>
      <w:docPartPr>
        <w:name w:val="8A206AEF5C8F43EABF5167B67F0A8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09B0F6-653A-4AF9-B198-5F9B25B3DC32}"/>
      </w:docPartPr>
      <w:docPartBody>
        <w:p w:rsidR="002D7460" w:rsidRDefault="00ED384B" w:rsidP="00ED384B">
          <w:pPr>
            <w:pStyle w:val="8A206AEF5C8F43EABF5167B67F0A88D4"/>
          </w:pPr>
          <w:r w:rsidRPr="00F32C9D">
            <w:rPr>
              <w:rStyle w:val="Textodelmarcadordeposicin"/>
            </w:rPr>
            <w:t>Elija un elemento.</w:t>
          </w:r>
        </w:p>
      </w:docPartBody>
    </w:docPart>
    <w:docPart>
      <w:docPartPr>
        <w:name w:val="EA2DE3AB99544A1D8227FBE89A7D4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C852B-9EB3-4381-B9D0-393915E10DE3}"/>
      </w:docPartPr>
      <w:docPartBody>
        <w:p w:rsidR="002D7460" w:rsidRDefault="00ED384B" w:rsidP="00ED384B">
          <w:pPr>
            <w:pStyle w:val="EA2DE3AB99544A1D8227FBE89A7D4FF2"/>
          </w:pPr>
          <w:r w:rsidRPr="00F32C9D">
            <w:rPr>
              <w:rStyle w:val="Textodelmarcadordeposicin"/>
            </w:rPr>
            <w:t>Elija un elemento.</w:t>
          </w:r>
        </w:p>
      </w:docPartBody>
    </w:docPart>
    <w:docPart>
      <w:docPartPr>
        <w:name w:val="B08F837ED093482FB16881A6EF28D4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18780-A184-478A-A95C-1E42099D9578}"/>
      </w:docPartPr>
      <w:docPartBody>
        <w:p w:rsidR="002D7460" w:rsidRDefault="00ED384B" w:rsidP="00ED384B">
          <w:pPr>
            <w:pStyle w:val="B08F837ED093482FB16881A6EF28D4BB"/>
          </w:pPr>
          <w:r w:rsidRPr="00F32C9D">
            <w:rPr>
              <w:rStyle w:val="Textodelmarcadordeposicin"/>
            </w:rPr>
            <w:t>Elija un elemento.</w:t>
          </w:r>
        </w:p>
      </w:docPartBody>
    </w:docPart>
    <w:docPart>
      <w:docPartPr>
        <w:name w:val="C2E1E7F449094A539087EC9E7AA9BD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DCA69-ACE4-4E26-8F10-796F83960AEB}"/>
      </w:docPartPr>
      <w:docPartBody>
        <w:p w:rsidR="002D7460" w:rsidRDefault="00ED384B" w:rsidP="00ED384B">
          <w:pPr>
            <w:pStyle w:val="C2E1E7F449094A539087EC9E7AA9BDF3"/>
          </w:pPr>
          <w:r w:rsidRPr="00F32C9D">
            <w:rPr>
              <w:rStyle w:val="Textodelmarcadordeposicin"/>
            </w:rPr>
            <w:t>Elija un elemento.</w:t>
          </w:r>
        </w:p>
      </w:docPartBody>
    </w:docPart>
    <w:docPart>
      <w:docPartPr>
        <w:name w:val="02D00F99E47C46B385A7DFB7314E7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DD0ED-E752-42D5-892D-A65AE299B0A4}"/>
      </w:docPartPr>
      <w:docPartBody>
        <w:p w:rsidR="002D7460" w:rsidRDefault="00ED384B" w:rsidP="00ED384B">
          <w:pPr>
            <w:pStyle w:val="02D00F99E47C46B385A7DFB7314E7F35"/>
          </w:pPr>
          <w:r w:rsidRPr="00F32C9D">
            <w:rPr>
              <w:rStyle w:val="Textodelmarcadordeposicin"/>
            </w:rPr>
            <w:t>Elija un elemento.</w:t>
          </w:r>
        </w:p>
      </w:docPartBody>
    </w:docPart>
    <w:docPart>
      <w:docPartPr>
        <w:name w:val="EADB2621DF4640A998937A6A9B77B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E7AD1-9F1B-4BB8-91F7-23981B0D026D}"/>
      </w:docPartPr>
      <w:docPartBody>
        <w:p w:rsidR="002D7460" w:rsidRDefault="00ED384B" w:rsidP="00ED384B">
          <w:pPr>
            <w:pStyle w:val="EADB2621DF4640A998937A6A9B77B692"/>
          </w:pPr>
          <w:r w:rsidRPr="00F32C9D">
            <w:rPr>
              <w:rStyle w:val="Textodelmarcadordeposicin"/>
            </w:rPr>
            <w:t>Elija un elemento.</w:t>
          </w:r>
        </w:p>
      </w:docPartBody>
    </w:docPart>
    <w:docPart>
      <w:docPartPr>
        <w:name w:val="7A5C12A3F57E451A8C0094936BB79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C8C7A8-40B8-43A9-BF2C-009F66E9FF1E}"/>
      </w:docPartPr>
      <w:docPartBody>
        <w:p w:rsidR="002D7460" w:rsidRDefault="00ED384B" w:rsidP="00ED384B">
          <w:pPr>
            <w:pStyle w:val="7A5C12A3F57E451A8C0094936BB79131"/>
          </w:pPr>
          <w:r w:rsidRPr="00F32C9D">
            <w:rPr>
              <w:rStyle w:val="Textodelmarcadordeposicin"/>
            </w:rPr>
            <w:t>Elija un elemento.</w:t>
          </w:r>
        </w:p>
      </w:docPartBody>
    </w:docPart>
    <w:docPart>
      <w:docPartPr>
        <w:name w:val="0B2718E1E7CA45499A82F6E2D9AA03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8ACAE7-30E6-4E31-B851-03C91EE51B1B}"/>
      </w:docPartPr>
      <w:docPartBody>
        <w:p w:rsidR="002D7460" w:rsidRDefault="00ED384B" w:rsidP="00ED384B">
          <w:pPr>
            <w:pStyle w:val="0B2718E1E7CA45499A82F6E2D9AA037A"/>
          </w:pPr>
          <w:r w:rsidRPr="00F32C9D">
            <w:rPr>
              <w:rStyle w:val="Textodelmarcadordeposicin"/>
            </w:rPr>
            <w:t>Elija un elemento.</w:t>
          </w:r>
        </w:p>
      </w:docPartBody>
    </w:docPart>
    <w:docPart>
      <w:docPartPr>
        <w:name w:val="60FCB2C27FEB4E84B13F4872BC60E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92DF5-F81C-4873-A1BB-7E6587C2EDC0}"/>
      </w:docPartPr>
      <w:docPartBody>
        <w:p w:rsidR="002D7460" w:rsidRDefault="00ED384B" w:rsidP="00ED384B">
          <w:pPr>
            <w:pStyle w:val="60FCB2C27FEB4E84B13F4872BC60EB26"/>
          </w:pPr>
          <w:r w:rsidRPr="00F32C9D">
            <w:rPr>
              <w:rStyle w:val="Textodelmarcadordeposicin"/>
            </w:rPr>
            <w:t>Elija un elemento.</w:t>
          </w:r>
        </w:p>
      </w:docPartBody>
    </w:docPart>
    <w:docPart>
      <w:docPartPr>
        <w:name w:val="82DB954C1E0D48E4816FABD9E47D4A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D5FA0-5668-4EBA-A00F-5C0254F78FA4}"/>
      </w:docPartPr>
      <w:docPartBody>
        <w:p w:rsidR="002D7460" w:rsidRDefault="00ED384B" w:rsidP="00ED384B">
          <w:pPr>
            <w:pStyle w:val="82DB954C1E0D48E4816FABD9E47D4A49"/>
          </w:pPr>
          <w:r w:rsidRPr="00F32C9D">
            <w:rPr>
              <w:rStyle w:val="Textodelmarcadordeposicin"/>
            </w:rPr>
            <w:t>Elija un elemento.</w:t>
          </w:r>
        </w:p>
      </w:docPartBody>
    </w:docPart>
    <w:docPart>
      <w:docPartPr>
        <w:name w:val="C858E554C7CC4D62AC7BB808D9AC7F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289F7-F28E-4033-9F39-07EE4B521FFE}"/>
      </w:docPartPr>
      <w:docPartBody>
        <w:p w:rsidR="002D7460" w:rsidRDefault="00ED384B" w:rsidP="00ED384B">
          <w:pPr>
            <w:pStyle w:val="C858E554C7CC4D62AC7BB808D9AC7FB5"/>
          </w:pPr>
          <w:r w:rsidRPr="00F32C9D">
            <w:rPr>
              <w:rStyle w:val="Textodelmarcadordeposicin"/>
            </w:rPr>
            <w:t>Elija un elemento.</w:t>
          </w:r>
        </w:p>
      </w:docPartBody>
    </w:docPart>
    <w:docPart>
      <w:docPartPr>
        <w:name w:val="9FD5558B9A4249AD96D6EE07FF888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AEF9A-1D4A-4B69-A738-4B99122A74D5}"/>
      </w:docPartPr>
      <w:docPartBody>
        <w:p w:rsidR="002D7460" w:rsidRDefault="00ED384B" w:rsidP="00ED384B">
          <w:pPr>
            <w:pStyle w:val="9FD5558B9A4249AD96D6EE07FF888A89"/>
          </w:pPr>
          <w:r w:rsidRPr="00F32C9D">
            <w:rPr>
              <w:rStyle w:val="Textodelmarcadordeposicin"/>
            </w:rPr>
            <w:t>Elija un elemento.</w:t>
          </w:r>
        </w:p>
      </w:docPartBody>
    </w:docPart>
    <w:docPart>
      <w:docPartPr>
        <w:name w:val="612C0843A22046D487703EBF30FEB8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2332A-173E-46E2-8529-5E05BF8A8BC8}"/>
      </w:docPartPr>
      <w:docPartBody>
        <w:p w:rsidR="002D7460" w:rsidRDefault="00ED384B" w:rsidP="00ED384B">
          <w:pPr>
            <w:pStyle w:val="612C0843A22046D487703EBF30FEB87E"/>
          </w:pPr>
          <w:r w:rsidRPr="00F32C9D">
            <w:rPr>
              <w:rStyle w:val="Textodelmarcadordeposicin"/>
            </w:rPr>
            <w:t>Elija un elemento.</w:t>
          </w:r>
        </w:p>
      </w:docPartBody>
    </w:docPart>
    <w:docPart>
      <w:docPartPr>
        <w:name w:val="1C2BD5E02BD04E43815A5BBC23C21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D11E0-20E8-443E-86F1-300C71A160ED}"/>
      </w:docPartPr>
      <w:docPartBody>
        <w:p w:rsidR="002D7460" w:rsidRDefault="00ED384B" w:rsidP="00ED384B">
          <w:pPr>
            <w:pStyle w:val="1C2BD5E02BD04E43815A5BBC23C21F61"/>
          </w:pPr>
          <w:r w:rsidRPr="00F32C9D">
            <w:rPr>
              <w:rStyle w:val="Textodelmarcadordeposicin"/>
            </w:rPr>
            <w:t>Elija un elemento.</w:t>
          </w:r>
        </w:p>
      </w:docPartBody>
    </w:docPart>
    <w:docPart>
      <w:docPartPr>
        <w:name w:val="6D1733E048EE4329B0605E40249891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FCF0C7-D5E8-489D-8556-360288AA9194}"/>
      </w:docPartPr>
      <w:docPartBody>
        <w:p w:rsidR="002D7460" w:rsidRDefault="00ED384B" w:rsidP="00ED384B">
          <w:pPr>
            <w:pStyle w:val="6D1733E048EE4329B0605E40249891BC"/>
          </w:pPr>
          <w:r w:rsidRPr="00F32C9D">
            <w:rPr>
              <w:rStyle w:val="Textodelmarcadordeposicin"/>
            </w:rPr>
            <w:t>Elija un elemento.</w:t>
          </w:r>
        </w:p>
      </w:docPartBody>
    </w:docPart>
    <w:docPart>
      <w:docPartPr>
        <w:name w:val="F259F5D79DD84438963462928B120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5711E-0865-438D-98DF-F6F202AAFB8B}"/>
      </w:docPartPr>
      <w:docPartBody>
        <w:p w:rsidR="002D7460" w:rsidRDefault="00ED384B" w:rsidP="00ED384B">
          <w:pPr>
            <w:pStyle w:val="F259F5D79DD84438963462928B120DD8"/>
          </w:pPr>
          <w:r w:rsidRPr="00F32C9D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EUAlbertina">
    <w:altName w:val="EU Albertin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-Light">
    <w:altName w:val="Calibri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784A"/>
    <w:rsid w:val="00005404"/>
    <w:rsid w:val="000135FF"/>
    <w:rsid w:val="00050F2B"/>
    <w:rsid w:val="000E1DCB"/>
    <w:rsid w:val="00185B24"/>
    <w:rsid w:val="001D39D8"/>
    <w:rsid w:val="001E640E"/>
    <w:rsid w:val="002041E3"/>
    <w:rsid w:val="002D7460"/>
    <w:rsid w:val="00336944"/>
    <w:rsid w:val="003610E4"/>
    <w:rsid w:val="00374366"/>
    <w:rsid w:val="00412476"/>
    <w:rsid w:val="004741E6"/>
    <w:rsid w:val="005166EC"/>
    <w:rsid w:val="00584CBC"/>
    <w:rsid w:val="005D6D0A"/>
    <w:rsid w:val="00645023"/>
    <w:rsid w:val="006D4655"/>
    <w:rsid w:val="006D4FDB"/>
    <w:rsid w:val="00840F29"/>
    <w:rsid w:val="00876ACD"/>
    <w:rsid w:val="008F2646"/>
    <w:rsid w:val="009440F1"/>
    <w:rsid w:val="009E43C0"/>
    <w:rsid w:val="00A26A01"/>
    <w:rsid w:val="00A35120"/>
    <w:rsid w:val="00A6621B"/>
    <w:rsid w:val="00AF0B7C"/>
    <w:rsid w:val="00AF48CC"/>
    <w:rsid w:val="00B7784A"/>
    <w:rsid w:val="00BF6AB9"/>
    <w:rsid w:val="00C43052"/>
    <w:rsid w:val="00C92B60"/>
    <w:rsid w:val="00CB6E78"/>
    <w:rsid w:val="00E33B50"/>
    <w:rsid w:val="00ED384B"/>
    <w:rsid w:val="00F5602A"/>
    <w:rsid w:val="00F80DDF"/>
    <w:rsid w:val="00F814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AR" w:eastAsia="es-AR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640E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uiPriority w:val="99"/>
    <w:semiHidden/>
    <w:rsid w:val="00ED384B"/>
    <w:rPr>
      <w:color w:val="808080"/>
    </w:rPr>
  </w:style>
  <w:style w:type="paragraph" w:customStyle="1" w:styleId="9C5348357CB54A6C9EF59A09F0EBDB1E3">
    <w:name w:val="9C5348357CB54A6C9EF59A09F0EBDB1E3"/>
    <w:rsid w:val="00C43052"/>
    <w:pPr>
      <w:spacing w:after="0" w:line="240" w:lineRule="auto"/>
      <w:ind w:hanging="1"/>
    </w:pPr>
    <w:rPr>
      <w:rFonts w:ascii="Times New Roman" w:eastAsia="Times New Roman" w:hAnsi="Times New Roman" w:cs="Times New Roman"/>
      <w:kern w:val="0"/>
      <w:lang w:val="es-ES" w:eastAsia="es-ES"/>
    </w:rPr>
  </w:style>
  <w:style w:type="paragraph" w:customStyle="1" w:styleId="DefaultPlaceholder-18540134382">
    <w:name w:val="DefaultPlaceholder_-18540134382"/>
    <w:rsid w:val="00C43052"/>
    <w:pPr>
      <w:spacing w:after="0" w:line="240" w:lineRule="auto"/>
      <w:ind w:hanging="1"/>
    </w:pPr>
    <w:rPr>
      <w:rFonts w:ascii="Times New Roman" w:eastAsia="Times New Roman" w:hAnsi="Times New Roman" w:cs="Times New Roman"/>
      <w:kern w:val="0"/>
      <w:lang w:val="es-ES" w:eastAsia="es-ES"/>
    </w:rPr>
  </w:style>
  <w:style w:type="paragraph" w:customStyle="1" w:styleId="66D503ED8C57449CA22A67E7F631A85C">
    <w:name w:val="66D503ED8C57449CA22A67E7F631A85C"/>
    <w:rsid w:val="00AF48CC"/>
    <w:pPr>
      <w:spacing w:line="259" w:lineRule="auto"/>
    </w:pPr>
    <w:rPr>
      <w:kern w:val="0"/>
      <w:sz w:val="22"/>
      <w:szCs w:val="22"/>
    </w:rPr>
  </w:style>
  <w:style w:type="paragraph" w:customStyle="1" w:styleId="CDC672EB0A4A46B48054811D80A55538">
    <w:name w:val="CDC672EB0A4A46B48054811D80A55538"/>
    <w:rsid w:val="00AF48CC"/>
    <w:pPr>
      <w:spacing w:line="259" w:lineRule="auto"/>
    </w:pPr>
    <w:rPr>
      <w:kern w:val="0"/>
      <w:sz w:val="22"/>
      <w:szCs w:val="22"/>
    </w:rPr>
  </w:style>
  <w:style w:type="paragraph" w:customStyle="1" w:styleId="4F099152770547B48E9F64C73EB98ACF">
    <w:name w:val="4F099152770547B48E9F64C73EB98ACF"/>
    <w:rsid w:val="00AF48CC"/>
    <w:pPr>
      <w:spacing w:line="259" w:lineRule="auto"/>
    </w:pPr>
    <w:rPr>
      <w:kern w:val="0"/>
      <w:sz w:val="22"/>
      <w:szCs w:val="22"/>
    </w:rPr>
  </w:style>
  <w:style w:type="paragraph" w:customStyle="1" w:styleId="C6EB4466B4814DF197458E2F4155261A">
    <w:name w:val="C6EB4466B4814DF197458E2F4155261A"/>
    <w:rsid w:val="00AF48CC"/>
    <w:pPr>
      <w:spacing w:line="259" w:lineRule="auto"/>
    </w:pPr>
    <w:rPr>
      <w:kern w:val="0"/>
      <w:sz w:val="22"/>
      <w:szCs w:val="22"/>
    </w:rPr>
  </w:style>
  <w:style w:type="paragraph" w:customStyle="1" w:styleId="BA6CE83BEF9147D297877373425F2D11">
    <w:name w:val="BA6CE83BEF9147D297877373425F2D11"/>
    <w:rsid w:val="00ED384B"/>
    <w:rPr>
      <w14:ligatures w14:val="standardContextual"/>
    </w:rPr>
  </w:style>
  <w:style w:type="paragraph" w:customStyle="1" w:styleId="50EF9C95269A4E5787668D1F45D7636C">
    <w:name w:val="50EF9C95269A4E5787668D1F45D7636C"/>
    <w:rsid w:val="00ED384B"/>
    <w:rPr>
      <w14:ligatures w14:val="standardContextual"/>
    </w:rPr>
  </w:style>
  <w:style w:type="paragraph" w:customStyle="1" w:styleId="8A206AEF5C8F43EABF5167B67F0A88D4">
    <w:name w:val="8A206AEF5C8F43EABF5167B67F0A88D4"/>
    <w:rsid w:val="00ED384B"/>
    <w:rPr>
      <w14:ligatures w14:val="standardContextual"/>
    </w:rPr>
  </w:style>
  <w:style w:type="paragraph" w:customStyle="1" w:styleId="EA2DE3AB99544A1D8227FBE89A7D4FF2">
    <w:name w:val="EA2DE3AB99544A1D8227FBE89A7D4FF2"/>
    <w:rsid w:val="00ED384B"/>
    <w:rPr>
      <w14:ligatures w14:val="standardContextual"/>
    </w:rPr>
  </w:style>
  <w:style w:type="paragraph" w:customStyle="1" w:styleId="B08F837ED093482FB16881A6EF28D4BB">
    <w:name w:val="B08F837ED093482FB16881A6EF28D4BB"/>
    <w:rsid w:val="00ED384B"/>
    <w:rPr>
      <w14:ligatures w14:val="standardContextual"/>
    </w:rPr>
  </w:style>
  <w:style w:type="paragraph" w:customStyle="1" w:styleId="C2E1E7F449094A539087EC9E7AA9BDF3">
    <w:name w:val="C2E1E7F449094A539087EC9E7AA9BDF3"/>
    <w:rsid w:val="00ED384B"/>
    <w:rPr>
      <w14:ligatures w14:val="standardContextual"/>
    </w:rPr>
  </w:style>
  <w:style w:type="paragraph" w:customStyle="1" w:styleId="02D00F99E47C46B385A7DFB7314E7F35">
    <w:name w:val="02D00F99E47C46B385A7DFB7314E7F35"/>
    <w:rsid w:val="00ED384B"/>
    <w:rPr>
      <w14:ligatures w14:val="standardContextual"/>
    </w:rPr>
  </w:style>
  <w:style w:type="paragraph" w:customStyle="1" w:styleId="EADB2621DF4640A998937A6A9B77B692">
    <w:name w:val="EADB2621DF4640A998937A6A9B77B692"/>
    <w:rsid w:val="00ED384B"/>
    <w:rPr>
      <w14:ligatures w14:val="standardContextual"/>
    </w:rPr>
  </w:style>
  <w:style w:type="paragraph" w:customStyle="1" w:styleId="7A5C12A3F57E451A8C0094936BB79131">
    <w:name w:val="7A5C12A3F57E451A8C0094936BB79131"/>
    <w:rsid w:val="00ED384B"/>
    <w:rPr>
      <w14:ligatures w14:val="standardContextual"/>
    </w:rPr>
  </w:style>
  <w:style w:type="paragraph" w:customStyle="1" w:styleId="0B2718E1E7CA45499A82F6E2D9AA037A">
    <w:name w:val="0B2718E1E7CA45499A82F6E2D9AA037A"/>
    <w:rsid w:val="00ED384B"/>
    <w:rPr>
      <w14:ligatures w14:val="standardContextual"/>
    </w:rPr>
  </w:style>
  <w:style w:type="paragraph" w:customStyle="1" w:styleId="60FCB2C27FEB4E84B13F4872BC60EB26">
    <w:name w:val="60FCB2C27FEB4E84B13F4872BC60EB26"/>
    <w:rsid w:val="00ED384B"/>
    <w:rPr>
      <w14:ligatures w14:val="standardContextual"/>
    </w:rPr>
  </w:style>
  <w:style w:type="paragraph" w:customStyle="1" w:styleId="82DB954C1E0D48E4816FABD9E47D4A49">
    <w:name w:val="82DB954C1E0D48E4816FABD9E47D4A49"/>
    <w:rsid w:val="00ED384B"/>
    <w:rPr>
      <w14:ligatures w14:val="standardContextual"/>
    </w:rPr>
  </w:style>
  <w:style w:type="paragraph" w:customStyle="1" w:styleId="C858E554C7CC4D62AC7BB808D9AC7FB5">
    <w:name w:val="C858E554C7CC4D62AC7BB808D9AC7FB5"/>
    <w:rsid w:val="00ED384B"/>
    <w:rPr>
      <w14:ligatures w14:val="standardContextual"/>
    </w:rPr>
  </w:style>
  <w:style w:type="paragraph" w:customStyle="1" w:styleId="9FD5558B9A4249AD96D6EE07FF888A89">
    <w:name w:val="9FD5558B9A4249AD96D6EE07FF888A89"/>
    <w:rsid w:val="00ED384B"/>
    <w:rPr>
      <w14:ligatures w14:val="standardContextual"/>
    </w:rPr>
  </w:style>
  <w:style w:type="paragraph" w:customStyle="1" w:styleId="612C0843A22046D487703EBF30FEB87E">
    <w:name w:val="612C0843A22046D487703EBF30FEB87E"/>
    <w:rsid w:val="00ED384B"/>
    <w:rPr>
      <w14:ligatures w14:val="standardContextual"/>
    </w:rPr>
  </w:style>
  <w:style w:type="paragraph" w:customStyle="1" w:styleId="1C2BD5E02BD04E43815A5BBC23C21F61">
    <w:name w:val="1C2BD5E02BD04E43815A5BBC23C21F61"/>
    <w:rsid w:val="00ED384B"/>
    <w:rPr>
      <w14:ligatures w14:val="standardContextual"/>
    </w:rPr>
  </w:style>
  <w:style w:type="paragraph" w:customStyle="1" w:styleId="6D1733E048EE4329B0605E40249891BC">
    <w:name w:val="6D1733E048EE4329B0605E40249891BC"/>
    <w:rsid w:val="00ED384B"/>
    <w:rPr>
      <w14:ligatures w14:val="standardContextual"/>
    </w:rPr>
  </w:style>
  <w:style w:type="paragraph" w:customStyle="1" w:styleId="F259F5D79DD84438963462928B120DD8">
    <w:name w:val="F259F5D79DD84438963462928B120DD8"/>
    <w:rsid w:val="00ED384B"/>
    <w:rPr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1744C8-8E4A-46F7-A44F-81F856381D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7</Pages>
  <Words>2224</Words>
  <Characters>12683</Characters>
  <Application>Microsoft Office Word</Application>
  <DocSecurity>0</DocSecurity>
  <Lines>105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embrete del lugar de trabajo</vt:lpstr>
    </vt:vector>
  </TitlesOfParts>
  <Company>CONICET</Company>
  <LinksUpToDate>false</LinksUpToDate>
  <CharactersWithSpaces>14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brete del lugar de trabajo</dc:title>
  <dc:subject/>
  <dc:creator>quintela</dc:creator>
  <cp:keywords/>
  <cp:lastModifiedBy>Revisor</cp:lastModifiedBy>
  <cp:revision>12</cp:revision>
  <cp:lastPrinted>2015-11-25T19:54:00Z</cp:lastPrinted>
  <dcterms:created xsi:type="dcterms:W3CDTF">2024-05-15T18:08:00Z</dcterms:created>
  <dcterms:modified xsi:type="dcterms:W3CDTF">2026-05-07T17:02:00Z</dcterms:modified>
</cp:coreProperties>
</file>